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3A455" w14:textId="77777777" w:rsidR="00BD0F11" w:rsidRPr="007C0624" w:rsidRDefault="00BD0F11" w:rsidP="00C5634A">
      <w:pPr>
        <w:pStyle w:val="Heading1"/>
        <w:jc w:val="center"/>
        <w:rPr>
          <w:color w:val="auto"/>
          <w:sz w:val="28"/>
          <w:szCs w:val="28"/>
        </w:rPr>
      </w:pPr>
      <w:r w:rsidRPr="007C0624">
        <w:rPr>
          <w:color w:val="auto"/>
          <w:sz w:val="28"/>
          <w:szCs w:val="28"/>
        </w:rPr>
        <w:t>SMALL RURAL HOSPITAL IMPROVEMENT GRANT PROGRAM (SHIP)</w:t>
      </w:r>
    </w:p>
    <w:p w14:paraId="04A432D0" w14:textId="46AC2045" w:rsidR="00BD0F11" w:rsidRPr="00B749CC" w:rsidRDefault="003A0188" w:rsidP="00C5634A">
      <w:pPr>
        <w:pStyle w:val="Heading1"/>
        <w:jc w:val="center"/>
        <w:rPr>
          <w:smallCaps/>
        </w:rPr>
      </w:pPr>
      <w:r w:rsidRPr="004D79A2">
        <w:rPr>
          <w:smallCaps/>
          <w:color w:val="auto"/>
          <w:sz w:val="32"/>
          <w:szCs w:val="32"/>
        </w:rPr>
        <w:t xml:space="preserve">FY 2021 </w:t>
      </w:r>
      <w:r w:rsidR="004D79A2" w:rsidRPr="004D79A2">
        <w:rPr>
          <w:smallCaps/>
          <w:color w:val="auto"/>
          <w:sz w:val="32"/>
          <w:szCs w:val="32"/>
        </w:rPr>
        <w:t>(June 1, 2021 – May 31, 2022)</w:t>
      </w:r>
      <w:r w:rsidR="004D79A2">
        <w:rPr>
          <w:smallCaps/>
          <w:color w:val="auto"/>
        </w:rPr>
        <w:t xml:space="preserve"> </w:t>
      </w:r>
      <w:r w:rsidR="00BD0F11" w:rsidRPr="00B749CC">
        <w:rPr>
          <w:smallCaps/>
          <w:color w:val="auto"/>
        </w:rPr>
        <w:t>Hospital Grant Application</w:t>
      </w:r>
      <w:r w:rsidR="00FA6225">
        <w:rPr>
          <w:smallCaps/>
          <w:color w:val="auto"/>
        </w:rPr>
        <w:t xml:space="preserve"> </w:t>
      </w:r>
    </w:p>
    <w:p w14:paraId="2A3E188D" w14:textId="77777777" w:rsidR="00BD0F11" w:rsidRPr="00546046" w:rsidRDefault="00BD0F11" w:rsidP="00BD0F11">
      <w:pPr>
        <w:ind w:right="-450"/>
        <w:jc w:val="center"/>
        <w:rPr>
          <w:rFonts w:ascii="Times New Roman" w:hAnsi="Times New Roman"/>
          <w:b/>
          <w:sz w:val="22"/>
          <w:szCs w:val="22"/>
        </w:rPr>
      </w:pPr>
    </w:p>
    <w:p w14:paraId="52C31E3B" w14:textId="77777777" w:rsidR="00B749CC" w:rsidRPr="004D79A2" w:rsidRDefault="00B749CC" w:rsidP="0058074B">
      <w:pPr>
        <w:jc w:val="center"/>
        <w:rPr>
          <w:rFonts w:cstheme="minorHAnsi"/>
          <w:b/>
          <w:i/>
          <w:color w:val="3333FF"/>
        </w:rPr>
      </w:pPr>
    </w:p>
    <w:p w14:paraId="1B9B82A5" w14:textId="260F8A2E" w:rsidR="0058074B" w:rsidRPr="004D79A2" w:rsidRDefault="0058074B" w:rsidP="0058074B">
      <w:pPr>
        <w:jc w:val="center"/>
        <w:rPr>
          <w:rFonts w:cstheme="minorHAnsi"/>
          <w:b/>
          <w:bCs/>
          <w:color w:val="3333FF"/>
        </w:rPr>
      </w:pPr>
      <w:r w:rsidRPr="004D79A2">
        <w:rPr>
          <w:rFonts w:cstheme="minorHAnsi"/>
          <w:b/>
          <w:i/>
          <w:color w:val="3333FF"/>
        </w:rPr>
        <w:t xml:space="preserve">Return </w:t>
      </w:r>
      <w:r w:rsidR="004D79A2" w:rsidRPr="004D79A2">
        <w:rPr>
          <w:rFonts w:cstheme="minorHAnsi"/>
          <w:b/>
          <w:i/>
          <w:color w:val="3333FF"/>
        </w:rPr>
        <w:t>to the Illinois Critical Access Hospital Network (</w:t>
      </w:r>
      <w:hyperlink r:id="rId11" w:history="1">
        <w:r w:rsidR="004D79A2" w:rsidRPr="004D79A2">
          <w:rPr>
            <w:rStyle w:val="Hyperlink"/>
            <w:rFonts w:cstheme="minorHAnsi"/>
            <w:b/>
            <w:i/>
          </w:rPr>
          <w:t>bashpole@icahn.org</w:t>
        </w:r>
      </w:hyperlink>
      <w:r w:rsidR="004D79A2" w:rsidRPr="004D79A2">
        <w:rPr>
          <w:rFonts w:cstheme="minorHAnsi"/>
          <w:b/>
          <w:i/>
          <w:color w:val="3333FF"/>
        </w:rPr>
        <w:t xml:space="preserve">) </w:t>
      </w:r>
      <w:proofErr w:type="gramStart"/>
      <w:r w:rsidRPr="004D79A2">
        <w:rPr>
          <w:rFonts w:cstheme="minorHAnsi"/>
          <w:b/>
          <w:iCs/>
          <w:color w:val="FF0000"/>
        </w:rPr>
        <w:t>by:</w:t>
      </w:r>
      <w:proofErr w:type="gramEnd"/>
      <w:r w:rsidRPr="004D79A2">
        <w:rPr>
          <w:rFonts w:cstheme="minorHAnsi"/>
          <w:color w:val="FF0000"/>
        </w:rPr>
        <w:t xml:space="preserve"> </w:t>
      </w:r>
      <w:r w:rsidR="00402F0A">
        <w:rPr>
          <w:rFonts w:cstheme="minorHAnsi"/>
          <w:b/>
          <w:bCs/>
          <w:i/>
          <w:iCs/>
          <w:color w:val="FF0000"/>
        </w:rPr>
        <w:t>Friday</w:t>
      </w:r>
      <w:r w:rsidR="004D79A2" w:rsidRPr="004D79A2">
        <w:rPr>
          <w:rFonts w:cstheme="minorHAnsi"/>
          <w:b/>
          <w:bCs/>
          <w:i/>
          <w:iCs/>
          <w:color w:val="FF0000"/>
        </w:rPr>
        <w:t xml:space="preserve"> January 2</w:t>
      </w:r>
      <w:r w:rsidR="00402F0A">
        <w:rPr>
          <w:rFonts w:cstheme="minorHAnsi"/>
          <w:b/>
          <w:bCs/>
          <w:i/>
          <w:iCs/>
          <w:color w:val="FF0000"/>
        </w:rPr>
        <w:t>2</w:t>
      </w:r>
      <w:r w:rsidR="004D79A2" w:rsidRPr="004D79A2">
        <w:rPr>
          <w:rFonts w:cstheme="minorHAnsi"/>
          <w:b/>
          <w:bCs/>
          <w:i/>
          <w:iCs/>
          <w:color w:val="FF0000"/>
        </w:rPr>
        <w:t>, 2021</w:t>
      </w:r>
    </w:p>
    <w:p w14:paraId="592F6C40" w14:textId="77777777" w:rsidR="00F716A1" w:rsidRPr="00F716A1" w:rsidRDefault="00F716A1" w:rsidP="0058074B">
      <w:pPr>
        <w:jc w:val="center"/>
        <w:rPr>
          <w:rFonts w:cstheme="minorHAnsi"/>
          <w:b/>
          <w:bCs/>
          <w:color w:val="3333FF"/>
          <w:sz w:val="22"/>
          <w:szCs w:val="22"/>
        </w:rPr>
      </w:pPr>
    </w:p>
    <w:p w14:paraId="3F8C1940" w14:textId="59ED6896" w:rsidR="00FB7243" w:rsidRPr="00967D4A" w:rsidRDefault="2C723C76" w:rsidP="00FB7243">
      <w:pPr>
        <w:rPr>
          <w:rFonts w:asciiTheme="minorHAnsi" w:hAnsiTheme="minorHAnsi"/>
        </w:rPr>
      </w:pPr>
      <w:r w:rsidRPr="2C723C76">
        <w:rPr>
          <w:rFonts w:asciiTheme="minorHAnsi" w:hAnsiTheme="minorHAnsi"/>
        </w:rPr>
        <w:t>To help facilitate the awards process</w:t>
      </w:r>
      <w:r w:rsidR="00FB7243">
        <w:rPr>
          <w:rFonts w:asciiTheme="minorHAnsi" w:hAnsiTheme="minorHAnsi"/>
        </w:rPr>
        <w:t>,</w:t>
      </w:r>
      <w:r w:rsidRPr="2C723C76">
        <w:rPr>
          <w:rFonts w:asciiTheme="minorHAnsi" w:hAnsiTheme="minorHAnsi"/>
        </w:rPr>
        <w:t xml:space="preserve"> the S</w:t>
      </w:r>
      <w:r w:rsidR="00FB7243">
        <w:rPr>
          <w:rFonts w:asciiTheme="minorHAnsi" w:hAnsiTheme="minorHAnsi"/>
        </w:rPr>
        <w:t>tate Office Rural Health (S</w:t>
      </w:r>
      <w:r w:rsidRPr="2C723C76">
        <w:rPr>
          <w:rFonts w:asciiTheme="minorHAnsi" w:hAnsiTheme="minorHAnsi"/>
        </w:rPr>
        <w:t>ORH</w:t>
      </w:r>
      <w:r w:rsidR="00FB7243">
        <w:rPr>
          <w:rFonts w:asciiTheme="minorHAnsi" w:hAnsiTheme="minorHAnsi"/>
        </w:rPr>
        <w:t>)</w:t>
      </w:r>
      <w:r w:rsidRPr="2C723C76">
        <w:rPr>
          <w:rFonts w:asciiTheme="minorHAnsi" w:hAnsiTheme="minorHAnsi"/>
        </w:rPr>
        <w:t xml:space="preserve"> will submit one SHIP application on behalf of all eligible hospital applicants to Federal Office of Rural Health Policy (FORHP)</w:t>
      </w:r>
      <w:r w:rsidRPr="2C723C76">
        <w:rPr>
          <w:rFonts w:asciiTheme="minorHAnsi" w:hAnsiTheme="minorHAnsi"/>
          <w:b/>
          <w:bCs/>
        </w:rPr>
        <w:t>.</w:t>
      </w:r>
      <w:r w:rsidRPr="2C723C76">
        <w:rPr>
          <w:rFonts w:asciiTheme="minorHAnsi" w:hAnsiTheme="minorHAnsi"/>
        </w:rPr>
        <w:t xml:space="preserve">  </w:t>
      </w:r>
      <w:r w:rsidR="00FB7243">
        <w:rPr>
          <w:rFonts w:asciiTheme="minorHAnsi" w:hAnsiTheme="minorHAnsi"/>
        </w:rPr>
        <w:t>Illinois Department of Public Health serves as the SORH, and ICAHN manages the SHIP program on the Departments’ behalf.</w:t>
      </w:r>
    </w:p>
    <w:p w14:paraId="366612C5" w14:textId="5CFEC8F2" w:rsidR="00C51B44" w:rsidRPr="00967D4A" w:rsidRDefault="2C723C76" w:rsidP="2C723C76">
      <w:pPr>
        <w:rPr>
          <w:rFonts w:asciiTheme="minorHAnsi" w:hAnsiTheme="minorHAnsi"/>
        </w:rPr>
      </w:pPr>
      <w:r w:rsidRPr="2C723C76">
        <w:rPr>
          <w:rFonts w:asciiTheme="minorHAnsi" w:hAnsiTheme="minorHAnsi"/>
          <w:i/>
          <w:iCs/>
          <w:u w:val="single"/>
        </w:rPr>
        <w:t xml:space="preserve">This form must be completed and returned to </w:t>
      </w:r>
      <w:r w:rsidR="00FB7243">
        <w:rPr>
          <w:rFonts w:asciiTheme="minorHAnsi" w:hAnsiTheme="minorHAnsi"/>
          <w:i/>
          <w:iCs/>
          <w:u w:val="single"/>
        </w:rPr>
        <w:t>ICAHN</w:t>
      </w:r>
      <w:r w:rsidRPr="2C723C76">
        <w:rPr>
          <w:rFonts w:asciiTheme="minorHAnsi" w:hAnsiTheme="minorHAnsi"/>
          <w:i/>
          <w:iCs/>
          <w:u w:val="single"/>
        </w:rPr>
        <w:t xml:space="preserve"> for inclusion in the FY20</w:t>
      </w:r>
      <w:r w:rsidR="0058074B">
        <w:rPr>
          <w:rFonts w:asciiTheme="minorHAnsi" w:hAnsiTheme="minorHAnsi"/>
          <w:i/>
          <w:iCs/>
          <w:u w:val="single"/>
        </w:rPr>
        <w:t>21</w:t>
      </w:r>
      <w:r w:rsidRPr="2C723C76">
        <w:rPr>
          <w:rFonts w:asciiTheme="minorHAnsi" w:hAnsiTheme="minorHAnsi"/>
          <w:i/>
          <w:iCs/>
          <w:u w:val="single"/>
        </w:rPr>
        <w:t xml:space="preserve"> SHIP Progress Report</w:t>
      </w:r>
      <w:r w:rsidRPr="2C723C76">
        <w:rPr>
          <w:rFonts w:asciiTheme="minorHAnsi" w:hAnsiTheme="minorHAnsi"/>
        </w:rPr>
        <w:t xml:space="preserve">. </w:t>
      </w:r>
      <w:r w:rsidR="00FB7243">
        <w:rPr>
          <w:rFonts w:asciiTheme="minorHAnsi" w:hAnsiTheme="minorHAnsi"/>
        </w:rPr>
        <w:t xml:space="preserve"> Each eligible SHIP hospital will receive equal funding.</w:t>
      </w:r>
    </w:p>
    <w:p w14:paraId="04EADB3F" w14:textId="77777777" w:rsidR="0081312F" w:rsidRPr="00967D4A" w:rsidRDefault="0081312F" w:rsidP="00C51B44">
      <w:pPr>
        <w:rPr>
          <w:rFonts w:asciiTheme="minorHAnsi" w:hAnsiTheme="minorHAnsi"/>
          <w:b/>
        </w:rPr>
      </w:pPr>
    </w:p>
    <w:p w14:paraId="5A9F5644" w14:textId="6DEB3807" w:rsidR="0058074B" w:rsidRPr="00B8628B" w:rsidRDefault="00B8628B" w:rsidP="00C844EB">
      <w:pPr>
        <w:pStyle w:val="Heading1"/>
        <w:tabs>
          <w:tab w:val="left" w:pos="3760"/>
        </w:tabs>
      </w:pPr>
      <w:bookmarkStart w:id="0" w:name="_Hlk42685198"/>
      <w:r>
        <w:t xml:space="preserve">General Information </w:t>
      </w:r>
    </w:p>
    <w:bookmarkEnd w:id="0"/>
    <w:p w14:paraId="6446B3DD" w14:textId="5B13E12D" w:rsidR="00085EAF" w:rsidRDefault="00B749CC" w:rsidP="00BD0F11">
      <w:pPr>
        <w:pStyle w:val="1AutoList2"/>
        <w:ind w:left="0" w:firstLine="0"/>
        <w:rPr>
          <w:rFonts w:asciiTheme="minorHAnsi" w:hAnsiTheme="minorHAnsi"/>
        </w:rPr>
      </w:pPr>
      <w:r>
        <w:rPr>
          <w:rFonts w:asciiTheme="minorHAnsi" w:hAnsiTheme="minorHAnsi"/>
        </w:rPr>
        <w:br/>
      </w:r>
      <w:r w:rsidR="007148F6" w:rsidRPr="007148F6">
        <w:rPr>
          <w:rFonts w:asciiTheme="minorHAnsi" w:hAnsiTheme="minorHAnsi"/>
        </w:rPr>
        <w:t xml:space="preserve">Hospital Name: </w:t>
      </w:r>
      <w:r w:rsidR="007148F6" w:rsidRPr="007148F6">
        <w:rPr>
          <w:rFonts w:asciiTheme="minorHAnsi" w:hAnsiTheme="minorHAnsi"/>
        </w:rPr>
        <w:fldChar w:fldCharType="begin">
          <w:ffData>
            <w:name w:val="Text30"/>
            <w:enabled/>
            <w:calcOnExit w:val="0"/>
            <w:textInput/>
          </w:ffData>
        </w:fldChar>
      </w:r>
      <w:r w:rsidR="007148F6" w:rsidRPr="007148F6">
        <w:rPr>
          <w:rFonts w:asciiTheme="minorHAnsi" w:hAnsiTheme="minorHAnsi"/>
        </w:rPr>
        <w:instrText xml:space="preserve"> FORMTEXT </w:instrText>
      </w:r>
      <w:r w:rsidR="007148F6" w:rsidRPr="007148F6">
        <w:rPr>
          <w:rFonts w:asciiTheme="minorHAnsi" w:hAnsiTheme="minorHAnsi"/>
        </w:rPr>
      </w:r>
      <w:r w:rsidR="007148F6" w:rsidRPr="007148F6">
        <w:rPr>
          <w:rFonts w:asciiTheme="minorHAnsi" w:hAnsiTheme="minorHAnsi"/>
        </w:rPr>
        <w:fldChar w:fldCharType="separate"/>
      </w:r>
      <w:r w:rsidR="007148F6" w:rsidRPr="007148F6">
        <w:rPr>
          <w:rFonts w:asciiTheme="minorHAnsi" w:hAnsiTheme="minorHAnsi"/>
        </w:rPr>
        <w:t> </w:t>
      </w:r>
      <w:r w:rsidR="007148F6" w:rsidRPr="007148F6">
        <w:rPr>
          <w:rFonts w:asciiTheme="minorHAnsi" w:hAnsiTheme="minorHAnsi"/>
        </w:rPr>
        <w:t> </w:t>
      </w:r>
      <w:r w:rsidR="007148F6" w:rsidRPr="007148F6">
        <w:rPr>
          <w:rFonts w:asciiTheme="minorHAnsi" w:hAnsiTheme="minorHAnsi"/>
        </w:rPr>
        <w:t> </w:t>
      </w:r>
      <w:r w:rsidR="007148F6" w:rsidRPr="007148F6">
        <w:rPr>
          <w:rFonts w:asciiTheme="minorHAnsi" w:hAnsiTheme="minorHAnsi"/>
        </w:rPr>
        <w:t> </w:t>
      </w:r>
      <w:r w:rsidR="007148F6" w:rsidRPr="007148F6">
        <w:rPr>
          <w:rFonts w:asciiTheme="minorHAnsi" w:hAnsiTheme="minorHAnsi"/>
        </w:rPr>
        <w:t> </w:t>
      </w:r>
      <w:r w:rsidR="007148F6" w:rsidRPr="007148F6">
        <w:rPr>
          <w:rFonts w:asciiTheme="minorHAnsi" w:hAnsiTheme="minorHAnsi"/>
        </w:rPr>
        <w:fldChar w:fldCharType="end"/>
      </w:r>
      <w:r w:rsidR="00085EAF" w:rsidRPr="00967D4A">
        <w:rPr>
          <w:rFonts w:asciiTheme="minorHAnsi" w:hAnsiTheme="minorHAnsi"/>
        </w:rPr>
        <w:tab/>
      </w:r>
      <w:r w:rsidR="00085EAF" w:rsidRPr="00967D4A">
        <w:rPr>
          <w:rFonts w:asciiTheme="minorHAnsi" w:hAnsiTheme="minorHAnsi"/>
        </w:rPr>
        <w:tab/>
      </w:r>
      <w:r w:rsidR="00437000">
        <w:rPr>
          <w:rFonts w:asciiTheme="minorHAnsi" w:hAnsiTheme="minorHAnsi"/>
        </w:rPr>
        <w:tab/>
      </w:r>
      <w:r w:rsidR="00437000">
        <w:rPr>
          <w:rFonts w:asciiTheme="minorHAnsi" w:hAnsiTheme="minorHAnsi"/>
        </w:rPr>
        <w:tab/>
      </w:r>
      <w:r w:rsidR="00437000" w:rsidRPr="00437000">
        <w:rPr>
          <w:rFonts w:asciiTheme="minorHAnsi" w:hAnsiTheme="minorHAnsi"/>
        </w:rPr>
        <w:t xml:space="preserve">CMS Certification Number (CCN): </w:t>
      </w:r>
      <w:r w:rsidR="00377531">
        <w:rPr>
          <w:rFonts w:asciiTheme="minorHAnsi" w:hAnsiTheme="minorHAnsi"/>
        </w:rPr>
        <w:t>#</w:t>
      </w:r>
      <w:r w:rsidR="00085EAF" w:rsidRPr="00967D4A">
        <w:rPr>
          <w:rFonts w:asciiTheme="minorHAnsi" w:hAnsiTheme="minorHAnsi"/>
        </w:rPr>
        <w:tab/>
      </w:r>
    </w:p>
    <w:p w14:paraId="332D7513" w14:textId="1DB1A0B0" w:rsidR="0058074B" w:rsidRDefault="0058074B" w:rsidP="00BD0F11">
      <w:pPr>
        <w:pStyle w:val="1AutoList2"/>
        <w:ind w:left="0" w:firstLine="0"/>
        <w:rPr>
          <w:rFonts w:asciiTheme="minorHAnsi" w:hAnsiTheme="minorHAnsi"/>
        </w:rPr>
      </w:pPr>
    </w:p>
    <w:p w14:paraId="3396BD1C" w14:textId="77777777" w:rsidR="0058074B" w:rsidRPr="00B56BD6" w:rsidRDefault="0058074B" w:rsidP="0058074B">
      <w:pPr>
        <w:pStyle w:val="1AutoList2"/>
        <w:ind w:left="0" w:firstLine="0"/>
        <w:rPr>
          <w:rFonts w:asciiTheme="minorHAnsi" w:hAnsiTheme="minorHAnsi" w:cstheme="minorHAnsi"/>
          <w:sz w:val="22"/>
          <w:szCs w:val="22"/>
        </w:rPr>
      </w:pPr>
      <w:r w:rsidRPr="00B56BD6">
        <w:rPr>
          <w:rFonts w:asciiTheme="minorHAnsi" w:hAnsiTheme="minorHAnsi" w:cstheme="minorHAnsi"/>
          <w:sz w:val="22"/>
          <w:szCs w:val="22"/>
        </w:rPr>
        <w:t>Hospital Data Universal Number System (DUNS</w:t>
      </w:r>
      <w:r w:rsidRPr="00B56BD6">
        <w:rPr>
          <w:rFonts w:asciiTheme="minorHAnsi" w:hAnsiTheme="minorHAnsi" w:cstheme="minorHAnsi"/>
          <w:color w:val="000000" w:themeColor="text1"/>
          <w:sz w:val="22"/>
          <w:szCs w:val="22"/>
        </w:rPr>
        <w:t>)</w:t>
      </w:r>
      <w:r w:rsidRPr="00B56BD6">
        <w:rPr>
          <w:rFonts w:asciiTheme="minorHAnsi" w:hAnsiTheme="minorHAnsi" w:cstheme="minorHAnsi"/>
          <w:sz w:val="22"/>
          <w:szCs w:val="22"/>
        </w:rPr>
        <w:t xml:space="preserve"> Number: </w:t>
      </w:r>
      <w:r w:rsidRPr="00B56BD6">
        <w:rPr>
          <w:rFonts w:asciiTheme="minorHAnsi" w:hAnsiTheme="minorHAnsi" w:cstheme="minorHAnsi"/>
          <w:sz w:val="22"/>
          <w:szCs w:val="22"/>
        </w:rPr>
        <w:fldChar w:fldCharType="begin">
          <w:ffData>
            <w:name w:val="Text30"/>
            <w:enabled/>
            <w:calcOnExit w:val="0"/>
            <w:textInput/>
          </w:ffData>
        </w:fldChar>
      </w:r>
      <w:r w:rsidRPr="00B56BD6">
        <w:rPr>
          <w:rFonts w:asciiTheme="minorHAnsi" w:hAnsiTheme="minorHAnsi" w:cstheme="minorHAnsi"/>
          <w:sz w:val="22"/>
          <w:szCs w:val="22"/>
        </w:rPr>
        <w:instrText xml:space="preserve"> FORMTEXT </w:instrText>
      </w:r>
      <w:r w:rsidRPr="00B56BD6">
        <w:rPr>
          <w:rFonts w:asciiTheme="minorHAnsi" w:hAnsiTheme="minorHAnsi" w:cstheme="minorHAnsi"/>
          <w:sz w:val="22"/>
          <w:szCs w:val="22"/>
        </w:rPr>
      </w:r>
      <w:r w:rsidRPr="00B56BD6">
        <w:rPr>
          <w:rFonts w:asciiTheme="minorHAnsi" w:hAnsiTheme="minorHAnsi" w:cstheme="minorHAnsi"/>
          <w:sz w:val="22"/>
          <w:szCs w:val="22"/>
        </w:rPr>
        <w:fldChar w:fldCharType="separate"/>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fldChar w:fldCharType="end"/>
      </w:r>
    </w:p>
    <w:p w14:paraId="076F04F9" w14:textId="5DA924D8" w:rsidR="007148F6" w:rsidRDefault="007148F6" w:rsidP="00696153">
      <w:pPr>
        <w:pStyle w:val="1AutoList2"/>
        <w:tabs>
          <w:tab w:val="left" w:pos="6300"/>
          <w:tab w:val="left" w:pos="7200"/>
        </w:tabs>
        <w:ind w:left="0" w:firstLine="0"/>
        <w:rPr>
          <w:rFonts w:asciiTheme="minorHAnsi" w:hAnsiTheme="minorHAnsi"/>
        </w:rPr>
      </w:pPr>
    </w:p>
    <w:p w14:paraId="491E7636" w14:textId="519FFE4F" w:rsidR="00F65C55" w:rsidRDefault="000441F0" w:rsidP="00696153">
      <w:pPr>
        <w:pStyle w:val="1AutoList2"/>
        <w:tabs>
          <w:tab w:val="left" w:pos="6300"/>
          <w:tab w:val="left" w:pos="7200"/>
        </w:tabs>
        <w:ind w:left="0" w:firstLine="0"/>
        <w:rPr>
          <w:rFonts w:asciiTheme="minorHAnsi" w:hAnsiTheme="minorHAnsi"/>
        </w:rPr>
      </w:pPr>
      <w:r>
        <w:rPr>
          <w:rFonts w:asciiTheme="minorHAnsi" w:hAnsiTheme="minorHAnsi"/>
        </w:rPr>
        <w:t>Former Name</w:t>
      </w:r>
      <w:r w:rsidR="0021461D">
        <w:rPr>
          <w:rFonts w:asciiTheme="minorHAnsi" w:hAnsiTheme="minorHAnsi"/>
        </w:rPr>
        <w:t xml:space="preserve"> </w:t>
      </w:r>
      <w:r w:rsidR="007B152C">
        <w:rPr>
          <w:rFonts w:asciiTheme="minorHAnsi" w:hAnsiTheme="minorHAnsi"/>
          <w:i/>
        </w:rPr>
        <w:t>(if changed since FY</w:t>
      </w:r>
      <w:r w:rsidR="009052D3">
        <w:rPr>
          <w:rFonts w:asciiTheme="minorHAnsi" w:hAnsiTheme="minorHAnsi"/>
          <w:i/>
        </w:rPr>
        <w:t>2</w:t>
      </w:r>
      <w:r w:rsidR="007E4193">
        <w:rPr>
          <w:rFonts w:asciiTheme="minorHAnsi" w:hAnsiTheme="minorHAnsi"/>
          <w:i/>
        </w:rPr>
        <w:t>0</w:t>
      </w:r>
      <w:r w:rsidR="0021461D" w:rsidRPr="00BE44D9">
        <w:rPr>
          <w:rFonts w:asciiTheme="minorHAnsi" w:hAnsiTheme="minorHAnsi"/>
          <w:i/>
        </w:rPr>
        <w:t xml:space="preserve"> SHIP application)</w:t>
      </w:r>
      <w:r w:rsidRPr="00BE44D9">
        <w:rPr>
          <w:rFonts w:asciiTheme="minorHAnsi" w:hAnsiTheme="minorHAnsi"/>
          <w:i/>
        </w:rPr>
        <w:t>:</w:t>
      </w:r>
      <w:r w:rsidR="0021461D" w:rsidRPr="00BE44D9">
        <w:rPr>
          <w:rFonts w:asciiTheme="minorHAnsi" w:hAnsiTheme="minorHAnsi"/>
          <w:i/>
        </w:rPr>
        <w:t xml:space="preserve"> </w:t>
      </w:r>
      <w:r w:rsidRPr="00BE44D9">
        <w:rPr>
          <w:rFonts w:asciiTheme="minorHAnsi" w:hAnsiTheme="minorHAnsi"/>
          <w:i/>
        </w:rPr>
        <w:t xml:space="preserve"> </w:t>
      </w:r>
      <w:r w:rsidRPr="00F65C55">
        <w:rPr>
          <w:rFonts w:asciiTheme="minorHAnsi" w:hAnsiTheme="minorHAnsi"/>
        </w:rPr>
        <w:fldChar w:fldCharType="begin">
          <w:ffData>
            <w:name w:val="Text30"/>
            <w:enabled/>
            <w:calcOnExit w:val="0"/>
            <w:textInput/>
          </w:ffData>
        </w:fldChar>
      </w:r>
      <w:r w:rsidRPr="00F65C55">
        <w:rPr>
          <w:rFonts w:asciiTheme="minorHAnsi" w:hAnsiTheme="minorHAnsi"/>
        </w:rPr>
        <w:instrText xml:space="preserve"> FORMTEXT </w:instrText>
      </w:r>
      <w:r w:rsidRPr="00F65C55">
        <w:rPr>
          <w:rFonts w:asciiTheme="minorHAnsi" w:hAnsiTheme="minorHAnsi"/>
        </w:rPr>
      </w:r>
      <w:r w:rsidRPr="00F65C55">
        <w:rPr>
          <w:rFonts w:asciiTheme="minorHAnsi" w:hAnsiTheme="minorHAnsi"/>
        </w:rPr>
        <w:fldChar w:fldCharType="separate"/>
      </w:r>
      <w:r w:rsidRPr="00F65C55">
        <w:rPr>
          <w:rFonts w:asciiTheme="minorHAnsi" w:hAnsiTheme="minorHAnsi"/>
        </w:rPr>
        <w:t> </w:t>
      </w:r>
      <w:r w:rsidRPr="00F65C55">
        <w:rPr>
          <w:rFonts w:asciiTheme="minorHAnsi" w:hAnsiTheme="minorHAnsi"/>
        </w:rPr>
        <w:t> </w:t>
      </w:r>
      <w:r w:rsidRPr="00F65C55">
        <w:rPr>
          <w:rFonts w:asciiTheme="minorHAnsi" w:hAnsiTheme="minorHAnsi"/>
        </w:rPr>
        <w:t> </w:t>
      </w:r>
      <w:r w:rsidRPr="00F65C55">
        <w:rPr>
          <w:rFonts w:asciiTheme="minorHAnsi" w:hAnsiTheme="minorHAnsi"/>
        </w:rPr>
        <w:t> </w:t>
      </w:r>
      <w:r w:rsidRPr="00F65C55">
        <w:rPr>
          <w:rFonts w:asciiTheme="minorHAnsi" w:hAnsiTheme="minorHAnsi"/>
        </w:rPr>
        <w:t> </w:t>
      </w:r>
      <w:r w:rsidRPr="00F65C55">
        <w:rPr>
          <w:rFonts w:asciiTheme="minorHAnsi" w:hAnsiTheme="minorHAnsi"/>
        </w:rPr>
        <w:fldChar w:fldCharType="end"/>
      </w:r>
    </w:p>
    <w:p w14:paraId="30A9C079" w14:textId="77777777" w:rsidR="000441F0" w:rsidRDefault="000441F0" w:rsidP="00696153">
      <w:pPr>
        <w:pStyle w:val="1AutoList2"/>
        <w:tabs>
          <w:tab w:val="left" w:pos="6300"/>
          <w:tab w:val="left" w:pos="7200"/>
        </w:tabs>
        <w:ind w:left="0" w:firstLine="0"/>
        <w:rPr>
          <w:rFonts w:asciiTheme="minorHAnsi" w:hAnsiTheme="minorHAnsi"/>
        </w:rPr>
      </w:pPr>
    </w:p>
    <w:p w14:paraId="7B49A70A" w14:textId="54E4F7BA" w:rsidR="00085EAF" w:rsidRPr="00967D4A" w:rsidRDefault="006E07DF" w:rsidP="00696153">
      <w:pPr>
        <w:pStyle w:val="1AutoList2"/>
        <w:tabs>
          <w:tab w:val="left" w:pos="6300"/>
          <w:tab w:val="left" w:pos="7200"/>
        </w:tabs>
        <w:ind w:left="0" w:firstLine="0"/>
        <w:rPr>
          <w:rFonts w:asciiTheme="minorHAnsi" w:hAnsiTheme="minorHAnsi"/>
        </w:rPr>
      </w:pPr>
      <w:r w:rsidRPr="00967D4A">
        <w:rPr>
          <w:rFonts w:asciiTheme="minorHAnsi" w:hAnsiTheme="minorHAnsi"/>
        </w:rPr>
        <w:t>I</w:t>
      </w:r>
      <w:r w:rsidR="00085EAF" w:rsidRPr="00967D4A">
        <w:rPr>
          <w:rFonts w:asciiTheme="minorHAnsi" w:hAnsiTheme="minorHAnsi"/>
        </w:rPr>
        <w:t>s there a</w:t>
      </w:r>
      <w:r w:rsidR="00F95997" w:rsidRPr="00967D4A">
        <w:rPr>
          <w:rFonts w:asciiTheme="minorHAnsi" w:hAnsiTheme="minorHAnsi"/>
        </w:rPr>
        <w:t xml:space="preserve"> change in hospital address</w:t>
      </w:r>
      <w:r w:rsidR="007B152C">
        <w:rPr>
          <w:rFonts w:asciiTheme="minorHAnsi" w:hAnsiTheme="minorHAnsi"/>
        </w:rPr>
        <w:t xml:space="preserve"> since FY</w:t>
      </w:r>
      <w:r w:rsidR="009052D3">
        <w:rPr>
          <w:rFonts w:asciiTheme="minorHAnsi" w:hAnsiTheme="minorHAnsi"/>
        </w:rPr>
        <w:t>20</w:t>
      </w:r>
      <w:r w:rsidRPr="00967D4A">
        <w:rPr>
          <w:rFonts w:asciiTheme="minorHAnsi" w:hAnsiTheme="minorHAnsi"/>
        </w:rPr>
        <w:t xml:space="preserve"> SHIP application</w:t>
      </w:r>
      <w:r w:rsidR="00F95997" w:rsidRPr="00967D4A">
        <w:rPr>
          <w:rFonts w:asciiTheme="minorHAnsi" w:hAnsiTheme="minorHAnsi"/>
        </w:rPr>
        <w:t xml:space="preserve">?  </w:t>
      </w:r>
      <w:r w:rsidR="00085EAF" w:rsidRPr="00967D4A">
        <w:rPr>
          <w:rFonts w:asciiTheme="minorHAnsi" w:hAnsiTheme="minorHAnsi"/>
        </w:rPr>
        <w:t>Yes</w:t>
      </w:r>
      <w:r w:rsidR="005B5E45" w:rsidRPr="00967D4A">
        <w:rPr>
          <w:rFonts w:asciiTheme="minorHAnsi" w:hAnsiTheme="minorHAnsi"/>
        </w:rPr>
        <w:t xml:space="preserve"> </w:t>
      </w:r>
      <w:r w:rsidR="00B714A7" w:rsidRPr="00967D4A">
        <w:rPr>
          <w:rFonts w:asciiTheme="minorHAnsi" w:hAnsiTheme="minorHAnsi"/>
        </w:rPr>
        <w:fldChar w:fldCharType="begin">
          <w:ffData>
            <w:name w:val="Check1"/>
            <w:enabled/>
            <w:calcOnExit w:val="0"/>
            <w:checkBox>
              <w:sizeAuto/>
              <w:default w:val="0"/>
            </w:checkBox>
          </w:ffData>
        </w:fldChar>
      </w:r>
      <w:r w:rsidR="00085EAF"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00B714A7" w:rsidRPr="00967D4A">
        <w:rPr>
          <w:rFonts w:asciiTheme="minorHAnsi" w:hAnsiTheme="minorHAnsi"/>
        </w:rPr>
        <w:fldChar w:fldCharType="end"/>
      </w:r>
      <w:r w:rsidR="00696153" w:rsidRPr="00967D4A">
        <w:rPr>
          <w:rFonts w:asciiTheme="minorHAnsi" w:hAnsiTheme="minorHAnsi"/>
        </w:rPr>
        <w:tab/>
      </w:r>
      <w:r w:rsidR="00085EAF" w:rsidRPr="00967D4A">
        <w:rPr>
          <w:rFonts w:asciiTheme="minorHAnsi" w:hAnsiTheme="minorHAnsi"/>
        </w:rPr>
        <w:t>No</w:t>
      </w:r>
      <w:r w:rsidR="00F95997" w:rsidRPr="00967D4A">
        <w:rPr>
          <w:rFonts w:asciiTheme="minorHAnsi" w:hAnsiTheme="minorHAnsi"/>
        </w:rPr>
        <w:t xml:space="preserve">  </w:t>
      </w:r>
      <w:r w:rsidR="00B714A7" w:rsidRPr="00967D4A">
        <w:rPr>
          <w:rFonts w:asciiTheme="minorHAnsi" w:hAnsiTheme="minorHAnsi"/>
        </w:rPr>
        <w:fldChar w:fldCharType="begin">
          <w:ffData>
            <w:name w:val="Check2"/>
            <w:enabled/>
            <w:calcOnExit w:val="0"/>
            <w:checkBox>
              <w:sizeAuto/>
              <w:default w:val="0"/>
            </w:checkBox>
          </w:ffData>
        </w:fldChar>
      </w:r>
      <w:r w:rsidR="00085EAF"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00B714A7" w:rsidRPr="00967D4A">
        <w:rPr>
          <w:rFonts w:asciiTheme="minorHAnsi" w:hAnsiTheme="minorHAnsi"/>
        </w:rPr>
        <w:fldChar w:fldCharType="end"/>
      </w:r>
      <w:r w:rsidR="00085EAF" w:rsidRPr="00967D4A">
        <w:rPr>
          <w:rFonts w:asciiTheme="minorHAnsi" w:hAnsiTheme="minorHAnsi"/>
        </w:rPr>
        <w:t xml:space="preserve"> </w:t>
      </w:r>
    </w:p>
    <w:p w14:paraId="539A169B" w14:textId="77777777" w:rsidR="00A11D0C" w:rsidRPr="00967D4A" w:rsidRDefault="00A11D0C" w:rsidP="00696153">
      <w:pPr>
        <w:pStyle w:val="1AutoList2"/>
        <w:tabs>
          <w:tab w:val="left" w:pos="6300"/>
        </w:tabs>
        <w:ind w:left="0" w:firstLine="0"/>
        <w:rPr>
          <w:rFonts w:asciiTheme="minorHAnsi" w:hAnsiTheme="minorHAnsi"/>
        </w:rPr>
      </w:pPr>
    </w:p>
    <w:p w14:paraId="59620868" w14:textId="18F15C2D" w:rsidR="00085EAF" w:rsidRPr="00967D4A" w:rsidRDefault="006E07DF" w:rsidP="00696153">
      <w:pPr>
        <w:pStyle w:val="1AutoList2"/>
        <w:tabs>
          <w:tab w:val="left" w:pos="6300"/>
        </w:tabs>
        <w:ind w:left="0" w:firstLine="0"/>
        <w:rPr>
          <w:rFonts w:asciiTheme="minorHAnsi" w:hAnsiTheme="minorHAnsi"/>
        </w:rPr>
      </w:pPr>
      <w:r w:rsidRPr="00967D4A">
        <w:rPr>
          <w:rFonts w:asciiTheme="minorHAnsi" w:hAnsiTheme="minorHAnsi"/>
        </w:rPr>
        <w:t>I</w:t>
      </w:r>
      <w:r w:rsidR="00F95997" w:rsidRPr="00967D4A">
        <w:rPr>
          <w:rFonts w:asciiTheme="minorHAnsi" w:hAnsiTheme="minorHAnsi"/>
        </w:rPr>
        <w:t xml:space="preserve">s there a change in </w:t>
      </w:r>
      <w:r w:rsidR="00085EAF" w:rsidRPr="00967D4A">
        <w:rPr>
          <w:rFonts w:asciiTheme="minorHAnsi" w:hAnsiTheme="minorHAnsi"/>
        </w:rPr>
        <w:t>Administrator/CEO</w:t>
      </w:r>
      <w:r w:rsidR="007B152C">
        <w:rPr>
          <w:rFonts w:asciiTheme="minorHAnsi" w:hAnsiTheme="minorHAnsi"/>
        </w:rPr>
        <w:t xml:space="preserve"> since FY</w:t>
      </w:r>
      <w:r w:rsidR="007E4193">
        <w:rPr>
          <w:rFonts w:asciiTheme="minorHAnsi" w:hAnsiTheme="minorHAnsi"/>
        </w:rPr>
        <w:t>20</w:t>
      </w:r>
      <w:r w:rsidRPr="00967D4A">
        <w:rPr>
          <w:rFonts w:asciiTheme="minorHAnsi" w:hAnsiTheme="minorHAnsi"/>
        </w:rPr>
        <w:t xml:space="preserve"> SHIP application</w:t>
      </w:r>
      <w:r w:rsidR="00696153" w:rsidRPr="00967D4A">
        <w:rPr>
          <w:rFonts w:asciiTheme="minorHAnsi" w:hAnsiTheme="minorHAnsi"/>
        </w:rPr>
        <w:t xml:space="preserve">?  </w:t>
      </w:r>
      <w:r w:rsidR="00085EAF" w:rsidRPr="00967D4A">
        <w:rPr>
          <w:rFonts w:asciiTheme="minorHAnsi" w:hAnsiTheme="minorHAnsi"/>
        </w:rPr>
        <w:t>Yes</w:t>
      </w:r>
      <w:r w:rsidR="00F95997" w:rsidRPr="00967D4A">
        <w:rPr>
          <w:rFonts w:asciiTheme="minorHAnsi" w:hAnsiTheme="minorHAnsi"/>
        </w:rPr>
        <w:t xml:space="preserve"> </w:t>
      </w:r>
      <w:r w:rsidR="00B714A7" w:rsidRPr="00967D4A">
        <w:rPr>
          <w:rFonts w:asciiTheme="minorHAnsi" w:hAnsiTheme="minorHAnsi"/>
        </w:rPr>
        <w:fldChar w:fldCharType="begin">
          <w:ffData>
            <w:name w:val="Check1"/>
            <w:enabled/>
            <w:calcOnExit w:val="0"/>
            <w:checkBox>
              <w:sizeAuto/>
              <w:default w:val="0"/>
            </w:checkBox>
          </w:ffData>
        </w:fldChar>
      </w:r>
      <w:r w:rsidR="00085EAF"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00B714A7" w:rsidRPr="00967D4A">
        <w:rPr>
          <w:rFonts w:asciiTheme="minorHAnsi" w:hAnsiTheme="minorHAnsi"/>
        </w:rPr>
        <w:fldChar w:fldCharType="end"/>
      </w:r>
      <w:r w:rsidR="00696153" w:rsidRPr="00967D4A">
        <w:rPr>
          <w:rFonts w:asciiTheme="minorHAnsi" w:hAnsiTheme="minorHAnsi"/>
        </w:rPr>
        <w:tab/>
      </w:r>
      <w:r w:rsidR="00085EAF" w:rsidRPr="00967D4A">
        <w:rPr>
          <w:rFonts w:asciiTheme="minorHAnsi" w:hAnsiTheme="minorHAnsi"/>
        </w:rPr>
        <w:t>No</w:t>
      </w:r>
      <w:r w:rsidR="00F95997" w:rsidRPr="00967D4A">
        <w:rPr>
          <w:rFonts w:asciiTheme="minorHAnsi" w:hAnsiTheme="minorHAnsi"/>
        </w:rPr>
        <w:t xml:space="preserve">  </w:t>
      </w:r>
      <w:r w:rsidR="00B714A7" w:rsidRPr="00967D4A">
        <w:rPr>
          <w:rFonts w:asciiTheme="minorHAnsi" w:hAnsiTheme="minorHAnsi"/>
        </w:rPr>
        <w:fldChar w:fldCharType="begin">
          <w:ffData>
            <w:name w:val="Check2"/>
            <w:enabled/>
            <w:calcOnExit w:val="0"/>
            <w:checkBox>
              <w:sizeAuto/>
              <w:default w:val="0"/>
            </w:checkBox>
          </w:ffData>
        </w:fldChar>
      </w:r>
      <w:r w:rsidR="00085EAF"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00B714A7" w:rsidRPr="00967D4A">
        <w:rPr>
          <w:rFonts w:asciiTheme="minorHAnsi" w:hAnsiTheme="minorHAnsi"/>
        </w:rPr>
        <w:fldChar w:fldCharType="end"/>
      </w:r>
    </w:p>
    <w:p w14:paraId="20E95E4B" w14:textId="77777777" w:rsidR="006E07DF" w:rsidRPr="00967D4A" w:rsidRDefault="006E07DF" w:rsidP="00696153">
      <w:pPr>
        <w:pStyle w:val="1AutoList2"/>
        <w:tabs>
          <w:tab w:val="left" w:pos="6300"/>
        </w:tabs>
        <w:ind w:left="0" w:firstLine="0"/>
        <w:rPr>
          <w:rFonts w:asciiTheme="minorHAnsi" w:hAnsiTheme="minorHAnsi"/>
        </w:rPr>
      </w:pPr>
    </w:p>
    <w:p w14:paraId="33D314ED" w14:textId="41DC71E1" w:rsidR="006E07DF" w:rsidRPr="00967D4A" w:rsidRDefault="006E07DF" w:rsidP="006E07DF">
      <w:pPr>
        <w:pStyle w:val="1AutoList2"/>
        <w:rPr>
          <w:rFonts w:asciiTheme="minorHAnsi" w:hAnsiTheme="minorHAnsi"/>
        </w:rPr>
      </w:pPr>
      <w:r w:rsidRPr="00967D4A">
        <w:rPr>
          <w:rFonts w:asciiTheme="minorHAnsi" w:hAnsiTheme="minorHAnsi"/>
        </w:rPr>
        <w:t>Is there a change in S</w:t>
      </w:r>
      <w:r w:rsidR="007B152C">
        <w:rPr>
          <w:rFonts w:asciiTheme="minorHAnsi" w:hAnsiTheme="minorHAnsi"/>
        </w:rPr>
        <w:t>HIP Project Director, since FY</w:t>
      </w:r>
      <w:r w:rsidR="007E4193">
        <w:rPr>
          <w:rFonts w:asciiTheme="minorHAnsi" w:hAnsiTheme="minorHAnsi"/>
        </w:rPr>
        <w:t>20</w:t>
      </w:r>
      <w:r w:rsidRPr="00967D4A">
        <w:rPr>
          <w:rFonts w:asciiTheme="minorHAnsi" w:hAnsiTheme="minorHAnsi"/>
        </w:rPr>
        <w:t xml:space="preserve"> SHIP application?  Yes </w:t>
      </w:r>
      <w:r w:rsidRPr="00967D4A">
        <w:rPr>
          <w:rFonts w:asciiTheme="minorHAnsi" w:hAnsiTheme="minorHAnsi"/>
        </w:rPr>
        <w:fldChar w:fldCharType="begin">
          <w:ffData>
            <w:name w:val="Check1"/>
            <w:enabled/>
            <w:calcOnExit w:val="0"/>
            <w:checkBox>
              <w:sizeAuto/>
              <w:default w:val="0"/>
            </w:checkBox>
          </w:ffData>
        </w:fldChar>
      </w:r>
      <w:r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Pr="00967D4A">
        <w:rPr>
          <w:rFonts w:asciiTheme="minorHAnsi" w:hAnsiTheme="minorHAnsi"/>
        </w:rPr>
        <w:fldChar w:fldCharType="end"/>
      </w:r>
      <w:r w:rsidRPr="00967D4A">
        <w:rPr>
          <w:rFonts w:asciiTheme="minorHAnsi" w:hAnsiTheme="minorHAnsi"/>
        </w:rPr>
        <w:tab/>
        <w:t xml:space="preserve">No  </w:t>
      </w:r>
      <w:r w:rsidRPr="00967D4A">
        <w:rPr>
          <w:rFonts w:asciiTheme="minorHAnsi" w:hAnsiTheme="minorHAnsi"/>
        </w:rPr>
        <w:fldChar w:fldCharType="begin">
          <w:ffData>
            <w:name w:val="Check2"/>
            <w:enabled/>
            <w:calcOnExit w:val="0"/>
            <w:checkBox>
              <w:sizeAuto/>
              <w:default w:val="0"/>
            </w:checkBox>
          </w:ffData>
        </w:fldChar>
      </w:r>
      <w:r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Pr="00967D4A">
        <w:rPr>
          <w:rFonts w:asciiTheme="minorHAnsi" w:hAnsiTheme="minorHAnsi"/>
        </w:rPr>
        <w:fldChar w:fldCharType="end"/>
      </w:r>
    </w:p>
    <w:p w14:paraId="43D68BFC" w14:textId="77777777" w:rsidR="006E07DF" w:rsidRDefault="006E07DF" w:rsidP="00696153">
      <w:pPr>
        <w:pStyle w:val="1AutoList2"/>
        <w:tabs>
          <w:tab w:val="left" w:pos="6300"/>
        </w:tabs>
        <w:ind w:left="0" w:firstLine="0"/>
        <w:rPr>
          <w:rFonts w:asciiTheme="minorHAnsi" w:hAnsiTheme="minorHAnsi"/>
        </w:rPr>
      </w:pPr>
    </w:p>
    <w:p w14:paraId="18C50BC1" w14:textId="714E024C" w:rsidR="007148F6" w:rsidRPr="00BE44D9" w:rsidRDefault="007148F6" w:rsidP="00696153">
      <w:pPr>
        <w:pStyle w:val="1AutoList2"/>
        <w:tabs>
          <w:tab w:val="left" w:pos="6300"/>
        </w:tabs>
        <w:ind w:left="0" w:firstLine="0"/>
        <w:rPr>
          <w:rFonts w:asciiTheme="minorHAnsi" w:hAnsiTheme="minorHAnsi"/>
          <w:i/>
          <w:color w:val="0070C0"/>
        </w:rPr>
      </w:pPr>
      <w:r w:rsidRPr="00BE44D9">
        <w:rPr>
          <w:rFonts w:asciiTheme="minorHAnsi" w:hAnsiTheme="minorHAnsi"/>
          <w:color w:val="0070C0"/>
        </w:rPr>
        <w:t>If</w:t>
      </w:r>
      <w:r w:rsidRPr="00BE44D9">
        <w:rPr>
          <w:rFonts w:asciiTheme="minorHAnsi" w:hAnsiTheme="minorHAnsi"/>
          <w:i/>
          <w:color w:val="0070C0"/>
        </w:rPr>
        <w:t xml:space="preserve"> </w:t>
      </w:r>
      <w:r w:rsidR="00434DCC">
        <w:rPr>
          <w:rFonts w:asciiTheme="minorHAnsi" w:hAnsiTheme="minorHAnsi"/>
          <w:i/>
          <w:color w:val="0070C0"/>
        </w:rPr>
        <w:t>you answered Yes to any of the above questions, please update all appropriate fields below.</w:t>
      </w:r>
      <w:r w:rsidRPr="00BE44D9">
        <w:rPr>
          <w:rFonts w:asciiTheme="minorHAnsi" w:hAnsiTheme="minorHAnsi"/>
          <w:i/>
          <w:color w:val="0070C0"/>
        </w:rPr>
        <w:t xml:space="preserve"> </w:t>
      </w:r>
    </w:p>
    <w:p w14:paraId="5A60B059" w14:textId="77777777" w:rsidR="000441F0" w:rsidRDefault="000441F0" w:rsidP="00FD7F52">
      <w:pPr>
        <w:pStyle w:val="1AutoList2"/>
        <w:ind w:left="0" w:firstLine="0"/>
        <w:rPr>
          <w:rFonts w:asciiTheme="minorHAnsi" w:hAnsiTheme="minorHAnsi"/>
        </w:rPr>
      </w:pPr>
    </w:p>
    <w:p w14:paraId="4A5A19E0" w14:textId="77777777" w:rsidR="00BD0F11" w:rsidRPr="00967D4A" w:rsidRDefault="00BD0F11" w:rsidP="00FD7F52">
      <w:pPr>
        <w:pStyle w:val="1AutoList2"/>
        <w:ind w:left="0" w:firstLine="0"/>
        <w:rPr>
          <w:rFonts w:asciiTheme="minorHAnsi" w:hAnsiTheme="minorHAnsi"/>
        </w:rPr>
      </w:pPr>
      <w:r w:rsidRPr="00967D4A">
        <w:rPr>
          <w:rFonts w:asciiTheme="minorHAnsi" w:hAnsiTheme="minorHAnsi"/>
        </w:rPr>
        <w:t xml:space="preserve">Address: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p>
    <w:p w14:paraId="7D9F9484" w14:textId="77777777" w:rsidR="00BD0F11" w:rsidRPr="00967D4A" w:rsidRDefault="00BD0F11" w:rsidP="00BD0F11">
      <w:pPr>
        <w:rPr>
          <w:rFonts w:asciiTheme="minorHAnsi" w:hAnsiTheme="minorHAnsi"/>
        </w:rPr>
      </w:pPr>
    </w:p>
    <w:p w14:paraId="6E118C9A" w14:textId="77777777" w:rsidR="00BD0F11" w:rsidRPr="00967D4A" w:rsidRDefault="00BD0F11" w:rsidP="00BD0F11">
      <w:pPr>
        <w:rPr>
          <w:rFonts w:asciiTheme="minorHAnsi" w:hAnsiTheme="minorHAnsi"/>
        </w:rPr>
      </w:pPr>
      <w:r w:rsidRPr="00967D4A">
        <w:rPr>
          <w:rFonts w:asciiTheme="minorHAnsi" w:hAnsiTheme="minorHAnsi"/>
        </w:rPr>
        <w:t xml:space="preserve">City: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r w:rsidRPr="00967D4A">
        <w:rPr>
          <w:rFonts w:asciiTheme="minorHAnsi" w:hAnsiTheme="minorHAnsi"/>
        </w:rPr>
        <w:tab/>
        <w:t xml:space="preserve">State: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r w:rsidRPr="00967D4A">
        <w:rPr>
          <w:rFonts w:asciiTheme="minorHAnsi" w:hAnsiTheme="minorHAnsi"/>
        </w:rPr>
        <w:tab/>
        <w:t xml:space="preserve">Zip: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r w:rsidRPr="00967D4A">
        <w:rPr>
          <w:rFonts w:asciiTheme="minorHAnsi" w:hAnsiTheme="minorHAnsi"/>
        </w:rPr>
        <w:tab/>
        <w:t xml:space="preserve">County: </w:t>
      </w:r>
      <w:r w:rsidR="00B714A7" w:rsidRPr="00967D4A">
        <w:rPr>
          <w:rFonts w:asciiTheme="minorHAnsi" w:hAnsiTheme="minorHAnsi"/>
        </w:rPr>
        <w:fldChar w:fldCharType="begin">
          <w:ffData>
            <w:name w:val=""/>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p>
    <w:p w14:paraId="324BEB81" w14:textId="77777777" w:rsidR="00BD0F11" w:rsidRPr="00967D4A" w:rsidRDefault="00BD0F11" w:rsidP="00BD0F11">
      <w:pPr>
        <w:rPr>
          <w:rFonts w:asciiTheme="minorHAnsi" w:hAnsiTheme="minorHAnsi"/>
        </w:rPr>
      </w:pPr>
    </w:p>
    <w:p w14:paraId="25967B92" w14:textId="77777777" w:rsidR="00BD0F11" w:rsidRPr="00967D4A" w:rsidRDefault="00BD0F11" w:rsidP="00BD0F11">
      <w:pPr>
        <w:rPr>
          <w:rFonts w:asciiTheme="minorHAnsi" w:hAnsiTheme="minorHAnsi"/>
        </w:rPr>
      </w:pPr>
      <w:r w:rsidRPr="00967D4A">
        <w:rPr>
          <w:rFonts w:asciiTheme="minorHAnsi" w:hAnsiTheme="minorHAnsi"/>
        </w:rPr>
        <w:t xml:space="preserve">Phone: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r w:rsidRPr="00967D4A">
        <w:rPr>
          <w:rFonts w:asciiTheme="minorHAnsi" w:hAnsiTheme="minorHAnsi"/>
        </w:rPr>
        <w:tab/>
      </w:r>
      <w:r w:rsidRPr="00967D4A">
        <w:rPr>
          <w:rFonts w:asciiTheme="minorHAnsi" w:hAnsiTheme="minorHAnsi"/>
        </w:rPr>
        <w:tab/>
        <w:t xml:space="preserve">Fax: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p>
    <w:p w14:paraId="190F635D" w14:textId="77777777" w:rsidR="00BD0F11" w:rsidRPr="00967D4A" w:rsidRDefault="00BD0F11" w:rsidP="00BD0F11">
      <w:pPr>
        <w:rPr>
          <w:rFonts w:asciiTheme="minorHAnsi" w:hAnsiTheme="minorHAnsi"/>
        </w:rPr>
      </w:pPr>
    </w:p>
    <w:p w14:paraId="7E6399A8" w14:textId="77777777" w:rsidR="00BD0F11" w:rsidRPr="00967D4A" w:rsidRDefault="00BD0F11" w:rsidP="00BD0F11">
      <w:pPr>
        <w:rPr>
          <w:rFonts w:asciiTheme="minorHAnsi" w:hAnsiTheme="minorHAnsi"/>
        </w:rPr>
      </w:pPr>
      <w:r w:rsidRPr="00967D4A">
        <w:rPr>
          <w:rFonts w:asciiTheme="minorHAnsi" w:hAnsiTheme="minorHAnsi"/>
        </w:rPr>
        <w:t xml:space="preserve">Administrator / CEO: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r w:rsidRPr="00967D4A">
        <w:rPr>
          <w:rFonts w:asciiTheme="minorHAnsi" w:hAnsiTheme="minorHAnsi"/>
        </w:rPr>
        <w:tab/>
        <w:t xml:space="preserve">E-mail: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p>
    <w:p w14:paraId="4E0ACF0C" w14:textId="77777777" w:rsidR="006E07DF" w:rsidRPr="00967D4A" w:rsidRDefault="006E07DF" w:rsidP="00BD0F11">
      <w:pPr>
        <w:rPr>
          <w:rFonts w:asciiTheme="minorHAnsi" w:hAnsiTheme="minorHAnsi"/>
        </w:rPr>
      </w:pPr>
    </w:p>
    <w:p w14:paraId="0FB5D382" w14:textId="45EE83B6" w:rsidR="006E07DF" w:rsidRDefault="006E07DF" w:rsidP="006E07DF">
      <w:pPr>
        <w:spacing w:after="160" w:line="259" w:lineRule="auto"/>
        <w:rPr>
          <w:rFonts w:asciiTheme="minorHAnsi" w:eastAsia="Calibri" w:hAnsiTheme="minorHAnsi"/>
        </w:rPr>
      </w:pPr>
      <w:r w:rsidRPr="00967D4A">
        <w:rPr>
          <w:rFonts w:asciiTheme="minorHAnsi" w:eastAsia="Calibri" w:hAnsiTheme="minorHAnsi"/>
        </w:rPr>
        <w:t>Hospital SHIP Project Director Name</w:t>
      </w:r>
      <w:r w:rsidRPr="00967D4A">
        <w:rPr>
          <w:rFonts w:asciiTheme="minorHAnsi" w:eastAsia="Calibri" w:hAnsiTheme="minorHAnsi"/>
          <w:b/>
        </w:rPr>
        <w:t>:</w:t>
      </w:r>
      <w:r w:rsidRPr="00967D4A">
        <w:rPr>
          <w:rFonts w:asciiTheme="minorHAnsi" w:eastAsia="Calibri" w:hAnsiTheme="minorHAnsi"/>
        </w:rPr>
        <w:t xml:space="preserve"> </w:t>
      </w:r>
      <w:sdt>
        <w:sdtPr>
          <w:rPr>
            <w:rFonts w:asciiTheme="minorHAnsi" w:eastAsia="Calibri" w:hAnsiTheme="minorHAnsi"/>
          </w:rPr>
          <w:tag w:val="Hospital SHIP Project Director Name"/>
          <w:id w:val="1167140634"/>
          <w:placeholder>
            <w:docPart w:val="57666B388B00461380C60AFE2C045581"/>
          </w:placeholder>
          <w:showingPlcHdr/>
          <w15:color w:val="000000"/>
          <w:text/>
        </w:sdtPr>
        <w:sdtEndPr>
          <w:rPr>
            <w:color w:val="505153"/>
          </w:rPr>
        </w:sdtEndPr>
        <w:sdtContent>
          <w:r w:rsidRPr="00967D4A">
            <w:rPr>
              <w:rFonts w:asciiTheme="minorHAnsi" w:eastAsia="Calibri" w:hAnsiTheme="minorHAnsi"/>
              <w:i/>
              <w:highlight w:val="lightGray"/>
            </w:rPr>
            <w:t>Click here to enter text.</w:t>
          </w:r>
        </w:sdtContent>
      </w:sdt>
      <w:r w:rsidR="00377531">
        <w:rPr>
          <w:rFonts w:asciiTheme="minorHAnsi" w:eastAsia="Calibri" w:hAnsiTheme="minorHAnsi"/>
        </w:rPr>
        <w:tab/>
      </w:r>
      <w:r w:rsidRPr="00967D4A">
        <w:rPr>
          <w:rFonts w:asciiTheme="minorHAnsi" w:eastAsia="Calibri" w:hAnsiTheme="minorHAnsi"/>
        </w:rPr>
        <w:t>Email</w:t>
      </w:r>
      <w:r w:rsidRPr="00967D4A">
        <w:rPr>
          <w:rFonts w:asciiTheme="minorHAnsi" w:eastAsia="Calibri" w:hAnsiTheme="minorHAnsi"/>
          <w:b/>
        </w:rPr>
        <w:t>:</w:t>
      </w:r>
      <w:r w:rsidRPr="00967D4A">
        <w:rPr>
          <w:rFonts w:asciiTheme="minorHAnsi" w:eastAsia="Calibri" w:hAnsiTheme="minorHAnsi"/>
        </w:rPr>
        <w:t xml:space="preserve"> </w:t>
      </w:r>
      <w:sdt>
        <w:sdtPr>
          <w:rPr>
            <w:rFonts w:asciiTheme="minorHAnsi" w:eastAsia="Calibri" w:hAnsiTheme="minorHAnsi"/>
          </w:rPr>
          <w:tag w:val="Hospital SHIP Project Director Email"/>
          <w:id w:val="-2100782146"/>
          <w:placeholder>
            <w:docPart w:val="525218226FAD4D1DA0E64DB42BA634EA"/>
          </w:placeholder>
          <w:showingPlcHdr/>
          <w15:color w:val="000000"/>
          <w:text/>
        </w:sdtPr>
        <w:sdtEndPr>
          <w:rPr>
            <w:color w:val="505153"/>
          </w:rPr>
        </w:sdtEndPr>
        <w:sdtContent>
          <w:r w:rsidRPr="00967D4A">
            <w:rPr>
              <w:rFonts w:asciiTheme="minorHAnsi" w:eastAsia="Calibri" w:hAnsiTheme="minorHAnsi"/>
              <w:i/>
              <w:highlight w:val="lightGray"/>
            </w:rPr>
            <w:t>Click here to enter text.</w:t>
          </w:r>
        </w:sdtContent>
      </w:sdt>
    </w:p>
    <w:p w14:paraId="4D7FD507" w14:textId="77777777" w:rsidR="00F65C55" w:rsidRPr="00967D4A" w:rsidRDefault="00F65C55" w:rsidP="006E07DF">
      <w:pPr>
        <w:spacing w:after="160" w:line="259" w:lineRule="auto"/>
        <w:rPr>
          <w:rFonts w:asciiTheme="minorHAnsi" w:eastAsia="Calibri" w:hAnsiTheme="minorHAnsi"/>
        </w:rPr>
      </w:pPr>
      <w:r w:rsidRPr="00F65C55">
        <w:rPr>
          <w:rFonts w:asciiTheme="minorHAnsi" w:eastAsia="Calibri" w:hAnsiTheme="minorHAnsi"/>
        </w:rPr>
        <w:t xml:space="preserve">Phone: </w:t>
      </w:r>
      <w:r w:rsidRPr="00F65C55">
        <w:rPr>
          <w:rFonts w:asciiTheme="minorHAnsi" w:eastAsia="Calibri" w:hAnsiTheme="minorHAnsi"/>
        </w:rPr>
        <w:fldChar w:fldCharType="begin">
          <w:ffData>
            <w:name w:val="Text30"/>
            <w:enabled/>
            <w:calcOnExit w:val="0"/>
            <w:textInput/>
          </w:ffData>
        </w:fldChar>
      </w:r>
      <w:r w:rsidRPr="00F65C55">
        <w:rPr>
          <w:rFonts w:asciiTheme="minorHAnsi" w:eastAsia="Calibri" w:hAnsiTheme="minorHAnsi"/>
        </w:rPr>
        <w:instrText xml:space="preserve"> FORMTEXT </w:instrText>
      </w:r>
      <w:r w:rsidRPr="00F65C55">
        <w:rPr>
          <w:rFonts w:asciiTheme="minorHAnsi" w:eastAsia="Calibri" w:hAnsiTheme="minorHAnsi"/>
        </w:rPr>
      </w:r>
      <w:r w:rsidRPr="00F65C55">
        <w:rPr>
          <w:rFonts w:asciiTheme="minorHAnsi" w:eastAsia="Calibri" w:hAnsiTheme="minorHAnsi"/>
        </w:rPr>
        <w:fldChar w:fldCharType="separate"/>
      </w:r>
      <w:r w:rsidRPr="00F65C55">
        <w:rPr>
          <w:rFonts w:asciiTheme="minorHAnsi" w:eastAsia="Calibri" w:hAnsiTheme="minorHAnsi"/>
        </w:rPr>
        <w:t> </w:t>
      </w:r>
      <w:r w:rsidRPr="00F65C55">
        <w:rPr>
          <w:rFonts w:asciiTheme="minorHAnsi" w:eastAsia="Calibri" w:hAnsiTheme="minorHAnsi"/>
        </w:rPr>
        <w:t> </w:t>
      </w:r>
      <w:r w:rsidRPr="00F65C55">
        <w:rPr>
          <w:rFonts w:asciiTheme="minorHAnsi" w:eastAsia="Calibri" w:hAnsiTheme="minorHAnsi"/>
        </w:rPr>
        <w:t> </w:t>
      </w:r>
      <w:r w:rsidRPr="00F65C55">
        <w:rPr>
          <w:rFonts w:asciiTheme="minorHAnsi" w:eastAsia="Calibri" w:hAnsiTheme="minorHAnsi"/>
        </w:rPr>
        <w:t> </w:t>
      </w:r>
      <w:r w:rsidRPr="00F65C55">
        <w:rPr>
          <w:rFonts w:asciiTheme="minorHAnsi" w:eastAsia="Calibri" w:hAnsiTheme="minorHAnsi"/>
        </w:rPr>
        <w:t> </w:t>
      </w:r>
      <w:r w:rsidRPr="00F65C55">
        <w:rPr>
          <w:rFonts w:asciiTheme="minorHAnsi" w:eastAsia="Calibri" w:hAnsiTheme="minorHAnsi"/>
        </w:rPr>
        <w:fldChar w:fldCharType="end"/>
      </w:r>
      <w:r w:rsidRPr="00F65C55">
        <w:rPr>
          <w:rFonts w:asciiTheme="minorHAnsi" w:eastAsia="Calibri" w:hAnsiTheme="minorHAnsi"/>
        </w:rPr>
        <w:tab/>
      </w:r>
    </w:p>
    <w:p w14:paraId="3C1C4D3A" w14:textId="7C7AC491" w:rsidR="00BD0F11" w:rsidRPr="00967D4A" w:rsidRDefault="00BD0F11" w:rsidP="00BD0F11">
      <w:pPr>
        <w:rPr>
          <w:rFonts w:asciiTheme="minorHAnsi" w:hAnsiTheme="minorHAnsi"/>
        </w:rPr>
      </w:pPr>
      <w:r w:rsidRPr="00967D4A">
        <w:rPr>
          <w:rFonts w:asciiTheme="minorHAnsi" w:hAnsiTheme="minorHAnsi"/>
        </w:rPr>
        <w:t>Number of beds</w:t>
      </w:r>
      <w:r w:rsidR="00EE27E0">
        <w:rPr>
          <w:rFonts w:asciiTheme="minorHAnsi" w:hAnsiTheme="minorHAnsi"/>
        </w:rPr>
        <w:t>,</w:t>
      </w:r>
      <w:r w:rsidR="00315130" w:rsidRPr="00967D4A">
        <w:rPr>
          <w:rFonts w:asciiTheme="minorHAnsi" w:hAnsiTheme="minorHAnsi"/>
        </w:rPr>
        <w:t xml:space="preserve"> per Line 1</w:t>
      </w:r>
      <w:r w:rsidR="00846846" w:rsidRPr="00967D4A">
        <w:rPr>
          <w:rFonts w:asciiTheme="minorHAnsi" w:hAnsiTheme="minorHAnsi"/>
        </w:rPr>
        <w:t>4</w:t>
      </w:r>
      <w:r w:rsidR="00315130" w:rsidRPr="00967D4A">
        <w:rPr>
          <w:rFonts w:asciiTheme="minorHAnsi" w:hAnsiTheme="minorHAnsi"/>
        </w:rPr>
        <w:t xml:space="preserve"> of the most recently filed Medicare Cost Report</w:t>
      </w:r>
      <w:r w:rsidR="009C41D7">
        <w:rPr>
          <w:rFonts w:asciiTheme="minorHAnsi" w:hAnsiTheme="minorHAnsi"/>
        </w:rPr>
        <w:t>*</w:t>
      </w:r>
      <w:r w:rsidRPr="00967D4A">
        <w:rPr>
          <w:rFonts w:asciiTheme="minorHAnsi" w:hAnsiTheme="minorHAnsi"/>
        </w:rPr>
        <w:t xml:space="preserve">:  </w:t>
      </w:r>
      <w:r w:rsidR="00B714A7" w:rsidRPr="00967D4A">
        <w:rPr>
          <w:rFonts w:asciiTheme="minorHAnsi" w:hAnsiTheme="minorHAnsi"/>
        </w:rPr>
        <w:fldChar w:fldCharType="begin">
          <w:ffData>
            <w:name w:val="Text30"/>
            <w:enabled/>
            <w:calcOnExit w:val="0"/>
            <w:textInput/>
          </w:ffData>
        </w:fldChar>
      </w:r>
      <w:r w:rsidRPr="00967D4A">
        <w:rPr>
          <w:rFonts w:asciiTheme="minorHAnsi" w:hAnsiTheme="minorHAnsi"/>
        </w:rPr>
        <w:instrText xml:space="preserve"> FORMTEXT </w:instrText>
      </w:r>
      <w:r w:rsidR="00B714A7" w:rsidRPr="00967D4A">
        <w:rPr>
          <w:rFonts w:asciiTheme="minorHAnsi" w:hAnsiTheme="minorHAnsi"/>
        </w:rPr>
      </w:r>
      <w:r w:rsidR="00B714A7" w:rsidRPr="00967D4A">
        <w:rPr>
          <w:rFonts w:asciiTheme="minorHAnsi" w:hAnsiTheme="minorHAnsi"/>
        </w:rPr>
        <w:fldChar w:fldCharType="separate"/>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Pr="00967D4A">
        <w:rPr>
          <w:rFonts w:asciiTheme="minorHAnsi" w:eastAsia="Arial Unicode MS" w:hAnsiTheme="minorHAnsi"/>
        </w:rPr>
        <w:t> </w:t>
      </w:r>
      <w:r w:rsidR="00B714A7" w:rsidRPr="00967D4A">
        <w:rPr>
          <w:rFonts w:asciiTheme="minorHAnsi" w:hAnsiTheme="minorHAnsi"/>
        </w:rPr>
        <w:fldChar w:fldCharType="end"/>
      </w:r>
    </w:p>
    <w:p w14:paraId="24CB8230" w14:textId="004C2E35" w:rsidR="007148F6" w:rsidRDefault="007148F6" w:rsidP="00315130">
      <w:pPr>
        <w:rPr>
          <w:rFonts w:asciiTheme="minorHAnsi" w:hAnsiTheme="minorHAnsi"/>
        </w:rPr>
      </w:pPr>
    </w:p>
    <w:p w14:paraId="05956500" w14:textId="1B87484A" w:rsidR="009D5A06" w:rsidRDefault="009D5A06" w:rsidP="00315130">
      <w:pPr>
        <w:rPr>
          <w:rFonts w:asciiTheme="minorHAnsi" w:hAnsiTheme="minorHAnsi"/>
        </w:rPr>
      </w:pPr>
      <w:r w:rsidRPr="009D5A06">
        <w:rPr>
          <w:rFonts w:asciiTheme="minorHAnsi" w:hAnsiTheme="minorHAnsi"/>
        </w:rPr>
        <w:t>CAH:</w:t>
      </w:r>
      <w:r w:rsidRPr="00967D4A">
        <w:rPr>
          <w:rFonts w:asciiTheme="minorHAnsi" w:hAnsiTheme="minorHAnsi"/>
        </w:rPr>
        <w:t xml:space="preserve">  </w:t>
      </w:r>
      <w:r w:rsidRPr="00967D4A">
        <w:rPr>
          <w:rFonts w:asciiTheme="minorHAnsi" w:hAnsiTheme="minorHAnsi"/>
        </w:rPr>
        <w:tab/>
        <w:t xml:space="preserve">Yes </w:t>
      </w:r>
      <w:r w:rsidRPr="00967D4A">
        <w:rPr>
          <w:rFonts w:asciiTheme="minorHAnsi" w:hAnsiTheme="minorHAnsi"/>
        </w:rPr>
        <w:fldChar w:fldCharType="begin">
          <w:ffData>
            <w:name w:val="Check1"/>
            <w:enabled/>
            <w:calcOnExit w:val="0"/>
            <w:checkBox>
              <w:sizeAuto/>
              <w:default w:val="0"/>
            </w:checkBox>
          </w:ffData>
        </w:fldChar>
      </w:r>
      <w:r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Pr="00967D4A">
        <w:rPr>
          <w:rFonts w:asciiTheme="minorHAnsi" w:hAnsiTheme="minorHAnsi"/>
        </w:rPr>
        <w:fldChar w:fldCharType="end"/>
      </w:r>
      <w:r w:rsidRPr="00967D4A">
        <w:rPr>
          <w:rFonts w:asciiTheme="minorHAnsi" w:hAnsiTheme="minorHAnsi"/>
        </w:rPr>
        <w:tab/>
        <w:t xml:space="preserve">No  </w:t>
      </w:r>
      <w:r w:rsidRPr="00967D4A">
        <w:rPr>
          <w:rFonts w:asciiTheme="minorHAnsi" w:hAnsiTheme="minorHAnsi"/>
        </w:rPr>
        <w:fldChar w:fldCharType="begin">
          <w:ffData>
            <w:name w:val="Check2"/>
            <w:enabled/>
            <w:calcOnExit w:val="0"/>
            <w:checkBox>
              <w:sizeAuto/>
              <w:default w:val="0"/>
            </w:checkBox>
          </w:ffData>
        </w:fldChar>
      </w:r>
      <w:r w:rsidRPr="00967D4A">
        <w:rPr>
          <w:rFonts w:asciiTheme="minorHAnsi" w:hAnsiTheme="minorHAnsi"/>
        </w:rPr>
        <w:instrText xml:space="preserve"> FORMCHECKBOX </w:instrText>
      </w:r>
      <w:r w:rsidR="00254DEB">
        <w:rPr>
          <w:rFonts w:asciiTheme="minorHAnsi" w:hAnsiTheme="minorHAnsi"/>
        </w:rPr>
      </w:r>
      <w:r w:rsidR="00254DEB">
        <w:rPr>
          <w:rFonts w:asciiTheme="minorHAnsi" w:hAnsiTheme="minorHAnsi"/>
        </w:rPr>
        <w:fldChar w:fldCharType="separate"/>
      </w:r>
      <w:r w:rsidRPr="00967D4A">
        <w:rPr>
          <w:rFonts w:asciiTheme="minorHAnsi" w:hAnsiTheme="minorHAnsi"/>
        </w:rPr>
        <w:fldChar w:fldCharType="end"/>
      </w:r>
    </w:p>
    <w:p w14:paraId="287A8BA6" w14:textId="16355D3E" w:rsidR="009D5A06" w:rsidRDefault="009D5A06" w:rsidP="00315130">
      <w:pPr>
        <w:rPr>
          <w:rFonts w:asciiTheme="minorHAnsi" w:hAnsiTheme="minorHAnsi"/>
        </w:rPr>
      </w:pPr>
    </w:p>
    <w:p w14:paraId="0FEC630E" w14:textId="1949DD65" w:rsidR="0058074B" w:rsidRPr="00B56BD6" w:rsidRDefault="0058074B" w:rsidP="0058074B">
      <w:pPr>
        <w:rPr>
          <w:rFonts w:cstheme="minorHAnsi"/>
          <w:szCs w:val="22"/>
        </w:rPr>
      </w:pPr>
      <w:r w:rsidRPr="0058074B">
        <w:rPr>
          <w:rFonts w:asciiTheme="minorHAnsi" w:hAnsiTheme="minorHAnsi"/>
        </w:rPr>
        <w:t xml:space="preserve">Tribally operated hospital under Titles I and V of P.L. 93-638?     Yes </w:t>
      </w:r>
      <w:sdt>
        <w:sdtPr>
          <w:rPr>
            <w:rFonts w:asciiTheme="minorHAnsi" w:hAnsiTheme="minorHAnsi"/>
          </w:rPr>
          <w:id w:val="-1415695921"/>
          <w14:checkbox>
            <w14:checked w14:val="0"/>
            <w14:checkedState w14:val="2612" w14:font="MS Gothic"/>
            <w14:uncheckedState w14:val="2610" w14:font="MS Gothic"/>
          </w14:checkbox>
        </w:sdtPr>
        <w:sdtEndPr/>
        <w:sdtContent>
          <w:r w:rsidRPr="0058074B">
            <w:rPr>
              <w:rFonts w:ascii="Segoe UI Symbol" w:hAnsi="Segoe UI Symbol" w:cs="Segoe UI Symbol"/>
            </w:rPr>
            <w:t>☐</w:t>
          </w:r>
        </w:sdtContent>
      </w:sdt>
      <w:r w:rsidRPr="0058074B">
        <w:rPr>
          <w:rFonts w:asciiTheme="minorHAnsi" w:hAnsiTheme="minorHAnsi"/>
        </w:rPr>
        <w:t xml:space="preserve">        No</w:t>
      </w:r>
      <w:r w:rsidRPr="00B56BD6">
        <w:rPr>
          <w:rFonts w:cstheme="minorHAnsi"/>
          <w:szCs w:val="22"/>
        </w:rPr>
        <w:t xml:space="preserve">  </w:t>
      </w:r>
      <w:sdt>
        <w:sdtPr>
          <w:rPr>
            <w:rFonts w:cstheme="minorHAnsi"/>
            <w:szCs w:val="22"/>
          </w:rPr>
          <w:id w:val="845373044"/>
          <w14:checkbox>
            <w14:checked w14:val="0"/>
            <w14:checkedState w14:val="2612" w14:font="MS Gothic"/>
            <w14:uncheckedState w14:val="2610" w14:font="MS Gothic"/>
          </w14:checkbox>
        </w:sdtPr>
        <w:sdtEndPr/>
        <w:sdtContent>
          <w:r w:rsidRPr="00B56BD6">
            <w:rPr>
              <w:rFonts w:ascii="Segoe UI Symbol" w:eastAsia="MS Gothic" w:hAnsi="Segoe UI Symbol" w:cs="Segoe UI Symbol"/>
              <w:szCs w:val="22"/>
            </w:rPr>
            <w:t>☐</w:t>
          </w:r>
        </w:sdtContent>
      </w:sdt>
    </w:p>
    <w:p w14:paraId="1846C6A1" w14:textId="77777777" w:rsidR="0058074B" w:rsidRDefault="0058074B" w:rsidP="00315130">
      <w:pPr>
        <w:rPr>
          <w:rFonts w:asciiTheme="minorHAnsi" w:hAnsiTheme="minorHAnsi"/>
        </w:rPr>
      </w:pPr>
    </w:p>
    <w:p w14:paraId="2E4E364B" w14:textId="4825B6AB" w:rsidR="00315130" w:rsidRPr="00967D4A" w:rsidRDefault="00315130" w:rsidP="00315130">
      <w:pPr>
        <w:rPr>
          <w:rFonts w:asciiTheme="minorHAnsi" w:hAnsiTheme="minorHAnsi"/>
        </w:rPr>
      </w:pPr>
      <w:r w:rsidRPr="00967D4A">
        <w:rPr>
          <w:rFonts w:asciiTheme="minorHAnsi" w:hAnsiTheme="minorHAnsi"/>
        </w:rPr>
        <w:t>Cost Reporting Period: ___</w:t>
      </w:r>
      <w:r w:rsidR="009D5A06" w:rsidRPr="009D5A06">
        <w:rPr>
          <w:rFonts w:asciiTheme="minorHAnsi" w:hAnsiTheme="minorHAnsi"/>
        </w:rPr>
        <w:t xml:space="preserve"> </w:t>
      </w:r>
      <w:r w:rsidR="009D5A06">
        <w:rPr>
          <w:rFonts w:asciiTheme="minorHAnsi" w:hAnsiTheme="minorHAnsi"/>
        </w:rPr>
        <w:t>mm/</w:t>
      </w:r>
      <w:proofErr w:type="spellStart"/>
      <w:r w:rsidR="009D5A06">
        <w:rPr>
          <w:rFonts w:asciiTheme="minorHAnsi" w:hAnsiTheme="minorHAnsi"/>
        </w:rPr>
        <w:t>yy</w:t>
      </w:r>
      <w:proofErr w:type="spellEnd"/>
      <w:r w:rsidR="009D5A06" w:rsidRPr="00967D4A">
        <w:rPr>
          <w:rFonts w:asciiTheme="minorHAnsi" w:hAnsiTheme="minorHAnsi"/>
        </w:rPr>
        <w:t xml:space="preserve"> </w:t>
      </w:r>
      <w:r w:rsidRPr="00967D4A">
        <w:rPr>
          <w:rFonts w:asciiTheme="minorHAnsi" w:hAnsiTheme="minorHAnsi"/>
        </w:rPr>
        <w:t>_______</w:t>
      </w:r>
      <w:r w:rsidR="0090172E" w:rsidRPr="00967D4A">
        <w:rPr>
          <w:rFonts w:asciiTheme="minorHAnsi" w:hAnsiTheme="minorHAnsi"/>
        </w:rPr>
        <w:t>_ -</w:t>
      </w:r>
      <w:r w:rsidRPr="00967D4A">
        <w:rPr>
          <w:rFonts w:asciiTheme="minorHAnsi" w:hAnsiTheme="minorHAnsi"/>
        </w:rPr>
        <w:t xml:space="preserve"> ____</w:t>
      </w:r>
      <w:r w:rsidR="009D5A06">
        <w:rPr>
          <w:rFonts w:asciiTheme="minorHAnsi" w:hAnsiTheme="minorHAnsi"/>
        </w:rPr>
        <w:t>mm/</w:t>
      </w:r>
      <w:proofErr w:type="spellStart"/>
      <w:r w:rsidR="009D5A06">
        <w:rPr>
          <w:rFonts w:asciiTheme="minorHAnsi" w:hAnsiTheme="minorHAnsi"/>
        </w:rPr>
        <w:t>yy</w:t>
      </w:r>
      <w:proofErr w:type="spellEnd"/>
      <w:r w:rsidR="009D5A06">
        <w:rPr>
          <w:rFonts w:asciiTheme="minorHAnsi" w:hAnsiTheme="minorHAnsi"/>
        </w:rPr>
        <w:t>__</w:t>
      </w:r>
      <w:r w:rsidRPr="00967D4A">
        <w:rPr>
          <w:rFonts w:asciiTheme="minorHAnsi" w:hAnsiTheme="minorHAnsi"/>
        </w:rPr>
        <w:t>______</w:t>
      </w:r>
    </w:p>
    <w:p w14:paraId="471EDFEE" w14:textId="77777777" w:rsidR="00E576F2" w:rsidRDefault="00E576F2" w:rsidP="00846846">
      <w:pPr>
        <w:rPr>
          <w:rFonts w:asciiTheme="minorHAnsi" w:hAnsiTheme="minorHAnsi"/>
          <w:i/>
          <w:color w:val="0070C0"/>
          <w:sz w:val="20"/>
          <w:szCs w:val="20"/>
        </w:rPr>
      </w:pPr>
    </w:p>
    <w:p w14:paraId="0985A055" w14:textId="149BAF39" w:rsidR="00846846" w:rsidRPr="00FD7F52" w:rsidRDefault="00846846" w:rsidP="00846846">
      <w:pPr>
        <w:rPr>
          <w:rFonts w:asciiTheme="minorHAnsi" w:hAnsiTheme="minorHAnsi"/>
          <w:i/>
          <w:color w:val="0070C0"/>
          <w:sz w:val="20"/>
          <w:szCs w:val="20"/>
        </w:rPr>
      </w:pPr>
      <w:r w:rsidRPr="00FD7F52">
        <w:rPr>
          <w:rFonts w:asciiTheme="minorHAnsi" w:hAnsiTheme="minorHAnsi"/>
          <w:i/>
          <w:color w:val="0070C0"/>
          <w:sz w:val="20"/>
          <w:szCs w:val="20"/>
        </w:rPr>
        <w:lastRenderedPageBreak/>
        <w:t>*Note: If hospital reports a licensed bed count greater than 49 on Line 14 but</w:t>
      </w:r>
      <w:r w:rsidR="00973909">
        <w:rPr>
          <w:rFonts w:asciiTheme="minorHAnsi" w:hAnsiTheme="minorHAnsi"/>
          <w:i/>
          <w:color w:val="0070C0"/>
          <w:sz w:val="20"/>
          <w:szCs w:val="20"/>
        </w:rPr>
        <w:t>,</w:t>
      </w:r>
      <w:r w:rsidRPr="00FD7F52">
        <w:rPr>
          <w:rFonts w:asciiTheme="minorHAnsi" w:hAnsiTheme="minorHAnsi"/>
          <w:i/>
          <w:color w:val="0070C0"/>
          <w:sz w:val="20"/>
          <w:szCs w:val="20"/>
        </w:rPr>
        <w:t xml:space="preserve"> staffs 49 beds or fewer, eligibility may be certified by submitting a written statement to the SORH that includes: 1) the number of staffed beds at the time of the most recent cost report submission, 2) the cost reporting period of the most recently filed cost report</w:t>
      </w:r>
      <w:r w:rsidR="00F82BFF">
        <w:rPr>
          <w:rFonts w:asciiTheme="minorHAnsi" w:hAnsiTheme="minorHAnsi"/>
          <w:i/>
          <w:color w:val="0070C0"/>
          <w:sz w:val="20"/>
          <w:szCs w:val="20"/>
        </w:rPr>
        <w:t>,</w:t>
      </w:r>
      <w:r w:rsidRPr="00FD7F52">
        <w:rPr>
          <w:rFonts w:asciiTheme="minorHAnsi" w:hAnsiTheme="minorHAnsi"/>
          <w:i/>
          <w:color w:val="0070C0"/>
          <w:sz w:val="20"/>
          <w:szCs w:val="20"/>
        </w:rPr>
        <w:t xml:space="preserve"> and 3) the signature of the certifying official. </w:t>
      </w:r>
    </w:p>
    <w:p w14:paraId="4942EB0D" w14:textId="64AAC704" w:rsidR="003A27DB" w:rsidRDefault="00B749CC" w:rsidP="00B749CC">
      <w:pPr>
        <w:tabs>
          <w:tab w:val="left" w:pos="4877"/>
        </w:tabs>
        <w:rPr>
          <w:rFonts w:asciiTheme="minorHAnsi" w:eastAsia="Calibri" w:hAnsiTheme="minorHAnsi"/>
          <w:b/>
        </w:rPr>
      </w:pPr>
      <w:r>
        <w:rPr>
          <w:rFonts w:asciiTheme="minorHAnsi" w:eastAsia="Calibri" w:hAnsiTheme="minorHAnsi"/>
          <w:b/>
        </w:rPr>
        <w:tab/>
      </w:r>
    </w:p>
    <w:p w14:paraId="5C9D4FC7" w14:textId="77777777" w:rsidR="0058074B" w:rsidRDefault="0058074B" w:rsidP="00E576F2">
      <w:pPr>
        <w:rPr>
          <w:rFonts w:asciiTheme="minorHAnsi" w:eastAsia="Calibri" w:hAnsiTheme="minorHAnsi"/>
          <w:b/>
        </w:rPr>
      </w:pPr>
    </w:p>
    <w:p w14:paraId="3DBA656F" w14:textId="6F50131B" w:rsidR="008205EC" w:rsidRPr="008205EC" w:rsidRDefault="008205EC" w:rsidP="00E576F2">
      <w:pPr>
        <w:rPr>
          <w:rFonts w:asciiTheme="minorHAnsi" w:eastAsia="Calibri" w:hAnsiTheme="minorHAnsi"/>
          <w:b/>
        </w:rPr>
      </w:pPr>
      <w:r w:rsidRPr="00945D4F">
        <w:rPr>
          <w:rFonts w:asciiTheme="minorHAnsi" w:eastAsia="Calibri" w:hAnsiTheme="minorHAnsi"/>
          <w:b/>
        </w:rPr>
        <w:t>Does</w:t>
      </w:r>
      <w:r w:rsidR="00CD742D">
        <w:rPr>
          <w:rFonts w:asciiTheme="minorHAnsi" w:eastAsia="Calibri" w:hAnsiTheme="minorHAnsi"/>
          <w:b/>
        </w:rPr>
        <w:t xml:space="preserve"> your</w:t>
      </w:r>
      <w:r w:rsidRPr="008205EC">
        <w:rPr>
          <w:rFonts w:asciiTheme="minorHAnsi" w:eastAsia="Calibri" w:hAnsiTheme="minorHAnsi"/>
          <w:b/>
        </w:rPr>
        <w:t xml:space="preserve"> </w:t>
      </w:r>
      <w:r w:rsidR="009F17B0" w:rsidRPr="008205EC">
        <w:rPr>
          <w:rFonts w:asciiTheme="minorHAnsi" w:eastAsia="Calibri" w:hAnsiTheme="minorHAnsi"/>
          <w:b/>
        </w:rPr>
        <w:t>hospital participate</w:t>
      </w:r>
      <w:r w:rsidRPr="008205EC">
        <w:rPr>
          <w:rFonts w:asciiTheme="minorHAnsi" w:eastAsia="Calibri" w:hAnsiTheme="minorHAnsi"/>
          <w:b/>
        </w:rPr>
        <w:t xml:space="preserve"> in</w:t>
      </w:r>
      <w:r w:rsidR="00716A34">
        <w:rPr>
          <w:rFonts w:asciiTheme="minorHAnsi" w:eastAsia="Calibri" w:hAnsiTheme="minorHAnsi"/>
          <w:b/>
        </w:rPr>
        <w:t xml:space="preserve"> any of</w:t>
      </w:r>
      <w:r w:rsidRPr="008205EC">
        <w:rPr>
          <w:rFonts w:asciiTheme="minorHAnsi" w:eastAsia="Calibri" w:hAnsiTheme="minorHAnsi"/>
          <w:b/>
        </w:rPr>
        <w:t xml:space="preserve"> the following Centers for Medicare and Medicaid Services (CMS) programs?</w:t>
      </w:r>
      <w:r w:rsidR="003A27DB">
        <w:rPr>
          <w:rFonts w:asciiTheme="minorHAnsi" w:eastAsia="Calibri" w:hAnsiTheme="minorHAnsi"/>
          <w:b/>
        </w:rPr>
        <w:br/>
      </w:r>
    </w:p>
    <w:p w14:paraId="32D22CDD" w14:textId="463F9631" w:rsidR="008205EC" w:rsidRPr="00967D4A" w:rsidRDefault="008205EC" w:rsidP="008205EC">
      <w:pPr>
        <w:spacing w:after="120" w:line="276" w:lineRule="auto"/>
        <w:rPr>
          <w:rFonts w:asciiTheme="minorHAnsi" w:eastAsia="Calibri" w:hAnsiTheme="minorHAnsi"/>
        </w:rPr>
      </w:pPr>
      <w:r w:rsidRPr="00967D4A">
        <w:rPr>
          <w:rFonts w:asciiTheme="minorHAnsi" w:eastAsia="Calibri" w:hAnsiTheme="minorHAnsi"/>
        </w:rPr>
        <w:t>Medicare Shared Savings Program</w:t>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sdt>
        <w:sdtPr>
          <w:rPr>
            <w:rFonts w:asciiTheme="minorHAnsi" w:eastAsia="Calibri" w:hAnsiTheme="minorHAnsi"/>
          </w:rPr>
          <w:tag w:val="Yes"/>
          <w:id w:val="846994918"/>
          <w15:color w:val="0000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967D4A">
        <w:rPr>
          <w:rFonts w:asciiTheme="minorHAnsi" w:eastAsia="Calibri" w:hAnsiTheme="minorHAnsi"/>
        </w:rPr>
        <w:t xml:space="preserve"> Yes</w:t>
      </w:r>
      <w:r w:rsidRPr="00967D4A">
        <w:rPr>
          <w:rFonts w:asciiTheme="minorHAnsi" w:eastAsia="Calibri" w:hAnsiTheme="minorHAnsi"/>
        </w:rPr>
        <w:tab/>
      </w:r>
      <w:sdt>
        <w:sdtPr>
          <w:rPr>
            <w:rFonts w:asciiTheme="minorHAnsi" w:eastAsia="Calibri" w:hAnsiTheme="minorHAnsi"/>
          </w:rPr>
          <w:tag w:val="No"/>
          <w:id w:val="1508560438"/>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No</w:t>
      </w:r>
    </w:p>
    <w:p w14:paraId="336E5D4A" w14:textId="77777777" w:rsidR="008205EC" w:rsidRPr="00967D4A" w:rsidRDefault="008205EC" w:rsidP="008205EC">
      <w:pPr>
        <w:spacing w:after="120" w:line="276" w:lineRule="auto"/>
        <w:rPr>
          <w:rFonts w:asciiTheme="minorHAnsi" w:eastAsia="Calibri" w:hAnsiTheme="minorHAnsi"/>
        </w:rPr>
      </w:pPr>
      <w:r w:rsidRPr="00967D4A">
        <w:rPr>
          <w:rFonts w:asciiTheme="minorHAnsi" w:eastAsia="Calibri" w:hAnsiTheme="minorHAnsi"/>
        </w:rPr>
        <w:t>Other Accountable Care Organization Model</w:t>
      </w:r>
      <w:r w:rsidRPr="00967D4A">
        <w:rPr>
          <w:rFonts w:asciiTheme="minorHAnsi" w:eastAsia="Calibri" w:hAnsiTheme="minorHAnsi"/>
        </w:rPr>
        <w:tab/>
      </w:r>
      <w:r w:rsidRPr="00967D4A">
        <w:rPr>
          <w:rFonts w:asciiTheme="minorHAnsi" w:eastAsia="Calibri" w:hAnsiTheme="minorHAnsi"/>
        </w:rPr>
        <w:tab/>
      </w:r>
      <w:r w:rsidRPr="00967D4A">
        <w:rPr>
          <w:rFonts w:ascii="Segoe UI Symbol" w:eastAsia="Calibri" w:hAnsi="Segoe UI Symbol" w:cs="Segoe UI Symbol"/>
        </w:rPr>
        <w:t>☐</w:t>
      </w:r>
      <w:r w:rsidRPr="00967D4A">
        <w:rPr>
          <w:rFonts w:asciiTheme="minorHAnsi" w:eastAsia="Calibri" w:hAnsiTheme="minorHAnsi"/>
        </w:rPr>
        <w:t xml:space="preserve"> Yes</w:t>
      </w:r>
      <w:r w:rsidRPr="00967D4A">
        <w:rPr>
          <w:rFonts w:asciiTheme="minorHAnsi" w:eastAsia="Calibri" w:hAnsiTheme="minorHAnsi"/>
        </w:rPr>
        <w:tab/>
      </w:r>
      <w:r w:rsidRPr="00967D4A">
        <w:rPr>
          <w:rFonts w:ascii="Segoe UI Symbol" w:eastAsia="Calibri" w:hAnsi="Segoe UI Symbol" w:cs="Segoe UI Symbol"/>
        </w:rPr>
        <w:t>☐</w:t>
      </w:r>
      <w:r w:rsidRPr="00967D4A">
        <w:rPr>
          <w:rFonts w:asciiTheme="minorHAnsi" w:eastAsia="Calibri" w:hAnsiTheme="minorHAnsi"/>
        </w:rPr>
        <w:t xml:space="preserve"> No</w:t>
      </w:r>
    </w:p>
    <w:p w14:paraId="2BFDAC9C" w14:textId="4381C366" w:rsidR="008205EC" w:rsidRPr="00967D4A" w:rsidRDefault="008205EC" w:rsidP="008205EC">
      <w:pPr>
        <w:spacing w:after="120" w:line="276" w:lineRule="auto"/>
        <w:rPr>
          <w:rFonts w:asciiTheme="minorHAnsi" w:eastAsia="Calibri" w:hAnsiTheme="minorHAnsi"/>
        </w:rPr>
      </w:pPr>
      <w:r w:rsidRPr="00967D4A">
        <w:rPr>
          <w:rFonts w:asciiTheme="minorHAnsi" w:eastAsia="Calibri" w:hAnsiTheme="minorHAnsi"/>
        </w:rPr>
        <w:t>Hospital Inpatient Quality Reporting Program</w:t>
      </w:r>
      <w:r w:rsidRPr="00967D4A">
        <w:rPr>
          <w:rFonts w:asciiTheme="minorHAnsi" w:eastAsia="Calibri" w:hAnsiTheme="minorHAnsi"/>
        </w:rPr>
        <w:tab/>
      </w:r>
      <w:r w:rsidRPr="00967D4A">
        <w:rPr>
          <w:rFonts w:asciiTheme="minorHAnsi" w:eastAsia="Calibri" w:hAnsiTheme="minorHAnsi"/>
        </w:rPr>
        <w:tab/>
      </w:r>
      <w:sdt>
        <w:sdtPr>
          <w:rPr>
            <w:rFonts w:asciiTheme="minorHAnsi" w:eastAsia="Calibri" w:hAnsiTheme="minorHAnsi"/>
          </w:rPr>
          <w:tag w:val="Yes"/>
          <w:id w:val="1541390925"/>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Yes</w:t>
      </w:r>
      <w:r w:rsidRPr="00967D4A">
        <w:rPr>
          <w:rFonts w:asciiTheme="minorHAnsi" w:eastAsia="Calibri" w:hAnsiTheme="minorHAnsi"/>
        </w:rPr>
        <w:tab/>
      </w:r>
      <w:sdt>
        <w:sdtPr>
          <w:rPr>
            <w:rFonts w:asciiTheme="minorHAnsi" w:eastAsia="Calibri" w:hAnsiTheme="minorHAnsi"/>
          </w:rPr>
          <w:tag w:val="No"/>
          <w:id w:val="1902254382"/>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No</w:t>
      </w:r>
    </w:p>
    <w:p w14:paraId="3DD3B683" w14:textId="07BF8970" w:rsidR="008205EC" w:rsidRPr="00967D4A" w:rsidRDefault="008205EC" w:rsidP="008205EC">
      <w:pPr>
        <w:spacing w:after="120" w:line="276" w:lineRule="auto"/>
        <w:rPr>
          <w:rFonts w:asciiTheme="minorHAnsi" w:eastAsia="Calibri" w:hAnsiTheme="minorHAnsi"/>
        </w:rPr>
      </w:pPr>
      <w:r w:rsidRPr="00967D4A">
        <w:rPr>
          <w:rFonts w:asciiTheme="minorHAnsi" w:eastAsia="Calibri" w:hAnsiTheme="minorHAnsi"/>
        </w:rPr>
        <w:t>Hospital Compare</w:t>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sdt>
        <w:sdtPr>
          <w:rPr>
            <w:rFonts w:asciiTheme="minorHAnsi" w:eastAsia="Calibri" w:hAnsiTheme="minorHAnsi"/>
          </w:rPr>
          <w:tag w:val="Yes"/>
          <w:id w:val="1366554658"/>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Yes</w:t>
      </w:r>
      <w:r w:rsidRPr="00967D4A">
        <w:rPr>
          <w:rFonts w:asciiTheme="minorHAnsi" w:eastAsia="Calibri" w:hAnsiTheme="minorHAnsi"/>
        </w:rPr>
        <w:tab/>
      </w:r>
      <w:sdt>
        <w:sdtPr>
          <w:rPr>
            <w:rFonts w:asciiTheme="minorHAnsi" w:eastAsia="Calibri" w:hAnsiTheme="minorHAnsi"/>
          </w:rPr>
          <w:tag w:val="No"/>
          <w:id w:val="-1421712861"/>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No</w:t>
      </w:r>
    </w:p>
    <w:p w14:paraId="7E0D9142" w14:textId="04F4C16D" w:rsidR="008205EC" w:rsidRPr="00967D4A" w:rsidRDefault="008205EC" w:rsidP="008205EC">
      <w:pPr>
        <w:spacing w:after="120" w:line="276" w:lineRule="auto"/>
        <w:rPr>
          <w:rFonts w:asciiTheme="minorHAnsi" w:eastAsia="Calibri" w:hAnsiTheme="minorHAnsi"/>
        </w:rPr>
      </w:pPr>
      <w:r w:rsidRPr="00967D4A">
        <w:rPr>
          <w:rFonts w:asciiTheme="minorHAnsi" w:eastAsia="Calibri" w:hAnsiTheme="minorHAnsi"/>
        </w:rPr>
        <w:t>Hospital Value-Based Purchasing Program</w:t>
      </w:r>
      <w:r>
        <w:rPr>
          <w:rFonts w:asciiTheme="minorHAnsi" w:eastAsia="Calibri" w:hAnsiTheme="minorHAnsi"/>
        </w:rPr>
        <w:t xml:space="preserve"> </w:t>
      </w:r>
      <w:r w:rsidRPr="00716A34">
        <w:rPr>
          <w:rFonts w:asciiTheme="minorHAnsi" w:eastAsia="Calibri" w:hAnsiTheme="minorHAnsi"/>
          <w:sz w:val="18"/>
          <w:szCs w:val="18"/>
        </w:rPr>
        <w:t>(PPS Hospitals Only)</w:t>
      </w:r>
      <w:r w:rsidRPr="00967D4A">
        <w:rPr>
          <w:rFonts w:asciiTheme="minorHAnsi" w:eastAsia="Calibri" w:hAnsiTheme="minorHAnsi"/>
        </w:rPr>
        <w:tab/>
      </w:r>
      <w:sdt>
        <w:sdtPr>
          <w:rPr>
            <w:rFonts w:asciiTheme="minorHAnsi" w:eastAsia="Calibri" w:hAnsiTheme="minorHAnsi"/>
          </w:rPr>
          <w:tag w:val="Yes"/>
          <w:id w:val="536242770"/>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Yes</w:t>
      </w:r>
      <w:r w:rsidRPr="00967D4A">
        <w:rPr>
          <w:rFonts w:asciiTheme="minorHAnsi" w:eastAsia="Calibri" w:hAnsiTheme="minorHAnsi"/>
        </w:rPr>
        <w:tab/>
      </w:r>
      <w:sdt>
        <w:sdtPr>
          <w:rPr>
            <w:rFonts w:asciiTheme="minorHAnsi" w:eastAsia="Calibri" w:hAnsiTheme="minorHAnsi"/>
          </w:rPr>
          <w:tag w:val="No"/>
          <w:id w:val="796959822"/>
          <w15:color w:val="000000"/>
          <w14:checkbox>
            <w14:checked w14:val="0"/>
            <w14:checkedState w14:val="2612" w14:font="MS Gothic"/>
            <w14:uncheckedState w14:val="2610" w14:font="MS Gothic"/>
          </w14:checkbox>
        </w:sdtPr>
        <w:sdtEndPr/>
        <w:sdtContent>
          <w:r w:rsidRPr="00967D4A">
            <w:rPr>
              <w:rFonts w:ascii="Segoe UI Symbol" w:eastAsia="Calibri" w:hAnsi="Segoe UI Symbol" w:cs="Segoe UI Symbol"/>
            </w:rPr>
            <w:t>☐</w:t>
          </w:r>
        </w:sdtContent>
      </w:sdt>
      <w:r w:rsidRPr="00967D4A">
        <w:rPr>
          <w:rFonts w:asciiTheme="minorHAnsi" w:eastAsia="Calibri" w:hAnsiTheme="minorHAnsi"/>
        </w:rPr>
        <w:t xml:space="preserve"> No</w:t>
      </w:r>
    </w:p>
    <w:p w14:paraId="698A90BA" w14:textId="05F93BF8" w:rsidR="008205EC" w:rsidRDefault="008205EC">
      <w:pPr>
        <w:rPr>
          <w:rFonts w:asciiTheme="minorHAnsi" w:hAnsiTheme="minorHAnsi"/>
          <w:b/>
        </w:rPr>
      </w:pPr>
    </w:p>
    <w:p w14:paraId="2A7A65DB" w14:textId="5C076307" w:rsidR="00B8628B" w:rsidRPr="005A4B4A" w:rsidRDefault="00B8628B" w:rsidP="00B8628B">
      <w:pPr>
        <w:pStyle w:val="Heading1"/>
        <w:rPr>
          <w:color w:val="215868"/>
        </w:rPr>
      </w:pPr>
      <w:r w:rsidRPr="005A4B4A">
        <w:rPr>
          <w:color w:val="215868"/>
        </w:rPr>
        <w:t>SHIP Purchasing Menu: Planned FY 202</w:t>
      </w:r>
      <w:r w:rsidR="005A4B4A" w:rsidRPr="005A4B4A">
        <w:rPr>
          <w:color w:val="215868"/>
        </w:rPr>
        <w:t>1</w:t>
      </w:r>
      <w:r w:rsidRPr="005A4B4A">
        <w:rPr>
          <w:color w:val="215868"/>
        </w:rPr>
        <w:t xml:space="preserve"> (</w:t>
      </w:r>
      <w:r w:rsidRPr="005A4B4A">
        <w:rPr>
          <w:color w:val="215868"/>
          <w:u w:val="single"/>
        </w:rPr>
        <w:t>June 1, 202</w:t>
      </w:r>
      <w:r w:rsidR="005A4B4A" w:rsidRPr="005A4B4A">
        <w:rPr>
          <w:color w:val="215868"/>
          <w:u w:val="single"/>
        </w:rPr>
        <w:t>1</w:t>
      </w:r>
      <w:r w:rsidRPr="005A4B4A">
        <w:rPr>
          <w:color w:val="215868"/>
          <w:u w:val="single"/>
        </w:rPr>
        <w:t xml:space="preserve"> - May 31, 202</w:t>
      </w:r>
      <w:r w:rsidR="005A4B4A" w:rsidRPr="005A4B4A">
        <w:rPr>
          <w:color w:val="215868"/>
          <w:u w:val="single"/>
        </w:rPr>
        <w:t>2</w:t>
      </w:r>
      <w:r w:rsidRPr="005A4B4A">
        <w:rPr>
          <w:color w:val="215868"/>
          <w:u w:val="single"/>
        </w:rPr>
        <w:t>) Expenditures</w:t>
      </w:r>
    </w:p>
    <w:p w14:paraId="67191A96" w14:textId="0BADE977" w:rsidR="00846846" w:rsidRPr="009D5A06" w:rsidRDefault="00846846" w:rsidP="2C723C76">
      <w:pPr>
        <w:rPr>
          <w:rFonts w:asciiTheme="minorHAnsi" w:eastAsia="MS PGothic" w:hAnsiTheme="minorHAnsi"/>
        </w:rPr>
      </w:pPr>
    </w:p>
    <w:p w14:paraId="491DD9D0" w14:textId="6440318B" w:rsidR="00846846" w:rsidRDefault="009B7575" w:rsidP="00846846">
      <w:pPr>
        <w:rPr>
          <w:rFonts w:asciiTheme="minorHAnsi" w:eastAsia="Calibri" w:hAnsiTheme="minorHAnsi"/>
          <w:b/>
          <w:u w:val="single"/>
        </w:rPr>
      </w:pPr>
      <w:r>
        <w:rPr>
          <w:rFonts w:asciiTheme="minorHAnsi" w:eastAsia="Calibri" w:hAnsiTheme="minorHAnsi"/>
        </w:rPr>
        <w:t>From the Purchasing Menu below, c</w:t>
      </w:r>
      <w:r w:rsidR="00B91E03">
        <w:rPr>
          <w:rFonts w:asciiTheme="minorHAnsi" w:eastAsia="Calibri" w:hAnsiTheme="minorHAnsi"/>
        </w:rPr>
        <w:t>heck</w:t>
      </w:r>
      <w:r w:rsidR="008B65E9">
        <w:rPr>
          <w:rFonts w:asciiTheme="minorHAnsi" w:eastAsia="Calibri" w:hAnsiTheme="minorHAnsi"/>
        </w:rPr>
        <w:t xml:space="preserve"> the</w:t>
      </w:r>
      <w:r w:rsidR="00072953">
        <w:rPr>
          <w:rFonts w:asciiTheme="minorHAnsi" w:eastAsia="Calibri" w:hAnsiTheme="minorHAnsi"/>
        </w:rPr>
        <w:t xml:space="preserve"> </w:t>
      </w:r>
      <w:r w:rsidR="00B91E03">
        <w:rPr>
          <w:rFonts w:asciiTheme="minorHAnsi" w:eastAsia="Calibri" w:hAnsiTheme="minorHAnsi"/>
        </w:rPr>
        <w:t>boxes</w:t>
      </w:r>
      <w:r w:rsidR="00072953">
        <w:rPr>
          <w:rFonts w:asciiTheme="minorHAnsi" w:eastAsia="Calibri" w:hAnsiTheme="minorHAnsi"/>
        </w:rPr>
        <w:t xml:space="preserve"> that</w:t>
      </w:r>
      <w:r w:rsidR="00B91E03">
        <w:rPr>
          <w:rFonts w:asciiTheme="minorHAnsi" w:eastAsia="Calibri" w:hAnsiTheme="minorHAnsi"/>
        </w:rPr>
        <w:t xml:space="preserve"> indicate</w:t>
      </w:r>
      <w:r w:rsidR="00072953">
        <w:rPr>
          <w:rFonts w:asciiTheme="minorHAnsi" w:eastAsia="Calibri" w:hAnsiTheme="minorHAnsi"/>
        </w:rPr>
        <w:t xml:space="preserve"> your</w:t>
      </w:r>
      <w:r w:rsidR="00B91E03">
        <w:rPr>
          <w:rFonts w:asciiTheme="minorHAnsi" w:eastAsia="Calibri" w:hAnsiTheme="minorHAnsi"/>
        </w:rPr>
        <w:t xml:space="preserve"> proposed </w:t>
      </w:r>
      <w:r w:rsidR="00846846" w:rsidRPr="00967D4A">
        <w:rPr>
          <w:rFonts w:asciiTheme="minorHAnsi" w:eastAsia="Calibri" w:hAnsiTheme="minorHAnsi"/>
        </w:rPr>
        <w:t>activities. In the final box, indicate the dollar amount by</w:t>
      </w:r>
      <w:r w:rsidR="008B65E9">
        <w:rPr>
          <w:rFonts w:asciiTheme="minorHAnsi" w:eastAsia="Calibri" w:hAnsiTheme="minorHAnsi"/>
        </w:rPr>
        <w:t>,</w:t>
      </w:r>
      <w:r w:rsidR="00846846" w:rsidRPr="00967D4A">
        <w:rPr>
          <w:rFonts w:asciiTheme="minorHAnsi" w:eastAsia="Calibri" w:hAnsiTheme="minorHAnsi"/>
        </w:rPr>
        <w:t xml:space="preserve"> investment category.</w:t>
      </w:r>
      <w:r w:rsidR="00B91E03">
        <w:rPr>
          <w:rFonts w:asciiTheme="minorHAnsi" w:eastAsia="Calibri" w:hAnsiTheme="minorHAnsi"/>
        </w:rPr>
        <w:t xml:space="preserve"> </w:t>
      </w:r>
      <w:r w:rsidR="00B91E03" w:rsidRPr="00FD7F52">
        <w:rPr>
          <w:rFonts w:asciiTheme="minorHAnsi" w:eastAsia="Calibri" w:hAnsiTheme="minorHAnsi"/>
          <w:b/>
          <w:u w:val="single"/>
        </w:rPr>
        <w:t>Total</w:t>
      </w:r>
      <w:r w:rsidR="00846846" w:rsidRPr="00FD7F52">
        <w:rPr>
          <w:rFonts w:asciiTheme="minorHAnsi" w:eastAsia="Calibri" w:hAnsiTheme="minorHAnsi"/>
          <w:b/>
          <w:u w:val="single"/>
        </w:rPr>
        <w:t xml:space="preserve"> Budget</w:t>
      </w:r>
      <w:r w:rsidR="00B91E03" w:rsidRPr="00FD7F52">
        <w:rPr>
          <w:rFonts w:asciiTheme="minorHAnsi" w:eastAsia="Calibri" w:hAnsiTheme="minorHAnsi"/>
          <w:b/>
          <w:u w:val="single"/>
        </w:rPr>
        <w:t xml:space="preserve"> Estimate</w:t>
      </w:r>
      <w:r w:rsidR="00846846" w:rsidRPr="00FD7F52">
        <w:rPr>
          <w:rFonts w:asciiTheme="minorHAnsi" w:eastAsia="Calibri" w:hAnsiTheme="minorHAnsi"/>
          <w:b/>
          <w:u w:val="single"/>
        </w:rPr>
        <w:t xml:space="preserve"> </w:t>
      </w:r>
      <w:r w:rsidR="00B91E03" w:rsidRPr="00FD7F52">
        <w:rPr>
          <w:rFonts w:asciiTheme="minorHAnsi" w:eastAsia="Calibri" w:hAnsiTheme="minorHAnsi"/>
          <w:b/>
          <w:u w:val="single"/>
        </w:rPr>
        <w:t xml:space="preserve">CANNOT </w:t>
      </w:r>
      <w:r w:rsidR="00B91E03" w:rsidRPr="005055E8">
        <w:rPr>
          <w:rFonts w:asciiTheme="minorHAnsi" w:eastAsia="Calibri" w:hAnsiTheme="minorHAnsi"/>
          <w:b/>
          <w:u w:val="single"/>
        </w:rPr>
        <w:t>exceed</w:t>
      </w:r>
      <w:r w:rsidR="00846846" w:rsidRPr="005055E8">
        <w:rPr>
          <w:rFonts w:asciiTheme="minorHAnsi" w:eastAsia="Calibri" w:hAnsiTheme="minorHAnsi"/>
          <w:b/>
          <w:u w:val="single"/>
        </w:rPr>
        <w:t xml:space="preserve"> </w:t>
      </w:r>
      <w:r w:rsidR="0058074B" w:rsidRPr="005055E8">
        <w:rPr>
          <w:rFonts w:ascii="Calibri" w:hAnsi="Calibri" w:cs="Calibri"/>
          <w:b/>
          <w:u w:val="single"/>
        </w:rPr>
        <w:t>$11,855</w:t>
      </w:r>
      <w:r w:rsidR="009B0345" w:rsidRPr="005055E8">
        <w:rPr>
          <w:rFonts w:ascii="Calibri" w:hAnsi="Calibri" w:cs="Calibri"/>
          <w:b/>
          <w:u w:val="single"/>
        </w:rPr>
        <w:t>.</w:t>
      </w:r>
      <w:r w:rsidR="0058074B" w:rsidRPr="000C3FC2">
        <w:rPr>
          <w:rFonts w:ascii="Calibri" w:hAnsi="Calibri" w:cs="Calibri"/>
          <w:lang w:val="en"/>
        </w:rPr>
        <w:t xml:space="preserve"> </w:t>
      </w:r>
    </w:p>
    <w:p w14:paraId="027EEBB4" w14:textId="29352BFA" w:rsidR="003E462D" w:rsidRDefault="003E462D" w:rsidP="00846846">
      <w:pPr>
        <w:rPr>
          <w:rFonts w:asciiTheme="minorHAnsi" w:eastAsia="Calibri" w:hAnsiTheme="minorHAnsi"/>
          <w:b/>
          <w:u w:val="single"/>
        </w:rPr>
      </w:pPr>
      <w:r w:rsidRPr="00A93100">
        <w:rPr>
          <w:rFonts w:asciiTheme="minorHAnsi" w:hAnsiTheme="minorHAnsi"/>
          <w:b/>
        </w:rPr>
        <w:t xml:space="preserve">Refer to </w:t>
      </w:r>
      <w:hyperlink r:id="rId12" w:history="1">
        <w:r w:rsidRPr="003673D4">
          <w:rPr>
            <w:rStyle w:val="Hyperlink"/>
            <w:rFonts w:asciiTheme="minorHAnsi" w:hAnsiTheme="minorHAnsi"/>
          </w:rPr>
          <w:t>SHIP Allowable Investments</w:t>
        </w:r>
      </w:hyperlink>
      <w:r w:rsidRPr="00A93100">
        <w:rPr>
          <w:rFonts w:asciiTheme="minorHAnsi" w:hAnsiTheme="minorHAnsi"/>
          <w:b/>
        </w:rPr>
        <w:t xml:space="preserve"> </w:t>
      </w:r>
      <w:r w:rsidRPr="00DA0210">
        <w:rPr>
          <w:rFonts w:asciiTheme="minorHAnsi" w:hAnsiTheme="minorHAnsi" w:cstheme="minorHAnsi"/>
          <w:b/>
        </w:rPr>
        <w:t xml:space="preserve">webpage or use the </w:t>
      </w:r>
      <w:hyperlink r:id="rId13" w:history="1">
        <w:r w:rsidRPr="003E462D">
          <w:rPr>
            <w:rStyle w:val="Hyperlink"/>
            <w:rFonts w:asciiTheme="minorHAnsi" w:hAnsiTheme="minorHAnsi" w:cstheme="minorHAnsi"/>
            <w:color w:val="930F69"/>
          </w:rPr>
          <w:t>Allowable Investments Search Tool</w:t>
        </w:r>
      </w:hyperlink>
      <w:r>
        <w:rPr>
          <w:rFonts w:asciiTheme="minorHAnsi" w:hAnsiTheme="minorHAnsi" w:cstheme="minorHAnsi"/>
          <w:color w:val="505153"/>
        </w:rPr>
        <w:t xml:space="preserve"> for the </w:t>
      </w:r>
      <w:r w:rsidRPr="00DA0210">
        <w:rPr>
          <w:rFonts w:asciiTheme="minorHAnsi" w:eastAsia="Calibri" w:hAnsiTheme="minorHAnsi"/>
          <w:bCs/>
        </w:rPr>
        <w:t>FY 2021</w:t>
      </w:r>
      <w:r>
        <w:rPr>
          <w:rFonts w:asciiTheme="minorHAnsi" w:eastAsia="Calibri" w:hAnsiTheme="minorHAnsi"/>
          <w:bCs/>
        </w:rPr>
        <w:t xml:space="preserve"> </w:t>
      </w:r>
      <w:r w:rsidRPr="00DA0210">
        <w:rPr>
          <w:rFonts w:asciiTheme="minorHAnsi" w:eastAsia="Calibri" w:hAnsiTheme="minorHAnsi"/>
          <w:bCs/>
        </w:rPr>
        <w:t>Allowable Investments</w:t>
      </w:r>
      <w:r>
        <w:rPr>
          <w:rFonts w:asciiTheme="minorHAnsi" w:eastAsia="Calibri" w:hAnsiTheme="minorHAnsi"/>
          <w:bCs/>
        </w:rPr>
        <w:t>.</w:t>
      </w:r>
    </w:p>
    <w:p w14:paraId="1939DAEE" w14:textId="77777777" w:rsidR="00AF7ACF" w:rsidRPr="00967D4A" w:rsidRDefault="00AF7ACF" w:rsidP="00846846">
      <w:pPr>
        <w:rPr>
          <w:rFonts w:asciiTheme="minorHAnsi" w:eastAsia="Calibri" w:hAnsiTheme="minorHAnsi"/>
          <w:b/>
        </w:rPr>
      </w:pPr>
    </w:p>
    <w:tbl>
      <w:tblPr>
        <w:tblStyle w:val="TableGrid"/>
        <w:tblW w:w="0" w:type="auto"/>
        <w:tblLook w:val="04A0" w:firstRow="1" w:lastRow="0" w:firstColumn="1" w:lastColumn="0" w:noHBand="0" w:noVBand="1"/>
      </w:tblPr>
      <w:tblGrid>
        <w:gridCol w:w="6096"/>
        <w:gridCol w:w="1289"/>
        <w:gridCol w:w="3693"/>
      </w:tblGrid>
      <w:tr w:rsidR="000D1BF4" w14:paraId="27FF7696" w14:textId="77777777" w:rsidTr="00E914C8">
        <w:trPr>
          <w:trHeight w:val="386"/>
        </w:trPr>
        <w:tc>
          <w:tcPr>
            <w:tcW w:w="11078" w:type="dxa"/>
            <w:gridSpan w:val="3"/>
          </w:tcPr>
          <w:p w14:paraId="2B42428A" w14:textId="77777777" w:rsidR="000D1BF4" w:rsidRPr="0074074B" w:rsidRDefault="000D1BF4" w:rsidP="00E914C8">
            <w:pPr>
              <w:jc w:val="center"/>
              <w:rPr>
                <w:rFonts w:asciiTheme="minorHAnsi" w:eastAsia="Calibri" w:hAnsiTheme="minorHAnsi"/>
                <w:b/>
              </w:rPr>
            </w:pPr>
            <w:r w:rsidRPr="0074074B">
              <w:rPr>
                <w:rFonts w:asciiTheme="minorHAnsi" w:eastAsia="Calibri" w:hAnsiTheme="minorHAnsi"/>
                <w:b/>
              </w:rPr>
              <w:t>Value-Based Purchasing (VPB) Investment Activities</w:t>
            </w:r>
          </w:p>
        </w:tc>
      </w:tr>
      <w:tr w:rsidR="000D1BF4" w14:paraId="3958B9E5" w14:textId="77777777" w:rsidTr="00E914C8">
        <w:tc>
          <w:tcPr>
            <w:tcW w:w="6096" w:type="dxa"/>
            <w:shd w:val="clear" w:color="auto" w:fill="auto"/>
          </w:tcPr>
          <w:p w14:paraId="0E7512CA" w14:textId="77777777" w:rsidR="000D1BF4" w:rsidRPr="0074074B" w:rsidRDefault="000D1BF4" w:rsidP="00E914C8">
            <w:pPr>
              <w:rPr>
                <w:rFonts w:asciiTheme="minorHAnsi" w:eastAsia="Calibri" w:hAnsiTheme="minorHAnsi"/>
                <w:b/>
                <w:bCs/>
                <w:u w:val="single"/>
              </w:rPr>
            </w:pPr>
            <w:r w:rsidRPr="0074074B">
              <w:rPr>
                <w:rFonts w:asciiTheme="minorHAnsi" w:hAnsiTheme="minorHAnsi"/>
                <w:b/>
                <w:bCs/>
              </w:rPr>
              <w:t xml:space="preserve">Activities that support improved data collection to facilitate quality reporting and improvement. </w:t>
            </w:r>
          </w:p>
        </w:tc>
        <w:tc>
          <w:tcPr>
            <w:tcW w:w="1289" w:type="dxa"/>
            <w:shd w:val="clear" w:color="auto" w:fill="auto"/>
          </w:tcPr>
          <w:p w14:paraId="3C5E8EFF" w14:textId="77777777" w:rsidR="000D1BF4" w:rsidRDefault="000D1BF4" w:rsidP="00E914C8">
            <w:pPr>
              <w:rPr>
                <w:rFonts w:asciiTheme="minorHAnsi" w:eastAsia="Calibri" w:hAnsiTheme="minorHAnsi"/>
                <w:b/>
                <w:u w:val="single"/>
              </w:rPr>
            </w:pPr>
            <w:r w:rsidRPr="0011676B">
              <w:rPr>
                <w:rFonts w:asciiTheme="minorHAnsi" w:hAnsiTheme="minorHAnsi"/>
                <w:b/>
              </w:rPr>
              <w:t>Hospital Activity(s):</w:t>
            </w:r>
          </w:p>
        </w:tc>
        <w:tc>
          <w:tcPr>
            <w:tcW w:w="3693" w:type="dxa"/>
            <w:shd w:val="clear" w:color="auto" w:fill="auto"/>
          </w:tcPr>
          <w:p w14:paraId="12A0AEA5" w14:textId="77777777" w:rsidR="000D1BF4" w:rsidRPr="00334004" w:rsidRDefault="000D1BF4" w:rsidP="00E914C8">
            <w:pPr>
              <w:rPr>
                <w:rFonts w:asciiTheme="minorHAnsi" w:eastAsia="Calibri" w:hAnsiTheme="minorHAnsi"/>
                <w:b/>
              </w:rPr>
            </w:pPr>
            <w:r w:rsidRPr="00334004">
              <w:rPr>
                <w:rFonts w:asciiTheme="minorHAnsi" w:eastAsia="Calibri" w:hAnsiTheme="minorHAnsi"/>
                <w:b/>
              </w:rPr>
              <w:t>Briefly describe the Activity</w:t>
            </w:r>
          </w:p>
        </w:tc>
      </w:tr>
      <w:tr w:rsidR="000D1BF4" w14:paraId="0ACE28C1" w14:textId="77777777" w:rsidTr="00E914C8">
        <w:tc>
          <w:tcPr>
            <w:tcW w:w="6096" w:type="dxa"/>
            <w:shd w:val="clear" w:color="auto" w:fill="F2DBDB" w:themeFill="accent2" w:themeFillTint="33"/>
          </w:tcPr>
          <w:p w14:paraId="1BE06ABF" w14:textId="77777777" w:rsidR="000D1BF4" w:rsidRPr="009F01F6" w:rsidRDefault="000D1BF4" w:rsidP="00E914C8">
            <w:pPr>
              <w:rPr>
                <w:rFonts w:asciiTheme="minorHAnsi" w:eastAsia="Calibri" w:hAnsiTheme="minorHAnsi"/>
                <w:b/>
                <w:u w:val="single"/>
              </w:rPr>
            </w:pPr>
            <w:r w:rsidRPr="009F01F6">
              <w:rPr>
                <w:rFonts w:asciiTheme="minorHAnsi" w:hAnsiTheme="minorHAnsi"/>
              </w:rPr>
              <w:t>A. Quality reporting data collection/related training or software</w:t>
            </w:r>
          </w:p>
        </w:tc>
        <w:tc>
          <w:tcPr>
            <w:tcW w:w="1289" w:type="dxa"/>
            <w:shd w:val="clear" w:color="auto" w:fill="F2DBDB" w:themeFill="accent2" w:themeFillTint="33"/>
          </w:tcPr>
          <w:p w14:paraId="0B6BF217" w14:textId="77777777" w:rsidR="000D1BF4" w:rsidRDefault="00254DEB" w:rsidP="00E914C8">
            <w:pPr>
              <w:jc w:val="center"/>
              <w:rPr>
                <w:rFonts w:asciiTheme="minorHAnsi" w:eastAsia="Calibri" w:hAnsiTheme="minorHAnsi"/>
                <w:b/>
                <w:u w:val="single"/>
              </w:rPr>
            </w:pPr>
            <w:sdt>
              <w:sdtPr>
                <w:rPr>
                  <w:rFonts w:asciiTheme="minorHAnsi" w:hAnsiTheme="minorHAnsi"/>
                </w:rPr>
                <w:tag w:val="Activity selected"/>
                <w:id w:val="-767309610"/>
                <w14:checkbox>
                  <w14:checked w14:val="0"/>
                  <w14:checkedState w14:val="2612" w14:font="MS Gothic"/>
                  <w14:uncheckedState w14:val="2610" w14:font="MS Gothic"/>
                </w14:checkbox>
              </w:sdtPr>
              <w:sdtEndPr/>
              <w:sdtContent>
                <w:r w:rsidR="000D1BF4" w:rsidRPr="003F09E2">
                  <w:rPr>
                    <w:rFonts w:ascii="Segoe UI Symbol" w:hAnsi="Segoe UI Symbol" w:cs="Segoe UI Symbol"/>
                  </w:rPr>
                  <w:t>☐</w:t>
                </w:r>
              </w:sdtContent>
            </w:sdt>
          </w:p>
        </w:tc>
        <w:tc>
          <w:tcPr>
            <w:tcW w:w="3693" w:type="dxa"/>
            <w:shd w:val="clear" w:color="auto" w:fill="F2DBDB" w:themeFill="accent2" w:themeFillTint="33"/>
          </w:tcPr>
          <w:p w14:paraId="47330185" w14:textId="77777777" w:rsidR="000D1BF4" w:rsidRDefault="000D1BF4" w:rsidP="00E914C8">
            <w:pPr>
              <w:rPr>
                <w:rFonts w:asciiTheme="minorHAnsi" w:eastAsia="Calibri" w:hAnsiTheme="minorHAnsi"/>
                <w:b/>
                <w:u w:val="single"/>
              </w:rPr>
            </w:pPr>
          </w:p>
        </w:tc>
      </w:tr>
      <w:tr w:rsidR="000D1BF4" w14:paraId="1ABC1E12" w14:textId="77777777" w:rsidTr="00E914C8">
        <w:tc>
          <w:tcPr>
            <w:tcW w:w="6096" w:type="dxa"/>
            <w:shd w:val="clear" w:color="auto" w:fill="F2DBDB" w:themeFill="accent2" w:themeFillTint="33"/>
          </w:tcPr>
          <w:p w14:paraId="21FE3AFF" w14:textId="77777777" w:rsidR="000D1BF4" w:rsidRPr="009F01F6" w:rsidRDefault="000D1BF4" w:rsidP="00E914C8">
            <w:pPr>
              <w:rPr>
                <w:rFonts w:asciiTheme="minorHAnsi" w:eastAsia="Calibri" w:hAnsiTheme="minorHAnsi"/>
                <w:b/>
                <w:u w:val="single"/>
              </w:rPr>
            </w:pPr>
            <w:r w:rsidRPr="009F01F6">
              <w:rPr>
                <w:rFonts w:asciiTheme="minorHAnsi" w:hAnsiTheme="minorHAnsi"/>
              </w:rPr>
              <w:t>B. HCAHPS data collection process/related training</w:t>
            </w:r>
          </w:p>
        </w:tc>
        <w:tc>
          <w:tcPr>
            <w:tcW w:w="1289" w:type="dxa"/>
            <w:shd w:val="clear" w:color="auto" w:fill="F2DBDB" w:themeFill="accent2" w:themeFillTint="33"/>
          </w:tcPr>
          <w:p w14:paraId="312A1C08" w14:textId="77777777" w:rsidR="000D1BF4" w:rsidRDefault="00254DEB" w:rsidP="00E914C8">
            <w:pPr>
              <w:jc w:val="center"/>
              <w:rPr>
                <w:rFonts w:asciiTheme="minorHAnsi" w:eastAsia="Calibri" w:hAnsiTheme="minorHAnsi"/>
                <w:b/>
                <w:u w:val="single"/>
              </w:rPr>
            </w:pPr>
            <w:sdt>
              <w:sdtPr>
                <w:rPr>
                  <w:rFonts w:asciiTheme="minorHAnsi" w:hAnsiTheme="minorHAnsi"/>
                </w:rPr>
                <w:tag w:val="Activity selected"/>
                <w:id w:val="404429356"/>
                <w14:checkbox>
                  <w14:checked w14:val="0"/>
                  <w14:checkedState w14:val="2612" w14:font="MS Gothic"/>
                  <w14:uncheckedState w14:val="2610" w14:font="MS Gothic"/>
                </w14:checkbox>
              </w:sdtPr>
              <w:sdtEndPr/>
              <w:sdtContent>
                <w:r w:rsidR="000D1BF4" w:rsidRPr="003F09E2">
                  <w:rPr>
                    <w:rFonts w:ascii="Segoe UI Symbol" w:hAnsi="Segoe UI Symbol" w:cs="Segoe UI Symbol"/>
                  </w:rPr>
                  <w:t>☐</w:t>
                </w:r>
              </w:sdtContent>
            </w:sdt>
          </w:p>
        </w:tc>
        <w:tc>
          <w:tcPr>
            <w:tcW w:w="3693" w:type="dxa"/>
            <w:shd w:val="clear" w:color="auto" w:fill="F2DBDB" w:themeFill="accent2" w:themeFillTint="33"/>
          </w:tcPr>
          <w:p w14:paraId="37823F1D" w14:textId="77777777" w:rsidR="000D1BF4" w:rsidRDefault="000D1BF4" w:rsidP="00E914C8">
            <w:pPr>
              <w:rPr>
                <w:rFonts w:asciiTheme="minorHAnsi" w:eastAsia="Calibri" w:hAnsiTheme="minorHAnsi"/>
                <w:b/>
                <w:u w:val="single"/>
              </w:rPr>
            </w:pPr>
          </w:p>
        </w:tc>
      </w:tr>
      <w:tr w:rsidR="000D1BF4" w14:paraId="7D5CF8DF" w14:textId="77777777" w:rsidTr="00E914C8">
        <w:tc>
          <w:tcPr>
            <w:tcW w:w="6096" w:type="dxa"/>
            <w:shd w:val="clear" w:color="auto" w:fill="F2DBDB" w:themeFill="accent2" w:themeFillTint="33"/>
          </w:tcPr>
          <w:p w14:paraId="3DDA468C" w14:textId="77777777" w:rsidR="000D1BF4" w:rsidRPr="009F01F6" w:rsidRDefault="000D1BF4" w:rsidP="00E914C8">
            <w:pPr>
              <w:rPr>
                <w:rFonts w:asciiTheme="minorHAnsi" w:eastAsia="Calibri" w:hAnsiTheme="minorHAnsi"/>
                <w:b/>
                <w:u w:val="single"/>
              </w:rPr>
            </w:pPr>
            <w:r w:rsidRPr="009F01F6">
              <w:rPr>
                <w:rFonts w:asciiTheme="minorHAnsi" w:hAnsiTheme="minorHAnsi"/>
              </w:rPr>
              <w:t>C. Efficiency or quality improvement training in support of VBP related initiatives</w:t>
            </w:r>
          </w:p>
        </w:tc>
        <w:tc>
          <w:tcPr>
            <w:tcW w:w="1289" w:type="dxa"/>
            <w:shd w:val="clear" w:color="auto" w:fill="F2DBDB" w:themeFill="accent2" w:themeFillTint="33"/>
          </w:tcPr>
          <w:p w14:paraId="79D13090" w14:textId="77777777" w:rsidR="000D1BF4" w:rsidRDefault="00254DEB" w:rsidP="00E914C8">
            <w:pPr>
              <w:jc w:val="center"/>
              <w:rPr>
                <w:rFonts w:asciiTheme="minorHAnsi" w:eastAsia="Calibri" w:hAnsiTheme="minorHAnsi"/>
                <w:b/>
                <w:u w:val="single"/>
              </w:rPr>
            </w:pPr>
            <w:sdt>
              <w:sdtPr>
                <w:rPr>
                  <w:rFonts w:asciiTheme="minorHAnsi" w:hAnsiTheme="minorHAnsi"/>
                </w:rPr>
                <w:tag w:val="Activity selected"/>
                <w:id w:val="1680461793"/>
                <w14:checkbox>
                  <w14:checked w14:val="0"/>
                  <w14:checkedState w14:val="2612" w14:font="MS Gothic"/>
                  <w14:uncheckedState w14:val="2610" w14:font="MS Gothic"/>
                </w14:checkbox>
              </w:sdtPr>
              <w:sdtEndPr/>
              <w:sdtContent>
                <w:r w:rsidR="000D1BF4" w:rsidRPr="003F09E2">
                  <w:rPr>
                    <w:rFonts w:ascii="Segoe UI Symbol" w:hAnsi="Segoe UI Symbol" w:cs="Segoe UI Symbol"/>
                  </w:rPr>
                  <w:t>☐</w:t>
                </w:r>
              </w:sdtContent>
            </w:sdt>
          </w:p>
        </w:tc>
        <w:tc>
          <w:tcPr>
            <w:tcW w:w="3693" w:type="dxa"/>
            <w:shd w:val="clear" w:color="auto" w:fill="F2DBDB" w:themeFill="accent2" w:themeFillTint="33"/>
          </w:tcPr>
          <w:p w14:paraId="6940FDFE" w14:textId="77777777" w:rsidR="000D1BF4" w:rsidRDefault="000D1BF4" w:rsidP="00E914C8">
            <w:pPr>
              <w:rPr>
                <w:rFonts w:asciiTheme="minorHAnsi" w:eastAsia="Calibri" w:hAnsiTheme="minorHAnsi"/>
                <w:b/>
                <w:u w:val="single"/>
              </w:rPr>
            </w:pPr>
          </w:p>
        </w:tc>
      </w:tr>
      <w:tr w:rsidR="000D1BF4" w14:paraId="65650A13" w14:textId="77777777" w:rsidTr="00E914C8">
        <w:tc>
          <w:tcPr>
            <w:tcW w:w="6096" w:type="dxa"/>
            <w:shd w:val="clear" w:color="auto" w:fill="F2DBDB" w:themeFill="accent2" w:themeFillTint="33"/>
          </w:tcPr>
          <w:p w14:paraId="72C49006" w14:textId="77777777" w:rsidR="000D1BF4" w:rsidRPr="009F01F6" w:rsidRDefault="000D1BF4" w:rsidP="00E914C8">
            <w:pPr>
              <w:rPr>
                <w:rFonts w:asciiTheme="minorHAnsi" w:eastAsia="Calibri" w:hAnsiTheme="minorHAnsi"/>
                <w:b/>
                <w:u w:val="single"/>
              </w:rPr>
            </w:pPr>
            <w:r w:rsidRPr="009F01F6">
              <w:rPr>
                <w:rFonts w:asciiTheme="minorHAnsi" w:hAnsiTheme="minorHAnsi"/>
              </w:rPr>
              <w:t>D. Provider-Based Clinic quality measures education</w:t>
            </w:r>
          </w:p>
        </w:tc>
        <w:tc>
          <w:tcPr>
            <w:tcW w:w="1289" w:type="dxa"/>
            <w:shd w:val="clear" w:color="auto" w:fill="F2DBDB" w:themeFill="accent2" w:themeFillTint="33"/>
          </w:tcPr>
          <w:p w14:paraId="79D630AF" w14:textId="77777777" w:rsidR="000D1BF4" w:rsidRDefault="00254DEB" w:rsidP="00E914C8">
            <w:pPr>
              <w:jc w:val="center"/>
              <w:rPr>
                <w:rFonts w:asciiTheme="minorHAnsi" w:eastAsia="Calibri" w:hAnsiTheme="minorHAnsi"/>
                <w:b/>
                <w:u w:val="single"/>
              </w:rPr>
            </w:pPr>
            <w:sdt>
              <w:sdtPr>
                <w:rPr>
                  <w:rFonts w:asciiTheme="minorHAnsi" w:hAnsiTheme="minorHAnsi"/>
                </w:rPr>
                <w:tag w:val="Activity selected"/>
                <w:id w:val="1631819347"/>
                <w14:checkbox>
                  <w14:checked w14:val="0"/>
                  <w14:checkedState w14:val="2612" w14:font="MS Gothic"/>
                  <w14:uncheckedState w14:val="2610" w14:font="MS Gothic"/>
                </w14:checkbox>
              </w:sdtPr>
              <w:sdtEndPr/>
              <w:sdtContent>
                <w:r w:rsidR="000D1BF4" w:rsidRPr="003F09E2">
                  <w:rPr>
                    <w:rFonts w:ascii="Segoe UI Symbol" w:hAnsi="Segoe UI Symbol" w:cs="Segoe UI Symbol"/>
                  </w:rPr>
                  <w:t>☐</w:t>
                </w:r>
              </w:sdtContent>
            </w:sdt>
          </w:p>
        </w:tc>
        <w:tc>
          <w:tcPr>
            <w:tcW w:w="3693" w:type="dxa"/>
            <w:shd w:val="clear" w:color="auto" w:fill="F2DBDB" w:themeFill="accent2" w:themeFillTint="33"/>
          </w:tcPr>
          <w:p w14:paraId="2916A92E" w14:textId="77777777" w:rsidR="000D1BF4" w:rsidRDefault="000D1BF4" w:rsidP="00E914C8">
            <w:pPr>
              <w:rPr>
                <w:rFonts w:asciiTheme="minorHAnsi" w:eastAsia="Calibri" w:hAnsiTheme="minorHAnsi"/>
                <w:b/>
                <w:u w:val="single"/>
              </w:rPr>
            </w:pPr>
          </w:p>
        </w:tc>
      </w:tr>
      <w:tr w:rsidR="000D1BF4" w14:paraId="3BB8E64C" w14:textId="77777777" w:rsidTr="00E914C8">
        <w:tc>
          <w:tcPr>
            <w:tcW w:w="6096" w:type="dxa"/>
            <w:shd w:val="clear" w:color="auto" w:fill="F2DBDB" w:themeFill="accent2" w:themeFillTint="33"/>
          </w:tcPr>
          <w:p w14:paraId="704055DD" w14:textId="77777777" w:rsidR="000D1BF4" w:rsidRPr="009F01F6" w:rsidRDefault="000D1BF4" w:rsidP="00E914C8">
            <w:pPr>
              <w:rPr>
                <w:rFonts w:asciiTheme="minorHAnsi" w:eastAsia="Calibri" w:hAnsiTheme="minorHAnsi"/>
                <w:b/>
                <w:u w:val="single"/>
              </w:rPr>
            </w:pPr>
            <w:r w:rsidRPr="009F01F6">
              <w:rPr>
                <w:rFonts w:asciiTheme="minorHAnsi" w:hAnsiTheme="minorHAnsi"/>
              </w:rPr>
              <w:t>E. Alternative Payment Model and Quality Payment Program training/education</w:t>
            </w:r>
          </w:p>
        </w:tc>
        <w:tc>
          <w:tcPr>
            <w:tcW w:w="1289" w:type="dxa"/>
            <w:shd w:val="clear" w:color="auto" w:fill="F2DBDB" w:themeFill="accent2" w:themeFillTint="33"/>
          </w:tcPr>
          <w:p w14:paraId="6F2AECC1" w14:textId="77777777" w:rsidR="000D1BF4" w:rsidRDefault="00254DEB" w:rsidP="00E914C8">
            <w:pPr>
              <w:jc w:val="center"/>
              <w:rPr>
                <w:rFonts w:asciiTheme="minorHAnsi" w:eastAsia="Calibri" w:hAnsiTheme="minorHAnsi"/>
                <w:b/>
                <w:u w:val="single"/>
              </w:rPr>
            </w:pPr>
            <w:sdt>
              <w:sdtPr>
                <w:rPr>
                  <w:rFonts w:asciiTheme="minorHAnsi" w:hAnsiTheme="minorHAnsi"/>
                </w:rPr>
                <w:tag w:val="Activity selected"/>
                <w:id w:val="1246236497"/>
                <w14:checkbox>
                  <w14:checked w14:val="0"/>
                  <w14:checkedState w14:val="2612" w14:font="MS Gothic"/>
                  <w14:uncheckedState w14:val="2610" w14:font="MS Gothic"/>
                </w14:checkbox>
              </w:sdtPr>
              <w:sdtEndPr/>
              <w:sdtContent>
                <w:r w:rsidR="000D1BF4" w:rsidRPr="003F09E2">
                  <w:rPr>
                    <w:rFonts w:ascii="Segoe UI Symbol" w:hAnsi="Segoe UI Symbol" w:cs="Segoe UI Symbol"/>
                  </w:rPr>
                  <w:t>☐</w:t>
                </w:r>
              </w:sdtContent>
            </w:sdt>
          </w:p>
        </w:tc>
        <w:tc>
          <w:tcPr>
            <w:tcW w:w="3693" w:type="dxa"/>
            <w:shd w:val="clear" w:color="auto" w:fill="F2DBDB" w:themeFill="accent2" w:themeFillTint="33"/>
          </w:tcPr>
          <w:p w14:paraId="5CC9907D" w14:textId="77777777" w:rsidR="000D1BF4" w:rsidRDefault="000D1BF4" w:rsidP="00E914C8">
            <w:pPr>
              <w:rPr>
                <w:rFonts w:asciiTheme="minorHAnsi" w:eastAsia="Calibri" w:hAnsiTheme="minorHAnsi"/>
                <w:b/>
                <w:u w:val="single"/>
              </w:rPr>
            </w:pPr>
          </w:p>
        </w:tc>
      </w:tr>
    </w:tbl>
    <w:p w14:paraId="4E35ECC6" w14:textId="66CA65A2" w:rsidR="00AF7ACF" w:rsidRDefault="00AF7ACF" w:rsidP="00AF7ACF">
      <w:pPr>
        <w:rPr>
          <w:rFonts w:asciiTheme="minorHAnsi" w:eastAsia="Calibri" w:hAnsiTheme="minorHAnsi"/>
        </w:rPr>
      </w:pPr>
    </w:p>
    <w:tbl>
      <w:tblPr>
        <w:tblStyle w:val="TableGrid"/>
        <w:tblW w:w="11079" w:type="dxa"/>
        <w:tblLook w:val="04A0" w:firstRow="1" w:lastRow="0" w:firstColumn="1" w:lastColumn="0" w:noHBand="0" w:noVBand="1"/>
      </w:tblPr>
      <w:tblGrid>
        <w:gridCol w:w="6099"/>
        <w:gridCol w:w="1285"/>
        <w:gridCol w:w="3685"/>
        <w:gridCol w:w="10"/>
      </w:tblGrid>
      <w:tr w:rsidR="000445AB" w14:paraId="24E042C4" w14:textId="77777777" w:rsidTr="00E914C8">
        <w:trPr>
          <w:trHeight w:val="413"/>
        </w:trPr>
        <w:tc>
          <w:tcPr>
            <w:tcW w:w="11079" w:type="dxa"/>
            <w:gridSpan w:val="4"/>
          </w:tcPr>
          <w:p w14:paraId="2254A8E6" w14:textId="77777777" w:rsidR="000445AB" w:rsidRDefault="000445AB" w:rsidP="00E914C8">
            <w:pPr>
              <w:jc w:val="center"/>
              <w:rPr>
                <w:rFonts w:asciiTheme="minorHAnsi" w:eastAsia="Calibri" w:hAnsiTheme="minorHAnsi"/>
              </w:rPr>
            </w:pPr>
            <w:r w:rsidRPr="00AF7ACF">
              <w:rPr>
                <w:rFonts w:asciiTheme="minorHAnsi" w:hAnsiTheme="minorHAnsi"/>
                <w:b/>
              </w:rPr>
              <w:t>Accountable Care Organization (ACO) or Shared Savings Investment Activities</w:t>
            </w:r>
          </w:p>
        </w:tc>
      </w:tr>
      <w:tr w:rsidR="000445AB" w14:paraId="04D6DBB9" w14:textId="77777777" w:rsidTr="00E914C8">
        <w:trPr>
          <w:gridAfter w:val="1"/>
          <w:wAfter w:w="10" w:type="dxa"/>
        </w:trPr>
        <w:tc>
          <w:tcPr>
            <w:tcW w:w="6099" w:type="dxa"/>
          </w:tcPr>
          <w:p w14:paraId="4A6E306B" w14:textId="77777777" w:rsidR="000445AB" w:rsidRDefault="000445AB" w:rsidP="00E914C8">
            <w:pPr>
              <w:rPr>
                <w:rFonts w:asciiTheme="minorHAnsi" w:eastAsia="Calibri" w:hAnsiTheme="minorHAnsi"/>
              </w:rPr>
            </w:pPr>
            <w:r w:rsidRPr="00471220">
              <w:rPr>
                <w:rFonts w:asciiTheme="minorHAnsi" w:hAnsiTheme="minorHAnsi"/>
                <w:b/>
                <w:bCs/>
              </w:rPr>
              <w:t xml:space="preserve">Activities that support the development or the basic tenets of ACOs or shared savings programs. </w:t>
            </w:r>
          </w:p>
        </w:tc>
        <w:tc>
          <w:tcPr>
            <w:tcW w:w="1285" w:type="dxa"/>
            <w:shd w:val="clear" w:color="auto" w:fill="auto"/>
          </w:tcPr>
          <w:p w14:paraId="00446333" w14:textId="77777777" w:rsidR="000445AB" w:rsidRDefault="000445AB" w:rsidP="00E914C8">
            <w:pPr>
              <w:rPr>
                <w:rFonts w:asciiTheme="minorHAnsi" w:eastAsia="Calibri" w:hAnsiTheme="minorHAnsi"/>
              </w:rPr>
            </w:pPr>
            <w:r>
              <w:rPr>
                <w:rFonts w:asciiTheme="minorHAnsi" w:hAnsiTheme="minorHAnsi"/>
                <w:b/>
              </w:rPr>
              <w:t>Hospital Activity(s):</w:t>
            </w:r>
          </w:p>
        </w:tc>
        <w:tc>
          <w:tcPr>
            <w:tcW w:w="3685" w:type="dxa"/>
          </w:tcPr>
          <w:p w14:paraId="5A9E4556" w14:textId="77777777" w:rsidR="000445AB" w:rsidRDefault="000445AB" w:rsidP="00E914C8">
            <w:pPr>
              <w:rPr>
                <w:rFonts w:asciiTheme="minorHAnsi" w:eastAsia="Calibri" w:hAnsiTheme="minorHAnsi"/>
              </w:rPr>
            </w:pPr>
            <w:r>
              <w:rPr>
                <w:rFonts w:asciiTheme="minorHAnsi" w:hAnsiTheme="minorHAnsi"/>
                <w:b/>
              </w:rPr>
              <w:t>Briefly</w:t>
            </w:r>
            <w:r w:rsidRPr="00AF7ACF">
              <w:rPr>
                <w:rFonts w:asciiTheme="minorHAnsi" w:hAnsiTheme="minorHAnsi"/>
                <w:b/>
              </w:rPr>
              <w:t xml:space="preserve"> describe the Activity</w:t>
            </w:r>
          </w:p>
        </w:tc>
      </w:tr>
      <w:tr w:rsidR="000445AB" w14:paraId="755244EE" w14:textId="77777777" w:rsidTr="00E914C8">
        <w:trPr>
          <w:gridAfter w:val="1"/>
          <w:wAfter w:w="10" w:type="dxa"/>
        </w:trPr>
        <w:tc>
          <w:tcPr>
            <w:tcW w:w="6099" w:type="dxa"/>
            <w:shd w:val="clear" w:color="auto" w:fill="FABF8F"/>
          </w:tcPr>
          <w:p w14:paraId="41B80426" w14:textId="77777777" w:rsidR="000445AB" w:rsidRDefault="000445AB" w:rsidP="00E914C8">
            <w:pPr>
              <w:rPr>
                <w:rFonts w:asciiTheme="minorHAnsi" w:eastAsia="Calibri" w:hAnsiTheme="minorHAnsi"/>
              </w:rPr>
            </w:pPr>
            <w:r w:rsidRPr="00AF7ACF">
              <w:rPr>
                <w:rFonts w:asciiTheme="minorHAnsi" w:hAnsiTheme="minorHAnsi"/>
              </w:rPr>
              <w:t xml:space="preserve">A. Computerized provider order entry </w:t>
            </w:r>
            <w:r>
              <w:rPr>
                <w:rFonts w:asciiTheme="minorHAnsi" w:hAnsiTheme="minorHAnsi"/>
              </w:rPr>
              <w:t>implementation</w:t>
            </w:r>
            <w:r w:rsidRPr="00AF7ACF">
              <w:rPr>
                <w:rFonts w:asciiTheme="minorHAnsi" w:hAnsiTheme="minorHAnsi"/>
              </w:rPr>
              <w:t xml:space="preserve"> and/or training</w:t>
            </w:r>
          </w:p>
        </w:tc>
        <w:tc>
          <w:tcPr>
            <w:tcW w:w="1285" w:type="dxa"/>
            <w:shd w:val="clear" w:color="auto" w:fill="FABF8F"/>
          </w:tcPr>
          <w:p w14:paraId="4B840BA2"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789664986"/>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23BF19EC" w14:textId="77777777" w:rsidR="000445AB" w:rsidRDefault="000445AB" w:rsidP="00E914C8">
            <w:pPr>
              <w:rPr>
                <w:rFonts w:asciiTheme="minorHAnsi" w:eastAsia="Calibri" w:hAnsiTheme="minorHAnsi"/>
              </w:rPr>
            </w:pPr>
          </w:p>
        </w:tc>
      </w:tr>
      <w:tr w:rsidR="000445AB" w14:paraId="052107F2" w14:textId="77777777" w:rsidTr="00E914C8">
        <w:trPr>
          <w:gridAfter w:val="1"/>
          <w:wAfter w:w="10" w:type="dxa"/>
        </w:trPr>
        <w:tc>
          <w:tcPr>
            <w:tcW w:w="6099" w:type="dxa"/>
            <w:shd w:val="clear" w:color="auto" w:fill="FABF8F"/>
          </w:tcPr>
          <w:p w14:paraId="702B4243" w14:textId="77777777" w:rsidR="000445AB" w:rsidRDefault="000445AB" w:rsidP="00E914C8">
            <w:pPr>
              <w:rPr>
                <w:rFonts w:asciiTheme="minorHAnsi" w:eastAsia="Calibri" w:hAnsiTheme="minorHAnsi"/>
              </w:rPr>
            </w:pPr>
            <w:r w:rsidRPr="00AF7ACF">
              <w:rPr>
                <w:rFonts w:asciiTheme="minorHAnsi" w:hAnsiTheme="minorHAnsi"/>
              </w:rPr>
              <w:t xml:space="preserve">B. Pharmacy services  </w:t>
            </w:r>
          </w:p>
        </w:tc>
        <w:tc>
          <w:tcPr>
            <w:tcW w:w="1285" w:type="dxa"/>
            <w:shd w:val="clear" w:color="auto" w:fill="FABF8F"/>
          </w:tcPr>
          <w:p w14:paraId="469A0272"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1006403595"/>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1D5C9DDE" w14:textId="77777777" w:rsidR="000445AB" w:rsidRDefault="000445AB" w:rsidP="00E914C8">
            <w:pPr>
              <w:rPr>
                <w:rFonts w:asciiTheme="minorHAnsi" w:eastAsia="Calibri" w:hAnsiTheme="minorHAnsi"/>
              </w:rPr>
            </w:pPr>
          </w:p>
        </w:tc>
      </w:tr>
      <w:tr w:rsidR="000445AB" w14:paraId="79D7481D" w14:textId="77777777" w:rsidTr="00E914C8">
        <w:trPr>
          <w:gridAfter w:val="1"/>
          <w:wAfter w:w="10" w:type="dxa"/>
        </w:trPr>
        <w:tc>
          <w:tcPr>
            <w:tcW w:w="6099" w:type="dxa"/>
            <w:shd w:val="clear" w:color="auto" w:fill="FABF8F"/>
          </w:tcPr>
          <w:p w14:paraId="5F3A8E87" w14:textId="77777777" w:rsidR="000445AB" w:rsidRPr="0084673E" w:rsidRDefault="000445AB" w:rsidP="00E914C8">
            <w:pPr>
              <w:rPr>
                <w:rFonts w:asciiTheme="minorHAnsi" w:hAnsiTheme="minorHAnsi"/>
              </w:rPr>
            </w:pPr>
            <w:r w:rsidRPr="00AF7ACF">
              <w:rPr>
                <w:rFonts w:asciiTheme="minorHAnsi" w:hAnsiTheme="minorHAnsi"/>
              </w:rPr>
              <w:t xml:space="preserve">C. </w:t>
            </w:r>
            <w:r w:rsidRPr="0084673E">
              <w:rPr>
                <w:rFonts w:asciiTheme="minorHAnsi" w:hAnsiTheme="minorHAnsi"/>
              </w:rPr>
              <w:t>Disease registry training and/or software/hardware</w:t>
            </w:r>
          </w:p>
          <w:p w14:paraId="647AB30C" w14:textId="77777777" w:rsidR="000445AB" w:rsidRDefault="000445AB" w:rsidP="00E914C8">
            <w:pPr>
              <w:rPr>
                <w:rFonts w:asciiTheme="minorHAnsi" w:eastAsia="Calibri" w:hAnsiTheme="minorHAnsi"/>
              </w:rPr>
            </w:pPr>
            <w:r w:rsidRPr="0084673E">
              <w:rPr>
                <w:rFonts w:asciiTheme="minorHAnsi" w:hAnsiTheme="minorHAnsi"/>
              </w:rPr>
              <w:t>Population Health software</w:t>
            </w:r>
          </w:p>
        </w:tc>
        <w:tc>
          <w:tcPr>
            <w:tcW w:w="1285" w:type="dxa"/>
            <w:shd w:val="clear" w:color="auto" w:fill="FABF8F"/>
          </w:tcPr>
          <w:p w14:paraId="5233C3AD"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2091418436"/>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26E6A867" w14:textId="77777777" w:rsidR="000445AB" w:rsidRDefault="000445AB" w:rsidP="00E914C8">
            <w:pPr>
              <w:rPr>
                <w:rFonts w:asciiTheme="minorHAnsi" w:eastAsia="Calibri" w:hAnsiTheme="minorHAnsi"/>
              </w:rPr>
            </w:pPr>
          </w:p>
        </w:tc>
      </w:tr>
      <w:tr w:rsidR="000445AB" w14:paraId="0B689091" w14:textId="77777777" w:rsidTr="00E914C8">
        <w:trPr>
          <w:gridAfter w:val="1"/>
          <w:wAfter w:w="10" w:type="dxa"/>
        </w:trPr>
        <w:tc>
          <w:tcPr>
            <w:tcW w:w="6099" w:type="dxa"/>
            <w:shd w:val="clear" w:color="auto" w:fill="FABF8F" w:themeFill="accent6" w:themeFillTint="99"/>
          </w:tcPr>
          <w:p w14:paraId="52F6726D" w14:textId="77777777" w:rsidR="000445AB" w:rsidRDefault="000445AB" w:rsidP="00E914C8">
            <w:pPr>
              <w:rPr>
                <w:rFonts w:asciiTheme="minorHAnsi" w:eastAsia="Calibri" w:hAnsiTheme="minorHAnsi"/>
              </w:rPr>
            </w:pPr>
            <w:r>
              <w:rPr>
                <w:rFonts w:asciiTheme="minorHAnsi" w:hAnsiTheme="minorHAnsi"/>
              </w:rPr>
              <w:t>D. Social Determinants of Health Screening software/training</w:t>
            </w:r>
          </w:p>
        </w:tc>
        <w:tc>
          <w:tcPr>
            <w:tcW w:w="1285" w:type="dxa"/>
            <w:shd w:val="clear" w:color="auto" w:fill="FABF8F"/>
          </w:tcPr>
          <w:p w14:paraId="53909D08"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702597076"/>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6DE52926" w14:textId="77777777" w:rsidR="000445AB" w:rsidRDefault="000445AB" w:rsidP="00E914C8">
            <w:pPr>
              <w:rPr>
                <w:rFonts w:asciiTheme="minorHAnsi" w:eastAsia="Calibri" w:hAnsiTheme="minorHAnsi"/>
              </w:rPr>
            </w:pPr>
          </w:p>
        </w:tc>
      </w:tr>
      <w:tr w:rsidR="000445AB" w14:paraId="5FFD5BCC" w14:textId="77777777" w:rsidTr="00E914C8">
        <w:trPr>
          <w:gridAfter w:val="1"/>
          <w:wAfter w:w="10" w:type="dxa"/>
        </w:trPr>
        <w:tc>
          <w:tcPr>
            <w:tcW w:w="6099" w:type="dxa"/>
            <w:shd w:val="clear" w:color="auto" w:fill="FABF8F" w:themeFill="accent6" w:themeFillTint="99"/>
          </w:tcPr>
          <w:p w14:paraId="457EC498" w14:textId="77777777" w:rsidR="000445AB" w:rsidRDefault="000445AB" w:rsidP="00E914C8">
            <w:pPr>
              <w:rPr>
                <w:rFonts w:asciiTheme="minorHAnsi" w:eastAsia="Calibri" w:hAnsiTheme="minorHAnsi"/>
              </w:rPr>
            </w:pPr>
            <w:r>
              <w:rPr>
                <w:rFonts w:asciiTheme="minorHAnsi" w:hAnsiTheme="minorHAnsi"/>
              </w:rPr>
              <w:t>E. Efficiency or quality improvement training in support of ACO or shared savings related initiatives</w:t>
            </w:r>
          </w:p>
        </w:tc>
        <w:tc>
          <w:tcPr>
            <w:tcW w:w="1285" w:type="dxa"/>
            <w:shd w:val="clear" w:color="auto" w:fill="FABF8F"/>
          </w:tcPr>
          <w:p w14:paraId="2B48E4B8"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1701508520"/>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267B3718" w14:textId="77777777" w:rsidR="000445AB" w:rsidRDefault="000445AB" w:rsidP="00E914C8">
            <w:pPr>
              <w:rPr>
                <w:rFonts w:asciiTheme="minorHAnsi" w:eastAsia="Calibri" w:hAnsiTheme="minorHAnsi"/>
              </w:rPr>
            </w:pPr>
          </w:p>
        </w:tc>
      </w:tr>
      <w:tr w:rsidR="000445AB" w14:paraId="33C7E6FE" w14:textId="77777777" w:rsidTr="00E914C8">
        <w:trPr>
          <w:gridAfter w:val="1"/>
          <w:wAfter w:w="10" w:type="dxa"/>
        </w:trPr>
        <w:tc>
          <w:tcPr>
            <w:tcW w:w="6099" w:type="dxa"/>
            <w:shd w:val="clear" w:color="auto" w:fill="FABF8F"/>
          </w:tcPr>
          <w:p w14:paraId="15B79746" w14:textId="77777777" w:rsidR="000445AB" w:rsidRDefault="000445AB" w:rsidP="00E914C8">
            <w:pPr>
              <w:rPr>
                <w:rFonts w:asciiTheme="minorHAnsi" w:eastAsia="Calibri" w:hAnsiTheme="minorHAnsi"/>
              </w:rPr>
            </w:pPr>
            <w:r>
              <w:rPr>
                <w:rFonts w:asciiTheme="minorHAnsi" w:hAnsiTheme="minorHAnsi"/>
              </w:rPr>
              <w:lastRenderedPageBreak/>
              <w:t>F</w:t>
            </w:r>
            <w:r w:rsidRPr="00AF7ACF">
              <w:rPr>
                <w:rFonts w:asciiTheme="minorHAnsi" w:hAnsiTheme="minorHAnsi"/>
              </w:rPr>
              <w:t>. Systems performance training</w:t>
            </w:r>
            <w:r>
              <w:rPr>
                <w:rFonts w:asciiTheme="minorHAnsi" w:hAnsiTheme="minorHAnsi"/>
              </w:rPr>
              <w:t xml:space="preserve"> in support of ACO or shared savings related initiatives</w:t>
            </w:r>
          </w:p>
        </w:tc>
        <w:tc>
          <w:tcPr>
            <w:tcW w:w="1285" w:type="dxa"/>
            <w:shd w:val="clear" w:color="auto" w:fill="FABF8F"/>
          </w:tcPr>
          <w:p w14:paraId="3F331D10"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1605023137"/>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26EED757" w14:textId="77777777" w:rsidR="000445AB" w:rsidRDefault="000445AB" w:rsidP="00E914C8">
            <w:pPr>
              <w:rPr>
                <w:rFonts w:asciiTheme="minorHAnsi" w:eastAsia="Calibri" w:hAnsiTheme="minorHAnsi"/>
              </w:rPr>
            </w:pPr>
          </w:p>
        </w:tc>
      </w:tr>
      <w:tr w:rsidR="000445AB" w14:paraId="7A939545" w14:textId="77777777" w:rsidTr="00E914C8">
        <w:trPr>
          <w:gridAfter w:val="1"/>
          <w:wAfter w:w="10" w:type="dxa"/>
        </w:trPr>
        <w:tc>
          <w:tcPr>
            <w:tcW w:w="6099" w:type="dxa"/>
            <w:shd w:val="clear" w:color="auto" w:fill="FABF8F"/>
          </w:tcPr>
          <w:p w14:paraId="16F57591" w14:textId="77777777" w:rsidR="000445AB" w:rsidRDefault="000445AB" w:rsidP="00E914C8">
            <w:pPr>
              <w:rPr>
                <w:rFonts w:asciiTheme="minorHAnsi" w:eastAsia="Calibri" w:hAnsiTheme="minorHAnsi"/>
              </w:rPr>
            </w:pPr>
            <w:r>
              <w:rPr>
                <w:rFonts w:asciiTheme="minorHAnsi" w:hAnsiTheme="minorHAnsi"/>
              </w:rPr>
              <w:t>G</w:t>
            </w:r>
            <w:r w:rsidRPr="00AF7ACF">
              <w:rPr>
                <w:rFonts w:asciiTheme="minorHAnsi" w:hAnsiTheme="minorHAnsi"/>
              </w:rPr>
              <w:t xml:space="preserve">. Mobile health </w:t>
            </w:r>
            <w:r>
              <w:rPr>
                <w:rFonts w:asciiTheme="minorHAnsi" w:hAnsiTheme="minorHAnsi"/>
              </w:rPr>
              <w:t xml:space="preserve">and telehealth hardware/ software </w:t>
            </w:r>
          </w:p>
        </w:tc>
        <w:tc>
          <w:tcPr>
            <w:tcW w:w="1285" w:type="dxa"/>
            <w:shd w:val="clear" w:color="auto" w:fill="FABF8F"/>
          </w:tcPr>
          <w:p w14:paraId="61AC069A"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2011937935"/>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1F86345D" w14:textId="77777777" w:rsidR="000445AB" w:rsidRDefault="000445AB" w:rsidP="00E914C8">
            <w:pPr>
              <w:rPr>
                <w:rFonts w:asciiTheme="minorHAnsi" w:eastAsia="Calibri" w:hAnsiTheme="minorHAnsi"/>
              </w:rPr>
            </w:pPr>
          </w:p>
        </w:tc>
      </w:tr>
      <w:tr w:rsidR="000445AB" w14:paraId="25D56D4B" w14:textId="77777777" w:rsidTr="00E914C8">
        <w:trPr>
          <w:gridAfter w:val="1"/>
          <w:wAfter w:w="10" w:type="dxa"/>
        </w:trPr>
        <w:tc>
          <w:tcPr>
            <w:tcW w:w="6099" w:type="dxa"/>
            <w:shd w:val="clear" w:color="auto" w:fill="FABF8F"/>
          </w:tcPr>
          <w:p w14:paraId="0AD26ED5" w14:textId="77777777" w:rsidR="000445AB" w:rsidRDefault="000445AB" w:rsidP="00E914C8">
            <w:pPr>
              <w:rPr>
                <w:rFonts w:asciiTheme="minorHAnsi" w:eastAsia="Calibri" w:hAnsiTheme="minorHAnsi"/>
              </w:rPr>
            </w:pPr>
            <w:r>
              <w:rPr>
                <w:rFonts w:asciiTheme="minorHAnsi" w:hAnsiTheme="minorHAnsi"/>
              </w:rPr>
              <w:t>H</w:t>
            </w:r>
            <w:r w:rsidRPr="00AF7ACF">
              <w:rPr>
                <w:rFonts w:asciiTheme="minorHAnsi" w:hAnsiTheme="minorHAnsi"/>
              </w:rPr>
              <w:t xml:space="preserve">. </w:t>
            </w:r>
            <w:r w:rsidRPr="00E13549">
              <w:rPr>
                <w:rFonts w:asciiTheme="minorHAnsi" w:hAnsiTheme="minorHAnsi"/>
              </w:rPr>
              <w:t>Community paramedicine hardware/software and training</w:t>
            </w:r>
          </w:p>
        </w:tc>
        <w:tc>
          <w:tcPr>
            <w:tcW w:w="1285" w:type="dxa"/>
            <w:shd w:val="clear" w:color="auto" w:fill="FABF8F"/>
          </w:tcPr>
          <w:p w14:paraId="45F2911C"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714701253"/>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05B5ADB3" w14:textId="77777777" w:rsidR="000445AB" w:rsidRDefault="000445AB" w:rsidP="00E914C8">
            <w:pPr>
              <w:rPr>
                <w:rFonts w:asciiTheme="minorHAnsi" w:eastAsia="Calibri" w:hAnsiTheme="minorHAnsi"/>
              </w:rPr>
            </w:pPr>
          </w:p>
        </w:tc>
      </w:tr>
      <w:tr w:rsidR="000445AB" w14:paraId="692EF9E8" w14:textId="77777777" w:rsidTr="00E914C8">
        <w:trPr>
          <w:gridAfter w:val="1"/>
          <w:wAfter w:w="10" w:type="dxa"/>
        </w:trPr>
        <w:tc>
          <w:tcPr>
            <w:tcW w:w="6099" w:type="dxa"/>
            <w:shd w:val="clear" w:color="auto" w:fill="FABF8F"/>
          </w:tcPr>
          <w:p w14:paraId="07CE91BE" w14:textId="77777777" w:rsidR="000445AB" w:rsidRDefault="000445AB" w:rsidP="00E914C8">
            <w:pPr>
              <w:rPr>
                <w:rFonts w:asciiTheme="minorHAnsi" w:eastAsia="Calibri" w:hAnsiTheme="minorHAnsi"/>
              </w:rPr>
            </w:pPr>
            <w:r>
              <w:rPr>
                <w:rFonts w:asciiTheme="minorHAnsi" w:hAnsiTheme="minorHAnsi"/>
              </w:rPr>
              <w:t>I</w:t>
            </w:r>
            <w:r w:rsidRPr="00AF7ACF">
              <w:rPr>
                <w:rFonts w:asciiTheme="minorHAnsi" w:hAnsiTheme="minorHAnsi"/>
              </w:rPr>
              <w:t xml:space="preserve">. Health Information </w:t>
            </w:r>
            <w:proofErr w:type="gramStart"/>
            <w:r w:rsidRPr="00AF7ACF">
              <w:rPr>
                <w:rFonts w:asciiTheme="minorHAnsi" w:hAnsiTheme="minorHAnsi"/>
              </w:rPr>
              <w:t>Technology</w:t>
            </w:r>
            <w:r>
              <w:rPr>
                <w:rFonts w:asciiTheme="minorHAnsi" w:hAnsiTheme="minorHAnsi"/>
              </w:rPr>
              <w:t xml:space="preserve">  (</w:t>
            </w:r>
            <w:proofErr w:type="gramEnd"/>
            <w:r>
              <w:rPr>
                <w:rFonts w:asciiTheme="minorHAnsi" w:hAnsiTheme="minorHAnsi"/>
              </w:rPr>
              <w:t>HIT)</w:t>
            </w:r>
            <w:r w:rsidRPr="00AF7ACF">
              <w:rPr>
                <w:rFonts w:asciiTheme="minorHAnsi" w:hAnsiTheme="minorHAnsi"/>
              </w:rPr>
              <w:t xml:space="preserve"> </w:t>
            </w:r>
            <w:r>
              <w:rPr>
                <w:rFonts w:asciiTheme="minorHAnsi" w:hAnsiTheme="minorHAnsi"/>
              </w:rPr>
              <w:t>t</w:t>
            </w:r>
            <w:r w:rsidRPr="00AF7ACF">
              <w:rPr>
                <w:rFonts w:asciiTheme="minorHAnsi" w:hAnsiTheme="minorHAnsi"/>
              </w:rPr>
              <w:t xml:space="preserve">raining for </w:t>
            </w:r>
            <w:r>
              <w:rPr>
                <w:rFonts w:asciiTheme="minorHAnsi" w:hAnsiTheme="minorHAnsi"/>
              </w:rPr>
              <w:t>v</w:t>
            </w:r>
            <w:r w:rsidRPr="00AF7ACF">
              <w:rPr>
                <w:rFonts w:asciiTheme="minorHAnsi" w:hAnsiTheme="minorHAnsi"/>
              </w:rPr>
              <w:t xml:space="preserve">alue and ACOs </w:t>
            </w:r>
          </w:p>
        </w:tc>
        <w:tc>
          <w:tcPr>
            <w:tcW w:w="1285" w:type="dxa"/>
            <w:shd w:val="clear" w:color="auto" w:fill="FABF8F"/>
          </w:tcPr>
          <w:p w14:paraId="1AB9E20B" w14:textId="77777777" w:rsidR="000445AB" w:rsidRDefault="00254DEB" w:rsidP="00E914C8">
            <w:pPr>
              <w:jc w:val="center"/>
              <w:rPr>
                <w:rFonts w:asciiTheme="minorHAnsi" w:eastAsia="Calibri" w:hAnsiTheme="minorHAnsi"/>
              </w:rPr>
            </w:pPr>
            <w:sdt>
              <w:sdtPr>
                <w:rPr>
                  <w:rFonts w:asciiTheme="minorHAnsi" w:hAnsiTheme="minorHAnsi"/>
                </w:rPr>
                <w:tag w:val="Activity selected"/>
                <w:id w:val="-459498128"/>
                <w14:checkbox>
                  <w14:checked w14:val="0"/>
                  <w14:checkedState w14:val="2612" w14:font="MS Gothic"/>
                  <w14:uncheckedState w14:val="2610" w14:font="MS Gothic"/>
                </w14:checkbox>
              </w:sdtPr>
              <w:sdtEndPr/>
              <w:sdtContent>
                <w:r w:rsidR="000445AB" w:rsidRPr="00AF7ACF">
                  <w:rPr>
                    <w:rFonts w:ascii="Segoe UI Symbol" w:hAnsi="Segoe UI Symbol" w:cs="Segoe UI Symbol"/>
                  </w:rPr>
                  <w:t>☐</w:t>
                </w:r>
              </w:sdtContent>
            </w:sdt>
          </w:p>
        </w:tc>
        <w:tc>
          <w:tcPr>
            <w:tcW w:w="3685" w:type="dxa"/>
            <w:shd w:val="clear" w:color="auto" w:fill="FABF8F" w:themeFill="accent6" w:themeFillTint="99"/>
          </w:tcPr>
          <w:p w14:paraId="6821866D" w14:textId="77777777" w:rsidR="000445AB" w:rsidRDefault="000445AB" w:rsidP="00E914C8">
            <w:pPr>
              <w:rPr>
                <w:rFonts w:asciiTheme="minorHAnsi" w:eastAsia="Calibri" w:hAnsiTheme="minorHAnsi"/>
              </w:rPr>
            </w:pPr>
          </w:p>
        </w:tc>
      </w:tr>
    </w:tbl>
    <w:p w14:paraId="7DA9E281" w14:textId="77777777" w:rsidR="00E00AAA" w:rsidRPr="00AF7ACF" w:rsidRDefault="00E00AAA" w:rsidP="00AF7ACF">
      <w:pPr>
        <w:rPr>
          <w:rFonts w:asciiTheme="minorHAnsi" w:eastAsia="Calibri" w:hAnsiTheme="minorHAnsi"/>
        </w:rPr>
      </w:pPr>
    </w:p>
    <w:p w14:paraId="1327042E" w14:textId="77777777" w:rsidR="00DA0210" w:rsidRPr="00AF7ACF" w:rsidRDefault="00DA0210" w:rsidP="00DA0210">
      <w:pPr>
        <w:rPr>
          <w:rFonts w:asciiTheme="minorHAnsi" w:eastAsia="Calibri" w:hAnsiTheme="minorHAnsi"/>
        </w:rPr>
      </w:pPr>
    </w:p>
    <w:tbl>
      <w:tblPr>
        <w:tblStyle w:val="TableGrid"/>
        <w:tblW w:w="11079" w:type="dxa"/>
        <w:tblLook w:val="04A0" w:firstRow="1" w:lastRow="0" w:firstColumn="1" w:lastColumn="0" w:noHBand="0" w:noVBand="1"/>
      </w:tblPr>
      <w:tblGrid>
        <w:gridCol w:w="6115"/>
        <w:gridCol w:w="1260"/>
        <w:gridCol w:w="3694"/>
        <w:gridCol w:w="10"/>
      </w:tblGrid>
      <w:tr w:rsidR="00160F33" w14:paraId="35D2416A" w14:textId="77777777" w:rsidTr="00E914C8">
        <w:trPr>
          <w:trHeight w:val="386"/>
        </w:trPr>
        <w:tc>
          <w:tcPr>
            <w:tcW w:w="11079" w:type="dxa"/>
            <w:gridSpan w:val="4"/>
          </w:tcPr>
          <w:p w14:paraId="53C1331A" w14:textId="77777777" w:rsidR="00160F33" w:rsidRPr="004C50B5" w:rsidRDefault="00160F33" w:rsidP="00E914C8">
            <w:pPr>
              <w:jc w:val="center"/>
              <w:rPr>
                <w:rFonts w:asciiTheme="minorHAnsi" w:hAnsiTheme="minorHAnsi"/>
                <w:b/>
              </w:rPr>
            </w:pPr>
            <w:r w:rsidRPr="00B749CC">
              <w:rPr>
                <w:rFonts w:asciiTheme="minorHAnsi" w:hAnsiTheme="minorHAnsi"/>
                <w:b/>
              </w:rPr>
              <w:t>Payment Bundling (PB) or Prospective Payment System (PPS) Investment Activities</w:t>
            </w:r>
          </w:p>
        </w:tc>
      </w:tr>
      <w:tr w:rsidR="00160F33" w14:paraId="42106050" w14:textId="77777777" w:rsidTr="00E914C8">
        <w:trPr>
          <w:gridAfter w:val="1"/>
          <w:wAfter w:w="10" w:type="dxa"/>
        </w:trPr>
        <w:tc>
          <w:tcPr>
            <w:tcW w:w="6115" w:type="dxa"/>
          </w:tcPr>
          <w:p w14:paraId="5E245899" w14:textId="77777777" w:rsidR="00160F33" w:rsidRDefault="00160F33" w:rsidP="00E914C8">
            <w:pPr>
              <w:rPr>
                <w:rFonts w:asciiTheme="minorHAnsi" w:eastAsia="Calibri" w:hAnsiTheme="minorHAnsi"/>
              </w:rPr>
            </w:pPr>
            <w:r w:rsidRPr="00E72D8F">
              <w:rPr>
                <w:rFonts w:asciiTheme="minorHAnsi" w:hAnsiTheme="minorHAnsi"/>
                <w:b/>
                <w:bCs/>
              </w:rPr>
              <w:t xml:space="preserve">Activities that improve hospital financial processes. </w:t>
            </w:r>
          </w:p>
        </w:tc>
        <w:tc>
          <w:tcPr>
            <w:tcW w:w="1260" w:type="dxa"/>
          </w:tcPr>
          <w:p w14:paraId="3367BE4C" w14:textId="77777777" w:rsidR="00160F33" w:rsidRDefault="00160F33" w:rsidP="00E914C8">
            <w:pPr>
              <w:rPr>
                <w:rFonts w:asciiTheme="minorHAnsi" w:eastAsia="Calibri" w:hAnsiTheme="minorHAnsi"/>
              </w:rPr>
            </w:pPr>
            <w:r>
              <w:rPr>
                <w:rFonts w:asciiTheme="minorHAnsi" w:hAnsiTheme="minorHAnsi"/>
                <w:b/>
              </w:rPr>
              <w:t xml:space="preserve">Hospital </w:t>
            </w:r>
            <w:r w:rsidRPr="00AF7ACF">
              <w:rPr>
                <w:rFonts w:asciiTheme="minorHAnsi" w:hAnsiTheme="minorHAnsi"/>
                <w:b/>
              </w:rPr>
              <w:t>Activity(</w:t>
            </w:r>
            <w:r>
              <w:rPr>
                <w:rFonts w:asciiTheme="minorHAnsi" w:hAnsiTheme="minorHAnsi"/>
                <w:b/>
              </w:rPr>
              <w:t>s</w:t>
            </w:r>
            <w:r w:rsidRPr="00AF7ACF">
              <w:rPr>
                <w:rFonts w:asciiTheme="minorHAnsi" w:hAnsiTheme="minorHAnsi"/>
                <w:b/>
              </w:rPr>
              <w:t>)</w:t>
            </w:r>
          </w:p>
        </w:tc>
        <w:tc>
          <w:tcPr>
            <w:tcW w:w="3694" w:type="dxa"/>
          </w:tcPr>
          <w:p w14:paraId="2DFC45D9" w14:textId="77777777" w:rsidR="00160F33" w:rsidRDefault="00160F33" w:rsidP="00E914C8">
            <w:pPr>
              <w:rPr>
                <w:rFonts w:asciiTheme="minorHAnsi" w:eastAsia="Calibri" w:hAnsiTheme="minorHAnsi"/>
              </w:rPr>
            </w:pPr>
            <w:r>
              <w:rPr>
                <w:rFonts w:asciiTheme="minorHAnsi" w:hAnsiTheme="minorHAnsi"/>
                <w:b/>
              </w:rPr>
              <w:t>Briefly</w:t>
            </w:r>
            <w:r w:rsidRPr="00AF7ACF">
              <w:rPr>
                <w:rFonts w:asciiTheme="minorHAnsi" w:hAnsiTheme="minorHAnsi"/>
                <w:b/>
              </w:rPr>
              <w:t xml:space="preserve"> describe the Activity</w:t>
            </w:r>
          </w:p>
        </w:tc>
      </w:tr>
      <w:tr w:rsidR="00160F33" w14:paraId="4961377A" w14:textId="77777777" w:rsidTr="00E914C8">
        <w:trPr>
          <w:gridAfter w:val="1"/>
          <w:wAfter w:w="10" w:type="dxa"/>
        </w:trPr>
        <w:tc>
          <w:tcPr>
            <w:tcW w:w="6115" w:type="dxa"/>
            <w:shd w:val="clear" w:color="auto" w:fill="FFFFA3"/>
          </w:tcPr>
          <w:p w14:paraId="094BA5AC" w14:textId="77777777" w:rsidR="00160F33" w:rsidRDefault="00160F33" w:rsidP="00E914C8">
            <w:pPr>
              <w:rPr>
                <w:rFonts w:asciiTheme="minorHAnsi" w:eastAsia="Calibri" w:hAnsiTheme="minorHAnsi"/>
              </w:rPr>
            </w:pPr>
            <w:r w:rsidRPr="00AF7ACF">
              <w:rPr>
                <w:rFonts w:asciiTheme="minorHAnsi" w:hAnsiTheme="minorHAnsi"/>
              </w:rPr>
              <w:t>A. ICD-10 software</w:t>
            </w:r>
          </w:p>
        </w:tc>
        <w:tc>
          <w:tcPr>
            <w:tcW w:w="1260" w:type="dxa"/>
            <w:shd w:val="clear" w:color="auto" w:fill="FFFFA3"/>
          </w:tcPr>
          <w:p w14:paraId="361F6B56" w14:textId="77777777" w:rsidR="00160F33" w:rsidRDefault="00254DEB" w:rsidP="00E914C8">
            <w:pPr>
              <w:jc w:val="center"/>
              <w:rPr>
                <w:rFonts w:asciiTheme="minorHAnsi" w:eastAsia="Calibri" w:hAnsiTheme="minorHAnsi"/>
              </w:rPr>
            </w:pPr>
            <w:sdt>
              <w:sdtPr>
                <w:rPr>
                  <w:rFonts w:asciiTheme="minorHAnsi" w:hAnsiTheme="minorHAnsi"/>
                </w:rPr>
                <w:tag w:val="Activity selected"/>
                <w:id w:val="-1723752211"/>
                <w14:checkbox>
                  <w14:checked w14:val="0"/>
                  <w14:checkedState w14:val="2612" w14:font="MS Gothic"/>
                  <w14:uncheckedState w14:val="2610" w14:font="MS Gothic"/>
                </w14:checkbox>
              </w:sdtPr>
              <w:sdtEndPr/>
              <w:sdtContent>
                <w:r w:rsidR="00160F33" w:rsidRPr="00AF7ACF">
                  <w:rPr>
                    <w:rFonts w:ascii="Segoe UI Symbol" w:hAnsi="Segoe UI Symbol" w:cs="Segoe UI Symbol"/>
                  </w:rPr>
                  <w:t>☐</w:t>
                </w:r>
              </w:sdtContent>
            </w:sdt>
          </w:p>
        </w:tc>
        <w:tc>
          <w:tcPr>
            <w:tcW w:w="3694" w:type="dxa"/>
            <w:shd w:val="clear" w:color="auto" w:fill="FFFF99"/>
          </w:tcPr>
          <w:p w14:paraId="6E659064" w14:textId="77777777" w:rsidR="00160F33" w:rsidRDefault="00160F33" w:rsidP="00E914C8">
            <w:pPr>
              <w:rPr>
                <w:rFonts w:asciiTheme="minorHAnsi" w:eastAsia="Calibri" w:hAnsiTheme="minorHAnsi"/>
              </w:rPr>
            </w:pPr>
          </w:p>
        </w:tc>
      </w:tr>
      <w:tr w:rsidR="00160F33" w14:paraId="039ABB87" w14:textId="77777777" w:rsidTr="00E914C8">
        <w:trPr>
          <w:gridAfter w:val="1"/>
          <w:wAfter w:w="10" w:type="dxa"/>
        </w:trPr>
        <w:tc>
          <w:tcPr>
            <w:tcW w:w="6115" w:type="dxa"/>
            <w:shd w:val="clear" w:color="auto" w:fill="FFFFA3"/>
          </w:tcPr>
          <w:p w14:paraId="319A1392" w14:textId="77777777" w:rsidR="00160F33" w:rsidRDefault="00160F33" w:rsidP="00E914C8">
            <w:pPr>
              <w:rPr>
                <w:rFonts w:asciiTheme="minorHAnsi" w:eastAsia="Calibri" w:hAnsiTheme="minorHAnsi"/>
              </w:rPr>
            </w:pPr>
            <w:r w:rsidRPr="00AF7ACF">
              <w:rPr>
                <w:rFonts w:asciiTheme="minorHAnsi" w:hAnsiTheme="minorHAnsi"/>
              </w:rPr>
              <w:t>B. ICD-10 training</w:t>
            </w:r>
            <w:r>
              <w:rPr>
                <w:rFonts w:asciiTheme="minorHAnsi" w:hAnsiTheme="minorHAnsi"/>
              </w:rPr>
              <w:t xml:space="preserve"> </w:t>
            </w:r>
          </w:p>
        </w:tc>
        <w:tc>
          <w:tcPr>
            <w:tcW w:w="1260" w:type="dxa"/>
            <w:shd w:val="clear" w:color="auto" w:fill="FFFFA3"/>
          </w:tcPr>
          <w:p w14:paraId="7EED901E" w14:textId="77777777" w:rsidR="00160F33" w:rsidRDefault="00254DEB" w:rsidP="00E914C8">
            <w:pPr>
              <w:jc w:val="center"/>
              <w:rPr>
                <w:rFonts w:asciiTheme="minorHAnsi" w:eastAsia="Calibri" w:hAnsiTheme="minorHAnsi"/>
              </w:rPr>
            </w:pPr>
            <w:sdt>
              <w:sdtPr>
                <w:rPr>
                  <w:rFonts w:asciiTheme="minorHAnsi" w:hAnsiTheme="minorHAnsi"/>
                </w:rPr>
                <w:tag w:val="Activity selected"/>
                <w:id w:val="232436861"/>
                <w14:checkbox>
                  <w14:checked w14:val="0"/>
                  <w14:checkedState w14:val="2612" w14:font="MS Gothic"/>
                  <w14:uncheckedState w14:val="2610" w14:font="MS Gothic"/>
                </w14:checkbox>
              </w:sdtPr>
              <w:sdtEndPr/>
              <w:sdtContent>
                <w:r w:rsidR="00160F33" w:rsidRPr="00AF7ACF">
                  <w:rPr>
                    <w:rFonts w:ascii="Segoe UI Symbol" w:hAnsi="Segoe UI Symbol" w:cs="Segoe UI Symbol"/>
                  </w:rPr>
                  <w:t>☐</w:t>
                </w:r>
              </w:sdtContent>
            </w:sdt>
          </w:p>
        </w:tc>
        <w:tc>
          <w:tcPr>
            <w:tcW w:w="3694" w:type="dxa"/>
            <w:shd w:val="clear" w:color="auto" w:fill="FFFF99"/>
          </w:tcPr>
          <w:p w14:paraId="7ABEC50F" w14:textId="77777777" w:rsidR="00160F33" w:rsidRDefault="00160F33" w:rsidP="00E914C8">
            <w:pPr>
              <w:rPr>
                <w:rFonts w:asciiTheme="minorHAnsi" w:eastAsia="Calibri" w:hAnsiTheme="minorHAnsi"/>
              </w:rPr>
            </w:pPr>
          </w:p>
        </w:tc>
      </w:tr>
      <w:tr w:rsidR="00160F33" w14:paraId="222AEA43" w14:textId="77777777" w:rsidTr="00E914C8">
        <w:trPr>
          <w:gridAfter w:val="1"/>
          <w:wAfter w:w="10" w:type="dxa"/>
        </w:trPr>
        <w:tc>
          <w:tcPr>
            <w:tcW w:w="6115" w:type="dxa"/>
            <w:shd w:val="clear" w:color="auto" w:fill="FFFFA3"/>
          </w:tcPr>
          <w:p w14:paraId="6218CCE2" w14:textId="77777777" w:rsidR="00160F33" w:rsidRDefault="00160F33" w:rsidP="00E914C8">
            <w:pPr>
              <w:rPr>
                <w:rFonts w:asciiTheme="minorHAnsi" w:eastAsia="Calibri" w:hAnsiTheme="minorHAnsi"/>
              </w:rPr>
            </w:pPr>
            <w:r>
              <w:rPr>
                <w:rFonts w:asciiTheme="minorHAnsi" w:hAnsiTheme="minorHAnsi"/>
              </w:rPr>
              <w:t>C. Efficiency or quality improvement t</w:t>
            </w:r>
            <w:r w:rsidRPr="00AF7ACF">
              <w:rPr>
                <w:rFonts w:asciiTheme="minorHAnsi" w:hAnsiTheme="minorHAnsi"/>
              </w:rPr>
              <w:t>raining in support of PB or PPS related initiatives</w:t>
            </w:r>
          </w:p>
        </w:tc>
        <w:tc>
          <w:tcPr>
            <w:tcW w:w="1260" w:type="dxa"/>
            <w:shd w:val="clear" w:color="auto" w:fill="FFFFA3"/>
          </w:tcPr>
          <w:p w14:paraId="6C78E5B2" w14:textId="77777777" w:rsidR="00160F33" w:rsidRDefault="00254DEB" w:rsidP="00E914C8">
            <w:pPr>
              <w:jc w:val="center"/>
              <w:rPr>
                <w:rFonts w:asciiTheme="minorHAnsi" w:eastAsia="Calibri" w:hAnsiTheme="minorHAnsi"/>
              </w:rPr>
            </w:pPr>
            <w:sdt>
              <w:sdtPr>
                <w:rPr>
                  <w:rFonts w:asciiTheme="minorHAnsi" w:hAnsiTheme="minorHAnsi"/>
                </w:rPr>
                <w:tag w:val="Activity selected"/>
                <w:id w:val="2053264684"/>
                <w14:checkbox>
                  <w14:checked w14:val="0"/>
                  <w14:checkedState w14:val="2612" w14:font="MS Gothic"/>
                  <w14:uncheckedState w14:val="2610" w14:font="MS Gothic"/>
                </w14:checkbox>
              </w:sdtPr>
              <w:sdtEndPr/>
              <w:sdtContent>
                <w:r w:rsidR="00160F33" w:rsidRPr="00AF7ACF">
                  <w:rPr>
                    <w:rFonts w:ascii="Segoe UI Symbol" w:hAnsi="Segoe UI Symbol" w:cs="Segoe UI Symbol"/>
                  </w:rPr>
                  <w:t>☐</w:t>
                </w:r>
              </w:sdtContent>
            </w:sdt>
          </w:p>
        </w:tc>
        <w:tc>
          <w:tcPr>
            <w:tcW w:w="3694" w:type="dxa"/>
            <w:shd w:val="clear" w:color="auto" w:fill="FFFF99"/>
          </w:tcPr>
          <w:p w14:paraId="7510D792" w14:textId="77777777" w:rsidR="00160F33" w:rsidRDefault="00160F33" w:rsidP="00E914C8">
            <w:pPr>
              <w:rPr>
                <w:rFonts w:asciiTheme="minorHAnsi" w:eastAsia="Calibri" w:hAnsiTheme="minorHAnsi"/>
              </w:rPr>
            </w:pPr>
          </w:p>
        </w:tc>
      </w:tr>
      <w:tr w:rsidR="00160F33" w14:paraId="142B9709" w14:textId="77777777" w:rsidTr="00E914C8">
        <w:trPr>
          <w:gridAfter w:val="1"/>
          <w:wAfter w:w="10" w:type="dxa"/>
        </w:trPr>
        <w:tc>
          <w:tcPr>
            <w:tcW w:w="6115" w:type="dxa"/>
            <w:shd w:val="clear" w:color="auto" w:fill="FFFFA3"/>
          </w:tcPr>
          <w:p w14:paraId="6369C74E" w14:textId="77777777" w:rsidR="00160F33" w:rsidRDefault="00160F33" w:rsidP="00E914C8">
            <w:pPr>
              <w:rPr>
                <w:rFonts w:asciiTheme="minorHAnsi" w:eastAsia="Calibri" w:hAnsiTheme="minorHAnsi"/>
              </w:rPr>
            </w:pPr>
            <w:r>
              <w:rPr>
                <w:rFonts w:asciiTheme="minorHAnsi" w:hAnsiTheme="minorHAnsi"/>
              </w:rPr>
              <w:t>D. S-10 Cost Reporting t</w:t>
            </w:r>
            <w:r w:rsidRPr="00AF7ACF">
              <w:rPr>
                <w:rFonts w:asciiTheme="minorHAnsi" w:hAnsiTheme="minorHAnsi"/>
              </w:rPr>
              <w:t xml:space="preserve">raining </w:t>
            </w:r>
          </w:p>
        </w:tc>
        <w:tc>
          <w:tcPr>
            <w:tcW w:w="1260" w:type="dxa"/>
            <w:shd w:val="clear" w:color="auto" w:fill="FFFFA3"/>
          </w:tcPr>
          <w:p w14:paraId="6C0FF9AA" w14:textId="77777777" w:rsidR="00160F33" w:rsidRDefault="00254DEB" w:rsidP="00E914C8">
            <w:pPr>
              <w:jc w:val="center"/>
              <w:rPr>
                <w:rFonts w:asciiTheme="minorHAnsi" w:eastAsia="Calibri" w:hAnsiTheme="minorHAnsi"/>
              </w:rPr>
            </w:pPr>
            <w:sdt>
              <w:sdtPr>
                <w:rPr>
                  <w:rFonts w:asciiTheme="minorHAnsi" w:hAnsiTheme="minorHAnsi"/>
                </w:rPr>
                <w:tag w:val="Activity selected"/>
                <w:id w:val="-1048533115"/>
                <w14:checkbox>
                  <w14:checked w14:val="0"/>
                  <w14:checkedState w14:val="2612" w14:font="MS Gothic"/>
                  <w14:uncheckedState w14:val="2610" w14:font="MS Gothic"/>
                </w14:checkbox>
              </w:sdtPr>
              <w:sdtEndPr/>
              <w:sdtContent>
                <w:r w:rsidR="00160F33" w:rsidRPr="00AF7ACF">
                  <w:rPr>
                    <w:rFonts w:ascii="Segoe UI Symbol" w:hAnsi="Segoe UI Symbol" w:cs="Segoe UI Symbol"/>
                  </w:rPr>
                  <w:t>☐</w:t>
                </w:r>
              </w:sdtContent>
            </w:sdt>
          </w:p>
        </w:tc>
        <w:tc>
          <w:tcPr>
            <w:tcW w:w="3694" w:type="dxa"/>
            <w:shd w:val="clear" w:color="auto" w:fill="FFFF99"/>
          </w:tcPr>
          <w:p w14:paraId="3BE9D20A" w14:textId="77777777" w:rsidR="00160F33" w:rsidRDefault="00160F33" w:rsidP="00E914C8">
            <w:pPr>
              <w:rPr>
                <w:rFonts w:asciiTheme="minorHAnsi" w:eastAsia="Calibri" w:hAnsiTheme="minorHAnsi"/>
              </w:rPr>
            </w:pPr>
          </w:p>
        </w:tc>
      </w:tr>
      <w:tr w:rsidR="00160F33" w14:paraId="5E0ECC3A" w14:textId="77777777" w:rsidTr="00E914C8">
        <w:trPr>
          <w:gridAfter w:val="1"/>
          <w:wAfter w:w="10" w:type="dxa"/>
        </w:trPr>
        <w:tc>
          <w:tcPr>
            <w:tcW w:w="6115" w:type="dxa"/>
            <w:shd w:val="clear" w:color="auto" w:fill="FFFFA3"/>
          </w:tcPr>
          <w:p w14:paraId="674E0018" w14:textId="77777777" w:rsidR="00160F33" w:rsidRDefault="00160F33" w:rsidP="00E914C8">
            <w:pPr>
              <w:rPr>
                <w:rFonts w:asciiTheme="minorHAnsi" w:eastAsia="Calibri" w:hAnsiTheme="minorHAnsi"/>
              </w:rPr>
            </w:pPr>
            <w:r w:rsidRPr="00AF7ACF">
              <w:rPr>
                <w:rFonts w:asciiTheme="minorHAnsi" w:hAnsiTheme="minorHAnsi"/>
              </w:rPr>
              <w:t>E. Pricing Transparency</w:t>
            </w:r>
            <w:r>
              <w:rPr>
                <w:rFonts w:asciiTheme="minorHAnsi" w:hAnsiTheme="minorHAnsi"/>
              </w:rPr>
              <w:t xml:space="preserve"> training or software</w:t>
            </w:r>
            <w:r w:rsidRPr="00AF7ACF">
              <w:rPr>
                <w:rFonts w:asciiTheme="minorHAnsi" w:hAnsiTheme="minorHAnsi"/>
              </w:rPr>
              <w:t xml:space="preserve"> </w:t>
            </w:r>
          </w:p>
        </w:tc>
        <w:tc>
          <w:tcPr>
            <w:tcW w:w="1260" w:type="dxa"/>
            <w:shd w:val="clear" w:color="auto" w:fill="FFFFA3"/>
          </w:tcPr>
          <w:p w14:paraId="36669207" w14:textId="77777777" w:rsidR="00160F33" w:rsidRDefault="00254DEB" w:rsidP="00E914C8">
            <w:pPr>
              <w:jc w:val="center"/>
              <w:rPr>
                <w:rFonts w:asciiTheme="minorHAnsi" w:eastAsia="Calibri" w:hAnsiTheme="minorHAnsi"/>
              </w:rPr>
            </w:pPr>
            <w:sdt>
              <w:sdtPr>
                <w:rPr>
                  <w:rFonts w:asciiTheme="minorHAnsi" w:hAnsiTheme="minorHAnsi"/>
                </w:rPr>
                <w:tag w:val="Activity selected"/>
                <w:id w:val="-217982795"/>
                <w14:checkbox>
                  <w14:checked w14:val="0"/>
                  <w14:checkedState w14:val="2612" w14:font="MS Gothic"/>
                  <w14:uncheckedState w14:val="2610" w14:font="MS Gothic"/>
                </w14:checkbox>
              </w:sdtPr>
              <w:sdtEndPr/>
              <w:sdtContent>
                <w:r w:rsidR="00160F33" w:rsidRPr="00AF7ACF">
                  <w:rPr>
                    <w:rFonts w:ascii="Segoe UI Symbol" w:hAnsi="Segoe UI Symbol" w:cs="Segoe UI Symbol"/>
                  </w:rPr>
                  <w:t>☐</w:t>
                </w:r>
              </w:sdtContent>
            </w:sdt>
          </w:p>
        </w:tc>
        <w:tc>
          <w:tcPr>
            <w:tcW w:w="3694" w:type="dxa"/>
            <w:shd w:val="clear" w:color="auto" w:fill="FFFF99"/>
          </w:tcPr>
          <w:p w14:paraId="17FCF34F" w14:textId="77777777" w:rsidR="00160F33" w:rsidRDefault="00160F33" w:rsidP="00E914C8">
            <w:pPr>
              <w:rPr>
                <w:rFonts w:asciiTheme="minorHAnsi" w:eastAsia="Calibri" w:hAnsiTheme="minorHAnsi"/>
              </w:rPr>
            </w:pPr>
          </w:p>
        </w:tc>
      </w:tr>
    </w:tbl>
    <w:p w14:paraId="5C8C54E4" w14:textId="77777777" w:rsidR="00AF7ACF" w:rsidRPr="00AF7ACF" w:rsidRDefault="00AF7ACF" w:rsidP="00AF7ACF">
      <w:pPr>
        <w:rPr>
          <w:rFonts w:asciiTheme="minorHAnsi" w:eastAsia="Calibri" w:hAnsiTheme="minorHAnsi"/>
        </w:rPr>
      </w:pPr>
    </w:p>
    <w:p w14:paraId="313B66C0" w14:textId="77777777" w:rsidR="00AF7ACF" w:rsidRPr="00AF7ACF" w:rsidRDefault="00AF7ACF" w:rsidP="00AF7ACF">
      <w:pPr>
        <w:rPr>
          <w:rFonts w:asciiTheme="minorHAnsi" w:eastAsia="Calibri" w:hAnsiTheme="minorHAnsi"/>
        </w:rPr>
      </w:pPr>
    </w:p>
    <w:tbl>
      <w:tblPr>
        <w:tblStyle w:val="TableGrid1"/>
        <w:tblW w:w="5000" w:type="pct"/>
        <w:tblLook w:val="0600" w:firstRow="0" w:lastRow="0" w:firstColumn="0" w:lastColumn="0" w:noHBand="1" w:noVBand="1"/>
        <w:tblCaption w:val="Budget requests for related investment categories"/>
      </w:tblPr>
      <w:tblGrid>
        <w:gridCol w:w="4585"/>
        <w:gridCol w:w="2970"/>
        <w:gridCol w:w="3523"/>
      </w:tblGrid>
      <w:tr w:rsidR="00AF7ACF" w:rsidRPr="00AF7ACF" w14:paraId="1D419D23" w14:textId="77777777" w:rsidTr="00550223">
        <w:trPr>
          <w:trHeight w:val="263"/>
          <w:tblHeader/>
        </w:trPr>
        <w:tc>
          <w:tcPr>
            <w:tcW w:w="2069" w:type="pct"/>
            <w:shd w:val="clear" w:color="auto" w:fill="DAEEF3" w:themeFill="accent5" w:themeFillTint="33"/>
          </w:tcPr>
          <w:p w14:paraId="4EE19217" w14:textId="77777777" w:rsidR="00AF7ACF" w:rsidRPr="00AF7ACF" w:rsidRDefault="00AF7ACF" w:rsidP="00AF7ACF">
            <w:pPr>
              <w:widowControl/>
              <w:rPr>
                <w:rFonts w:asciiTheme="minorHAnsi" w:hAnsiTheme="minorHAnsi"/>
                <w:b/>
              </w:rPr>
            </w:pPr>
            <w:r w:rsidRPr="00AF7ACF">
              <w:rPr>
                <w:rFonts w:asciiTheme="minorHAnsi" w:hAnsiTheme="minorHAnsi"/>
                <w:b/>
              </w:rPr>
              <w:t>Investment Category</w:t>
            </w:r>
          </w:p>
        </w:tc>
        <w:tc>
          <w:tcPr>
            <w:tcW w:w="1340" w:type="pct"/>
            <w:shd w:val="clear" w:color="auto" w:fill="DAEEF3" w:themeFill="accent5" w:themeFillTint="33"/>
          </w:tcPr>
          <w:p w14:paraId="3EAE5AFE" w14:textId="77777777" w:rsidR="00AF7ACF" w:rsidRPr="00AF7ACF" w:rsidRDefault="00AF7ACF" w:rsidP="00AF7ACF">
            <w:pPr>
              <w:widowControl/>
              <w:rPr>
                <w:rFonts w:asciiTheme="minorHAnsi" w:hAnsiTheme="minorHAnsi"/>
                <w:b/>
              </w:rPr>
            </w:pPr>
            <w:r w:rsidRPr="00AF7ACF">
              <w:rPr>
                <w:rFonts w:asciiTheme="minorHAnsi" w:hAnsiTheme="minorHAnsi"/>
                <w:b/>
              </w:rPr>
              <w:t>Amount Requested</w:t>
            </w:r>
          </w:p>
        </w:tc>
        <w:tc>
          <w:tcPr>
            <w:tcW w:w="1590" w:type="pct"/>
            <w:shd w:val="clear" w:color="auto" w:fill="DAEEF3" w:themeFill="accent5" w:themeFillTint="33"/>
          </w:tcPr>
          <w:p w14:paraId="41E5858F" w14:textId="77777777" w:rsidR="00AF7ACF" w:rsidRPr="00AF7ACF" w:rsidRDefault="00AF7ACF" w:rsidP="00AF7ACF">
            <w:pPr>
              <w:widowControl/>
              <w:rPr>
                <w:rFonts w:asciiTheme="minorHAnsi" w:hAnsiTheme="minorHAnsi"/>
                <w:b/>
              </w:rPr>
            </w:pPr>
            <w:r w:rsidRPr="00AF7ACF">
              <w:rPr>
                <w:rFonts w:asciiTheme="minorHAnsi" w:hAnsiTheme="minorHAnsi"/>
                <w:b/>
              </w:rPr>
              <w:t>Percent by Category</w:t>
            </w:r>
          </w:p>
        </w:tc>
      </w:tr>
      <w:tr w:rsidR="00AF7ACF" w:rsidRPr="00AF7ACF" w14:paraId="560EFCE2" w14:textId="77777777" w:rsidTr="00BC69F1">
        <w:trPr>
          <w:trHeight w:val="263"/>
        </w:trPr>
        <w:tc>
          <w:tcPr>
            <w:tcW w:w="2069" w:type="pct"/>
            <w:shd w:val="clear" w:color="auto" w:fill="auto"/>
          </w:tcPr>
          <w:p w14:paraId="7936078D" w14:textId="77777777" w:rsidR="00AF7ACF" w:rsidRPr="00AF7ACF" w:rsidRDefault="00AF7ACF" w:rsidP="00AF7ACF">
            <w:pPr>
              <w:widowControl/>
              <w:rPr>
                <w:rFonts w:asciiTheme="minorHAnsi" w:hAnsiTheme="minorHAnsi"/>
              </w:rPr>
            </w:pPr>
            <w:r w:rsidRPr="00AF7ACF">
              <w:rPr>
                <w:rFonts w:asciiTheme="minorHAnsi" w:hAnsiTheme="minorHAnsi"/>
              </w:rPr>
              <w:t>VBP Investment Activities</w:t>
            </w:r>
          </w:p>
        </w:tc>
        <w:tc>
          <w:tcPr>
            <w:tcW w:w="1340" w:type="pct"/>
            <w:shd w:val="clear" w:color="auto" w:fill="auto"/>
          </w:tcPr>
          <w:p w14:paraId="28CCA323" w14:textId="71F41E79" w:rsidR="00AF7ACF" w:rsidRPr="00AF7ACF" w:rsidRDefault="00254DEB" w:rsidP="00AF7ACF">
            <w:pPr>
              <w:widowControl/>
              <w:rPr>
                <w:rFonts w:asciiTheme="minorHAnsi" w:hAnsiTheme="minorHAnsi"/>
              </w:rPr>
            </w:pPr>
            <w:sdt>
              <w:sdtPr>
                <w:rPr>
                  <w:rFonts w:asciiTheme="minorHAnsi" w:hAnsiTheme="minorHAnsi"/>
                </w:rPr>
                <w:tag w:val="County"/>
                <w:id w:val="1409190710"/>
                <w:showingPlcHdr/>
                <w:text/>
              </w:sdtPr>
              <w:sdtEndPr/>
              <w:sdtContent>
                <w:r w:rsidR="00AF7ACF" w:rsidRPr="00AF7ACF">
                  <w:rPr>
                    <w:rFonts w:asciiTheme="minorHAnsi" w:hAnsiTheme="minorHAnsi"/>
                    <w:i/>
                  </w:rPr>
                  <w:t>Enter Amount</w:t>
                </w:r>
              </w:sdtContent>
            </w:sdt>
          </w:p>
        </w:tc>
        <w:tc>
          <w:tcPr>
            <w:tcW w:w="1590" w:type="pct"/>
          </w:tcPr>
          <w:p w14:paraId="4D9B3361" w14:textId="77777777" w:rsidR="00AF7ACF" w:rsidRPr="00AF7ACF" w:rsidRDefault="00AF7ACF" w:rsidP="00AF7ACF">
            <w:pPr>
              <w:widowControl/>
              <w:rPr>
                <w:rFonts w:asciiTheme="minorHAnsi" w:hAnsiTheme="minorHAnsi"/>
                <w:i/>
              </w:rPr>
            </w:pPr>
            <w:r w:rsidRPr="00AF7ACF">
              <w:rPr>
                <w:rFonts w:asciiTheme="minorHAnsi" w:hAnsiTheme="minorHAnsi"/>
                <w:i/>
              </w:rPr>
              <w:t>Enter Percent of funding</w:t>
            </w:r>
          </w:p>
        </w:tc>
      </w:tr>
      <w:tr w:rsidR="00AF7ACF" w:rsidRPr="00AF7ACF" w14:paraId="0EE29EA6" w14:textId="77777777" w:rsidTr="00BC69F1">
        <w:trPr>
          <w:trHeight w:val="173"/>
        </w:trPr>
        <w:tc>
          <w:tcPr>
            <w:tcW w:w="2069" w:type="pct"/>
            <w:shd w:val="clear" w:color="auto" w:fill="auto"/>
          </w:tcPr>
          <w:p w14:paraId="1808527B" w14:textId="77777777" w:rsidR="00AF7ACF" w:rsidRPr="00AF7ACF" w:rsidRDefault="00AF7ACF" w:rsidP="00AF7ACF">
            <w:pPr>
              <w:widowControl/>
              <w:rPr>
                <w:rFonts w:asciiTheme="minorHAnsi" w:hAnsiTheme="minorHAnsi"/>
              </w:rPr>
            </w:pPr>
            <w:r w:rsidRPr="00AF7ACF">
              <w:rPr>
                <w:rFonts w:asciiTheme="minorHAnsi" w:hAnsiTheme="minorHAnsi"/>
              </w:rPr>
              <w:t xml:space="preserve">ACO or Shared Savings Investment Activities </w:t>
            </w:r>
          </w:p>
        </w:tc>
        <w:tc>
          <w:tcPr>
            <w:tcW w:w="1340" w:type="pct"/>
            <w:shd w:val="clear" w:color="auto" w:fill="auto"/>
          </w:tcPr>
          <w:p w14:paraId="1250ED23" w14:textId="2FF9717B" w:rsidR="00AF7ACF" w:rsidRPr="00AF7ACF" w:rsidRDefault="00254DEB" w:rsidP="00AF7ACF">
            <w:pPr>
              <w:widowControl/>
              <w:rPr>
                <w:rFonts w:asciiTheme="minorHAnsi" w:hAnsiTheme="minorHAnsi"/>
              </w:rPr>
            </w:pPr>
            <w:sdt>
              <w:sdtPr>
                <w:rPr>
                  <w:rFonts w:asciiTheme="minorHAnsi" w:hAnsiTheme="minorHAnsi"/>
                </w:rPr>
                <w:tag w:val="County"/>
                <w:id w:val="-266627187"/>
                <w:showingPlcHdr/>
                <w:text/>
              </w:sdtPr>
              <w:sdtEndPr/>
              <w:sdtContent>
                <w:r w:rsidR="00AF7ACF" w:rsidRPr="00AF7ACF">
                  <w:rPr>
                    <w:rFonts w:asciiTheme="minorHAnsi" w:hAnsiTheme="minorHAnsi"/>
                    <w:i/>
                  </w:rPr>
                  <w:t>Enter Amount</w:t>
                </w:r>
              </w:sdtContent>
            </w:sdt>
          </w:p>
        </w:tc>
        <w:tc>
          <w:tcPr>
            <w:tcW w:w="1590" w:type="pct"/>
          </w:tcPr>
          <w:p w14:paraId="45A610E3" w14:textId="77777777" w:rsidR="00AF7ACF" w:rsidRPr="00AF7ACF" w:rsidRDefault="00AF7ACF" w:rsidP="00AF7ACF">
            <w:pPr>
              <w:widowControl/>
              <w:rPr>
                <w:rFonts w:asciiTheme="minorHAnsi" w:hAnsiTheme="minorHAnsi"/>
                <w:i/>
              </w:rPr>
            </w:pPr>
            <w:r w:rsidRPr="00AF7ACF">
              <w:rPr>
                <w:rFonts w:asciiTheme="minorHAnsi" w:hAnsiTheme="minorHAnsi"/>
                <w:i/>
              </w:rPr>
              <w:t>Enter Percent</w:t>
            </w:r>
          </w:p>
        </w:tc>
      </w:tr>
      <w:tr w:rsidR="00AF7ACF" w:rsidRPr="00AF7ACF" w14:paraId="52F62A55" w14:textId="77777777" w:rsidTr="00BC69F1">
        <w:trPr>
          <w:trHeight w:val="263"/>
        </w:trPr>
        <w:tc>
          <w:tcPr>
            <w:tcW w:w="2069" w:type="pct"/>
            <w:shd w:val="clear" w:color="auto" w:fill="auto"/>
          </w:tcPr>
          <w:p w14:paraId="26ECF30A" w14:textId="77777777" w:rsidR="00AF7ACF" w:rsidRPr="00AF7ACF" w:rsidRDefault="00AF7ACF" w:rsidP="00AF7ACF">
            <w:pPr>
              <w:widowControl/>
              <w:rPr>
                <w:rFonts w:asciiTheme="minorHAnsi" w:hAnsiTheme="minorHAnsi"/>
              </w:rPr>
            </w:pPr>
            <w:r w:rsidRPr="00AF7ACF">
              <w:rPr>
                <w:rFonts w:asciiTheme="minorHAnsi" w:hAnsiTheme="minorHAnsi"/>
              </w:rPr>
              <w:t>PB or PPS Investment Activities</w:t>
            </w:r>
          </w:p>
        </w:tc>
        <w:tc>
          <w:tcPr>
            <w:tcW w:w="1340" w:type="pct"/>
            <w:shd w:val="clear" w:color="auto" w:fill="auto"/>
          </w:tcPr>
          <w:p w14:paraId="6B348AF7" w14:textId="27B2AEF0" w:rsidR="00AF7ACF" w:rsidRPr="00AF7ACF" w:rsidRDefault="00254DEB" w:rsidP="00AF7ACF">
            <w:pPr>
              <w:widowControl/>
              <w:rPr>
                <w:rFonts w:asciiTheme="minorHAnsi" w:hAnsiTheme="minorHAnsi"/>
              </w:rPr>
            </w:pPr>
            <w:sdt>
              <w:sdtPr>
                <w:rPr>
                  <w:rFonts w:asciiTheme="minorHAnsi" w:hAnsiTheme="minorHAnsi"/>
                </w:rPr>
                <w:tag w:val="County"/>
                <w:id w:val="1803577482"/>
                <w:showingPlcHdr/>
                <w:text/>
              </w:sdtPr>
              <w:sdtEndPr/>
              <w:sdtContent>
                <w:r w:rsidR="00AF7ACF" w:rsidRPr="00AF7ACF">
                  <w:rPr>
                    <w:rFonts w:asciiTheme="minorHAnsi" w:hAnsiTheme="minorHAnsi"/>
                    <w:i/>
                  </w:rPr>
                  <w:t>Enter Amount</w:t>
                </w:r>
              </w:sdtContent>
            </w:sdt>
          </w:p>
        </w:tc>
        <w:tc>
          <w:tcPr>
            <w:tcW w:w="1590" w:type="pct"/>
          </w:tcPr>
          <w:p w14:paraId="59C418BF" w14:textId="77777777" w:rsidR="00AF7ACF" w:rsidRPr="00AF7ACF" w:rsidRDefault="00AF7ACF" w:rsidP="00AF7ACF">
            <w:pPr>
              <w:widowControl/>
              <w:rPr>
                <w:rFonts w:asciiTheme="minorHAnsi" w:hAnsiTheme="minorHAnsi"/>
                <w:i/>
              </w:rPr>
            </w:pPr>
            <w:r w:rsidRPr="00AF7ACF">
              <w:rPr>
                <w:rFonts w:asciiTheme="minorHAnsi" w:hAnsiTheme="minorHAnsi"/>
                <w:i/>
              </w:rPr>
              <w:t>Enter Percent</w:t>
            </w:r>
          </w:p>
        </w:tc>
      </w:tr>
      <w:tr w:rsidR="00AF7ACF" w:rsidRPr="00AF7ACF" w14:paraId="3B936F1A" w14:textId="77777777" w:rsidTr="00BC69F1">
        <w:trPr>
          <w:trHeight w:val="263"/>
        </w:trPr>
        <w:tc>
          <w:tcPr>
            <w:tcW w:w="2069" w:type="pct"/>
            <w:shd w:val="clear" w:color="auto" w:fill="auto"/>
          </w:tcPr>
          <w:p w14:paraId="48C2DBA4" w14:textId="77777777" w:rsidR="00AF7ACF" w:rsidRPr="00AF7ACF" w:rsidRDefault="00AF7ACF" w:rsidP="00AF7ACF">
            <w:pPr>
              <w:widowControl/>
              <w:rPr>
                <w:rFonts w:asciiTheme="minorHAnsi" w:hAnsiTheme="minorHAnsi"/>
                <w:b/>
              </w:rPr>
            </w:pPr>
            <w:r w:rsidRPr="00AF7ACF">
              <w:rPr>
                <w:rFonts w:asciiTheme="minorHAnsi" w:hAnsiTheme="minorHAnsi"/>
                <w:b/>
              </w:rPr>
              <w:t>Total Requested</w:t>
            </w:r>
          </w:p>
        </w:tc>
        <w:tc>
          <w:tcPr>
            <w:tcW w:w="1340" w:type="pct"/>
            <w:shd w:val="clear" w:color="auto" w:fill="auto"/>
          </w:tcPr>
          <w:p w14:paraId="7670F778" w14:textId="59368405" w:rsidR="00AF7ACF" w:rsidRPr="00AF7ACF" w:rsidRDefault="00AF7ACF" w:rsidP="00AF7ACF">
            <w:pPr>
              <w:widowControl/>
              <w:rPr>
                <w:rFonts w:asciiTheme="minorHAnsi" w:hAnsiTheme="minorHAnsi"/>
                <w:b/>
              </w:rPr>
            </w:pPr>
            <w:r w:rsidRPr="00AF7ACF">
              <w:rPr>
                <w:rFonts w:asciiTheme="minorHAnsi" w:hAnsiTheme="minorHAnsi"/>
                <w:b/>
              </w:rPr>
              <w:t>$</w:t>
            </w:r>
            <w:r w:rsidR="00046C2A">
              <w:rPr>
                <w:rFonts w:asciiTheme="minorHAnsi" w:hAnsiTheme="minorHAnsi"/>
                <w:b/>
              </w:rPr>
              <w:t>11,8</w:t>
            </w:r>
            <w:r w:rsidR="00303EB6" w:rsidRPr="006D0FD7">
              <w:rPr>
                <w:rFonts w:asciiTheme="minorHAnsi" w:hAnsiTheme="minorHAnsi"/>
                <w:b/>
              </w:rPr>
              <w:t>55</w:t>
            </w:r>
            <w:r w:rsidR="00046C2A">
              <w:rPr>
                <w:rFonts w:asciiTheme="minorHAnsi" w:hAnsiTheme="minorHAnsi"/>
                <w:b/>
              </w:rPr>
              <w:t>.00</w:t>
            </w:r>
          </w:p>
        </w:tc>
        <w:tc>
          <w:tcPr>
            <w:tcW w:w="1590" w:type="pct"/>
          </w:tcPr>
          <w:p w14:paraId="66D2AF14" w14:textId="77777777" w:rsidR="00AF7ACF" w:rsidRPr="00AF7ACF" w:rsidRDefault="00AF7ACF" w:rsidP="00AF7ACF">
            <w:pPr>
              <w:widowControl/>
              <w:rPr>
                <w:rFonts w:asciiTheme="minorHAnsi" w:hAnsiTheme="minorHAnsi"/>
                <w:b/>
              </w:rPr>
            </w:pPr>
            <w:r w:rsidRPr="00AF7ACF">
              <w:rPr>
                <w:rFonts w:asciiTheme="minorHAnsi" w:hAnsiTheme="minorHAnsi"/>
                <w:b/>
              </w:rPr>
              <w:t>100%</w:t>
            </w:r>
          </w:p>
        </w:tc>
      </w:tr>
    </w:tbl>
    <w:p w14:paraId="75E539B7" w14:textId="358DCBA6" w:rsidR="00E00AAA" w:rsidRDefault="00E00AAA" w:rsidP="009D5A06">
      <w:pPr>
        <w:rPr>
          <w:rStyle w:val="Strong"/>
          <w:rFonts w:asciiTheme="minorHAnsi" w:hAnsiTheme="minorHAnsi"/>
          <w:u w:val="single"/>
        </w:rPr>
      </w:pPr>
    </w:p>
    <w:p w14:paraId="48EAAAFB" w14:textId="77777777" w:rsidR="00E00AAA" w:rsidRDefault="00E00AAA" w:rsidP="009D5A06">
      <w:pPr>
        <w:rPr>
          <w:rStyle w:val="Strong"/>
          <w:rFonts w:asciiTheme="minorHAnsi" w:hAnsiTheme="minorHAnsi"/>
          <w:u w:val="single"/>
        </w:rPr>
      </w:pPr>
    </w:p>
    <w:p w14:paraId="5EFA87A3" w14:textId="3280E237" w:rsidR="009D5A06" w:rsidRPr="00D85569" w:rsidRDefault="009D5A06" w:rsidP="00D85569">
      <w:pPr>
        <w:pStyle w:val="Heading1"/>
        <w:rPr>
          <w:rStyle w:val="Strong"/>
          <w:bCs w:val="0"/>
        </w:rPr>
      </w:pPr>
      <w:r w:rsidRPr="00D85569">
        <w:t>FY</w:t>
      </w:r>
      <w:r w:rsidR="00B8628B" w:rsidRPr="00D85569">
        <w:t>20</w:t>
      </w:r>
      <w:r w:rsidR="00AA1B82">
        <w:t>20</w:t>
      </w:r>
      <w:r w:rsidR="00387B20">
        <w:t xml:space="preserve"> </w:t>
      </w:r>
      <w:r w:rsidR="00387B20" w:rsidRPr="00351EDF">
        <w:rPr>
          <w:color w:val="215466"/>
        </w:rPr>
        <w:t>(</w:t>
      </w:r>
      <w:r w:rsidR="00387B20" w:rsidRPr="00351EDF">
        <w:rPr>
          <w:bCs/>
          <w:color w:val="215466"/>
        </w:rPr>
        <w:t>June 1, 202</w:t>
      </w:r>
      <w:r w:rsidR="00387B20">
        <w:rPr>
          <w:b w:val="0"/>
          <w:bCs/>
          <w:color w:val="215466"/>
        </w:rPr>
        <w:t>0</w:t>
      </w:r>
      <w:r w:rsidR="00387B20" w:rsidRPr="00351EDF">
        <w:rPr>
          <w:bCs/>
          <w:color w:val="215466"/>
        </w:rPr>
        <w:t xml:space="preserve"> - May 31, 202</w:t>
      </w:r>
      <w:r w:rsidR="00387B20">
        <w:rPr>
          <w:bCs/>
          <w:color w:val="215466"/>
        </w:rPr>
        <w:t>1</w:t>
      </w:r>
      <w:proofErr w:type="gramStart"/>
      <w:r w:rsidR="00387B20">
        <w:rPr>
          <w:bCs/>
          <w:color w:val="215466"/>
        </w:rPr>
        <w:t>)</w:t>
      </w:r>
      <w:r w:rsidR="00387B20" w:rsidRPr="00351EDF">
        <w:rPr>
          <w:bCs/>
          <w:color w:val="215466"/>
        </w:rPr>
        <w:t xml:space="preserve"> </w:t>
      </w:r>
      <w:r w:rsidRPr="00D85569">
        <w:t xml:space="preserve"> Investments</w:t>
      </w:r>
      <w:proofErr w:type="gramEnd"/>
      <w:r w:rsidRPr="00D85569">
        <w:t xml:space="preserve"> &amp; Expenditures (Returning Hospitals Only</w:t>
      </w:r>
      <w:r w:rsidRPr="00D85569">
        <w:rPr>
          <w:rStyle w:val="Strong"/>
          <w:b/>
          <w:bCs w:val="0"/>
        </w:rPr>
        <w:t>)</w:t>
      </w:r>
    </w:p>
    <w:p w14:paraId="4C325A4C" w14:textId="409F31BB" w:rsidR="009D5A06" w:rsidRDefault="009D5A06" w:rsidP="009D5A06">
      <w:pPr>
        <w:pStyle w:val="NoSpacing"/>
        <w:rPr>
          <w:rFonts w:asciiTheme="minorHAnsi" w:hAnsiTheme="minorHAnsi"/>
          <w:sz w:val="12"/>
          <w:szCs w:val="12"/>
        </w:rPr>
      </w:pPr>
    </w:p>
    <w:p w14:paraId="3643A2CF" w14:textId="77777777" w:rsidR="001320B9" w:rsidRPr="001B3DC8" w:rsidRDefault="001320B9" w:rsidP="009D5A06">
      <w:pPr>
        <w:pStyle w:val="NoSpacing"/>
        <w:rPr>
          <w:rFonts w:asciiTheme="minorHAnsi" w:hAnsiTheme="minorHAnsi"/>
          <w:sz w:val="12"/>
          <w:szCs w:val="12"/>
        </w:rPr>
      </w:pPr>
    </w:p>
    <w:p w14:paraId="40B9CF0E" w14:textId="7A3F2BB9" w:rsidR="005B58D4" w:rsidRDefault="005B58D4" w:rsidP="005B58D4">
      <w:pPr>
        <w:pStyle w:val="ListParagraph"/>
        <w:numPr>
          <w:ilvl w:val="0"/>
          <w:numId w:val="32"/>
        </w:numPr>
        <w:rPr>
          <w:rFonts w:asciiTheme="minorHAnsi" w:eastAsia="Calibri" w:hAnsiTheme="minorHAnsi"/>
          <w:sz w:val="24"/>
          <w:szCs w:val="24"/>
        </w:rPr>
      </w:pPr>
      <w:r w:rsidRPr="004B5AF3">
        <w:rPr>
          <w:rFonts w:asciiTheme="minorHAnsi" w:eastAsia="Calibri" w:hAnsiTheme="minorHAnsi"/>
          <w:sz w:val="24"/>
          <w:szCs w:val="24"/>
        </w:rPr>
        <w:t>Do you anticipate expending all FY</w:t>
      </w:r>
      <w:r>
        <w:rPr>
          <w:rFonts w:asciiTheme="minorHAnsi" w:eastAsia="Calibri" w:hAnsiTheme="minorHAnsi"/>
          <w:sz w:val="24"/>
          <w:szCs w:val="24"/>
        </w:rPr>
        <w:t>2020</w:t>
      </w:r>
      <w:r w:rsidRPr="004B5AF3">
        <w:rPr>
          <w:rFonts w:asciiTheme="minorHAnsi" w:eastAsia="Calibri" w:hAnsiTheme="minorHAnsi"/>
          <w:sz w:val="24"/>
          <w:szCs w:val="24"/>
        </w:rPr>
        <w:t xml:space="preserve"> funds by the end of the current budget period (May 31, 202</w:t>
      </w:r>
      <w:r>
        <w:rPr>
          <w:rFonts w:asciiTheme="minorHAnsi" w:eastAsia="Calibri" w:hAnsiTheme="minorHAnsi"/>
          <w:sz w:val="24"/>
          <w:szCs w:val="24"/>
        </w:rPr>
        <w:t>1</w:t>
      </w:r>
      <w:r w:rsidRPr="004B5AF3">
        <w:rPr>
          <w:rFonts w:asciiTheme="minorHAnsi" w:eastAsia="Calibri" w:hAnsiTheme="minorHAnsi"/>
          <w:sz w:val="24"/>
          <w:szCs w:val="24"/>
        </w:rPr>
        <w:t xml:space="preserve">)?  </w:t>
      </w:r>
    </w:p>
    <w:p w14:paraId="647D4F44" w14:textId="62B40A2D" w:rsidR="007B0A25" w:rsidRDefault="004D6A37" w:rsidP="007B0A25">
      <w:pPr>
        <w:pStyle w:val="ListParagraph"/>
        <w:ind w:left="450"/>
        <w:rPr>
          <w:rFonts w:asciiTheme="minorHAnsi" w:eastAsia="Calibri" w:hAnsiTheme="minorHAnsi"/>
          <w:sz w:val="24"/>
          <w:szCs w:val="24"/>
        </w:rPr>
      </w:pPr>
      <w:r w:rsidRPr="004D6A37">
        <w:rPr>
          <w:rFonts w:ascii="MS Gothic" w:eastAsia="MS Gothic" w:hAnsi="MS Gothic" w:cs="Segoe UI Symbol"/>
          <w:bCs/>
        </w:rPr>
        <w:t xml:space="preserve"> </w:t>
      </w:r>
      <w:sdt>
        <w:sdtPr>
          <w:rPr>
            <w:rFonts w:ascii="MS Gothic" w:eastAsia="MS Gothic" w:hAnsi="MS Gothic" w:cs="Segoe UI Symbol"/>
            <w:bCs/>
          </w:rPr>
          <w:tag w:val="Yes"/>
          <w:id w:val="1629277540"/>
          <w15:color w:val="000000"/>
          <w14:checkbox>
            <w14:checked w14:val="0"/>
            <w14:checkedState w14:val="2612" w14:font="MS Gothic"/>
            <w14:uncheckedState w14:val="2610" w14:font="MS Gothic"/>
          </w14:checkbox>
        </w:sdtPr>
        <w:sdtEndPr/>
        <w:sdtContent>
          <w:r>
            <w:rPr>
              <w:rFonts w:ascii="MS Gothic" w:eastAsia="MS Gothic" w:hAnsi="MS Gothic" w:cs="Segoe UI Symbol" w:hint="eastAsia"/>
              <w:bCs/>
            </w:rPr>
            <w:t>☐</w:t>
          </w:r>
        </w:sdtContent>
      </w:sdt>
      <w:r w:rsidRPr="004E212E">
        <w:rPr>
          <w:rFonts w:asciiTheme="minorHAnsi" w:hAnsiTheme="minorHAnsi"/>
          <w:bCs/>
        </w:rPr>
        <w:t xml:space="preserve"> Yes</w:t>
      </w:r>
      <w:r w:rsidRPr="004E212E">
        <w:rPr>
          <w:rFonts w:asciiTheme="minorHAnsi" w:hAnsiTheme="minorHAnsi"/>
          <w:bCs/>
        </w:rPr>
        <w:tab/>
      </w:r>
      <w:r w:rsidRPr="00BB3D21">
        <w:rPr>
          <w:rFonts w:asciiTheme="minorHAnsi" w:hAnsiTheme="minorHAnsi"/>
          <w:bCs/>
        </w:rPr>
        <w:tab/>
      </w:r>
      <w:sdt>
        <w:sdtPr>
          <w:rPr>
            <w:rFonts w:ascii="Segoe UI Symbol" w:eastAsia="MS Gothic" w:hAnsi="Segoe UI Symbol" w:cs="Segoe UI Symbol"/>
            <w:bCs/>
          </w:rPr>
          <w:tag w:val="No"/>
          <w:id w:val="-834221516"/>
          <w15:color w:val="000000"/>
          <w14:checkbox>
            <w14:checked w14:val="0"/>
            <w14:checkedState w14:val="2612" w14:font="MS Gothic"/>
            <w14:uncheckedState w14:val="2610" w14:font="MS Gothic"/>
          </w14:checkbox>
        </w:sdtPr>
        <w:sdtEndPr/>
        <w:sdtContent>
          <w:r>
            <w:rPr>
              <w:rFonts w:ascii="MS Gothic" w:eastAsia="MS Gothic" w:hAnsi="MS Gothic" w:cs="Segoe UI Symbol" w:hint="eastAsia"/>
              <w:bCs/>
            </w:rPr>
            <w:t>☐</w:t>
          </w:r>
        </w:sdtContent>
      </w:sdt>
      <w:r w:rsidRPr="004E212E">
        <w:rPr>
          <w:rFonts w:asciiTheme="minorHAnsi" w:hAnsiTheme="minorHAnsi"/>
          <w:bCs/>
        </w:rPr>
        <w:t xml:space="preserve"> No</w:t>
      </w:r>
      <w:r>
        <w:rPr>
          <w:rFonts w:asciiTheme="minorHAnsi" w:hAnsiTheme="minorHAnsi"/>
          <w:bCs/>
        </w:rPr>
        <w:t xml:space="preserve">    Briefly explain challenges.   </w:t>
      </w:r>
      <w:sdt>
        <w:sdtPr>
          <w:rPr>
            <w:rFonts w:asciiTheme="minorHAnsi" w:eastAsia="Calibri" w:hAnsiTheme="minorHAnsi"/>
          </w:rPr>
          <w:tag w:val="Hospital SHIP Project Director Name"/>
          <w:id w:val="-1547984284"/>
          <w:placeholder>
            <w:docPart w:val="D3DBB591B0164C50977DCAB6E04CDA5E"/>
          </w:placeholder>
          <w:showingPlcHdr/>
          <w15:color w:val="000000"/>
          <w:text/>
        </w:sdtPr>
        <w:sdtEndPr>
          <w:rPr>
            <w:color w:val="505153"/>
          </w:rPr>
        </w:sdtEndPr>
        <w:sdtContent>
          <w:r w:rsidRPr="00BE44D9">
            <w:rPr>
              <w:rFonts w:asciiTheme="minorHAnsi" w:eastAsia="Calibri" w:hAnsiTheme="minorHAnsi"/>
              <w:i/>
              <w:color w:val="0070C0"/>
              <w:highlight w:val="lightGray"/>
            </w:rPr>
            <w:t>Click here to enter text.</w:t>
          </w:r>
        </w:sdtContent>
      </w:sdt>
      <w:r>
        <w:rPr>
          <w:rFonts w:asciiTheme="minorHAnsi" w:eastAsia="Calibri" w:hAnsiTheme="minorHAnsi"/>
        </w:rPr>
        <w:tab/>
      </w:r>
    </w:p>
    <w:p w14:paraId="0612185C" w14:textId="77777777" w:rsidR="007B0A25" w:rsidRPr="007301AA" w:rsidRDefault="007B0A25" w:rsidP="007301AA">
      <w:pPr>
        <w:rPr>
          <w:rFonts w:asciiTheme="minorHAnsi" w:eastAsia="Calibri" w:hAnsiTheme="minorHAnsi"/>
        </w:rPr>
      </w:pPr>
    </w:p>
    <w:p w14:paraId="06422A8D" w14:textId="72F2B1E7" w:rsidR="004B5AF3" w:rsidRPr="004B5AF3" w:rsidRDefault="009D5A06" w:rsidP="005B58D4">
      <w:pPr>
        <w:pStyle w:val="NoSpacing"/>
        <w:numPr>
          <w:ilvl w:val="0"/>
          <w:numId w:val="32"/>
        </w:numPr>
        <w:spacing w:line="276" w:lineRule="auto"/>
        <w:rPr>
          <w:rFonts w:asciiTheme="minorHAnsi" w:eastAsia="Calibri" w:hAnsiTheme="minorHAnsi"/>
          <w:b/>
        </w:rPr>
      </w:pPr>
      <w:r w:rsidRPr="004B5AF3">
        <w:rPr>
          <w:rFonts w:asciiTheme="minorHAnsi" w:eastAsia="Calibri" w:hAnsiTheme="minorHAnsi"/>
        </w:rPr>
        <w:t xml:space="preserve">Briefly describe activity </w:t>
      </w:r>
      <w:r w:rsidRPr="004B5AF3">
        <w:rPr>
          <w:rFonts w:asciiTheme="minorHAnsi" w:eastAsia="Calibri" w:hAnsiTheme="minorHAnsi"/>
          <w:u w:val="single"/>
        </w:rPr>
        <w:t>and</w:t>
      </w:r>
      <w:r w:rsidRPr="004B5AF3">
        <w:rPr>
          <w:rFonts w:asciiTheme="minorHAnsi" w:eastAsia="Calibri" w:hAnsiTheme="minorHAnsi"/>
        </w:rPr>
        <w:t xml:space="preserve"> progress by investment category.</w:t>
      </w:r>
    </w:p>
    <w:p w14:paraId="271F8819" w14:textId="193DFDBD" w:rsidR="009D5A06" w:rsidRPr="004B5AF3" w:rsidRDefault="009D5A06" w:rsidP="004B5AF3">
      <w:pPr>
        <w:spacing w:line="276" w:lineRule="auto"/>
        <w:ind w:left="720"/>
        <w:rPr>
          <w:rFonts w:asciiTheme="minorHAnsi" w:eastAsia="Calibri" w:hAnsiTheme="minorHAnsi"/>
        </w:rPr>
      </w:pPr>
      <w:r w:rsidRPr="004B5AF3">
        <w:rPr>
          <w:rFonts w:asciiTheme="minorHAnsi" w:eastAsia="Calibri" w:hAnsiTheme="minorHAnsi"/>
          <w:i/>
        </w:rPr>
        <w:t>VBP</w:t>
      </w:r>
      <w:r w:rsidRPr="004B5AF3">
        <w:rPr>
          <w:rFonts w:asciiTheme="minorHAnsi" w:eastAsia="Calibri" w:hAnsiTheme="minorHAnsi"/>
        </w:rPr>
        <w:t xml:space="preserve">: </w:t>
      </w:r>
      <w:sdt>
        <w:sdtPr>
          <w:rPr>
            <w:rFonts w:eastAsia="Calibri"/>
          </w:rPr>
          <w:tag w:val="Hospital SHIP Project Director Name"/>
          <w:id w:val="-735933997"/>
          <w:placeholder>
            <w:docPart w:val="BAC113C006104E06A35A4C53F4EAA61B"/>
          </w:placeholder>
          <w:showingPlcHdr/>
          <w15:color w:val="000000"/>
          <w:text/>
        </w:sdtPr>
        <w:sdtEndPr>
          <w:rPr>
            <w:color w:val="505153"/>
          </w:rPr>
        </w:sdtEndPr>
        <w:sdtContent>
          <w:r w:rsidRPr="004B5AF3">
            <w:rPr>
              <w:rFonts w:asciiTheme="minorHAnsi" w:eastAsia="Calibri" w:hAnsiTheme="minorHAnsi"/>
              <w:i/>
              <w:color w:val="0070C0"/>
            </w:rPr>
            <w:t>Click here to enter text.</w:t>
          </w:r>
        </w:sdtContent>
      </w:sdt>
      <w:r w:rsidRPr="004B5AF3">
        <w:rPr>
          <w:rFonts w:asciiTheme="minorHAnsi" w:eastAsia="Calibri" w:hAnsiTheme="minorHAnsi"/>
        </w:rPr>
        <w:tab/>
      </w:r>
      <w:r w:rsidR="00817829">
        <w:rPr>
          <w:rFonts w:asciiTheme="minorHAnsi" w:eastAsia="Calibri" w:hAnsiTheme="minorHAnsi"/>
        </w:rPr>
        <w:t>A</w:t>
      </w:r>
      <w:r w:rsidR="00B929EB" w:rsidRPr="00FD7F52">
        <w:rPr>
          <w:rFonts w:asciiTheme="minorHAnsi" w:eastAsia="Calibri" w:hAnsiTheme="minorHAnsi"/>
        </w:rPr>
        <w:t xml:space="preserve">ctivities conducted in a network or consortium?  </w:t>
      </w:r>
      <w:sdt>
        <w:sdtPr>
          <w:rPr>
            <w:rFonts w:asciiTheme="minorHAnsi" w:eastAsia="Calibri" w:hAnsiTheme="minorHAnsi"/>
          </w:rPr>
          <w:tag w:val="Yes"/>
          <w:id w:val="-1524626535"/>
          <w15:color w:val="000000"/>
          <w14:checkbox>
            <w14:checked w14:val="0"/>
            <w14:checkedState w14:val="2612" w14:font="MS Gothic"/>
            <w14:uncheckedState w14:val="2610" w14:font="MS Gothic"/>
          </w14:checkbox>
        </w:sdtPr>
        <w:sdtEndPr/>
        <w:sdtContent>
          <w:r w:rsidR="00B929EB" w:rsidRPr="00FD7F52">
            <w:rPr>
              <w:rFonts w:ascii="Segoe UI Symbol" w:eastAsia="Calibri" w:hAnsi="Segoe UI Symbol" w:cs="Segoe UI Symbol"/>
            </w:rPr>
            <w:t>☐</w:t>
          </w:r>
        </w:sdtContent>
      </w:sdt>
      <w:r w:rsidR="00B929EB" w:rsidRPr="00FD7F52">
        <w:rPr>
          <w:rFonts w:asciiTheme="minorHAnsi" w:eastAsia="Calibri" w:hAnsiTheme="minorHAnsi"/>
        </w:rPr>
        <w:t xml:space="preserve"> Yes</w:t>
      </w:r>
      <w:r w:rsidR="00B929EB" w:rsidRPr="00FD7F52">
        <w:rPr>
          <w:rFonts w:asciiTheme="minorHAnsi" w:eastAsia="Calibri" w:hAnsiTheme="minorHAnsi"/>
        </w:rPr>
        <w:tab/>
      </w:r>
      <w:sdt>
        <w:sdtPr>
          <w:rPr>
            <w:rFonts w:asciiTheme="minorHAnsi" w:eastAsia="Calibri" w:hAnsiTheme="minorHAnsi"/>
          </w:rPr>
          <w:tag w:val="No"/>
          <w:id w:val="1145635575"/>
          <w15:color w:val="000000"/>
          <w14:checkbox>
            <w14:checked w14:val="0"/>
            <w14:checkedState w14:val="2612" w14:font="MS Gothic"/>
            <w14:uncheckedState w14:val="2610" w14:font="MS Gothic"/>
          </w14:checkbox>
        </w:sdtPr>
        <w:sdtEndPr/>
        <w:sdtContent>
          <w:r w:rsidR="00B929EB" w:rsidRPr="00FD7F52">
            <w:rPr>
              <w:rFonts w:ascii="Segoe UI Symbol" w:eastAsia="Calibri" w:hAnsi="Segoe UI Symbol" w:cs="Segoe UI Symbol"/>
            </w:rPr>
            <w:t>☐</w:t>
          </w:r>
        </w:sdtContent>
      </w:sdt>
      <w:r w:rsidR="00B929EB" w:rsidRPr="00FD7F52">
        <w:rPr>
          <w:rFonts w:asciiTheme="minorHAnsi" w:eastAsia="Calibri" w:hAnsiTheme="minorHAnsi"/>
        </w:rPr>
        <w:t xml:space="preserve"> No</w:t>
      </w:r>
      <w:r w:rsidRPr="004B5AF3">
        <w:rPr>
          <w:rFonts w:asciiTheme="minorHAnsi" w:eastAsia="Calibri" w:hAnsiTheme="minorHAnsi"/>
        </w:rPr>
        <w:tab/>
      </w:r>
    </w:p>
    <w:p w14:paraId="7FB4ECFD" w14:textId="48272806" w:rsidR="009D5A06" w:rsidRPr="00FD7F52" w:rsidRDefault="009D5A06" w:rsidP="004B5AF3">
      <w:pPr>
        <w:spacing w:line="276" w:lineRule="auto"/>
        <w:ind w:left="720"/>
        <w:rPr>
          <w:rFonts w:asciiTheme="minorHAnsi" w:eastAsia="Calibri" w:hAnsiTheme="minorHAnsi"/>
          <w:highlight w:val="yellow"/>
        </w:rPr>
      </w:pPr>
      <w:r w:rsidRPr="004B5AF3">
        <w:rPr>
          <w:rFonts w:asciiTheme="minorHAnsi" w:eastAsia="Calibri" w:hAnsiTheme="minorHAnsi" w:cs="Segoe UI Symbol"/>
          <w:i/>
        </w:rPr>
        <w:t>Progress:</w:t>
      </w:r>
      <w:r w:rsidRPr="004B5AF3">
        <w:rPr>
          <w:rFonts w:asciiTheme="minorHAnsi" w:eastAsia="Calibri" w:hAnsiTheme="minorHAnsi" w:cs="Segoe UI Symbol"/>
        </w:rPr>
        <w:t xml:space="preserve">  </w:t>
      </w:r>
      <w:sdt>
        <w:sdtPr>
          <w:rPr>
            <w:rFonts w:asciiTheme="minorHAnsi" w:hAnsiTheme="minorHAnsi"/>
            <w:bCs/>
          </w:rPr>
          <w:tag w:val="No"/>
          <w:id w:val="-336308940"/>
          <w15:color w:val="000000"/>
          <w14:checkbox>
            <w14:checked w14:val="0"/>
            <w14:checkedState w14:val="2612" w14:font="MS Gothic"/>
            <w14:uncheckedState w14:val="2610" w14:font="MS Gothic"/>
          </w14:checkbox>
        </w:sdtPr>
        <w:sdtEndPr/>
        <w:sdtContent>
          <w:r w:rsidRPr="004B5AF3">
            <w:rPr>
              <w:rFonts w:ascii="Segoe UI Symbol" w:eastAsia="MS Gothic" w:hAnsi="Segoe UI Symbol" w:cs="Segoe UI Symbol"/>
              <w:bCs/>
            </w:rPr>
            <w:t>☐</w:t>
          </w:r>
        </w:sdtContent>
      </w:sdt>
      <w:r w:rsidRPr="004B5AF3" w:rsidDel="00041997">
        <w:rPr>
          <w:rFonts w:asciiTheme="minorHAnsi" w:eastAsia="Calibri" w:hAnsiTheme="minorHAnsi" w:cs="Segoe UI Symbol"/>
        </w:rPr>
        <w:t xml:space="preserve"> </w:t>
      </w:r>
      <w:r w:rsidRPr="004B5AF3">
        <w:rPr>
          <w:rFonts w:asciiTheme="minorHAnsi" w:eastAsia="Calibri" w:hAnsiTheme="minorHAnsi"/>
        </w:rPr>
        <w:t xml:space="preserve">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283974724"/>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Not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504019295"/>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 xml:space="preserve"> Completed</w:t>
      </w:r>
      <w:r w:rsidRPr="00FD7F52" w:rsidDel="00D1653E">
        <w:rPr>
          <w:rFonts w:asciiTheme="minorHAnsi" w:eastAsia="Calibri" w:hAnsiTheme="minorHAnsi" w:cs="Segoe UI Symbol"/>
          <w:highlight w:val="yellow"/>
        </w:rPr>
        <w:t xml:space="preserve"> </w:t>
      </w:r>
    </w:p>
    <w:p w14:paraId="5AF491CE" w14:textId="77777777" w:rsidR="009D5A06" w:rsidRPr="00FD7F52" w:rsidRDefault="009D5A06" w:rsidP="004B5AF3">
      <w:pPr>
        <w:ind w:left="720"/>
        <w:rPr>
          <w:rFonts w:asciiTheme="minorHAnsi" w:eastAsia="Calibri" w:hAnsiTheme="minorHAnsi"/>
          <w:highlight w:val="yellow"/>
        </w:rPr>
      </w:pPr>
    </w:p>
    <w:p w14:paraId="22A74A47" w14:textId="1497B426" w:rsidR="009D5A06" w:rsidRPr="00FD7F52" w:rsidRDefault="009D5A06" w:rsidP="004B5AF3">
      <w:pPr>
        <w:ind w:left="720"/>
        <w:rPr>
          <w:rFonts w:asciiTheme="minorHAnsi" w:eastAsia="Calibri" w:hAnsiTheme="minorHAnsi"/>
          <w:highlight w:val="yellow"/>
        </w:rPr>
      </w:pPr>
      <w:r w:rsidRPr="004E212E">
        <w:rPr>
          <w:rFonts w:asciiTheme="minorHAnsi" w:eastAsia="Calibri" w:hAnsiTheme="minorHAnsi"/>
          <w:i/>
        </w:rPr>
        <w:t>ACO</w:t>
      </w:r>
      <w:r w:rsidRPr="004E212E">
        <w:rPr>
          <w:rFonts w:asciiTheme="minorHAnsi" w:eastAsia="Calibri" w:hAnsiTheme="minorHAnsi"/>
        </w:rPr>
        <w:t xml:space="preserve">: </w:t>
      </w:r>
      <w:sdt>
        <w:sdtPr>
          <w:rPr>
            <w:rFonts w:eastAsia="Calibri"/>
          </w:rPr>
          <w:tag w:val="Hospital SHIP Project Director Name"/>
          <w:id w:val="384225942"/>
          <w:placeholder>
            <w:docPart w:val="0D4A0BD5A6614266BC5F7EFF7CB954A1"/>
          </w:placeholder>
          <w:showingPlcHdr/>
          <w15:color w:val="000000"/>
          <w:text/>
        </w:sdtPr>
        <w:sdtEndPr>
          <w:rPr>
            <w:color w:val="505153"/>
          </w:rPr>
        </w:sdtEndPr>
        <w:sdtContent>
          <w:r w:rsidRPr="00BE44D9">
            <w:rPr>
              <w:rFonts w:asciiTheme="minorHAnsi" w:eastAsia="Calibri" w:hAnsiTheme="minorHAnsi"/>
              <w:i/>
              <w:color w:val="0070C0"/>
            </w:rPr>
            <w:t>Click here to enter text.</w:t>
          </w:r>
        </w:sdtContent>
      </w:sdt>
      <w:r w:rsidRPr="004E212E">
        <w:rPr>
          <w:rFonts w:asciiTheme="minorHAnsi" w:eastAsia="Calibri" w:hAnsiTheme="minorHAnsi"/>
        </w:rPr>
        <w:tab/>
      </w:r>
      <w:r w:rsidR="00817829">
        <w:rPr>
          <w:rFonts w:asciiTheme="minorHAnsi" w:eastAsia="Calibri" w:hAnsiTheme="minorHAnsi"/>
        </w:rPr>
        <w:t>A</w:t>
      </w:r>
      <w:r w:rsidR="00817829" w:rsidRPr="00FD7F52">
        <w:rPr>
          <w:rFonts w:asciiTheme="minorHAnsi" w:eastAsia="Calibri" w:hAnsiTheme="minorHAnsi"/>
        </w:rPr>
        <w:t xml:space="preserve">ctivities conducted in a network or consortium?  </w:t>
      </w:r>
      <w:sdt>
        <w:sdtPr>
          <w:rPr>
            <w:rFonts w:asciiTheme="minorHAnsi" w:eastAsia="Calibri" w:hAnsiTheme="minorHAnsi"/>
          </w:rPr>
          <w:tag w:val="Yes"/>
          <w:id w:val="-1870992609"/>
          <w15:color w:val="000000"/>
          <w14:checkbox>
            <w14:checked w14:val="0"/>
            <w14:checkedState w14:val="2612" w14:font="MS Gothic"/>
            <w14:uncheckedState w14:val="2610" w14:font="MS Gothic"/>
          </w14:checkbox>
        </w:sdtPr>
        <w:sdtEndPr/>
        <w:sdtContent>
          <w:r w:rsidR="00817829" w:rsidRPr="00FD7F52">
            <w:rPr>
              <w:rFonts w:ascii="Segoe UI Symbol" w:eastAsia="Calibri" w:hAnsi="Segoe UI Symbol" w:cs="Segoe UI Symbol"/>
            </w:rPr>
            <w:t>☐</w:t>
          </w:r>
        </w:sdtContent>
      </w:sdt>
      <w:r w:rsidR="00817829" w:rsidRPr="00FD7F52">
        <w:rPr>
          <w:rFonts w:asciiTheme="minorHAnsi" w:eastAsia="Calibri" w:hAnsiTheme="minorHAnsi"/>
        </w:rPr>
        <w:t xml:space="preserve"> Yes</w:t>
      </w:r>
      <w:r w:rsidR="00817829" w:rsidRPr="00FD7F52">
        <w:rPr>
          <w:rFonts w:asciiTheme="minorHAnsi" w:eastAsia="Calibri" w:hAnsiTheme="minorHAnsi"/>
        </w:rPr>
        <w:tab/>
      </w:r>
      <w:sdt>
        <w:sdtPr>
          <w:rPr>
            <w:rFonts w:asciiTheme="minorHAnsi" w:eastAsia="Calibri" w:hAnsiTheme="minorHAnsi"/>
          </w:rPr>
          <w:tag w:val="No"/>
          <w:id w:val="-2115737372"/>
          <w15:color w:val="000000"/>
          <w14:checkbox>
            <w14:checked w14:val="0"/>
            <w14:checkedState w14:val="2612" w14:font="MS Gothic"/>
            <w14:uncheckedState w14:val="2610" w14:font="MS Gothic"/>
          </w14:checkbox>
        </w:sdtPr>
        <w:sdtEndPr/>
        <w:sdtContent>
          <w:r w:rsidR="00817829" w:rsidRPr="00FD7F52">
            <w:rPr>
              <w:rFonts w:ascii="Segoe UI Symbol" w:eastAsia="Calibri" w:hAnsi="Segoe UI Symbol" w:cs="Segoe UI Symbol"/>
            </w:rPr>
            <w:t>☐</w:t>
          </w:r>
        </w:sdtContent>
      </w:sdt>
      <w:r w:rsidR="00817829" w:rsidRPr="00FD7F52">
        <w:rPr>
          <w:rFonts w:asciiTheme="minorHAnsi" w:eastAsia="Calibri" w:hAnsiTheme="minorHAnsi"/>
        </w:rPr>
        <w:t xml:space="preserve"> No</w:t>
      </w:r>
      <w:r w:rsidR="00817829" w:rsidRPr="00FD7F52">
        <w:rPr>
          <w:rFonts w:asciiTheme="minorHAnsi" w:eastAsia="Calibri" w:hAnsiTheme="minorHAnsi" w:cs="Segoe UI Symbol"/>
          <w:i/>
        </w:rPr>
        <w:t xml:space="preserve"> </w:t>
      </w:r>
      <w:r w:rsidRPr="00FD7F52">
        <w:rPr>
          <w:rFonts w:asciiTheme="minorHAnsi" w:eastAsia="Calibri" w:hAnsiTheme="minorHAnsi" w:cs="Segoe UI Symbol"/>
          <w:i/>
        </w:rPr>
        <w:t>Progress:</w:t>
      </w:r>
      <w:r w:rsidRPr="00FD7F52">
        <w:rPr>
          <w:rFonts w:asciiTheme="minorHAnsi" w:eastAsia="Calibri" w:hAnsiTheme="minorHAnsi" w:cs="Segoe UI Symbol"/>
        </w:rPr>
        <w:t xml:space="preserve">  </w:t>
      </w:r>
      <w:sdt>
        <w:sdtPr>
          <w:rPr>
            <w:rFonts w:asciiTheme="minorHAnsi" w:hAnsiTheme="minorHAnsi"/>
            <w:bCs/>
          </w:rPr>
          <w:tag w:val="No"/>
          <w:id w:val="369652941"/>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 xml:space="preserve">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991917807"/>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Not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117960106"/>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 xml:space="preserve"> Completed</w:t>
      </w:r>
      <w:r w:rsidRPr="00FD7F52" w:rsidDel="00D1653E">
        <w:rPr>
          <w:rFonts w:asciiTheme="minorHAnsi" w:eastAsia="Calibri" w:hAnsiTheme="minorHAnsi" w:cs="Segoe UI Symbol"/>
          <w:highlight w:val="yellow"/>
        </w:rPr>
        <w:t xml:space="preserve"> </w:t>
      </w:r>
    </w:p>
    <w:p w14:paraId="06D93B5F" w14:textId="77777777" w:rsidR="009D5A06" w:rsidRPr="00FD7F52" w:rsidRDefault="009D5A06" w:rsidP="004B5AF3">
      <w:pPr>
        <w:ind w:left="720"/>
        <w:rPr>
          <w:rFonts w:asciiTheme="minorHAnsi" w:eastAsia="Calibri" w:hAnsiTheme="minorHAnsi"/>
          <w:highlight w:val="yellow"/>
        </w:rPr>
      </w:pPr>
    </w:p>
    <w:p w14:paraId="56C75A1E" w14:textId="652BFF42" w:rsidR="009D5A06" w:rsidRPr="004E212E" w:rsidRDefault="009D5A06" w:rsidP="004B5AF3">
      <w:pPr>
        <w:ind w:left="720"/>
        <w:rPr>
          <w:rFonts w:asciiTheme="minorHAnsi" w:eastAsia="Calibri" w:hAnsiTheme="minorHAnsi"/>
        </w:rPr>
      </w:pPr>
      <w:r w:rsidRPr="004E212E">
        <w:rPr>
          <w:rFonts w:asciiTheme="minorHAnsi" w:eastAsia="Calibri" w:hAnsiTheme="minorHAnsi"/>
          <w:i/>
        </w:rPr>
        <w:t>P</w:t>
      </w:r>
      <w:r>
        <w:rPr>
          <w:rFonts w:asciiTheme="minorHAnsi" w:eastAsia="Calibri" w:hAnsiTheme="minorHAnsi"/>
          <w:i/>
        </w:rPr>
        <w:t>PS/P</w:t>
      </w:r>
      <w:r w:rsidRPr="004E212E">
        <w:rPr>
          <w:rFonts w:asciiTheme="minorHAnsi" w:eastAsia="Calibri" w:hAnsiTheme="minorHAnsi"/>
          <w:i/>
        </w:rPr>
        <w:t>B</w:t>
      </w:r>
      <w:r w:rsidRPr="004E212E">
        <w:rPr>
          <w:rFonts w:asciiTheme="minorHAnsi" w:eastAsia="Calibri" w:hAnsiTheme="minorHAnsi"/>
        </w:rPr>
        <w:t xml:space="preserve">: </w:t>
      </w:r>
      <w:sdt>
        <w:sdtPr>
          <w:rPr>
            <w:rFonts w:eastAsia="Calibri"/>
          </w:rPr>
          <w:tag w:val="Hospital SHIP Project Director Name"/>
          <w:id w:val="1890909522"/>
          <w:placeholder>
            <w:docPart w:val="1ECD3FEA49054F2D98389E9C174C6671"/>
          </w:placeholder>
          <w:showingPlcHdr/>
          <w15:color w:val="000000"/>
          <w:text/>
        </w:sdtPr>
        <w:sdtEndPr>
          <w:rPr>
            <w:color w:val="505153"/>
          </w:rPr>
        </w:sdtEndPr>
        <w:sdtContent>
          <w:r w:rsidRPr="00BE44D9">
            <w:rPr>
              <w:rFonts w:asciiTheme="minorHAnsi" w:eastAsia="Calibri" w:hAnsiTheme="minorHAnsi"/>
              <w:i/>
              <w:color w:val="0070C0"/>
            </w:rPr>
            <w:t>Click here to enter text.</w:t>
          </w:r>
        </w:sdtContent>
      </w:sdt>
      <w:r w:rsidR="00817829">
        <w:rPr>
          <w:rFonts w:asciiTheme="minorHAnsi" w:eastAsia="Calibri" w:hAnsiTheme="minorHAnsi"/>
        </w:rPr>
        <w:t xml:space="preserve"> A</w:t>
      </w:r>
      <w:r w:rsidR="00817829" w:rsidRPr="00FD7F52">
        <w:rPr>
          <w:rFonts w:asciiTheme="minorHAnsi" w:eastAsia="Calibri" w:hAnsiTheme="minorHAnsi"/>
        </w:rPr>
        <w:t xml:space="preserve">ctivities conducted in a network or consortium?  </w:t>
      </w:r>
      <w:sdt>
        <w:sdtPr>
          <w:rPr>
            <w:rFonts w:asciiTheme="minorHAnsi" w:eastAsia="Calibri" w:hAnsiTheme="minorHAnsi"/>
          </w:rPr>
          <w:tag w:val="Yes"/>
          <w:id w:val="902645686"/>
          <w15:color w:val="000000"/>
          <w14:checkbox>
            <w14:checked w14:val="0"/>
            <w14:checkedState w14:val="2612" w14:font="MS Gothic"/>
            <w14:uncheckedState w14:val="2610" w14:font="MS Gothic"/>
          </w14:checkbox>
        </w:sdtPr>
        <w:sdtEndPr/>
        <w:sdtContent>
          <w:r w:rsidR="00817829" w:rsidRPr="00FD7F52">
            <w:rPr>
              <w:rFonts w:ascii="Segoe UI Symbol" w:eastAsia="Calibri" w:hAnsi="Segoe UI Symbol" w:cs="Segoe UI Symbol"/>
            </w:rPr>
            <w:t>☐</w:t>
          </w:r>
        </w:sdtContent>
      </w:sdt>
      <w:r w:rsidR="00817829" w:rsidRPr="00FD7F52">
        <w:rPr>
          <w:rFonts w:asciiTheme="minorHAnsi" w:eastAsia="Calibri" w:hAnsiTheme="minorHAnsi"/>
        </w:rPr>
        <w:t xml:space="preserve"> Yes</w:t>
      </w:r>
      <w:r w:rsidR="00817829" w:rsidRPr="00FD7F52">
        <w:rPr>
          <w:rFonts w:asciiTheme="minorHAnsi" w:eastAsia="Calibri" w:hAnsiTheme="minorHAnsi"/>
        </w:rPr>
        <w:tab/>
      </w:r>
      <w:sdt>
        <w:sdtPr>
          <w:rPr>
            <w:rFonts w:asciiTheme="minorHAnsi" w:eastAsia="Calibri" w:hAnsiTheme="minorHAnsi"/>
          </w:rPr>
          <w:tag w:val="No"/>
          <w:id w:val="1779523683"/>
          <w15:color w:val="000000"/>
          <w14:checkbox>
            <w14:checked w14:val="0"/>
            <w14:checkedState w14:val="2612" w14:font="MS Gothic"/>
            <w14:uncheckedState w14:val="2610" w14:font="MS Gothic"/>
          </w14:checkbox>
        </w:sdtPr>
        <w:sdtEndPr/>
        <w:sdtContent>
          <w:r w:rsidR="00817829" w:rsidRPr="00FD7F52">
            <w:rPr>
              <w:rFonts w:ascii="Segoe UI Symbol" w:eastAsia="Calibri" w:hAnsi="Segoe UI Symbol" w:cs="Segoe UI Symbol"/>
            </w:rPr>
            <w:t>☐</w:t>
          </w:r>
        </w:sdtContent>
      </w:sdt>
      <w:r w:rsidR="00817829" w:rsidRPr="00FD7F52">
        <w:rPr>
          <w:rFonts w:asciiTheme="minorHAnsi" w:eastAsia="Calibri" w:hAnsiTheme="minorHAnsi"/>
        </w:rPr>
        <w:t xml:space="preserve"> No</w:t>
      </w:r>
    </w:p>
    <w:p w14:paraId="1799F757" w14:textId="1A63F591" w:rsidR="009D5A06" w:rsidRPr="00BF69C5" w:rsidRDefault="009D5A06" w:rsidP="00BF69C5">
      <w:pPr>
        <w:ind w:left="720"/>
        <w:rPr>
          <w:rFonts w:asciiTheme="minorHAnsi" w:eastAsia="Calibri" w:hAnsiTheme="minorHAnsi"/>
          <w:b/>
          <w:highlight w:val="yellow"/>
        </w:rPr>
      </w:pPr>
      <w:r w:rsidRPr="00FD7F52">
        <w:rPr>
          <w:rFonts w:asciiTheme="minorHAnsi" w:eastAsia="Calibri" w:hAnsiTheme="minorHAnsi" w:cs="Segoe UI Symbol"/>
          <w:i/>
        </w:rPr>
        <w:t>Progress:</w:t>
      </w:r>
      <w:r w:rsidRPr="00FD7F52">
        <w:rPr>
          <w:rFonts w:asciiTheme="minorHAnsi" w:eastAsia="Calibri" w:hAnsiTheme="minorHAnsi" w:cs="Segoe UI Symbol"/>
        </w:rPr>
        <w:t xml:space="preserve">  </w:t>
      </w:r>
      <w:sdt>
        <w:sdtPr>
          <w:rPr>
            <w:rFonts w:asciiTheme="minorHAnsi" w:hAnsiTheme="minorHAnsi"/>
            <w:bCs/>
          </w:rPr>
          <w:tag w:val="No"/>
          <w:id w:val="-929422110"/>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 xml:space="preserve">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1407344131"/>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Not started</w:t>
      </w:r>
      <w:r w:rsidRPr="00FD7F52">
        <w:rPr>
          <w:rFonts w:asciiTheme="minorHAnsi" w:eastAsia="Calibri" w:hAnsiTheme="minorHAnsi"/>
        </w:rPr>
        <w:tab/>
      </w:r>
      <w:r w:rsidRPr="00FD7F52">
        <w:rPr>
          <w:rFonts w:asciiTheme="minorHAnsi" w:eastAsia="Calibri" w:hAnsiTheme="minorHAnsi"/>
        </w:rPr>
        <w:tab/>
      </w:r>
      <w:sdt>
        <w:sdtPr>
          <w:rPr>
            <w:rFonts w:asciiTheme="minorHAnsi" w:hAnsiTheme="minorHAnsi"/>
            <w:bCs/>
          </w:rPr>
          <w:tag w:val="No"/>
          <w:id w:val="-445621465"/>
          <w15:color w:val="000000"/>
          <w14:checkbox>
            <w14:checked w14:val="0"/>
            <w14:checkedState w14:val="2612" w14:font="MS Gothic"/>
            <w14:uncheckedState w14:val="2610" w14:font="MS Gothic"/>
          </w14:checkbox>
        </w:sdtPr>
        <w:sdtEndPr/>
        <w:sdtContent>
          <w:r w:rsidRPr="00FD7F52">
            <w:rPr>
              <w:rFonts w:ascii="Segoe UI Symbol" w:eastAsia="MS Gothic" w:hAnsi="Segoe UI Symbol" w:cs="Segoe UI Symbol"/>
              <w:bCs/>
            </w:rPr>
            <w:t>☐</w:t>
          </w:r>
        </w:sdtContent>
      </w:sdt>
      <w:r w:rsidRPr="00FD7F52" w:rsidDel="00041997">
        <w:rPr>
          <w:rFonts w:asciiTheme="minorHAnsi" w:eastAsia="Calibri" w:hAnsiTheme="minorHAnsi" w:cs="Segoe UI Symbol"/>
        </w:rPr>
        <w:t xml:space="preserve"> </w:t>
      </w:r>
      <w:r w:rsidRPr="00FD7F52">
        <w:rPr>
          <w:rFonts w:asciiTheme="minorHAnsi" w:eastAsia="Calibri" w:hAnsiTheme="minorHAnsi"/>
        </w:rPr>
        <w:t xml:space="preserve"> Completed</w:t>
      </w:r>
      <w:r w:rsidRPr="00FD7F52" w:rsidDel="00D1653E">
        <w:rPr>
          <w:rFonts w:asciiTheme="minorHAnsi" w:eastAsia="Calibri" w:hAnsiTheme="minorHAnsi" w:cs="Segoe UI Symbol"/>
          <w:highlight w:val="yellow"/>
        </w:rPr>
        <w:t xml:space="preserve"> </w:t>
      </w:r>
      <w:r>
        <w:rPr>
          <w:rFonts w:asciiTheme="minorHAnsi" w:eastAsia="Calibri" w:hAnsiTheme="minorHAnsi"/>
        </w:rPr>
        <w:br/>
      </w:r>
      <w:r>
        <w:rPr>
          <w:rFonts w:asciiTheme="minorHAnsi" w:eastAsia="Calibri" w:hAnsiTheme="minorHAnsi"/>
        </w:rPr>
        <w:tab/>
      </w:r>
    </w:p>
    <w:p w14:paraId="5C180EC0" w14:textId="1A2CE580" w:rsidR="009D5A06" w:rsidRPr="009D5A06" w:rsidRDefault="009D5A06" w:rsidP="009D5A06">
      <w:pPr>
        <w:pStyle w:val="ListParagraph"/>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470"/>
        </w:tabs>
        <w:rPr>
          <w:rFonts w:asciiTheme="minorHAnsi" w:hAnsiTheme="minorHAnsi"/>
          <w:bCs/>
          <w:sz w:val="24"/>
          <w:szCs w:val="24"/>
        </w:rPr>
      </w:pPr>
      <w:r w:rsidRPr="00BD165B">
        <w:rPr>
          <w:rFonts w:asciiTheme="minorHAnsi" w:hAnsiTheme="minorHAnsi"/>
          <w:bCs/>
          <w:sz w:val="24"/>
          <w:szCs w:val="24"/>
        </w:rPr>
        <w:t>Briefly describe lessons learned and/or investment impact</w:t>
      </w:r>
      <w:r>
        <w:rPr>
          <w:rFonts w:asciiTheme="minorHAnsi" w:hAnsiTheme="minorHAnsi"/>
          <w:bCs/>
          <w:sz w:val="24"/>
          <w:szCs w:val="24"/>
        </w:rPr>
        <w:t xml:space="preserve"> (such as number of participants that attended training)</w:t>
      </w:r>
      <w:r w:rsidRPr="00BD165B">
        <w:rPr>
          <w:rFonts w:asciiTheme="minorHAnsi" w:hAnsiTheme="minorHAnsi"/>
          <w:bCs/>
          <w:sz w:val="24"/>
          <w:szCs w:val="24"/>
        </w:rPr>
        <w:t xml:space="preserve">. </w:t>
      </w:r>
      <w:sdt>
        <w:sdtPr>
          <w:rPr>
            <w:rFonts w:eastAsia="Calibri"/>
            <w:sz w:val="24"/>
            <w:szCs w:val="24"/>
          </w:rPr>
          <w:tag w:val="Hospital SHIP Project Director Name"/>
          <w:id w:val="-319123282"/>
          <w:placeholder>
            <w:docPart w:val="5E9337C7B20345B8AB620FE0F7B67698"/>
          </w:placeholder>
          <w:showingPlcHdr/>
          <w15:color w:val="000000"/>
          <w:text/>
        </w:sdtPr>
        <w:sdtEndPr>
          <w:rPr>
            <w:color w:val="505153"/>
          </w:rPr>
        </w:sdtEndPr>
        <w:sdtContent>
          <w:r w:rsidRPr="00BD165B">
            <w:rPr>
              <w:rFonts w:asciiTheme="minorHAnsi" w:eastAsia="Calibri" w:hAnsiTheme="minorHAnsi"/>
              <w:i/>
              <w:color w:val="0070C0"/>
              <w:sz w:val="24"/>
              <w:szCs w:val="24"/>
            </w:rPr>
            <w:t>Click here to enter text.</w:t>
          </w:r>
        </w:sdtContent>
      </w:sdt>
      <w:r w:rsidRPr="00BD165B">
        <w:rPr>
          <w:rFonts w:asciiTheme="minorHAnsi" w:eastAsia="Calibri" w:hAnsiTheme="minorHAnsi"/>
          <w:sz w:val="24"/>
          <w:szCs w:val="24"/>
        </w:rPr>
        <w:tab/>
      </w:r>
    </w:p>
    <w:p w14:paraId="2AAD8CAD" w14:textId="77777777" w:rsidR="009D5A06" w:rsidRDefault="009D5A06" w:rsidP="00846846">
      <w:pPr>
        <w:spacing w:after="120" w:line="276" w:lineRule="auto"/>
        <w:rPr>
          <w:rFonts w:asciiTheme="minorHAnsi" w:eastAsia="Calibri" w:hAnsiTheme="minorHAnsi"/>
          <w:b/>
          <w:u w:val="single"/>
        </w:rPr>
      </w:pPr>
    </w:p>
    <w:p w14:paraId="5D89E8B3" w14:textId="54563C97" w:rsidR="00092F11" w:rsidRPr="00FD7F52" w:rsidRDefault="007B152C" w:rsidP="00D85569">
      <w:pPr>
        <w:pStyle w:val="Heading1"/>
      </w:pPr>
      <w:r>
        <w:t>FY</w:t>
      </w:r>
      <w:r w:rsidR="00046C2A">
        <w:t>20</w:t>
      </w:r>
      <w:r w:rsidR="00303EB6">
        <w:t>21</w:t>
      </w:r>
      <w:r w:rsidR="009363B3" w:rsidRPr="004E212E">
        <w:t xml:space="preserve"> </w:t>
      </w:r>
      <w:r w:rsidR="00092F11" w:rsidRPr="00FD7F52">
        <w:t xml:space="preserve">Network/Consortium </w:t>
      </w:r>
      <w:r w:rsidR="004F7CD3">
        <w:t>Expenditures</w:t>
      </w:r>
    </w:p>
    <w:p w14:paraId="24972C0C" w14:textId="77777777" w:rsidR="001B3DC8" w:rsidRPr="001B3DC8" w:rsidRDefault="001B3DC8" w:rsidP="00FD7F52">
      <w:pPr>
        <w:rPr>
          <w:rFonts w:asciiTheme="minorHAnsi" w:hAnsiTheme="minorHAnsi"/>
          <w:bCs/>
          <w:sz w:val="12"/>
          <w:szCs w:val="12"/>
        </w:rPr>
      </w:pPr>
    </w:p>
    <w:p w14:paraId="0EB0F83E" w14:textId="0EB46030" w:rsidR="00092F11" w:rsidRPr="00BD2C1C" w:rsidRDefault="007B152C" w:rsidP="00FD7F52">
      <w:pPr>
        <w:rPr>
          <w:rFonts w:asciiTheme="minorHAnsi" w:hAnsiTheme="minorHAnsi"/>
          <w:bCs/>
        </w:rPr>
      </w:pPr>
      <w:r>
        <w:rPr>
          <w:rFonts w:asciiTheme="minorHAnsi" w:hAnsiTheme="minorHAnsi"/>
          <w:bCs/>
        </w:rPr>
        <w:t>Will FY</w:t>
      </w:r>
      <w:r w:rsidR="00046C2A">
        <w:rPr>
          <w:rFonts w:asciiTheme="minorHAnsi" w:hAnsiTheme="minorHAnsi"/>
          <w:bCs/>
        </w:rPr>
        <w:t>20</w:t>
      </w:r>
      <w:r w:rsidR="00572C57">
        <w:rPr>
          <w:rFonts w:asciiTheme="minorHAnsi" w:hAnsiTheme="minorHAnsi"/>
          <w:bCs/>
        </w:rPr>
        <w:t>21</w:t>
      </w:r>
      <w:r w:rsidR="00092F11" w:rsidRPr="00BD2C1C">
        <w:rPr>
          <w:rFonts w:asciiTheme="minorHAnsi" w:hAnsiTheme="minorHAnsi"/>
          <w:bCs/>
        </w:rPr>
        <w:t xml:space="preserve"> funds be allocated to</w:t>
      </w:r>
      <w:r w:rsidR="00092F11">
        <w:rPr>
          <w:rFonts w:asciiTheme="minorHAnsi" w:hAnsiTheme="minorHAnsi"/>
          <w:bCs/>
        </w:rPr>
        <w:t xml:space="preserve"> a SHIP network/consortium?  </w:t>
      </w:r>
      <w:r w:rsidR="00092F11" w:rsidRPr="00BD2C1C">
        <w:rPr>
          <w:rFonts w:asciiTheme="minorHAnsi" w:hAnsiTheme="minorHAnsi"/>
          <w:bCs/>
        </w:rPr>
        <w:t>(A network formed solely for the purposes of SHIP?)</w:t>
      </w:r>
      <w:r w:rsidR="00092F11">
        <w:rPr>
          <w:rFonts w:asciiTheme="minorHAnsi" w:hAnsiTheme="minorHAnsi"/>
          <w:bCs/>
        </w:rPr>
        <w:t xml:space="preserve"> </w:t>
      </w:r>
      <w:r w:rsidR="00092F11" w:rsidRPr="00BD2C1C">
        <w:rPr>
          <w:rFonts w:asciiTheme="minorHAnsi" w:hAnsiTheme="minorHAnsi"/>
          <w:bCs/>
        </w:rPr>
        <w:t xml:space="preserve"> </w:t>
      </w:r>
      <w:sdt>
        <w:sdtPr>
          <w:rPr>
            <w:rFonts w:asciiTheme="minorHAnsi" w:eastAsia="Calibri" w:hAnsiTheme="minorHAnsi"/>
          </w:rPr>
          <w:tag w:val="Yes"/>
          <w:id w:val="1909880651"/>
          <w15:color w:val="000000"/>
          <w14:checkbox>
            <w14:checked w14:val="0"/>
            <w14:checkedState w14:val="2612" w14:font="MS Gothic"/>
            <w14:uncheckedState w14:val="2610" w14:font="MS Gothic"/>
          </w14:checkbox>
        </w:sdtPr>
        <w:sdtEndPr/>
        <w:sdtContent>
          <w:r w:rsidR="00092F11">
            <w:rPr>
              <w:rFonts w:ascii="MS Gothic" w:eastAsia="MS Gothic" w:hAnsi="MS Gothic" w:hint="eastAsia"/>
            </w:rPr>
            <w:t>☐</w:t>
          </w:r>
        </w:sdtContent>
      </w:sdt>
      <w:r w:rsidR="00092F11" w:rsidRPr="00967D4A">
        <w:rPr>
          <w:rFonts w:asciiTheme="minorHAnsi" w:eastAsia="Calibri" w:hAnsiTheme="minorHAnsi"/>
        </w:rPr>
        <w:t xml:space="preserve"> Yes</w:t>
      </w:r>
      <w:r w:rsidR="003C2F4D">
        <w:rPr>
          <w:rFonts w:asciiTheme="minorHAnsi" w:eastAsia="Calibri" w:hAnsiTheme="minorHAnsi"/>
        </w:rPr>
        <w:t xml:space="preserve">   </w:t>
      </w:r>
      <w:r w:rsidR="00BE0673">
        <w:rPr>
          <w:rFonts w:asciiTheme="minorHAnsi" w:eastAsia="Calibri" w:hAnsiTheme="minorHAnsi"/>
        </w:rPr>
        <w:t>n</w:t>
      </w:r>
      <w:r w:rsidR="003C2F4D">
        <w:rPr>
          <w:rFonts w:asciiTheme="minorHAnsi" w:eastAsia="Calibri" w:hAnsiTheme="minorHAnsi"/>
        </w:rPr>
        <w:t>etwork</w:t>
      </w:r>
      <w:r w:rsidR="00BE0673">
        <w:rPr>
          <w:rFonts w:asciiTheme="minorHAnsi" w:eastAsia="Calibri" w:hAnsiTheme="minorHAnsi"/>
        </w:rPr>
        <w:t>/consortium</w:t>
      </w:r>
      <w:r w:rsidR="003C2F4D">
        <w:rPr>
          <w:rFonts w:asciiTheme="minorHAnsi" w:eastAsia="Calibri" w:hAnsiTheme="minorHAnsi"/>
        </w:rPr>
        <w:t xml:space="preserve"> name: </w:t>
      </w:r>
      <w:sdt>
        <w:sdtPr>
          <w:rPr>
            <w:rFonts w:asciiTheme="minorHAnsi" w:eastAsia="Calibri" w:hAnsiTheme="minorHAnsi"/>
          </w:rPr>
          <w:tag w:val="Hospital SHIP Project Director Name"/>
          <w:id w:val="1510024455"/>
          <w:placeholder>
            <w:docPart w:val="59CA9E6F31CE40948FC0FADB233621F9"/>
          </w:placeholder>
          <w:showingPlcHdr/>
          <w15:color w:val="000000"/>
          <w:text/>
        </w:sdtPr>
        <w:sdtEndPr>
          <w:rPr>
            <w:color w:val="505153"/>
          </w:rPr>
        </w:sdtEndPr>
        <w:sdtContent>
          <w:r w:rsidR="003C2F4D" w:rsidRPr="00BE44D9">
            <w:rPr>
              <w:rFonts w:asciiTheme="minorHAnsi" w:eastAsia="Calibri" w:hAnsiTheme="minorHAnsi"/>
              <w:i/>
              <w:color w:val="0070C0"/>
              <w:highlight w:val="lightGray"/>
            </w:rPr>
            <w:t>Click here to enter text.</w:t>
          </w:r>
        </w:sdtContent>
      </w:sdt>
      <w:r w:rsidR="003C2F4D">
        <w:rPr>
          <w:rFonts w:asciiTheme="minorHAnsi" w:eastAsia="Calibri" w:hAnsiTheme="minorHAnsi"/>
        </w:rPr>
        <w:t xml:space="preserve"> </w:t>
      </w:r>
      <w:r w:rsidR="00092F11" w:rsidRPr="00967D4A">
        <w:rPr>
          <w:rFonts w:asciiTheme="minorHAnsi" w:eastAsia="Calibri" w:hAnsiTheme="minorHAnsi"/>
        </w:rPr>
        <w:tab/>
      </w:r>
      <w:sdt>
        <w:sdtPr>
          <w:rPr>
            <w:rFonts w:asciiTheme="minorHAnsi" w:eastAsia="Calibri" w:hAnsiTheme="minorHAnsi"/>
          </w:rPr>
          <w:tag w:val="No"/>
          <w:id w:val="-723606834"/>
          <w15:color w:val="000000"/>
          <w14:checkbox>
            <w14:checked w14:val="0"/>
            <w14:checkedState w14:val="2612" w14:font="MS Gothic"/>
            <w14:uncheckedState w14:val="2610" w14:font="MS Gothic"/>
          </w14:checkbox>
        </w:sdtPr>
        <w:sdtEndPr/>
        <w:sdtContent>
          <w:r w:rsidR="00092F11">
            <w:rPr>
              <w:rFonts w:ascii="MS Gothic" w:eastAsia="MS Gothic" w:hAnsi="MS Gothic" w:hint="eastAsia"/>
            </w:rPr>
            <w:t>☐</w:t>
          </w:r>
        </w:sdtContent>
      </w:sdt>
      <w:r w:rsidR="00092F11" w:rsidRPr="00967D4A">
        <w:rPr>
          <w:rFonts w:asciiTheme="minorHAnsi" w:eastAsia="Calibri" w:hAnsiTheme="minorHAnsi"/>
        </w:rPr>
        <w:t xml:space="preserve"> No</w:t>
      </w:r>
    </w:p>
    <w:p w14:paraId="36301480" w14:textId="77777777" w:rsidR="00092F11" w:rsidRPr="00BD2C1C" w:rsidRDefault="00092F11" w:rsidP="00092F11">
      <w:pPr>
        <w:pStyle w:val="ListParagraph"/>
        <w:rPr>
          <w:rFonts w:asciiTheme="minorHAnsi" w:hAnsiTheme="minorHAnsi"/>
          <w:sz w:val="24"/>
          <w:szCs w:val="24"/>
        </w:rPr>
      </w:pPr>
    </w:p>
    <w:p w14:paraId="6D8F5242" w14:textId="5681922A" w:rsidR="00092F11" w:rsidRPr="00BD2C1C" w:rsidRDefault="007B152C" w:rsidP="00FD7F52">
      <w:pPr>
        <w:rPr>
          <w:rFonts w:asciiTheme="minorHAnsi" w:hAnsiTheme="minorHAnsi"/>
        </w:rPr>
      </w:pPr>
      <w:r>
        <w:rPr>
          <w:rFonts w:asciiTheme="minorHAnsi" w:hAnsiTheme="minorHAnsi"/>
        </w:rPr>
        <w:t>Will FY</w:t>
      </w:r>
      <w:r w:rsidR="00046C2A">
        <w:rPr>
          <w:rFonts w:asciiTheme="minorHAnsi" w:hAnsiTheme="minorHAnsi"/>
        </w:rPr>
        <w:t>20</w:t>
      </w:r>
      <w:r w:rsidR="00572C57">
        <w:rPr>
          <w:rFonts w:asciiTheme="minorHAnsi" w:hAnsiTheme="minorHAnsi"/>
        </w:rPr>
        <w:t>21</w:t>
      </w:r>
      <w:r w:rsidR="00092F11" w:rsidRPr="00BD2C1C">
        <w:rPr>
          <w:rFonts w:asciiTheme="minorHAnsi" w:hAnsiTheme="minorHAnsi"/>
        </w:rPr>
        <w:t xml:space="preserve"> SHIP funds be allocated to any </w:t>
      </w:r>
      <w:r w:rsidR="00092F11" w:rsidRPr="00BD2C1C">
        <w:rPr>
          <w:rFonts w:asciiTheme="minorHAnsi" w:hAnsiTheme="minorHAnsi"/>
          <w:b/>
          <w:i/>
        </w:rPr>
        <w:t>other</w:t>
      </w:r>
      <w:r w:rsidR="00092F11" w:rsidRPr="00BD2C1C">
        <w:rPr>
          <w:rFonts w:asciiTheme="minorHAnsi" w:hAnsiTheme="minorHAnsi"/>
        </w:rPr>
        <w:t xml:space="preserve"> network/consortium?  (A network formed for purposes other than SHIP that offers programs/services that SHIP hospital can “buy into” with SHIP funds?</w:t>
      </w:r>
      <w:r w:rsidR="0010700C">
        <w:rPr>
          <w:rFonts w:asciiTheme="minorHAnsi" w:hAnsiTheme="minorHAnsi"/>
        </w:rPr>
        <w:t>)</w:t>
      </w:r>
      <w:r w:rsidR="00092F11" w:rsidRPr="00BD2C1C">
        <w:rPr>
          <w:rFonts w:asciiTheme="minorHAnsi" w:hAnsiTheme="minorHAnsi"/>
        </w:rPr>
        <w:t xml:space="preserve">  </w:t>
      </w:r>
    </w:p>
    <w:p w14:paraId="2E538D10" w14:textId="69025D22" w:rsidR="00092F11" w:rsidRPr="00BD2C1C" w:rsidRDefault="00254DEB" w:rsidP="00FD7F52">
      <w:pPr>
        <w:pStyle w:val="ListParagraph"/>
        <w:tabs>
          <w:tab w:val="left" w:pos="900"/>
        </w:tabs>
        <w:rPr>
          <w:rFonts w:asciiTheme="minorHAnsi" w:hAnsiTheme="minorHAnsi"/>
          <w:sz w:val="24"/>
          <w:szCs w:val="24"/>
        </w:rPr>
      </w:pPr>
      <w:sdt>
        <w:sdtPr>
          <w:rPr>
            <w:rFonts w:asciiTheme="minorHAnsi" w:eastAsia="Calibri" w:hAnsiTheme="minorHAnsi"/>
          </w:rPr>
          <w:tag w:val="Yes"/>
          <w:id w:val="-237868668"/>
          <w15:color w:val="000000"/>
          <w14:checkbox>
            <w14:checked w14:val="0"/>
            <w14:checkedState w14:val="2612" w14:font="MS Gothic"/>
            <w14:uncheckedState w14:val="2610" w14:font="MS Gothic"/>
          </w14:checkbox>
        </w:sdtPr>
        <w:sdtEndPr/>
        <w:sdtContent>
          <w:r w:rsidR="0021461D">
            <w:rPr>
              <w:rFonts w:ascii="MS Gothic" w:eastAsia="MS Gothic" w:hAnsi="MS Gothic" w:hint="eastAsia"/>
            </w:rPr>
            <w:t>☐</w:t>
          </w:r>
        </w:sdtContent>
      </w:sdt>
      <w:r w:rsidR="00092F11" w:rsidRPr="00967D4A">
        <w:rPr>
          <w:rFonts w:asciiTheme="minorHAnsi" w:eastAsia="Calibri" w:hAnsiTheme="minorHAnsi"/>
        </w:rPr>
        <w:t xml:space="preserve"> Yes</w:t>
      </w:r>
      <w:r w:rsidR="00092F11" w:rsidRPr="00BD2C1C">
        <w:rPr>
          <w:rFonts w:asciiTheme="minorHAnsi" w:hAnsiTheme="minorHAnsi"/>
          <w:b/>
          <w:sz w:val="24"/>
          <w:szCs w:val="24"/>
        </w:rPr>
        <w:t xml:space="preserve"> </w:t>
      </w:r>
      <w:r w:rsidR="00092F11">
        <w:rPr>
          <w:rFonts w:asciiTheme="minorHAnsi" w:hAnsiTheme="minorHAnsi"/>
          <w:b/>
          <w:sz w:val="24"/>
          <w:szCs w:val="24"/>
        </w:rPr>
        <w:t xml:space="preserve">  </w:t>
      </w:r>
      <w:r w:rsidR="00BE0673">
        <w:rPr>
          <w:rFonts w:asciiTheme="minorHAnsi" w:hAnsiTheme="minorHAnsi"/>
          <w:bCs/>
          <w:sz w:val="24"/>
          <w:szCs w:val="24"/>
        </w:rPr>
        <w:t>n</w:t>
      </w:r>
      <w:r w:rsidR="00092F11" w:rsidRPr="00BD2C1C">
        <w:rPr>
          <w:rFonts w:asciiTheme="minorHAnsi" w:hAnsiTheme="minorHAnsi"/>
          <w:sz w:val="24"/>
          <w:szCs w:val="24"/>
        </w:rPr>
        <w:t>etwork</w:t>
      </w:r>
      <w:r w:rsidR="00BE0673">
        <w:rPr>
          <w:rFonts w:asciiTheme="minorHAnsi" w:hAnsiTheme="minorHAnsi"/>
          <w:sz w:val="24"/>
          <w:szCs w:val="24"/>
        </w:rPr>
        <w:t>/</w:t>
      </w:r>
      <w:r w:rsidR="007562C8">
        <w:rPr>
          <w:rFonts w:asciiTheme="minorHAnsi" w:hAnsiTheme="minorHAnsi"/>
          <w:sz w:val="24"/>
          <w:szCs w:val="24"/>
        </w:rPr>
        <w:t>consortium</w:t>
      </w:r>
      <w:r w:rsidR="00092F11" w:rsidRPr="00BD2C1C">
        <w:rPr>
          <w:rFonts w:asciiTheme="minorHAnsi" w:hAnsiTheme="minorHAnsi"/>
          <w:sz w:val="24"/>
          <w:szCs w:val="24"/>
        </w:rPr>
        <w:t xml:space="preserve"> name</w:t>
      </w:r>
      <w:r w:rsidR="00092F11" w:rsidRPr="00BD2C1C">
        <w:rPr>
          <w:rFonts w:asciiTheme="minorHAnsi" w:hAnsiTheme="minorHAnsi"/>
          <w:i/>
          <w:sz w:val="24"/>
          <w:szCs w:val="24"/>
        </w:rPr>
        <w:t>:</w:t>
      </w:r>
      <w:r w:rsidR="00092F11">
        <w:rPr>
          <w:rFonts w:asciiTheme="minorHAnsi" w:hAnsiTheme="minorHAnsi"/>
          <w:i/>
          <w:sz w:val="24"/>
          <w:szCs w:val="24"/>
        </w:rPr>
        <w:t xml:space="preserve"> </w:t>
      </w:r>
      <w:sdt>
        <w:sdtPr>
          <w:rPr>
            <w:rFonts w:asciiTheme="minorHAnsi" w:eastAsia="Calibri" w:hAnsiTheme="minorHAnsi"/>
          </w:rPr>
          <w:tag w:val="Hospital SHIP Project Director Name"/>
          <w:id w:val="-161633049"/>
          <w:placeholder>
            <w:docPart w:val="42075AB252584DD1AEA2B0204BA3E73E"/>
          </w:placeholder>
          <w:showingPlcHdr/>
          <w15:color w:val="000000"/>
          <w:text/>
        </w:sdtPr>
        <w:sdtEndPr>
          <w:rPr>
            <w:color w:val="505153"/>
          </w:rPr>
        </w:sdtEndPr>
        <w:sdtContent>
          <w:r w:rsidR="00092F11" w:rsidRPr="00BE44D9">
            <w:rPr>
              <w:rFonts w:asciiTheme="minorHAnsi" w:eastAsia="Calibri" w:hAnsiTheme="minorHAnsi"/>
              <w:i/>
              <w:color w:val="0070C0"/>
              <w:highlight w:val="lightGray"/>
            </w:rPr>
            <w:t>Click here to enter text.</w:t>
          </w:r>
        </w:sdtContent>
      </w:sdt>
      <w:r w:rsidR="00092F11" w:rsidRPr="00BD2C1C">
        <w:rPr>
          <w:rFonts w:asciiTheme="minorHAnsi" w:hAnsiTheme="minorHAnsi"/>
          <w:sz w:val="24"/>
          <w:szCs w:val="24"/>
        </w:rPr>
        <w:tab/>
      </w:r>
      <w:sdt>
        <w:sdtPr>
          <w:rPr>
            <w:rFonts w:asciiTheme="minorHAnsi" w:eastAsia="Calibri" w:hAnsiTheme="minorHAnsi"/>
          </w:rPr>
          <w:tag w:val="No"/>
          <w:id w:val="193196368"/>
          <w15:color w:val="000000"/>
          <w14:checkbox>
            <w14:checked w14:val="0"/>
            <w14:checkedState w14:val="2612" w14:font="MS Gothic"/>
            <w14:uncheckedState w14:val="2610" w14:font="MS Gothic"/>
          </w14:checkbox>
        </w:sdtPr>
        <w:sdtEndPr/>
        <w:sdtContent>
          <w:r w:rsidR="00092F11">
            <w:rPr>
              <w:rFonts w:ascii="MS Gothic" w:eastAsia="MS Gothic" w:hAnsi="MS Gothic" w:hint="eastAsia"/>
            </w:rPr>
            <w:t>☐</w:t>
          </w:r>
        </w:sdtContent>
      </w:sdt>
      <w:r w:rsidR="00092F11" w:rsidRPr="00967D4A">
        <w:rPr>
          <w:rFonts w:asciiTheme="minorHAnsi" w:eastAsia="Calibri" w:hAnsiTheme="minorHAnsi"/>
        </w:rPr>
        <w:t xml:space="preserve"> No</w:t>
      </w:r>
    </w:p>
    <w:p w14:paraId="5657659E" w14:textId="09384BB6" w:rsidR="00092F11" w:rsidRDefault="00092F11" w:rsidP="00846846">
      <w:pPr>
        <w:spacing w:after="120" w:line="276" w:lineRule="auto"/>
        <w:rPr>
          <w:rFonts w:asciiTheme="minorHAnsi" w:eastAsia="Calibri" w:hAnsiTheme="minorHAnsi"/>
          <w:b/>
          <w:strike/>
          <w:u w:val="single"/>
        </w:rPr>
      </w:pPr>
    </w:p>
    <w:p w14:paraId="0C2F8F4B" w14:textId="7D3BA0D3" w:rsidR="007513DE" w:rsidRPr="00FD7F52" w:rsidRDefault="007513DE" w:rsidP="00626B2B">
      <w:pPr>
        <w:pStyle w:val="Heading1"/>
      </w:pPr>
      <w:r>
        <w:t>FY</w:t>
      </w:r>
      <w:r w:rsidR="00046C2A">
        <w:t>20</w:t>
      </w:r>
      <w:r w:rsidR="00303EB6">
        <w:t>21</w:t>
      </w:r>
      <w:r w:rsidRPr="004E212E">
        <w:t xml:space="preserve"> </w:t>
      </w:r>
      <w:r>
        <w:t>Special Innovations Project Expenditures</w:t>
      </w:r>
    </w:p>
    <w:p w14:paraId="61EF930A" w14:textId="77777777" w:rsidR="00DE5A0B" w:rsidRPr="00DE5A0B" w:rsidRDefault="00DE5A0B" w:rsidP="007513DE">
      <w:pPr>
        <w:rPr>
          <w:rFonts w:asciiTheme="minorHAnsi" w:hAnsiTheme="minorHAnsi"/>
          <w:bCs/>
          <w:sz w:val="12"/>
          <w:szCs w:val="12"/>
        </w:rPr>
      </w:pPr>
    </w:p>
    <w:p w14:paraId="66B2FA63" w14:textId="30DB238D" w:rsidR="007513DE" w:rsidRDefault="007513DE" w:rsidP="007513DE">
      <w:pPr>
        <w:rPr>
          <w:rFonts w:asciiTheme="minorHAnsi" w:hAnsiTheme="minorHAnsi"/>
          <w:bCs/>
        </w:rPr>
      </w:pPr>
      <w:r>
        <w:rPr>
          <w:rFonts w:asciiTheme="minorHAnsi" w:hAnsiTheme="minorHAnsi"/>
          <w:bCs/>
        </w:rPr>
        <w:t>Will FY</w:t>
      </w:r>
      <w:r w:rsidR="00046C2A">
        <w:rPr>
          <w:rFonts w:asciiTheme="minorHAnsi" w:hAnsiTheme="minorHAnsi"/>
          <w:bCs/>
        </w:rPr>
        <w:t>20</w:t>
      </w:r>
      <w:r w:rsidR="00303EB6">
        <w:rPr>
          <w:rFonts w:asciiTheme="minorHAnsi" w:hAnsiTheme="minorHAnsi"/>
          <w:bCs/>
        </w:rPr>
        <w:t>21</w:t>
      </w:r>
      <w:r w:rsidRPr="00BD2C1C">
        <w:rPr>
          <w:rFonts w:asciiTheme="minorHAnsi" w:hAnsiTheme="minorHAnsi"/>
          <w:bCs/>
        </w:rPr>
        <w:t xml:space="preserve"> funds be allocated to</w:t>
      </w:r>
      <w:r>
        <w:rPr>
          <w:rFonts w:asciiTheme="minorHAnsi" w:hAnsiTheme="minorHAnsi"/>
          <w:bCs/>
        </w:rPr>
        <w:t xml:space="preserve"> a Special Innovations Project</w:t>
      </w:r>
      <w:r w:rsidR="00A13876">
        <w:rPr>
          <w:rFonts w:asciiTheme="minorHAnsi" w:hAnsiTheme="minorHAnsi"/>
          <w:bCs/>
        </w:rPr>
        <w:t>?</w:t>
      </w:r>
    </w:p>
    <w:p w14:paraId="3D404373" w14:textId="2D3879A3" w:rsidR="007513DE" w:rsidRPr="00BD2C1C" w:rsidRDefault="00254DEB" w:rsidP="007513DE">
      <w:pPr>
        <w:rPr>
          <w:rFonts w:asciiTheme="minorHAnsi" w:hAnsiTheme="minorHAnsi"/>
          <w:bCs/>
        </w:rPr>
      </w:pPr>
      <w:sdt>
        <w:sdtPr>
          <w:rPr>
            <w:rFonts w:asciiTheme="minorHAnsi" w:eastAsia="Calibri" w:hAnsiTheme="minorHAnsi"/>
          </w:rPr>
          <w:tag w:val="Yes"/>
          <w:id w:val="-1989461467"/>
          <w15:color w:val="000000"/>
          <w14:checkbox>
            <w14:checked w14:val="0"/>
            <w14:checkedState w14:val="2612" w14:font="MS Gothic"/>
            <w14:uncheckedState w14:val="2610" w14:font="MS Gothic"/>
          </w14:checkbox>
        </w:sdtPr>
        <w:sdtEndPr/>
        <w:sdtContent>
          <w:r w:rsidR="007513DE">
            <w:rPr>
              <w:rFonts w:ascii="MS Gothic" w:eastAsia="MS Gothic" w:hAnsi="MS Gothic" w:hint="eastAsia"/>
            </w:rPr>
            <w:t>☐</w:t>
          </w:r>
        </w:sdtContent>
      </w:sdt>
      <w:r w:rsidR="007513DE" w:rsidRPr="00967D4A">
        <w:rPr>
          <w:rFonts w:asciiTheme="minorHAnsi" w:eastAsia="Calibri" w:hAnsiTheme="minorHAnsi"/>
        </w:rPr>
        <w:t xml:space="preserve"> </w:t>
      </w:r>
      <w:proofErr w:type="gramStart"/>
      <w:r w:rsidR="007513DE" w:rsidRPr="00967D4A">
        <w:rPr>
          <w:rFonts w:asciiTheme="minorHAnsi" w:eastAsia="Calibri" w:hAnsiTheme="minorHAnsi"/>
        </w:rPr>
        <w:t>Yes</w:t>
      </w:r>
      <w:proofErr w:type="gramEnd"/>
      <w:r w:rsidR="007513DE">
        <w:rPr>
          <w:rFonts w:asciiTheme="minorHAnsi" w:eastAsia="Calibri" w:hAnsiTheme="minorHAnsi"/>
        </w:rPr>
        <w:t xml:space="preserve">   Brief Description: </w:t>
      </w:r>
      <w:sdt>
        <w:sdtPr>
          <w:rPr>
            <w:rFonts w:asciiTheme="minorHAnsi" w:eastAsia="Calibri" w:hAnsiTheme="minorHAnsi"/>
          </w:rPr>
          <w:tag w:val="Hospital SHIP Project Director Name"/>
          <w:id w:val="-368071756"/>
          <w:placeholder>
            <w:docPart w:val="34423184AEF3449C8F61DFB8BEC56205"/>
          </w:placeholder>
          <w:showingPlcHdr/>
          <w15:color w:val="000000"/>
          <w:text/>
        </w:sdtPr>
        <w:sdtEndPr>
          <w:rPr>
            <w:color w:val="505153"/>
          </w:rPr>
        </w:sdtEndPr>
        <w:sdtContent>
          <w:r w:rsidR="007513DE" w:rsidRPr="00BE44D9">
            <w:rPr>
              <w:rFonts w:asciiTheme="minorHAnsi" w:eastAsia="Calibri" w:hAnsiTheme="minorHAnsi"/>
              <w:i/>
              <w:color w:val="0070C0"/>
              <w:highlight w:val="lightGray"/>
            </w:rPr>
            <w:t>Click here to enter text.</w:t>
          </w:r>
        </w:sdtContent>
      </w:sdt>
      <w:r w:rsidR="007513DE">
        <w:rPr>
          <w:rFonts w:asciiTheme="minorHAnsi" w:eastAsia="Calibri" w:hAnsiTheme="minorHAnsi"/>
        </w:rPr>
        <w:t xml:space="preserve"> </w:t>
      </w:r>
      <w:r w:rsidR="007513DE" w:rsidRPr="00967D4A">
        <w:rPr>
          <w:rFonts w:asciiTheme="minorHAnsi" w:eastAsia="Calibri" w:hAnsiTheme="minorHAnsi"/>
        </w:rPr>
        <w:tab/>
      </w:r>
      <w:sdt>
        <w:sdtPr>
          <w:rPr>
            <w:rFonts w:asciiTheme="minorHAnsi" w:eastAsia="Calibri" w:hAnsiTheme="minorHAnsi"/>
          </w:rPr>
          <w:tag w:val="No"/>
          <w:id w:val="1794629516"/>
          <w15:color w:val="000000"/>
          <w14:checkbox>
            <w14:checked w14:val="0"/>
            <w14:checkedState w14:val="2612" w14:font="MS Gothic"/>
            <w14:uncheckedState w14:val="2610" w14:font="MS Gothic"/>
          </w14:checkbox>
        </w:sdtPr>
        <w:sdtEndPr/>
        <w:sdtContent>
          <w:r w:rsidR="007513DE">
            <w:rPr>
              <w:rFonts w:ascii="MS Gothic" w:eastAsia="MS Gothic" w:hAnsi="MS Gothic" w:hint="eastAsia"/>
            </w:rPr>
            <w:t>☐</w:t>
          </w:r>
        </w:sdtContent>
      </w:sdt>
      <w:r w:rsidR="007513DE" w:rsidRPr="00967D4A">
        <w:rPr>
          <w:rFonts w:asciiTheme="minorHAnsi" w:eastAsia="Calibri" w:hAnsiTheme="minorHAnsi"/>
        </w:rPr>
        <w:t xml:space="preserve"> No</w:t>
      </w:r>
    </w:p>
    <w:p w14:paraId="4FBD3BD0" w14:textId="405A1940" w:rsidR="007513DE" w:rsidRDefault="007513DE" w:rsidP="00846846">
      <w:pPr>
        <w:spacing w:after="120" w:line="276" w:lineRule="auto"/>
        <w:rPr>
          <w:rFonts w:asciiTheme="minorHAnsi" w:eastAsia="Calibri" w:hAnsiTheme="minorHAnsi"/>
          <w:b/>
          <w:strike/>
          <w:u w:val="single"/>
        </w:rPr>
      </w:pPr>
    </w:p>
    <w:p w14:paraId="3A5A79CB" w14:textId="6B1D901F" w:rsidR="008F6B17" w:rsidRPr="00CB2442" w:rsidRDefault="008F6B17" w:rsidP="008F6B17">
      <w:pPr>
        <w:spacing w:after="120" w:line="276" w:lineRule="auto"/>
        <w:rPr>
          <w:rFonts w:asciiTheme="minorHAnsi" w:hAnsiTheme="minorHAnsi"/>
          <w:szCs w:val="22"/>
        </w:rPr>
      </w:pPr>
      <w:r>
        <w:rPr>
          <w:rFonts w:asciiTheme="minorHAnsi" w:hAnsiTheme="minorHAnsi"/>
          <w:szCs w:val="22"/>
        </w:rPr>
        <w:t xml:space="preserve">Hospital’s entire award for the next two years (FY2021 &amp; FY2022) will be allocated to this project. A minimum of 3 hospitals will need to participate in the project. If fewer than 3 hospitals select this option, you will be </w:t>
      </w:r>
      <w:proofErr w:type="gramStart"/>
      <w:r>
        <w:rPr>
          <w:rFonts w:asciiTheme="minorHAnsi" w:hAnsiTheme="minorHAnsi"/>
          <w:szCs w:val="22"/>
        </w:rPr>
        <w:t>notified</w:t>
      </w:r>
      <w:proofErr w:type="gramEnd"/>
      <w:r>
        <w:rPr>
          <w:rFonts w:asciiTheme="minorHAnsi" w:hAnsiTheme="minorHAnsi"/>
          <w:szCs w:val="22"/>
        </w:rPr>
        <w:t xml:space="preserve"> and an alternative project will be selected for your hospital’s award. </w:t>
      </w:r>
    </w:p>
    <w:p w14:paraId="3BFF4048" w14:textId="77777777" w:rsidR="008F6B17" w:rsidRPr="00CB2442" w:rsidRDefault="00254DEB" w:rsidP="008F6B17">
      <w:pPr>
        <w:ind w:left="720"/>
        <w:rPr>
          <w:rFonts w:asciiTheme="minorHAnsi" w:hAnsiTheme="minorHAnsi"/>
          <w:szCs w:val="22"/>
        </w:rPr>
      </w:pPr>
      <w:sdt>
        <w:sdtPr>
          <w:rPr>
            <w:rFonts w:asciiTheme="minorHAnsi" w:eastAsia="Calibri" w:hAnsiTheme="minorHAnsi"/>
          </w:rPr>
          <w:tag w:val="Yes"/>
          <w:id w:val="907340313"/>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8F6B17" w:rsidRPr="00CB2442">
        <w:rPr>
          <w:rFonts w:asciiTheme="minorHAnsi" w:hAnsiTheme="minorHAnsi"/>
          <w:szCs w:val="22"/>
        </w:rPr>
        <w:t xml:space="preserve">Would like to pool funds with other hospitals on project </w:t>
      </w:r>
      <w:r w:rsidR="008F6B17" w:rsidRPr="006A342D">
        <w:rPr>
          <w:rFonts w:asciiTheme="minorHAnsi" w:hAnsiTheme="minorHAnsi"/>
          <w:b/>
          <w:szCs w:val="22"/>
        </w:rPr>
        <w:t>To Be Identified</w:t>
      </w:r>
    </w:p>
    <w:p w14:paraId="4A51D456" w14:textId="77777777" w:rsidR="008F6B17" w:rsidRPr="0020280F" w:rsidRDefault="00254DEB" w:rsidP="008F6B17">
      <w:pPr>
        <w:ind w:left="720"/>
        <w:rPr>
          <w:rFonts w:asciiTheme="minorHAnsi" w:hAnsiTheme="minorHAnsi"/>
          <w:szCs w:val="22"/>
        </w:rPr>
      </w:pPr>
      <w:sdt>
        <w:sdtPr>
          <w:rPr>
            <w:rFonts w:asciiTheme="minorHAnsi" w:eastAsia="Calibri" w:hAnsiTheme="minorHAnsi"/>
          </w:rPr>
          <w:tag w:val="Yes"/>
          <w:id w:val="-1644417152"/>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8F6B17" w:rsidRPr="00CB2442">
        <w:rPr>
          <w:rFonts w:asciiTheme="minorHAnsi" w:hAnsiTheme="minorHAnsi"/>
          <w:szCs w:val="22"/>
        </w:rPr>
        <w:t xml:space="preserve">Have selected project </w:t>
      </w:r>
      <w:r w:rsidR="008F6B17">
        <w:rPr>
          <w:rFonts w:asciiTheme="minorHAnsi" w:hAnsiTheme="minorHAnsi"/>
          <w:szCs w:val="22"/>
        </w:rPr>
        <w:t>from list below:</w:t>
      </w:r>
    </w:p>
    <w:p w14:paraId="404BBA57" w14:textId="78922A17" w:rsidR="008F6B17" w:rsidRPr="006663D9" w:rsidRDefault="00254DEB" w:rsidP="008F6B17">
      <w:pPr>
        <w:ind w:left="1440"/>
        <w:rPr>
          <w:rFonts w:asciiTheme="minorHAnsi" w:hAnsiTheme="minorHAnsi"/>
          <w:color w:val="000000"/>
        </w:rPr>
      </w:pPr>
      <w:sdt>
        <w:sdtPr>
          <w:rPr>
            <w:rFonts w:asciiTheme="minorHAnsi" w:eastAsia="Calibri" w:hAnsiTheme="minorHAnsi"/>
          </w:rPr>
          <w:tag w:val="Yes"/>
          <w:id w:val="1552875463"/>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8F6B17" w:rsidRPr="007A564A">
        <w:rPr>
          <w:rFonts w:asciiTheme="minorHAnsi" w:hAnsiTheme="minorHAnsi"/>
          <w:b/>
          <w:bCs/>
          <w:color w:val="000000"/>
        </w:rPr>
        <w:t>Rural Patient Safety</w:t>
      </w:r>
      <w:r w:rsidR="0046680E">
        <w:rPr>
          <w:rFonts w:asciiTheme="minorHAnsi" w:hAnsiTheme="minorHAnsi"/>
          <w:b/>
          <w:bCs/>
          <w:color w:val="000000"/>
        </w:rPr>
        <w:t xml:space="preserve"> </w:t>
      </w:r>
      <w:r w:rsidR="004F3E87">
        <w:rPr>
          <w:rFonts w:asciiTheme="minorHAnsi" w:hAnsiTheme="minorHAnsi"/>
          <w:color w:val="000000"/>
        </w:rPr>
        <w:t>– This group project will be a continuation of the FY19-FY20 SIP project</w:t>
      </w:r>
      <w:r w:rsidR="006663D9">
        <w:rPr>
          <w:rFonts w:asciiTheme="minorHAnsi" w:hAnsiTheme="minorHAnsi"/>
          <w:color w:val="000000"/>
        </w:rPr>
        <w:t xml:space="preserve">. Several hospitals are currently working with Clarity Group on a Patient Safety Evaluation System, Policy and Procedure best practices analyses and development, recommendations for improving quality/safety of patient care delivery, </w:t>
      </w:r>
      <w:r w:rsidR="00F52EB8">
        <w:rPr>
          <w:rFonts w:asciiTheme="minorHAnsi" w:hAnsiTheme="minorHAnsi"/>
          <w:color w:val="000000"/>
        </w:rPr>
        <w:t>and more</w:t>
      </w:r>
      <w:r w:rsidR="006663D9">
        <w:rPr>
          <w:rFonts w:asciiTheme="minorHAnsi" w:hAnsiTheme="minorHAnsi"/>
          <w:color w:val="000000"/>
        </w:rPr>
        <w:t xml:space="preserve">.   </w:t>
      </w:r>
    </w:p>
    <w:p w14:paraId="34385FF1" w14:textId="02633213" w:rsidR="008F6B17" w:rsidRPr="00CB2442" w:rsidRDefault="00254DEB" w:rsidP="008F6B17">
      <w:pPr>
        <w:ind w:left="1440"/>
        <w:rPr>
          <w:rFonts w:asciiTheme="minorHAnsi" w:hAnsiTheme="minorHAnsi"/>
          <w:color w:val="000000"/>
        </w:rPr>
      </w:pPr>
      <w:sdt>
        <w:sdtPr>
          <w:rPr>
            <w:rFonts w:asciiTheme="minorHAnsi" w:eastAsia="Calibri" w:hAnsiTheme="minorHAnsi"/>
          </w:rPr>
          <w:tag w:val="Yes"/>
          <w:id w:val="-1196153870"/>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717F34" w:rsidRPr="007A564A">
        <w:rPr>
          <w:rFonts w:asciiTheme="minorHAnsi" w:hAnsiTheme="minorHAnsi"/>
          <w:b/>
          <w:bCs/>
          <w:color w:val="000000"/>
        </w:rPr>
        <w:t>ACO 101: Care Coordination, Efficiency and Quality Improvement</w:t>
      </w:r>
      <w:r w:rsidR="008F6B17">
        <w:rPr>
          <w:rFonts w:asciiTheme="minorHAnsi" w:hAnsiTheme="minorHAnsi"/>
          <w:color w:val="000000"/>
        </w:rPr>
        <w:t xml:space="preserve"> </w:t>
      </w:r>
      <w:r w:rsidR="007A564A">
        <w:rPr>
          <w:rFonts w:asciiTheme="minorHAnsi" w:hAnsiTheme="minorHAnsi"/>
          <w:color w:val="000000"/>
        </w:rPr>
        <w:t xml:space="preserve">– This group project will focus on core tenets of ACO excellence in your hospital and clinic(s). </w:t>
      </w:r>
      <w:r w:rsidR="00674EAE">
        <w:rPr>
          <w:rFonts w:asciiTheme="minorHAnsi" w:hAnsiTheme="minorHAnsi"/>
          <w:color w:val="000000"/>
        </w:rPr>
        <w:t>Training</w:t>
      </w:r>
      <w:r w:rsidR="007A564A">
        <w:rPr>
          <w:rFonts w:asciiTheme="minorHAnsi" w:hAnsiTheme="minorHAnsi"/>
          <w:color w:val="000000"/>
        </w:rPr>
        <w:t xml:space="preserve">, education, and collaboration in areas of care coordination, </w:t>
      </w:r>
      <w:proofErr w:type="gramStart"/>
      <w:r w:rsidR="007A564A">
        <w:rPr>
          <w:rFonts w:asciiTheme="minorHAnsi" w:hAnsiTheme="minorHAnsi"/>
          <w:color w:val="000000"/>
        </w:rPr>
        <w:t>efficiency</w:t>
      </w:r>
      <w:proofErr w:type="gramEnd"/>
      <w:r w:rsidR="00674EAE">
        <w:rPr>
          <w:rFonts w:asciiTheme="minorHAnsi" w:hAnsiTheme="minorHAnsi"/>
          <w:color w:val="000000"/>
        </w:rPr>
        <w:t xml:space="preserve"> and </w:t>
      </w:r>
      <w:r w:rsidR="007A564A">
        <w:rPr>
          <w:rFonts w:asciiTheme="minorHAnsi" w:hAnsiTheme="minorHAnsi"/>
          <w:color w:val="000000"/>
        </w:rPr>
        <w:t>quality improvement</w:t>
      </w:r>
      <w:r w:rsidR="00674EAE">
        <w:rPr>
          <w:rFonts w:asciiTheme="minorHAnsi" w:hAnsiTheme="minorHAnsi"/>
          <w:color w:val="000000"/>
        </w:rPr>
        <w:t>, and more</w:t>
      </w:r>
      <w:r w:rsidR="007A564A">
        <w:rPr>
          <w:rFonts w:asciiTheme="minorHAnsi" w:hAnsiTheme="minorHAnsi"/>
          <w:color w:val="000000"/>
        </w:rPr>
        <w:t xml:space="preserve"> will be the basis for this group project. </w:t>
      </w:r>
    </w:p>
    <w:p w14:paraId="71C56D33" w14:textId="5BD71B94" w:rsidR="008F6B17" w:rsidRPr="00674EAE" w:rsidRDefault="00254DEB" w:rsidP="008F6B17">
      <w:pPr>
        <w:ind w:left="1440"/>
        <w:rPr>
          <w:rFonts w:asciiTheme="minorHAnsi" w:hAnsiTheme="minorHAnsi"/>
          <w:color w:val="000000"/>
        </w:rPr>
      </w:pPr>
      <w:sdt>
        <w:sdtPr>
          <w:rPr>
            <w:rFonts w:asciiTheme="minorHAnsi" w:eastAsia="Calibri" w:hAnsiTheme="minorHAnsi"/>
          </w:rPr>
          <w:tag w:val="Yes"/>
          <w:id w:val="335579938"/>
          <w15:color w:val="000000"/>
          <w14:checkbox>
            <w14:checked w14:val="0"/>
            <w14:checkedState w14:val="2612" w14:font="MS Gothic"/>
            <w14:uncheckedState w14:val="2610" w14:font="MS Gothic"/>
          </w14:checkbox>
        </w:sdtPr>
        <w:sdtEndPr/>
        <w:sdtContent>
          <w:r w:rsidR="00033FFF">
            <w:rPr>
              <w:rFonts w:ascii="MS Gothic" w:eastAsia="MS Gothic" w:hAnsi="MS Gothic" w:hint="eastAsia"/>
            </w:rPr>
            <w:t>☐</w:t>
          </w:r>
        </w:sdtContent>
      </w:sdt>
      <w:r w:rsidR="008F6B17" w:rsidRPr="00CB2442">
        <w:rPr>
          <w:rFonts w:asciiTheme="minorHAnsi" w:eastAsia="Calibri" w:hAnsiTheme="minorHAnsi"/>
        </w:rPr>
        <w:t xml:space="preserve"> </w:t>
      </w:r>
      <w:r w:rsidR="00033FFF" w:rsidRPr="007A564A">
        <w:rPr>
          <w:rFonts w:asciiTheme="minorHAnsi" w:hAnsiTheme="minorHAnsi"/>
          <w:b/>
          <w:bCs/>
          <w:color w:val="000000"/>
        </w:rPr>
        <w:t xml:space="preserve">Patient Centered Medical Home </w:t>
      </w:r>
      <w:r w:rsidR="00674EAE">
        <w:rPr>
          <w:rFonts w:asciiTheme="minorHAnsi" w:hAnsiTheme="minorHAnsi"/>
          <w:color w:val="000000"/>
        </w:rPr>
        <w:t xml:space="preserve">– This group project will utilize content experts to consult </w:t>
      </w:r>
      <w:r w:rsidR="00BB6563">
        <w:rPr>
          <w:rFonts w:asciiTheme="minorHAnsi" w:hAnsiTheme="minorHAnsi"/>
          <w:color w:val="000000"/>
        </w:rPr>
        <w:t>your primary care practice(s) in care that is comprehensive, patient-centered, coordinated, and accessible</w:t>
      </w:r>
      <w:r w:rsidR="00D54F24">
        <w:rPr>
          <w:rFonts w:asciiTheme="minorHAnsi" w:hAnsiTheme="minorHAnsi"/>
          <w:color w:val="000000"/>
        </w:rPr>
        <w:t xml:space="preserve">, preparing you for accreditation if so desired.  </w:t>
      </w:r>
    </w:p>
    <w:p w14:paraId="3DFB36C3" w14:textId="19F4254A" w:rsidR="008F6B17" w:rsidRPr="00CB2442" w:rsidRDefault="00254DEB" w:rsidP="008F6B17">
      <w:pPr>
        <w:ind w:left="1440"/>
        <w:rPr>
          <w:rFonts w:asciiTheme="minorHAnsi" w:hAnsiTheme="minorHAnsi"/>
          <w:color w:val="000000"/>
        </w:rPr>
      </w:pPr>
      <w:sdt>
        <w:sdtPr>
          <w:rPr>
            <w:rFonts w:asciiTheme="minorHAnsi" w:eastAsia="Calibri" w:hAnsiTheme="minorHAnsi"/>
          </w:rPr>
          <w:tag w:val="Yes"/>
          <w:id w:val="-547218755"/>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033FFF" w:rsidRPr="007A564A">
        <w:rPr>
          <w:rFonts w:asciiTheme="minorHAnsi" w:hAnsiTheme="minorHAnsi"/>
          <w:b/>
          <w:bCs/>
          <w:color w:val="000000"/>
        </w:rPr>
        <w:t>Telehealth Education/Training</w:t>
      </w:r>
      <w:r w:rsidR="007A564A" w:rsidRPr="007A564A">
        <w:rPr>
          <w:rFonts w:asciiTheme="minorHAnsi" w:hAnsiTheme="minorHAnsi"/>
          <w:b/>
          <w:bCs/>
          <w:color w:val="000000"/>
        </w:rPr>
        <w:t xml:space="preserve">, </w:t>
      </w:r>
      <w:r w:rsidR="00033FFF" w:rsidRPr="007A564A">
        <w:rPr>
          <w:rFonts w:asciiTheme="minorHAnsi" w:hAnsiTheme="minorHAnsi"/>
          <w:b/>
          <w:bCs/>
          <w:color w:val="000000"/>
        </w:rPr>
        <w:t>Development of Hospital/Clinic-Based Core Curriculum</w:t>
      </w:r>
      <w:r w:rsidR="008F6B17">
        <w:rPr>
          <w:rFonts w:asciiTheme="minorHAnsi" w:hAnsiTheme="minorHAnsi"/>
          <w:color w:val="000000"/>
        </w:rPr>
        <w:t xml:space="preserve"> </w:t>
      </w:r>
      <w:r w:rsidR="00BB6563">
        <w:rPr>
          <w:rFonts w:asciiTheme="minorHAnsi" w:hAnsiTheme="minorHAnsi"/>
          <w:color w:val="000000"/>
        </w:rPr>
        <w:t>–</w:t>
      </w:r>
      <w:r w:rsidR="007A564A">
        <w:rPr>
          <w:rFonts w:asciiTheme="minorHAnsi" w:hAnsiTheme="minorHAnsi"/>
          <w:color w:val="000000"/>
        </w:rPr>
        <w:t xml:space="preserve"> </w:t>
      </w:r>
      <w:r w:rsidR="00BB6563">
        <w:rPr>
          <w:rFonts w:asciiTheme="minorHAnsi" w:hAnsiTheme="minorHAnsi"/>
          <w:color w:val="000000"/>
        </w:rPr>
        <w:t xml:space="preserve">This group project will focus on the increasing need </w:t>
      </w:r>
      <w:r w:rsidR="00F17D58">
        <w:rPr>
          <w:rFonts w:asciiTheme="minorHAnsi" w:hAnsiTheme="minorHAnsi"/>
          <w:color w:val="000000"/>
        </w:rPr>
        <w:t xml:space="preserve">and demand for telehealth services. Content experts will provide </w:t>
      </w:r>
      <w:r w:rsidR="00554546">
        <w:rPr>
          <w:rFonts w:asciiTheme="minorHAnsi" w:hAnsiTheme="minorHAnsi"/>
          <w:color w:val="000000"/>
        </w:rPr>
        <w:t>education</w:t>
      </w:r>
      <w:r w:rsidR="006B5DFF">
        <w:rPr>
          <w:rFonts w:asciiTheme="minorHAnsi" w:hAnsiTheme="minorHAnsi"/>
          <w:color w:val="000000"/>
        </w:rPr>
        <w:t xml:space="preserve"> and </w:t>
      </w:r>
      <w:r w:rsidR="00554546">
        <w:rPr>
          <w:rFonts w:asciiTheme="minorHAnsi" w:hAnsiTheme="minorHAnsi"/>
          <w:color w:val="000000"/>
        </w:rPr>
        <w:t>training in areas of telehealth policies,</w:t>
      </w:r>
      <w:r w:rsidR="006B5DFF">
        <w:rPr>
          <w:rFonts w:asciiTheme="minorHAnsi" w:hAnsiTheme="minorHAnsi"/>
          <w:color w:val="000000"/>
        </w:rPr>
        <w:t xml:space="preserve"> patient consent, provider and patient education, workflow, and more. </w:t>
      </w:r>
    </w:p>
    <w:p w14:paraId="6970ACC8" w14:textId="1F4347EE" w:rsidR="008F6B17" w:rsidRDefault="00254DEB" w:rsidP="008F6B17">
      <w:pPr>
        <w:ind w:left="1440"/>
        <w:rPr>
          <w:rFonts w:asciiTheme="minorHAnsi" w:eastAsia="Calibri" w:hAnsiTheme="minorHAnsi"/>
        </w:rPr>
      </w:pPr>
      <w:sdt>
        <w:sdtPr>
          <w:rPr>
            <w:rFonts w:asciiTheme="minorHAnsi" w:eastAsia="Calibri" w:hAnsiTheme="minorHAnsi"/>
          </w:rPr>
          <w:tag w:val="Yes"/>
          <w:id w:val="1065694341"/>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033FFF" w:rsidRPr="00674EAE">
        <w:rPr>
          <w:rFonts w:asciiTheme="minorHAnsi" w:eastAsia="Calibri" w:hAnsiTheme="minorHAnsi"/>
          <w:b/>
          <w:bCs/>
        </w:rPr>
        <w:t>CPI Training/Certification, De-escalation, Hospital Security</w:t>
      </w:r>
      <w:r w:rsidR="00033FFF">
        <w:rPr>
          <w:rFonts w:asciiTheme="minorHAnsi" w:eastAsia="Calibri" w:hAnsiTheme="minorHAnsi"/>
        </w:rPr>
        <w:t xml:space="preserve"> </w:t>
      </w:r>
      <w:r w:rsidR="000948FB">
        <w:rPr>
          <w:rFonts w:asciiTheme="minorHAnsi" w:eastAsia="Calibri" w:hAnsiTheme="minorHAnsi"/>
        </w:rPr>
        <w:t>–</w:t>
      </w:r>
      <w:r w:rsidR="00E32E0E">
        <w:rPr>
          <w:rFonts w:asciiTheme="minorHAnsi" w:eastAsia="Calibri" w:hAnsiTheme="minorHAnsi"/>
        </w:rPr>
        <w:t xml:space="preserve"> </w:t>
      </w:r>
      <w:r w:rsidR="000948FB">
        <w:rPr>
          <w:rFonts w:asciiTheme="minorHAnsi" w:eastAsia="Calibri" w:hAnsiTheme="minorHAnsi"/>
        </w:rPr>
        <w:t xml:space="preserve">This group project will </w:t>
      </w:r>
      <w:r w:rsidR="00D9481E">
        <w:rPr>
          <w:rFonts w:asciiTheme="minorHAnsi" w:eastAsia="Calibri" w:hAnsiTheme="minorHAnsi"/>
        </w:rPr>
        <w:t xml:space="preserve">focus on </w:t>
      </w:r>
      <w:r w:rsidR="000948FB">
        <w:rPr>
          <w:rFonts w:asciiTheme="minorHAnsi" w:eastAsia="Calibri" w:hAnsiTheme="minorHAnsi"/>
        </w:rPr>
        <w:t>Crisis Prevention</w:t>
      </w:r>
      <w:r w:rsidR="00D9481E">
        <w:rPr>
          <w:rFonts w:asciiTheme="minorHAnsi" w:eastAsia="Calibri" w:hAnsiTheme="minorHAnsi"/>
        </w:rPr>
        <w:t xml:space="preserve"> Training and Certification for hospital </w:t>
      </w:r>
      <w:proofErr w:type="gramStart"/>
      <w:r w:rsidR="00D9481E">
        <w:rPr>
          <w:rFonts w:asciiTheme="minorHAnsi" w:eastAsia="Calibri" w:hAnsiTheme="minorHAnsi"/>
        </w:rPr>
        <w:t>participants, and</w:t>
      </w:r>
      <w:proofErr w:type="gramEnd"/>
      <w:r w:rsidR="00D9481E">
        <w:rPr>
          <w:rFonts w:asciiTheme="minorHAnsi" w:eastAsia="Calibri" w:hAnsiTheme="minorHAnsi"/>
        </w:rPr>
        <w:t xml:space="preserve"> explore the methods for nonviolent crisis intervention. Content experts will also provide education and </w:t>
      </w:r>
      <w:r w:rsidR="000B2D66">
        <w:rPr>
          <w:rFonts w:asciiTheme="minorHAnsi" w:eastAsia="Calibri" w:hAnsiTheme="minorHAnsi"/>
        </w:rPr>
        <w:t xml:space="preserve">training in other proactive approaches to hospital security. </w:t>
      </w:r>
    </w:p>
    <w:p w14:paraId="22A15B9C" w14:textId="6368F7DD" w:rsidR="008F6B17" w:rsidRDefault="00254DEB" w:rsidP="008F6B17">
      <w:pPr>
        <w:ind w:left="1440"/>
        <w:rPr>
          <w:rFonts w:asciiTheme="minorHAnsi" w:hAnsiTheme="minorHAnsi"/>
          <w:color w:val="000000"/>
        </w:rPr>
      </w:pPr>
      <w:sdt>
        <w:sdtPr>
          <w:rPr>
            <w:rFonts w:asciiTheme="minorHAnsi" w:eastAsia="Calibri" w:hAnsiTheme="minorHAnsi"/>
          </w:rPr>
          <w:tag w:val="Yes"/>
          <w:id w:val="1719010848"/>
          <w15:color w:val="000000"/>
          <w14:checkbox>
            <w14:checked w14:val="0"/>
            <w14:checkedState w14:val="2612" w14:font="MS Gothic"/>
            <w14:uncheckedState w14:val="2610" w14:font="MS Gothic"/>
          </w14:checkbox>
        </w:sdtPr>
        <w:sdtEndPr/>
        <w:sdtContent>
          <w:r w:rsidR="008F6B17">
            <w:rPr>
              <w:rFonts w:ascii="MS Gothic" w:eastAsia="MS Gothic" w:hAnsi="MS Gothic" w:hint="eastAsia"/>
            </w:rPr>
            <w:t>☐</w:t>
          </w:r>
        </w:sdtContent>
      </w:sdt>
      <w:r w:rsidR="008F6B17" w:rsidRPr="00CB2442">
        <w:rPr>
          <w:rFonts w:asciiTheme="minorHAnsi" w:eastAsia="Calibri" w:hAnsiTheme="minorHAnsi"/>
        </w:rPr>
        <w:t xml:space="preserve"> </w:t>
      </w:r>
      <w:r w:rsidR="00033FFF" w:rsidRPr="00674EAE">
        <w:rPr>
          <w:rFonts w:asciiTheme="minorHAnsi" w:hAnsiTheme="minorHAnsi"/>
          <w:b/>
          <w:bCs/>
          <w:color w:val="000000"/>
        </w:rPr>
        <w:t>Diabetes Certification/Education Program, Disease Registry</w:t>
      </w:r>
      <w:r w:rsidR="000B2D66">
        <w:rPr>
          <w:rFonts w:asciiTheme="minorHAnsi" w:hAnsiTheme="minorHAnsi"/>
          <w:b/>
          <w:bCs/>
          <w:color w:val="000000"/>
        </w:rPr>
        <w:t xml:space="preserve"> </w:t>
      </w:r>
      <w:r w:rsidR="00F52EB8">
        <w:rPr>
          <w:rFonts w:asciiTheme="minorHAnsi" w:hAnsiTheme="minorHAnsi"/>
          <w:b/>
          <w:bCs/>
          <w:color w:val="000000"/>
        </w:rPr>
        <w:t>–</w:t>
      </w:r>
      <w:r w:rsidR="000B2D66">
        <w:rPr>
          <w:rFonts w:asciiTheme="minorHAnsi" w:hAnsiTheme="minorHAnsi"/>
          <w:b/>
          <w:bCs/>
          <w:color w:val="000000"/>
        </w:rPr>
        <w:t xml:space="preserve"> </w:t>
      </w:r>
      <w:r w:rsidR="00F52EB8">
        <w:rPr>
          <w:rFonts w:asciiTheme="minorHAnsi" w:hAnsiTheme="minorHAnsi"/>
          <w:color w:val="000000"/>
        </w:rPr>
        <w:t>This group project will provide an opportunity for participants to receive diabetes education and certification. Content experts will educate project participants on disease registries. Education will also be provided in areas of respiratory assessment, cardiac assessment, and curriculum for special care rooms/patients.</w:t>
      </w:r>
    </w:p>
    <w:p w14:paraId="4CF9B778" w14:textId="7F9A8902" w:rsidR="00F52EB8" w:rsidRDefault="00F52EB8" w:rsidP="008F6B17">
      <w:pPr>
        <w:ind w:left="1440"/>
        <w:rPr>
          <w:rFonts w:asciiTheme="minorHAnsi" w:hAnsiTheme="minorHAnsi"/>
          <w:color w:val="000000"/>
        </w:rPr>
      </w:pPr>
    </w:p>
    <w:p w14:paraId="66871A65" w14:textId="680C7A84" w:rsidR="00F52EB8" w:rsidRDefault="00F52EB8" w:rsidP="008F6B17">
      <w:pPr>
        <w:ind w:left="1440"/>
        <w:rPr>
          <w:rFonts w:asciiTheme="minorHAnsi" w:hAnsiTheme="minorHAnsi"/>
          <w:color w:val="000000"/>
        </w:rPr>
      </w:pPr>
    </w:p>
    <w:p w14:paraId="41C51463" w14:textId="40ABEC29" w:rsidR="00F52EB8" w:rsidRDefault="00F52EB8" w:rsidP="008F6B17">
      <w:pPr>
        <w:ind w:left="1440"/>
        <w:rPr>
          <w:rFonts w:asciiTheme="minorHAnsi" w:hAnsiTheme="minorHAnsi"/>
          <w:color w:val="000000"/>
        </w:rPr>
      </w:pPr>
    </w:p>
    <w:p w14:paraId="1E8FC4B4" w14:textId="0C79DEC6" w:rsidR="00F52EB8" w:rsidRDefault="00F52EB8" w:rsidP="008F6B17">
      <w:pPr>
        <w:ind w:left="1440"/>
        <w:rPr>
          <w:rFonts w:asciiTheme="minorHAnsi" w:hAnsiTheme="minorHAnsi"/>
          <w:color w:val="000000"/>
        </w:rPr>
      </w:pPr>
    </w:p>
    <w:p w14:paraId="3A63F9F1" w14:textId="77777777" w:rsidR="00F52EB8" w:rsidRPr="000B2D66" w:rsidRDefault="00F52EB8" w:rsidP="008F6B17">
      <w:pPr>
        <w:ind w:left="1440"/>
        <w:rPr>
          <w:rFonts w:asciiTheme="minorHAnsi" w:hAnsiTheme="minorHAnsi"/>
          <w:color w:val="000000"/>
        </w:rPr>
      </w:pPr>
    </w:p>
    <w:p w14:paraId="5B878065" w14:textId="77777777" w:rsidR="008F6B17" w:rsidRDefault="008F6B17" w:rsidP="00846846">
      <w:pPr>
        <w:spacing w:after="120" w:line="276" w:lineRule="auto"/>
        <w:rPr>
          <w:rFonts w:asciiTheme="minorHAnsi" w:eastAsia="Calibri" w:hAnsiTheme="minorHAnsi"/>
          <w:b/>
          <w:strike/>
          <w:u w:val="single"/>
        </w:rPr>
      </w:pPr>
    </w:p>
    <w:p w14:paraId="71E25130" w14:textId="77777777" w:rsidR="00846846" w:rsidRPr="00967D4A" w:rsidRDefault="00846846" w:rsidP="00626B2B">
      <w:pPr>
        <w:pStyle w:val="Heading1"/>
      </w:pPr>
      <w:r w:rsidRPr="00967D4A">
        <w:lastRenderedPageBreak/>
        <w:t>Signature</w:t>
      </w:r>
    </w:p>
    <w:p w14:paraId="058DECB5" w14:textId="77777777" w:rsidR="00DE5A0B" w:rsidRPr="00DE5A0B" w:rsidRDefault="00DE5A0B" w:rsidP="00846846">
      <w:pPr>
        <w:spacing w:after="160" w:line="259" w:lineRule="auto"/>
        <w:rPr>
          <w:rFonts w:asciiTheme="minorHAnsi" w:eastAsia="Calibri" w:hAnsiTheme="minorHAnsi"/>
          <w:sz w:val="2"/>
          <w:szCs w:val="2"/>
        </w:rPr>
      </w:pPr>
    </w:p>
    <w:p w14:paraId="5C127B6F" w14:textId="3EE8D707" w:rsidR="00BE44D9" w:rsidRPr="007513DE" w:rsidRDefault="00846846" w:rsidP="00846846">
      <w:pPr>
        <w:spacing w:after="160" w:line="259" w:lineRule="auto"/>
        <w:rPr>
          <w:rFonts w:asciiTheme="minorHAnsi" w:eastAsia="Calibri" w:hAnsiTheme="minorHAnsi"/>
        </w:rPr>
      </w:pPr>
      <w:r w:rsidRPr="00967D4A">
        <w:rPr>
          <w:rFonts w:asciiTheme="minorHAnsi" w:eastAsia="Calibri" w:hAnsiTheme="minorHAnsi"/>
        </w:rPr>
        <w:t xml:space="preserve">By signing this </w:t>
      </w:r>
      <w:r w:rsidR="0021461D">
        <w:rPr>
          <w:rFonts w:asciiTheme="minorHAnsi" w:eastAsia="Calibri" w:hAnsiTheme="minorHAnsi"/>
        </w:rPr>
        <w:t>application</w:t>
      </w:r>
      <w:r w:rsidRPr="00967D4A">
        <w:rPr>
          <w:rFonts w:asciiTheme="minorHAnsi" w:eastAsia="Calibri" w:hAnsiTheme="minorHAnsi"/>
        </w:rPr>
        <w:t xml:space="preserve">, you are affirming </w:t>
      </w:r>
      <w:r w:rsidR="00F65C55">
        <w:rPr>
          <w:rFonts w:asciiTheme="minorHAnsi" w:eastAsia="Calibri" w:hAnsiTheme="minorHAnsi"/>
        </w:rPr>
        <w:t xml:space="preserve">adherence </w:t>
      </w:r>
      <w:r w:rsidR="007B152C">
        <w:rPr>
          <w:rFonts w:asciiTheme="minorHAnsi" w:eastAsia="Calibri" w:hAnsiTheme="minorHAnsi"/>
        </w:rPr>
        <w:t>to all FY</w:t>
      </w:r>
      <w:r w:rsidR="00A13876">
        <w:rPr>
          <w:rFonts w:asciiTheme="minorHAnsi" w:eastAsia="Calibri" w:hAnsiTheme="minorHAnsi"/>
        </w:rPr>
        <w:t>20</w:t>
      </w:r>
      <w:r w:rsidR="00303EB6">
        <w:rPr>
          <w:rFonts w:asciiTheme="minorHAnsi" w:eastAsia="Calibri" w:hAnsiTheme="minorHAnsi"/>
        </w:rPr>
        <w:t>21</w:t>
      </w:r>
      <w:r w:rsidR="0021461D">
        <w:rPr>
          <w:rFonts w:asciiTheme="minorHAnsi" w:eastAsia="Calibri" w:hAnsiTheme="minorHAnsi"/>
        </w:rPr>
        <w:t xml:space="preserve"> SHIP eligibility and prog</w:t>
      </w:r>
      <w:r w:rsidR="00551E17">
        <w:rPr>
          <w:rFonts w:asciiTheme="minorHAnsi" w:eastAsia="Calibri" w:hAnsiTheme="minorHAnsi"/>
        </w:rPr>
        <w:t xml:space="preserve">ram requirements including the </w:t>
      </w:r>
      <w:r w:rsidR="0021461D">
        <w:rPr>
          <w:rFonts w:asciiTheme="minorHAnsi" w:eastAsia="Calibri" w:hAnsiTheme="minorHAnsi"/>
        </w:rPr>
        <w:t>s</w:t>
      </w:r>
      <w:r w:rsidRPr="00FD7F52">
        <w:rPr>
          <w:rFonts w:asciiTheme="minorHAnsi" w:eastAsia="Calibri" w:hAnsiTheme="minorHAnsi"/>
        </w:rPr>
        <w:t>elect</w:t>
      </w:r>
      <w:r w:rsidR="00BE44D9">
        <w:rPr>
          <w:rFonts w:asciiTheme="minorHAnsi" w:eastAsia="Calibri" w:hAnsiTheme="minorHAnsi"/>
        </w:rPr>
        <w:t>ion of</w:t>
      </w:r>
      <w:r w:rsidRPr="00FD7F52">
        <w:rPr>
          <w:rFonts w:asciiTheme="minorHAnsi" w:eastAsia="Calibri" w:hAnsiTheme="minorHAnsi"/>
        </w:rPr>
        <w:t xml:space="preserve"> menu investment(s) based upon the specific selection priorities listed in the SHIP Purchasing Menu Instructions. </w:t>
      </w:r>
      <w:r w:rsidRPr="00BE44D9">
        <w:rPr>
          <w:rFonts w:asciiTheme="minorHAnsi" w:eastAsia="Calibri" w:hAnsiTheme="minorHAnsi"/>
        </w:rPr>
        <w:t xml:space="preserve">Hospitals that do not follow the purchase priorities and/or purchase </w:t>
      </w:r>
      <w:r w:rsidR="003B1021">
        <w:rPr>
          <w:rFonts w:asciiTheme="minorHAnsi" w:eastAsia="Calibri" w:hAnsiTheme="minorHAnsi"/>
        </w:rPr>
        <w:t xml:space="preserve">hardware and/or software or </w:t>
      </w:r>
      <w:r w:rsidRPr="00BE44D9">
        <w:rPr>
          <w:rFonts w:asciiTheme="minorHAnsi" w:eastAsia="Calibri" w:hAnsiTheme="minorHAnsi"/>
        </w:rPr>
        <w:t>services that are not listed on the SHIP Purchasing Menu will be subject to penalties including suspension from the next SHIP funding opportunity.</w:t>
      </w:r>
    </w:p>
    <w:p w14:paraId="62AA5EE0" w14:textId="7B9774B7" w:rsidR="001320B9" w:rsidRPr="007301AA" w:rsidRDefault="00846846" w:rsidP="00846846">
      <w:pPr>
        <w:spacing w:after="160" w:line="259" w:lineRule="auto"/>
        <w:rPr>
          <w:rFonts w:asciiTheme="minorHAnsi" w:eastAsia="Calibri" w:hAnsiTheme="minorHAnsi"/>
          <w:i/>
          <w:iCs/>
          <w:color w:val="0070C0"/>
          <w:sz w:val="22"/>
          <w:szCs w:val="22"/>
        </w:rPr>
      </w:pPr>
      <w:r w:rsidRPr="00DE5A0B">
        <w:rPr>
          <w:rFonts w:asciiTheme="minorHAnsi" w:eastAsia="Calibri" w:hAnsiTheme="minorHAnsi"/>
          <w:i/>
          <w:iCs/>
          <w:color w:val="0070C0"/>
          <w:sz w:val="20"/>
          <w:szCs w:val="20"/>
        </w:rPr>
        <w:t>Note: Prior approval from your state SHIP Coordinator is required before changing investments; no changes can be made after the mid-year point</w:t>
      </w:r>
      <w:r w:rsidRPr="00DE5A0B">
        <w:rPr>
          <w:rFonts w:asciiTheme="minorHAnsi" w:eastAsia="Calibri" w:hAnsiTheme="minorHAnsi"/>
          <w:i/>
          <w:iCs/>
          <w:color w:val="0070C0"/>
          <w:sz w:val="22"/>
          <w:szCs w:val="22"/>
        </w:rPr>
        <w:t>.</w:t>
      </w:r>
    </w:p>
    <w:p w14:paraId="0CEBE102" w14:textId="5BC9AACD" w:rsidR="00846846" w:rsidRPr="00967D4A" w:rsidRDefault="00846846" w:rsidP="00846846">
      <w:pPr>
        <w:spacing w:after="160" w:line="259" w:lineRule="auto"/>
        <w:rPr>
          <w:rFonts w:asciiTheme="minorHAnsi" w:eastAsia="Calibri" w:hAnsiTheme="minorHAnsi"/>
          <w:b/>
        </w:rPr>
      </w:pPr>
      <w:r w:rsidRPr="00967D4A">
        <w:rPr>
          <w:rFonts w:asciiTheme="minorHAnsi" w:eastAsia="Calibri" w:hAnsiTheme="minorHAnsi"/>
          <w:b/>
        </w:rPr>
        <w:t xml:space="preserve">Administrator/CEO Signature: </w:t>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rPr>
        <w:tab/>
      </w:r>
      <w:r w:rsidRPr="00967D4A">
        <w:rPr>
          <w:rFonts w:asciiTheme="minorHAnsi" w:eastAsia="Calibri" w:hAnsiTheme="minorHAnsi"/>
          <w:b/>
        </w:rPr>
        <w:t xml:space="preserve">Date: </w:t>
      </w:r>
    </w:p>
    <w:p w14:paraId="5023CFB5" w14:textId="77777777" w:rsidR="00846846" w:rsidRPr="00967D4A" w:rsidRDefault="00846846" w:rsidP="00846846">
      <w:pPr>
        <w:spacing w:after="160" w:line="259" w:lineRule="auto"/>
        <w:rPr>
          <w:rFonts w:asciiTheme="minorHAnsi" w:eastAsia="Calibri" w:hAnsiTheme="minorHAnsi"/>
          <w:b/>
        </w:rPr>
      </w:pPr>
      <w:r w:rsidRPr="00967D4A">
        <w:rPr>
          <w:rFonts w:asciiTheme="minorHAnsi" w:eastAsia="Calibri" w:hAnsiTheme="minorHAnsi"/>
          <w:b/>
        </w:rPr>
        <w:t xml:space="preserve">Hospital SHIP </w:t>
      </w:r>
      <w:r w:rsidR="008138A1">
        <w:rPr>
          <w:rFonts w:asciiTheme="minorHAnsi" w:eastAsia="Calibri" w:hAnsiTheme="minorHAnsi"/>
          <w:b/>
        </w:rPr>
        <w:t>Coordinator</w:t>
      </w:r>
      <w:r w:rsidRPr="00967D4A">
        <w:rPr>
          <w:rFonts w:asciiTheme="minorHAnsi" w:eastAsia="Calibri" w:hAnsiTheme="minorHAnsi"/>
          <w:b/>
        </w:rPr>
        <w:t xml:space="preserve"> Signature: </w:t>
      </w:r>
      <w:r w:rsidRPr="00967D4A">
        <w:rPr>
          <w:rFonts w:asciiTheme="minorHAnsi" w:eastAsia="Calibri" w:hAnsiTheme="minorHAnsi"/>
          <w:b/>
        </w:rPr>
        <w:tab/>
      </w:r>
      <w:r w:rsidRPr="00967D4A">
        <w:rPr>
          <w:rFonts w:asciiTheme="minorHAnsi" w:eastAsia="Calibri" w:hAnsiTheme="minorHAnsi"/>
          <w:b/>
        </w:rPr>
        <w:tab/>
      </w:r>
      <w:r w:rsidRPr="00967D4A">
        <w:rPr>
          <w:rFonts w:asciiTheme="minorHAnsi" w:eastAsia="Calibri" w:hAnsiTheme="minorHAnsi"/>
          <w:b/>
        </w:rPr>
        <w:tab/>
      </w:r>
      <w:r w:rsidRPr="00967D4A">
        <w:rPr>
          <w:rFonts w:asciiTheme="minorHAnsi" w:eastAsia="Calibri" w:hAnsiTheme="minorHAnsi"/>
          <w:b/>
        </w:rPr>
        <w:tab/>
      </w:r>
      <w:r w:rsidRPr="00967D4A">
        <w:rPr>
          <w:rFonts w:asciiTheme="minorHAnsi" w:eastAsia="Calibri" w:hAnsiTheme="minorHAnsi"/>
          <w:b/>
        </w:rPr>
        <w:tab/>
      </w:r>
      <w:r w:rsidRPr="00967D4A">
        <w:rPr>
          <w:rFonts w:asciiTheme="minorHAnsi" w:eastAsia="Calibri" w:hAnsiTheme="minorHAnsi"/>
          <w:b/>
        </w:rPr>
        <w:tab/>
        <w:t xml:space="preserve">Date: </w:t>
      </w:r>
    </w:p>
    <w:p w14:paraId="08E4459F" w14:textId="77777777" w:rsidR="000C0FBC" w:rsidRPr="00967D4A" w:rsidRDefault="00846846" w:rsidP="00FD7F52">
      <w:pPr>
        <w:spacing w:after="160" w:line="259" w:lineRule="auto"/>
        <w:rPr>
          <w:rFonts w:asciiTheme="minorHAnsi" w:hAnsiTheme="minorHAnsi"/>
          <w:b/>
        </w:rPr>
      </w:pPr>
      <w:r w:rsidRPr="00967D4A">
        <w:rPr>
          <w:rFonts w:asciiTheme="minorHAnsi" w:eastAsia="Calibri" w:hAnsiTheme="minorHAnsi"/>
        </w:rPr>
        <w:t>(E-signatures are acceptable.)</w:t>
      </w:r>
    </w:p>
    <w:sectPr w:rsidR="000C0FBC" w:rsidRPr="00967D4A" w:rsidSect="00B749CC">
      <w:footerReference w:type="even" r:id="rId14"/>
      <w:footerReference w:type="default" r:id="rId15"/>
      <w:pgSz w:w="12240" w:h="15840"/>
      <w:pgMar w:top="720" w:right="432" w:bottom="432" w:left="720" w:header="72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9D007" w14:textId="77777777" w:rsidR="00D77E63" w:rsidRDefault="00D77E63">
      <w:r>
        <w:separator/>
      </w:r>
    </w:p>
  </w:endnote>
  <w:endnote w:type="continuationSeparator" w:id="0">
    <w:p w14:paraId="3E82E20C" w14:textId="77777777" w:rsidR="00D77E63" w:rsidRDefault="00D77E63">
      <w:r>
        <w:continuationSeparator/>
      </w:r>
    </w:p>
  </w:endnote>
  <w:endnote w:type="continuationNotice" w:id="1">
    <w:p w14:paraId="711DE562" w14:textId="77777777" w:rsidR="00D77E63" w:rsidRDefault="00D77E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9324E" w14:textId="77777777" w:rsidR="00583535" w:rsidRDefault="00583535" w:rsidP="00BD0F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5B9FCB" w14:textId="77777777" w:rsidR="00583535" w:rsidRDefault="00583535">
    <w:pPr>
      <w:pStyle w:val="Footer"/>
    </w:pPr>
  </w:p>
  <w:p w14:paraId="4D0E1732" w14:textId="77777777" w:rsidR="00583535" w:rsidRDefault="005835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B155" w14:textId="3B03C1B2" w:rsidR="00583535" w:rsidRDefault="00583535" w:rsidP="00BD0F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12704">
      <w:rPr>
        <w:rStyle w:val="PageNumber"/>
        <w:noProof/>
      </w:rPr>
      <w:t>3</w:t>
    </w:r>
    <w:r>
      <w:rPr>
        <w:rStyle w:val="PageNumber"/>
      </w:rPr>
      <w:fldChar w:fldCharType="end"/>
    </w:r>
  </w:p>
  <w:p w14:paraId="6CEBAE11" w14:textId="77777777" w:rsidR="00583535" w:rsidRPr="00A317FB" w:rsidRDefault="00583535" w:rsidP="00A317FB">
    <w:pPr>
      <w:pStyle w:val="Footer"/>
      <w:jc w:val="right"/>
      <w:rPr>
        <w:rStyle w:val="PageNumbe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1E639" w14:textId="77777777" w:rsidR="00D77E63" w:rsidRDefault="00D77E63">
      <w:r>
        <w:separator/>
      </w:r>
    </w:p>
  </w:footnote>
  <w:footnote w:type="continuationSeparator" w:id="0">
    <w:p w14:paraId="3B131A15" w14:textId="77777777" w:rsidR="00D77E63" w:rsidRDefault="00D77E63">
      <w:r>
        <w:continuationSeparator/>
      </w:r>
    </w:p>
  </w:footnote>
  <w:footnote w:type="continuationNotice" w:id="1">
    <w:p w14:paraId="2E4544F2" w14:textId="77777777" w:rsidR="00D77E63" w:rsidRDefault="00D77E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25735"/>
    <w:multiLevelType w:val="hybridMultilevel"/>
    <w:tmpl w:val="6BCCE2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E600D5"/>
    <w:multiLevelType w:val="hybridMultilevel"/>
    <w:tmpl w:val="46A6A7BA"/>
    <w:lvl w:ilvl="0" w:tplc="F06032D0">
      <w:start w:val="1"/>
      <w:numFmt w:val="decimal"/>
      <w:lvlText w:val="(%1)"/>
      <w:lvlJc w:val="left"/>
      <w:pPr>
        <w:ind w:left="1080" w:hanging="360"/>
      </w:pPr>
      <w:rPr>
        <w:rFonts w:ascii="Arial" w:hAnsi="Arial" w:cs="Arial" w:hint="default"/>
        <w:sz w:val="20"/>
      </w:rPr>
    </w:lvl>
    <w:lvl w:ilvl="1" w:tplc="09E02A9C">
      <w:start w:val="1"/>
      <w:numFmt w:val="bullet"/>
      <w:lvlText w:val=""/>
      <w:lvlJc w:val="left"/>
      <w:pPr>
        <w:ind w:left="1800" w:hanging="360"/>
      </w:pPr>
      <w:rPr>
        <w:rFonts w:ascii="Wingdings" w:hAnsi="Wingdings"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945274D"/>
    <w:multiLevelType w:val="hybridMultilevel"/>
    <w:tmpl w:val="E2125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861CD"/>
    <w:multiLevelType w:val="hybridMultilevel"/>
    <w:tmpl w:val="80748970"/>
    <w:lvl w:ilvl="0" w:tplc="BA3893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C033A"/>
    <w:multiLevelType w:val="hybridMultilevel"/>
    <w:tmpl w:val="DF9869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585E8D"/>
    <w:multiLevelType w:val="hybridMultilevel"/>
    <w:tmpl w:val="056E9DAE"/>
    <w:lvl w:ilvl="0" w:tplc="3E209B06">
      <w:start w:val="1"/>
      <w:numFmt w:val="decimal"/>
      <w:lvlText w:val="%1."/>
      <w:lvlJc w:val="left"/>
      <w:pPr>
        <w:ind w:left="6480" w:hanging="360"/>
      </w:pPr>
      <w:rPr>
        <w:rFonts w:hint="default"/>
        <w:b w:val="0"/>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345C6FAC"/>
    <w:multiLevelType w:val="hybridMultilevel"/>
    <w:tmpl w:val="C540C22A"/>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E32ED"/>
    <w:multiLevelType w:val="hybridMultilevel"/>
    <w:tmpl w:val="DF5C6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C667E"/>
    <w:multiLevelType w:val="hybridMultilevel"/>
    <w:tmpl w:val="A1304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254E5A"/>
    <w:multiLevelType w:val="multilevel"/>
    <w:tmpl w:val="1432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B93C5E"/>
    <w:multiLevelType w:val="hybridMultilevel"/>
    <w:tmpl w:val="B052C306"/>
    <w:lvl w:ilvl="0" w:tplc="C08C675C">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854612"/>
    <w:multiLevelType w:val="hybridMultilevel"/>
    <w:tmpl w:val="36A258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32E84"/>
    <w:multiLevelType w:val="hybridMultilevel"/>
    <w:tmpl w:val="781E9640"/>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61C60"/>
    <w:multiLevelType w:val="hybridMultilevel"/>
    <w:tmpl w:val="9B524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5E3FC7"/>
    <w:multiLevelType w:val="hybridMultilevel"/>
    <w:tmpl w:val="F620B4A2"/>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F665FE"/>
    <w:multiLevelType w:val="hybridMultilevel"/>
    <w:tmpl w:val="5D1EE3B4"/>
    <w:lvl w:ilvl="0" w:tplc="72825D2A">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4D4630"/>
    <w:multiLevelType w:val="hybridMultilevel"/>
    <w:tmpl w:val="8B329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27835"/>
    <w:multiLevelType w:val="hybridMultilevel"/>
    <w:tmpl w:val="9EC69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813DD2"/>
    <w:multiLevelType w:val="hybridMultilevel"/>
    <w:tmpl w:val="B5423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75563"/>
    <w:multiLevelType w:val="hybridMultilevel"/>
    <w:tmpl w:val="3E4C61E6"/>
    <w:lvl w:ilvl="0" w:tplc="2586F15E">
      <w:start w:val="1"/>
      <w:numFmt w:val="bullet"/>
      <w:lvlText w:val=""/>
      <w:lvlJc w:val="left"/>
      <w:pPr>
        <w:ind w:left="1080" w:hanging="360"/>
      </w:pPr>
      <w:rPr>
        <w:rFonts w:ascii="Wingdings" w:hAnsi="Wingdings"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BF76DF1"/>
    <w:multiLevelType w:val="hybridMultilevel"/>
    <w:tmpl w:val="64966B9A"/>
    <w:lvl w:ilvl="0" w:tplc="04090017">
      <w:start w:val="1"/>
      <w:numFmt w:val="lowerLetter"/>
      <w:lvlText w:val="%1)"/>
      <w:lvlJc w:val="left"/>
      <w:pPr>
        <w:ind w:left="720" w:hanging="360"/>
      </w:pPr>
    </w:lvl>
    <w:lvl w:ilvl="1" w:tplc="8D568A9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7B27AB"/>
    <w:multiLevelType w:val="hybridMultilevel"/>
    <w:tmpl w:val="3CEED452"/>
    <w:lvl w:ilvl="0" w:tplc="F6DA8B9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035845"/>
    <w:multiLevelType w:val="hybridMultilevel"/>
    <w:tmpl w:val="BEF06ED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3D7750"/>
    <w:multiLevelType w:val="hybridMultilevel"/>
    <w:tmpl w:val="D4FC8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75612DA"/>
    <w:multiLevelType w:val="hybridMultilevel"/>
    <w:tmpl w:val="B87ACFF0"/>
    <w:lvl w:ilvl="0" w:tplc="3E209B06">
      <w:start w:val="1"/>
      <w:numFmt w:val="decimal"/>
      <w:lvlText w:val="%1."/>
      <w:lvlJc w:val="left"/>
      <w:pPr>
        <w:ind w:left="3600" w:hanging="360"/>
      </w:pPr>
      <w:rPr>
        <w:rFonts w:hint="default"/>
        <w:b w:val="0"/>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69FA72C2"/>
    <w:multiLevelType w:val="hybridMultilevel"/>
    <w:tmpl w:val="AA760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3C5D24"/>
    <w:multiLevelType w:val="hybridMultilevel"/>
    <w:tmpl w:val="CEB48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A5F10E3"/>
    <w:multiLevelType w:val="hybridMultilevel"/>
    <w:tmpl w:val="2834AE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D1A33"/>
    <w:multiLevelType w:val="hybridMultilevel"/>
    <w:tmpl w:val="AA88AE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B9215F9"/>
    <w:multiLevelType w:val="hybridMultilevel"/>
    <w:tmpl w:val="393C34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033A8C"/>
    <w:multiLevelType w:val="hybridMultilevel"/>
    <w:tmpl w:val="77069FA2"/>
    <w:lvl w:ilvl="0" w:tplc="2586F15E">
      <w:start w:val="1"/>
      <w:numFmt w:val="bullet"/>
      <w:lvlText w:val=""/>
      <w:lvlJc w:val="left"/>
      <w:pPr>
        <w:ind w:left="1080" w:hanging="360"/>
      </w:pPr>
      <w:rPr>
        <w:rFonts w:ascii="Wingdings" w:hAnsi="Wingdings" w:hint="default"/>
        <w:color w:val="auto"/>
        <w:sz w:val="20"/>
      </w:rPr>
    </w:lvl>
    <w:lvl w:ilvl="1" w:tplc="09E02A9C">
      <w:start w:val="1"/>
      <w:numFmt w:val="bullet"/>
      <w:lvlText w:val=""/>
      <w:lvlJc w:val="left"/>
      <w:pPr>
        <w:ind w:left="1800" w:hanging="360"/>
      </w:pPr>
      <w:rPr>
        <w:rFonts w:ascii="Wingdings" w:hAnsi="Wingdings"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6A7340F"/>
    <w:multiLevelType w:val="hybridMultilevel"/>
    <w:tmpl w:val="61CA1722"/>
    <w:lvl w:ilvl="0" w:tplc="F6DA8B9E">
      <w:start w:val="1"/>
      <w:numFmt w:val="decimal"/>
      <w:lvlText w:val="%1."/>
      <w:lvlJc w:val="left"/>
      <w:pPr>
        <w:ind w:left="45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166754"/>
    <w:multiLevelType w:val="hybridMultilevel"/>
    <w:tmpl w:val="8EEA5390"/>
    <w:lvl w:ilvl="0" w:tplc="3E209B06">
      <w:start w:val="1"/>
      <w:numFmt w:val="decimal"/>
      <w:lvlText w:val="%1."/>
      <w:lvlJc w:val="left"/>
      <w:pPr>
        <w:ind w:left="990" w:hanging="360"/>
      </w:pPr>
      <w:rPr>
        <w:rFonts w:hint="default"/>
        <w:b w:val="0"/>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9AD2A0C"/>
    <w:multiLevelType w:val="hybridMultilevel"/>
    <w:tmpl w:val="A66ACAA4"/>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4"/>
  </w:num>
  <w:num w:numId="3">
    <w:abstractNumId w:val="6"/>
  </w:num>
  <w:num w:numId="4">
    <w:abstractNumId w:val="12"/>
  </w:num>
  <w:num w:numId="5">
    <w:abstractNumId w:val="28"/>
  </w:num>
  <w:num w:numId="6">
    <w:abstractNumId w:val="33"/>
  </w:num>
  <w:num w:numId="7">
    <w:abstractNumId w:val="18"/>
  </w:num>
  <w:num w:numId="8">
    <w:abstractNumId w:val="4"/>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
  </w:num>
  <w:num w:numId="14">
    <w:abstractNumId w:val="0"/>
  </w:num>
  <w:num w:numId="15">
    <w:abstractNumId w:val="25"/>
  </w:num>
  <w:num w:numId="16">
    <w:abstractNumId w:val="20"/>
  </w:num>
  <w:num w:numId="17">
    <w:abstractNumId w:val="10"/>
  </w:num>
  <w:num w:numId="18">
    <w:abstractNumId w:val="7"/>
  </w:num>
  <w:num w:numId="19">
    <w:abstractNumId w:val="16"/>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
  </w:num>
  <w:num w:numId="24">
    <w:abstractNumId w:val="3"/>
  </w:num>
  <w:num w:numId="25">
    <w:abstractNumId w:val="22"/>
  </w:num>
  <w:num w:numId="26">
    <w:abstractNumId w:val="11"/>
  </w:num>
  <w:num w:numId="27">
    <w:abstractNumId w:val="29"/>
  </w:num>
  <w:num w:numId="28">
    <w:abstractNumId w:val="15"/>
  </w:num>
  <w:num w:numId="29">
    <w:abstractNumId w:val="8"/>
  </w:num>
  <w:num w:numId="30">
    <w:abstractNumId w:val="17"/>
  </w:num>
  <w:num w:numId="31">
    <w:abstractNumId w:val="21"/>
  </w:num>
  <w:num w:numId="32">
    <w:abstractNumId w:val="31"/>
  </w:num>
  <w:num w:numId="33">
    <w:abstractNumId w:val="24"/>
  </w:num>
  <w:num w:numId="34">
    <w:abstractNumId w:val="5"/>
  </w:num>
  <w:num w:numId="35">
    <w:abstractNumId w:val="32"/>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NDA1tzA0N7WwNDFR0lEKTi0uzszPAykwqQUAPiWrKCwAAAA="/>
  </w:docVars>
  <w:rsids>
    <w:rsidRoot w:val="00BD0F11"/>
    <w:rsid w:val="00000272"/>
    <w:rsid w:val="00003061"/>
    <w:rsid w:val="000031C4"/>
    <w:rsid w:val="00004755"/>
    <w:rsid w:val="00004806"/>
    <w:rsid w:val="00006289"/>
    <w:rsid w:val="000067FC"/>
    <w:rsid w:val="00007DAC"/>
    <w:rsid w:val="0001149E"/>
    <w:rsid w:val="000115BA"/>
    <w:rsid w:val="00011D3A"/>
    <w:rsid w:val="00012410"/>
    <w:rsid w:val="00012558"/>
    <w:rsid w:val="00015C05"/>
    <w:rsid w:val="00016E5E"/>
    <w:rsid w:val="00017C93"/>
    <w:rsid w:val="00017DE9"/>
    <w:rsid w:val="0002102F"/>
    <w:rsid w:val="00021746"/>
    <w:rsid w:val="00022A24"/>
    <w:rsid w:val="00023DC9"/>
    <w:rsid w:val="00024019"/>
    <w:rsid w:val="000244FA"/>
    <w:rsid w:val="00025785"/>
    <w:rsid w:val="00026355"/>
    <w:rsid w:val="00026E09"/>
    <w:rsid w:val="00026F60"/>
    <w:rsid w:val="00027192"/>
    <w:rsid w:val="000275D3"/>
    <w:rsid w:val="00031D13"/>
    <w:rsid w:val="00032301"/>
    <w:rsid w:val="0003376B"/>
    <w:rsid w:val="00033B1D"/>
    <w:rsid w:val="00033FFF"/>
    <w:rsid w:val="000357B3"/>
    <w:rsid w:val="000368A8"/>
    <w:rsid w:val="00040383"/>
    <w:rsid w:val="00040D56"/>
    <w:rsid w:val="00041997"/>
    <w:rsid w:val="00041F69"/>
    <w:rsid w:val="00042474"/>
    <w:rsid w:val="00042485"/>
    <w:rsid w:val="000427BE"/>
    <w:rsid w:val="00042DA2"/>
    <w:rsid w:val="00042EEC"/>
    <w:rsid w:val="00043239"/>
    <w:rsid w:val="000441F0"/>
    <w:rsid w:val="000445AB"/>
    <w:rsid w:val="0004470C"/>
    <w:rsid w:val="00044A23"/>
    <w:rsid w:val="00045988"/>
    <w:rsid w:val="00045CC9"/>
    <w:rsid w:val="00046C2A"/>
    <w:rsid w:val="00047D38"/>
    <w:rsid w:val="00047EA5"/>
    <w:rsid w:val="0005258C"/>
    <w:rsid w:val="00052DB4"/>
    <w:rsid w:val="00053299"/>
    <w:rsid w:val="00053F34"/>
    <w:rsid w:val="000545CE"/>
    <w:rsid w:val="000548AD"/>
    <w:rsid w:val="00055668"/>
    <w:rsid w:val="000575B8"/>
    <w:rsid w:val="0006160D"/>
    <w:rsid w:val="00062AF4"/>
    <w:rsid w:val="0006364B"/>
    <w:rsid w:val="000637B9"/>
    <w:rsid w:val="00064AB6"/>
    <w:rsid w:val="00065164"/>
    <w:rsid w:val="00070EB7"/>
    <w:rsid w:val="00071474"/>
    <w:rsid w:val="00072953"/>
    <w:rsid w:val="0007369D"/>
    <w:rsid w:val="000736E2"/>
    <w:rsid w:val="00074369"/>
    <w:rsid w:val="00074FC8"/>
    <w:rsid w:val="0007547A"/>
    <w:rsid w:val="00075882"/>
    <w:rsid w:val="00076814"/>
    <w:rsid w:val="00077343"/>
    <w:rsid w:val="00077C14"/>
    <w:rsid w:val="00080A39"/>
    <w:rsid w:val="00081B58"/>
    <w:rsid w:val="00081DC2"/>
    <w:rsid w:val="00081F7C"/>
    <w:rsid w:val="0008217A"/>
    <w:rsid w:val="00083A8E"/>
    <w:rsid w:val="00083E4F"/>
    <w:rsid w:val="000853AF"/>
    <w:rsid w:val="00085D26"/>
    <w:rsid w:val="00085EAF"/>
    <w:rsid w:val="00086A3C"/>
    <w:rsid w:val="000874FF"/>
    <w:rsid w:val="00087668"/>
    <w:rsid w:val="00090D2C"/>
    <w:rsid w:val="00090FE9"/>
    <w:rsid w:val="00091139"/>
    <w:rsid w:val="00092F11"/>
    <w:rsid w:val="00092F93"/>
    <w:rsid w:val="00094509"/>
    <w:rsid w:val="000948FB"/>
    <w:rsid w:val="00096F0F"/>
    <w:rsid w:val="000A0F0A"/>
    <w:rsid w:val="000A1B1E"/>
    <w:rsid w:val="000A2FC1"/>
    <w:rsid w:val="000A3ACF"/>
    <w:rsid w:val="000A3B3E"/>
    <w:rsid w:val="000A638F"/>
    <w:rsid w:val="000B2D66"/>
    <w:rsid w:val="000B2DFD"/>
    <w:rsid w:val="000B462C"/>
    <w:rsid w:val="000B57A5"/>
    <w:rsid w:val="000B5A21"/>
    <w:rsid w:val="000B5D43"/>
    <w:rsid w:val="000B5FDC"/>
    <w:rsid w:val="000B6070"/>
    <w:rsid w:val="000B6B5C"/>
    <w:rsid w:val="000B72C4"/>
    <w:rsid w:val="000B77CE"/>
    <w:rsid w:val="000C0FBC"/>
    <w:rsid w:val="000C15BD"/>
    <w:rsid w:val="000C163F"/>
    <w:rsid w:val="000C25EA"/>
    <w:rsid w:val="000C53A5"/>
    <w:rsid w:val="000C5841"/>
    <w:rsid w:val="000C5F4E"/>
    <w:rsid w:val="000D1BF4"/>
    <w:rsid w:val="000D263D"/>
    <w:rsid w:val="000D552D"/>
    <w:rsid w:val="000D770F"/>
    <w:rsid w:val="000E036F"/>
    <w:rsid w:val="000E0AFD"/>
    <w:rsid w:val="000E2316"/>
    <w:rsid w:val="000E2501"/>
    <w:rsid w:val="000E2B47"/>
    <w:rsid w:val="000E329E"/>
    <w:rsid w:val="000E374A"/>
    <w:rsid w:val="000E5A33"/>
    <w:rsid w:val="000E5C27"/>
    <w:rsid w:val="000E68B1"/>
    <w:rsid w:val="000E7E68"/>
    <w:rsid w:val="000F0896"/>
    <w:rsid w:val="000F0AEC"/>
    <w:rsid w:val="000F3030"/>
    <w:rsid w:val="000F31E2"/>
    <w:rsid w:val="000F3806"/>
    <w:rsid w:val="000F43E8"/>
    <w:rsid w:val="000F4650"/>
    <w:rsid w:val="000F4D49"/>
    <w:rsid w:val="000F5D09"/>
    <w:rsid w:val="000F6318"/>
    <w:rsid w:val="000F65CE"/>
    <w:rsid w:val="000F7A92"/>
    <w:rsid w:val="000F7ACC"/>
    <w:rsid w:val="000F7CA7"/>
    <w:rsid w:val="000F7FE2"/>
    <w:rsid w:val="00101424"/>
    <w:rsid w:val="00102143"/>
    <w:rsid w:val="0010250B"/>
    <w:rsid w:val="00103A3D"/>
    <w:rsid w:val="001049FF"/>
    <w:rsid w:val="0010700C"/>
    <w:rsid w:val="00110B05"/>
    <w:rsid w:val="00110ECA"/>
    <w:rsid w:val="001113E1"/>
    <w:rsid w:val="0011144D"/>
    <w:rsid w:val="00112496"/>
    <w:rsid w:val="00112704"/>
    <w:rsid w:val="00113644"/>
    <w:rsid w:val="00114E47"/>
    <w:rsid w:val="001157A0"/>
    <w:rsid w:val="0011602D"/>
    <w:rsid w:val="0011676B"/>
    <w:rsid w:val="001173BD"/>
    <w:rsid w:val="00117CF6"/>
    <w:rsid w:val="00120658"/>
    <w:rsid w:val="00121B19"/>
    <w:rsid w:val="00121D00"/>
    <w:rsid w:val="00122E67"/>
    <w:rsid w:val="00125356"/>
    <w:rsid w:val="00125763"/>
    <w:rsid w:val="00125DDA"/>
    <w:rsid w:val="00126980"/>
    <w:rsid w:val="00127620"/>
    <w:rsid w:val="001305E4"/>
    <w:rsid w:val="001309C1"/>
    <w:rsid w:val="00130BA5"/>
    <w:rsid w:val="00131070"/>
    <w:rsid w:val="001318BC"/>
    <w:rsid w:val="001320B9"/>
    <w:rsid w:val="00132F26"/>
    <w:rsid w:val="001340F9"/>
    <w:rsid w:val="00134244"/>
    <w:rsid w:val="00135325"/>
    <w:rsid w:val="00135A8C"/>
    <w:rsid w:val="00135F13"/>
    <w:rsid w:val="00136BA7"/>
    <w:rsid w:val="0013738D"/>
    <w:rsid w:val="001377F3"/>
    <w:rsid w:val="00137F64"/>
    <w:rsid w:val="00140509"/>
    <w:rsid w:val="0014085B"/>
    <w:rsid w:val="00140A9D"/>
    <w:rsid w:val="00141353"/>
    <w:rsid w:val="00141535"/>
    <w:rsid w:val="00141576"/>
    <w:rsid w:val="001421B1"/>
    <w:rsid w:val="001425DE"/>
    <w:rsid w:val="00143410"/>
    <w:rsid w:val="00144D10"/>
    <w:rsid w:val="00152D7F"/>
    <w:rsid w:val="00154800"/>
    <w:rsid w:val="00155909"/>
    <w:rsid w:val="001560EF"/>
    <w:rsid w:val="00156768"/>
    <w:rsid w:val="00156BA6"/>
    <w:rsid w:val="00160F33"/>
    <w:rsid w:val="00161069"/>
    <w:rsid w:val="00162CCC"/>
    <w:rsid w:val="00163FEC"/>
    <w:rsid w:val="00165F4F"/>
    <w:rsid w:val="001668DF"/>
    <w:rsid w:val="00166F40"/>
    <w:rsid w:val="0017026C"/>
    <w:rsid w:val="00170B24"/>
    <w:rsid w:val="00171898"/>
    <w:rsid w:val="001723A2"/>
    <w:rsid w:val="001723EE"/>
    <w:rsid w:val="00174B9D"/>
    <w:rsid w:val="00175211"/>
    <w:rsid w:val="00176B78"/>
    <w:rsid w:val="00177D4E"/>
    <w:rsid w:val="001808E7"/>
    <w:rsid w:val="00181CA6"/>
    <w:rsid w:val="001830CB"/>
    <w:rsid w:val="00183CBB"/>
    <w:rsid w:val="001856C5"/>
    <w:rsid w:val="00186E9B"/>
    <w:rsid w:val="0019054A"/>
    <w:rsid w:val="001911C2"/>
    <w:rsid w:val="00191632"/>
    <w:rsid w:val="00191CD9"/>
    <w:rsid w:val="001922E5"/>
    <w:rsid w:val="0019231F"/>
    <w:rsid w:val="0019315B"/>
    <w:rsid w:val="00193FE2"/>
    <w:rsid w:val="0019487E"/>
    <w:rsid w:val="00194CE2"/>
    <w:rsid w:val="001A061C"/>
    <w:rsid w:val="001A1399"/>
    <w:rsid w:val="001A2B83"/>
    <w:rsid w:val="001A353E"/>
    <w:rsid w:val="001A5535"/>
    <w:rsid w:val="001A5DF8"/>
    <w:rsid w:val="001A5E12"/>
    <w:rsid w:val="001A638B"/>
    <w:rsid w:val="001A7CF5"/>
    <w:rsid w:val="001B01D4"/>
    <w:rsid w:val="001B3338"/>
    <w:rsid w:val="001B3DC8"/>
    <w:rsid w:val="001B4841"/>
    <w:rsid w:val="001B48BE"/>
    <w:rsid w:val="001B534D"/>
    <w:rsid w:val="001B5371"/>
    <w:rsid w:val="001B6573"/>
    <w:rsid w:val="001C0F96"/>
    <w:rsid w:val="001C2371"/>
    <w:rsid w:val="001C27C8"/>
    <w:rsid w:val="001C2E15"/>
    <w:rsid w:val="001C3014"/>
    <w:rsid w:val="001C4567"/>
    <w:rsid w:val="001C4AFF"/>
    <w:rsid w:val="001C5CFE"/>
    <w:rsid w:val="001C5FBF"/>
    <w:rsid w:val="001C6059"/>
    <w:rsid w:val="001C6591"/>
    <w:rsid w:val="001C6BCF"/>
    <w:rsid w:val="001C6D83"/>
    <w:rsid w:val="001C733F"/>
    <w:rsid w:val="001C7F37"/>
    <w:rsid w:val="001D11CC"/>
    <w:rsid w:val="001D3B3A"/>
    <w:rsid w:val="001D3CA6"/>
    <w:rsid w:val="001D3E93"/>
    <w:rsid w:val="001D42D6"/>
    <w:rsid w:val="001D4404"/>
    <w:rsid w:val="001D44AF"/>
    <w:rsid w:val="001D4C28"/>
    <w:rsid w:val="001D5079"/>
    <w:rsid w:val="001D65B3"/>
    <w:rsid w:val="001D65F9"/>
    <w:rsid w:val="001E0D89"/>
    <w:rsid w:val="001E1502"/>
    <w:rsid w:val="001E23FE"/>
    <w:rsid w:val="001E2AAA"/>
    <w:rsid w:val="001E2E82"/>
    <w:rsid w:val="001E2FA0"/>
    <w:rsid w:val="001E306B"/>
    <w:rsid w:val="001E3405"/>
    <w:rsid w:val="001E3889"/>
    <w:rsid w:val="001E3ECA"/>
    <w:rsid w:val="001E58BE"/>
    <w:rsid w:val="001F02E7"/>
    <w:rsid w:val="001F26D2"/>
    <w:rsid w:val="001F3575"/>
    <w:rsid w:val="001F4DCE"/>
    <w:rsid w:val="001F52A9"/>
    <w:rsid w:val="001F5534"/>
    <w:rsid w:val="00200441"/>
    <w:rsid w:val="00200A48"/>
    <w:rsid w:val="00200C92"/>
    <w:rsid w:val="00201B8C"/>
    <w:rsid w:val="00201CE0"/>
    <w:rsid w:val="00201DDA"/>
    <w:rsid w:val="00202090"/>
    <w:rsid w:val="00203E7B"/>
    <w:rsid w:val="00206220"/>
    <w:rsid w:val="00206EE5"/>
    <w:rsid w:val="002071AC"/>
    <w:rsid w:val="0020764A"/>
    <w:rsid w:val="00207778"/>
    <w:rsid w:val="00207F61"/>
    <w:rsid w:val="00210987"/>
    <w:rsid w:val="00210D37"/>
    <w:rsid w:val="00210F73"/>
    <w:rsid w:val="00214270"/>
    <w:rsid w:val="0021461D"/>
    <w:rsid w:val="002149FE"/>
    <w:rsid w:val="00214DE4"/>
    <w:rsid w:val="00216177"/>
    <w:rsid w:val="0021665B"/>
    <w:rsid w:val="002167BB"/>
    <w:rsid w:val="00217155"/>
    <w:rsid w:val="002171ED"/>
    <w:rsid w:val="00217776"/>
    <w:rsid w:val="00217963"/>
    <w:rsid w:val="00217E95"/>
    <w:rsid w:val="0022040F"/>
    <w:rsid w:val="002207CD"/>
    <w:rsid w:val="002210E4"/>
    <w:rsid w:val="00221420"/>
    <w:rsid w:val="00221D97"/>
    <w:rsid w:val="002234CB"/>
    <w:rsid w:val="00224787"/>
    <w:rsid w:val="0022504E"/>
    <w:rsid w:val="0022522E"/>
    <w:rsid w:val="00230B91"/>
    <w:rsid w:val="00231995"/>
    <w:rsid w:val="002326BB"/>
    <w:rsid w:val="002329EF"/>
    <w:rsid w:val="00233B0B"/>
    <w:rsid w:val="00235274"/>
    <w:rsid w:val="00235878"/>
    <w:rsid w:val="002366FE"/>
    <w:rsid w:val="00237156"/>
    <w:rsid w:val="002403B5"/>
    <w:rsid w:val="002428FB"/>
    <w:rsid w:val="00243F79"/>
    <w:rsid w:val="0024413C"/>
    <w:rsid w:val="00244399"/>
    <w:rsid w:val="002449C0"/>
    <w:rsid w:val="00246367"/>
    <w:rsid w:val="00250919"/>
    <w:rsid w:val="00250A86"/>
    <w:rsid w:val="0025118B"/>
    <w:rsid w:val="00252071"/>
    <w:rsid w:val="00252C6D"/>
    <w:rsid w:val="002533DD"/>
    <w:rsid w:val="002540BA"/>
    <w:rsid w:val="002543C3"/>
    <w:rsid w:val="0025491A"/>
    <w:rsid w:val="00254DEB"/>
    <w:rsid w:val="00254E7A"/>
    <w:rsid w:val="0025660D"/>
    <w:rsid w:val="00264A70"/>
    <w:rsid w:val="00265001"/>
    <w:rsid w:val="00265C68"/>
    <w:rsid w:val="0026674B"/>
    <w:rsid w:val="00267D2F"/>
    <w:rsid w:val="00267FAE"/>
    <w:rsid w:val="00272A6C"/>
    <w:rsid w:val="0027509F"/>
    <w:rsid w:val="00275557"/>
    <w:rsid w:val="00276039"/>
    <w:rsid w:val="00276513"/>
    <w:rsid w:val="00280673"/>
    <w:rsid w:val="00280867"/>
    <w:rsid w:val="00281AFD"/>
    <w:rsid w:val="00284CC5"/>
    <w:rsid w:val="00285CF8"/>
    <w:rsid w:val="002868F9"/>
    <w:rsid w:val="00290B90"/>
    <w:rsid w:val="00291921"/>
    <w:rsid w:val="00293A7A"/>
    <w:rsid w:val="00293E47"/>
    <w:rsid w:val="00294B9F"/>
    <w:rsid w:val="00295CE0"/>
    <w:rsid w:val="00296AA6"/>
    <w:rsid w:val="00296F93"/>
    <w:rsid w:val="00297759"/>
    <w:rsid w:val="00297C84"/>
    <w:rsid w:val="002A1B59"/>
    <w:rsid w:val="002A3DD9"/>
    <w:rsid w:val="002A4970"/>
    <w:rsid w:val="002A49DC"/>
    <w:rsid w:val="002A52D4"/>
    <w:rsid w:val="002A6574"/>
    <w:rsid w:val="002A7F2D"/>
    <w:rsid w:val="002B02DE"/>
    <w:rsid w:val="002B09C6"/>
    <w:rsid w:val="002B54B9"/>
    <w:rsid w:val="002B59CA"/>
    <w:rsid w:val="002B5E73"/>
    <w:rsid w:val="002C08EE"/>
    <w:rsid w:val="002C27E8"/>
    <w:rsid w:val="002C28D5"/>
    <w:rsid w:val="002C4829"/>
    <w:rsid w:val="002C5462"/>
    <w:rsid w:val="002C59D9"/>
    <w:rsid w:val="002C5A0A"/>
    <w:rsid w:val="002D028D"/>
    <w:rsid w:val="002D49B8"/>
    <w:rsid w:val="002D5E92"/>
    <w:rsid w:val="002D65A2"/>
    <w:rsid w:val="002D65E5"/>
    <w:rsid w:val="002D6C97"/>
    <w:rsid w:val="002D6EBA"/>
    <w:rsid w:val="002D6F1B"/>
    <w:rsid w:val="002D7A72"/>
    <w:rsid w:val="002E018F"/>
    <w:rsid w:val="002E0225"/>
    <w:rsid w:val="002E0782"/>
    <w:rsid w:val="002E1137"/>
    <w:rsid w:val="002E1BE6"/>
    <w:rsid w:val="002E3574"/>
    <w:rsid w:val="002E3601"/>
    <w:rsid w:val="002E376F"/>
    <w:rsid w:val="002E5B56"/>
    <w:rsid w:val="002E696B"/>
    <w:rsid w:val="002E6E3C"/>
    <w:rsid w:val="002E7061"/>
    <w:rsid w:val="002F0770"/>
    <w:rsid w:val="002F1D5E"/>
    <w:rsid w:val="002F21D1"/>
    <w:rsid w:val="002F2EDD"/>
    <w:rsid w:val="002F2F3D"/>
    <w:rsid w:val="002F306E"/>
    <w:rsid w:val="002F3832"/>
    <w:rsid w:val="002F3A7C"/>
    <w:rsid w:val="002F40D1"/>
    <w:rsid w:val="002F5A25"/>
    <w:rsid w:val="002F72A5"/>
    <w:rsid w:val="002F76DC"/>
    <w:rsid w:val="00300347"/>
    <w:rsid w:val="0030195D"/>
    <w:rsid w:val="0030294C"/>
    <w:rsid w:val="00303742"/>
    <w:rsid w:val="00303BEA"/>
    <w:rsid w:val="00303EB6"/>
    <w:rsid w:val="00303FE0"/>
    <w:rsid w:val="00304200"/>
    <w:rsid w:val="0030563B"/>
    <w:rsid w:val="00306FCA"/>
    <w:rsid w:val="0030741B"/>
    <w:rsid w:val="00311E9E"/>
    <w:rsid w:val="0031297B"/>
    <w:rsid w:val="00313527"/>
    <w:rsid w:val="00314322"/>
    <w:rsid w:val="00315130"/>
    <w:rsid w:val="003159CB"/>
    <w:rsid w:val="00316C9D"/>
    <w:rsid w:val="00317E3D"/>
    <w:rsid w:val="003212CF"/>
    <w:rsid w:val="00321761"/>
    <w:rsid w:val="00321D07"/>
    <w:rsid w:val="003229F4"/>
    <w:rsid w:val="00325700"/>
    <w:rsid w:val="00331268"/>
    <w:rsid w:val="003314DD"/>
    <w:rsid w:val="0033421B"/>
    <w:rsid w:val="00336E78"/>
    <w:rsid w:val="003372DD"/>
    <w:rsid w:val="00340755"/>
    <w:rsid w:val="00340B4D"/>
    <w:rsid w:val="00343051"/>
    <w:rsid w:val="00343417"/>
    <w:rsid w:val="00344864"/>
    <w:rsid w:val="00345C28"/>
    <w:rsid w:val="00347C27"/>
    <w:rsid w:val="003502FE"/>
    <w:rsid w:val="003508AE"/>
    <w:rsid w:val="003531C6"/>
    <w:rsid w:val="003544F6"/>
    <w:rsid w:val="003549C5"/>
    <w:rsid w:val="00354D91"/>
    <w:rsid w:val="00357210"/>
    <w:rsid w:val="0035767F"/>
    <w:rsid w:val="003606B4"/>
    <w:rsid w:val="00361B26"/>
    <w:rsid w:val="003622AB"/>
    <w:rsid w:val="00362953"/>
    <w:rsid w:val="00363823"/>
    <w:rsid w:val="0036389A"/>
    <w:rsid w:val="00363B62"/>
    <w:rsid w:val="0036475F"/>
    <w:rsid w:val="00364D38"/>
    <w:rsid w:val="00365890"/>
    <w:rsid w:val="003662DD"/>
    <w:rsid w:val="003673D4"/>
    <w:rsid w:val="00370851"/>
    <w:rsid w:val="00373408"/>
    <w:rsid w:val="00374611"/>
    <w:rsid w:val="00375F50"/>
    <w:rsid w:val="003771D8"/>
    <w:rsid w:val="00377361"/>
    <w:rsid w:val="003774BD"/>
    <w:rsid w:val="00377531"/>
    <w:rsid w:val="00377C8A"/>
    <w:rsid w:val="00380129"/>
    <w:rsid w:val="00380EF3"/>
    <w:rsid w:val="00382151"/>
    <w:rsid w:val="00382302"/>
    <w:rsid w:val="003830BD"/>
    <w:rsid w:val="0038349A"/>
    <w:rsid w:val="00383524"/>
    <w:rsid w:val="003836A0"/>
    <w:rsid w:val="00383A50"/>
    <w:rsid w:val="003863E1"/>
    <w:rsid w:val="00386F75"/>
    <w:rsid w:val="003874E2"/>
    <w:rsid w:val="00387ABF"/>
    <w:rsid w:val="00387B20"/>
    <w:rsid w:val="00390B3B"/>
    <w:rsid w:val="00391941"/>
    <w:rsid w:val="00392560"/>
    <w:rsid w:val="00393C29"/>
    <w:rsid w:val="00394049"/>
    <w:rsid w:val="003954B2"/>
    <w:rsid w:val="00395BD6"/>
    <w:rsid w:val="00397586"/>
    <w:rsid w:val="003A0188"/>
    <w:rsid w:val="003A0587"/>
    <w:rsid w:val="003A07C1"/>
    <w:rsid w:val="003A11BA"/>
    <w:rsid w:val="003A2002"/>
    <w:rsid w:val="003A2162"/>
    <w:rsid w:val="003A27DB"/>
    <w:rsid w:val="003A3F76"/>
    <w:rsid w:val="003A4446"/>
    <w:rsid w:val="003A447C"/>
    <w:rsid w:val="003A657E"/>
    <w:rsid w:val="003B1021"/>
    <w:rsid w:val="003B1A85"/>
    <w:rsid w:val="003B1B9B"/>
    <w:rsid w:val="003B306C"/>
    <w:rsid w:val="003B3563"/>
    <w:rsid w:val="003B51E4"/>
    <w:rsid w:val="003B5765"/>
    <w:rsid w:val="003B5878"/>
    <w:rsid w:val="003B64DB"/>
    <w:rsid w:val="003B6BAB"/>
    <w:rsid w:val="003B6CC7"/>
    <w:rsid w:val="003B6DA8"/>
    <w:rsid w:val="003C1F27"/>
    <w:rsid w:val="003C26EE"/>
    <w:rsid w:val="003C2874"/>
    <w:rsid w:val="003C2CF8"/>
    <w:rsid w:val="003C2E5F"/>
    <w:rsid w:val="003C2F4D"/>
    <w:rsid w:val="003C4C7E"/>
    <w:rsid w:val="003C54F1"/>
    <w:rsid w:val="003C7534"/>
    <w:rsid w:val="003D4EA6"/>
    <w:rsid w:val="003D5403"/>
    <w:rsid w:val="003D6292"/>
    <w:rsid w:val="003D62AA"/>
    <w:rsid w:val="003D6797"/>
    <w:rsid w:val="003D6E88"/>
    <w:rsid w:val="003E1454"/>
    <w:rsid w:val="003E1980"/>
    <w:rsid w:val="003E27EB"/>
    <w:rsid w:val="003E342E"/>
    <w:rsid w:val="003E4590"/>
    <w:rsid w:val="003E462D"/>
    <w:rsid w:val="003E682F"/>
    <w:rsid w:val="003E6BA8"/>
    <w:rsid w:val="003E7DC4"/>
    <w:rsid w:val="003E7DED"/>
    <w:rsid w:val="003E7E44"/>
    <w:rsid w:val="003F023F"/>
    <w:rsid w:val="003F09E2"/>
    <w:rsid w:val="003F0F5A"/>
    <w:rsid w:val="003F1D31"/>
    <w:rsid w:val="003F1F34"/>
    <w:rsid w:val="003F2889"/>
    <w:rsid w:val="003F358A"/>
    <w:rsid w:val="003F3B86"/>
    <w:rsid w:val="003F4A4F"/>
    <w:rsid w:val="003F65BD"/>
    <w:rsid w:val="003F65FE"/>
    <w:rsid w:val="003F66A4"/>
    <w:rsid w:val="003F6E2F"/>
    <w:rsid w:val="003F7136"/>
    <w:rsid w:val="003F7571"/>
    <w:rsid w:val="0040069A"/>
    <w:rsid w:val="00400D50"/>
    <w:rsid w:val="00402F0A"/>
    <w:rsid w:val="004030FB"/>
    <w:rsid w:val="00403911"/>
    <w:rsid w:val="00404115"/>
    <w:rsid w:val="00404567"/>
    <w:rsid w:val="004045D8"/>
    <w:rsid w:val="0040487E"/>
    <w:rsid w:val="0040702B"/>
    <w:rsid w:val="00407F48"/>
    <w:rsid w:val="00412233"/>
    <w:rsid w:val="00413EBB"/>
    <w:rsid w:val="00414C05"/>
    <w:rsid w:val="00416B92"/>
    <w:rsid w:val="00417717"/>
    <w:rsid w:val="00417722"/>
    <w:rsid w:val="00421174"/>
    <w:rsid w:val="00421808"/>
    <w:rsid w:val="0042199C"/>
    <w:rsid w:val="004245CD"/>
    <w:rsid w:val="00425250"/>
    <w:rsid w:val="00427433"/>
    <w:rsid w:val="00430B59"/>
    <w:rsid w:val="00430D42"/>
    <w:rsid w:val="00430DEB"/>
    <w:rsid w:val="00431E80"/>
    <w:rsid w:val="0043381F"/>
    <w:rsid w:val="004345AF"/>
    <w:rsid w:val="00434DCC"/>
    <w:rsid w:val="00435737"/>
    <w:rsid w:val="00435F0E"/>
    <w:rsid w:val="00436A4A"/>
    <w:rsid w:val="00436F7F"/>
    <w:rsid w:val="00437000"/>
    <w:rsid w:val="00440760"/>
    <w:rsid w:val="0044088B"/>
    <w:rsid w:val="0044121A"/>
    <w:rsid w:val="004427CE"/>
    <w:rsid w:val="00443395"/>
    <w:rsid w:val="00445435"/>
    <w:rsid w:val="0044743F"/>
    <w:rsid w:val="00447478"/>
    <w:rsid w:val="00447FAD"/>
    <w:rsid w:val="0045179A"/>
    <w:rsid w:val="00451CBB"/>
    <w:rsid w:val="00451EF2"/>
    <w:rsid w:val="0045248A"/>
    <w:rsid w:val="00452AAB"/>
    <w:rsid w:val="004530BF"/>
    <w:rsid w:val="00453EE2"/>
    <w:rsid w:val="004549D9"/>
    <w:rsid w:val="00454DD3"/>
    <w:rsid w:val="00456515"/>
    <w:rsid w:val="00456945"/>
    <w:rsid w:val="00456BE7"/>
    <w:rsid w:val="00457C9B"/>
    <w:rsid w:val="00460176"/>
    <w:rsid w:val="00460D57"/>
    <w:rsid w:val="00460E37"/>
    <w:rsid w:val="0046256E"/>
    <w:rsid w:val="00464106"/>
    <w:rsid w:val="0046417D"/>
    <w:rsid w:val="00465A01"/>
    <w:rsid w:val="00465D7C"/>
    <w:rsid w:val="00465F51"/>
    <w:rsid w:val="00465F68"/>
    <w:rsid w:val="0046680E"/>
    <w:rsid w:val="00466AAA"/>
    <w:rsid w:val="004676EE"/>
    <w:rsid w:val="004700A7"/>
    <w:rsid w:val="00470292"/>
    <w:rsid w:val="0047116B"/>
    <w:rsid w:val="00471220"/>
    <w:rsid w:val="00472AEC"/>
    <w:rsid w:val="00475368"/>
    <w:rsid w:val="004779E7"/>
    <w:rsid w:val="00477F7F"/>
    <w:rsid w:val="004810D0"/>
    <w:rsid w:val="00484028"/>
    <w:rsid w:val="004846C3"/>
    <w:rsid w:val="004848E3"/>
    <w:rsid w:val="00485BFC"/>
    <w:rsid w:val="00487332"/>
    <w:rsid w:val="004877AA"/>
    <w:rsid w:val="0049020F"/>
    <w:rsid w:val="00491DE7"/>
    <w:rsid w:val="0049312E"/>
    <w:rsid w:val="004A008A"/>
    <w:rsid w:val="004A1ADD"/>
    <w:rsid w:val="004A3EBC"/>
    <w:rsid w:val="004A49FE"/>
    <w:rsid w:val="004A5160"/>
    <w:rsid w:val="004A6746"/>
    <w:rsid w:val="004A7787"/>
    <w:rsid w:val="004A7AD9"/>
    <w:rsid w:val="004A7C0B"/>
    <w:rsid w:val="004B025A"/>
    <w:rsid w:val="004B1064"/>
    <w:rsid w:val="004B114D"/>
    <w:rsid w:val="004B58FB"/>
    <w:rsid w:val="004B5AF3"/>
    <w:rsid w:val="004B5D64"/>
    <w:rsid w:val="004C0073"/>
    <w:rsid w:val="004C10B4"/>
    <w:rsid w:val="004C1599"/>
    <w:rsid w:val="004C274F"/>
    <w:rsid w:val="004C28E7"/>
    <w:rsid w:val="004C2E35"/>
    <w:rsid w:val="004C3116"/>
    <w:rsid w:val="004C4698"/>
    <w:rsid w:val="004C4A2E"/>
    <w:rsid w:val="004C6761"/>
    <w:rsid w:val="004D15FF"/>
    <w:rsid w:val="004D1992"/>
    <w:rsid w:val="004D1BC7"/>
    <w:rsid w:val="004D21FE"/>
    <w:rsid w:val="004D38A0"/>
    <w:rsid w:val="004D3BCC"/>
    <w:rsid w:val="004D43E9"/>
    <w:rsid w:val="004D45C2"/>
    <w:rsid w:val="004D6A37"/>
    <w:rsid w:val="004D7095"/>
    <w:rsid w:val="004D79A2"/>
    <w:rsid w:val="004E03A4"/>
    <w:rsid w:val="004E0C9F"/>
    <w:rsid w:val="004E17D0"/>
    <w:rsid w:val="004E1A89"/>
    <w:rsid w:val="004E212E"/>
    <w:rsid w:val="004E332C"/>
    <w:rsid w:val="004E4592"/>
    <w:rsid w:val="004E5AA8"/>
    <w:rsid w:val="004F2750"/>
    <w:rsid w:val="004F3085"/>
    <w:rsid w:val="004F3E87"/>
    <w:rsid w:val="004F45A4"/>
    <w:rsid w:val="004F45E2"/>
    <w:rsid w:val="004F486A"/>
    <w:rsid w:val="004F52A9"/>
    <w:rsid w:val="004F545A"/>
    <w:rsid w:val="004F7CD3"/>
    <w:rsid w:val="004F7DA2"/>
    <w:rsid w:val="00500F9A"/>
    <w:rsid w:val="00501561"/>
    <w:rsid w:val="00501762"/>
    <w:rsid w:val="00502270"/>
    <w:rsid w:val="005052C8"/>
    <w:rsid w:val="0050548C"/>
    <w:rsid w:val="005055E8"/>
    <w:rsid w:val="00505F61"/>
    <w:rsid w:val="0050684C"/>
    <w:rsid w:val="00506E54"/>
    <w:rsid w:val="00507503"/>
    <w:rsid w:val="00507DF2"/>
    <w:rsid w:val="00507E71"/>
    <w:rsid w:val="00507F09"/>
    <w:rsid w:val="00510237"/>
    <w:rsid w:val="0051113E"/>
    <w:rsid w:val="0051407E"/>
    <w:rsid w:val="00514FC8"/>
    <w:rsid w:val="00515F1F"/>
    <w:rsid w:val="005200C0"/>
    <w:rsid w:val="00521CB2"/>
    <w:rsid w:val="005224E0"/>
    <w:rsid w:val="00522A1A"/>
    <w:rsid w:val="00523041"/>
    <w:rsid w:val="005246B3"/>
    <w:rsid w:val="005277C7"/>
    <w:rsid w:val="005277EF"/>
    <w:rsid w:val="00530F26"/>
    <w:rsid w:val="005319F0"/>
    <w:rsid w:val="00532F9A"/>
    <w:rsid w:val="0053392F"/>
    <w:rsid w:val="005339D0"/>
    <w:rsid w:val="00534248"/>
    <w:rsid w:val="00536CA0"/>
    <w:rsid w:val="00542F4E"/>
    <w:rsid w:val="005433B8"/>
    <w:rsid w:val="0054554E"/>
    <w:rsid w:val="00545A17"/>
    <w:rsid w:val="00545EB5"/>
    <w:rsid w:val="00546046"/>
    <w:rsid w:val="00546B91"/>
    <w:rsid w:val="00546C3D"/>
    <w:rsid w:val="00546C99"/>
    <w:rsid w:val="005501DA"/>
    <w:rsid w:val="00550223"/>
    <w:rsid w:val="005504DD"/>
    <w:rsid w:val="00551E17"/>
    <w:rsid w:val="00551E76"/>
    <w:rsid w:val="005537E0"/>
    <w:rsid w:val="00554546"/>
    <w:rsid w:val="00554DE7"/>
    <w:rsid w:val="005558D8"/>
    <w:rsid w:val="00557821"/>
    <w:rsid w:val="00562B51"/>
    <w:rsid w:val="00563CA4"/>
    <w:rsid w:val="005656A2"/>
    <w:rsid w:val="00566018"/>
    <w:rsid w:val="00570264"/>
    <w:rsid w:val="00570E3B"/>
    <w:rsid w:val="005710DB"/>
    <w:rsid w:val="00571488"/>
    <w:rsid w:val="0057175C"/>
    <w:rsid w:val="005718B3"/>
    <w:rsid w:val="0057249E"/>
    <w:rsid w:val="00572C57"/>
    <w:rsid w:val="00572F70"/>
    <w:rsid w:val="00573B56"/>
    <w:rsid w:val="00573C3B"/>
    <w:rsid w:val="005746FB"/>
    <w:rsid w:val="00575946"/>
    <w:rsid w:val="00575B63"/>
    <w:rsid w:val="00576603"/>
    <w:rsid w:val="005766D4"/>
    <w:rsid w:val="005773CB"/>
    <w:rsid w:val="00577F1C"/>
    <w:rsid w:val="0058074B"/>
    <w:rsid w:val="00581E1F"/>
    <w:rsid w:val="00581F60"/>
    <w:rsid w:val="005825DC"/>
    <w:rsid w:val="00582C1C"/>
    <w:rsid w:val="00582D94"/>
    <w:rsid w:val="00583535"/>
    <w:rsid w:val="00585AAB"/>
    <w:rsid w:val="005866DC"/>
    <w:rsid w:val="00591758"/>
    <w:rsid w:val="0059176E"/>
    <w:rsid w:val="00591A25"/>
    <w:rsid w:val="00595A80"/>
    <w:rsid w:val="00596522"/>
    <w:rsid w:val="005A0613"/>
    <w:rsid w:val="005A147C"/>
    <w:rsid w:val="005A2A4A"/>
    <w:rsid w:val="005A31E5"/>
    <w:rsid w:val="005A397E"/>
    <w:rsid w:val="005A3B42"/>
    <w:rsid w:val="005A3E3C"/>
    <w:rsid w:val="005A4B4A"/>
    <w:rsid w:val="005A4D23"/>
    <w:rsid w:val="005A6ABE"/>
    <w:rsid w:val="005B08EC"/>
    <w:rsid w:val="005B095B"/>
    <w:rsid w:val="005B0A24"/>
    <w:rsid w:val="005B1B94"/>
    <w:rsid w:val="005B370D"/>
    <w:rsid w:val="005B441E"/>
    <w:rsid w:val="005B4724"/>
    <w:rsid w:val="005B58D4"/>
    <w:rsid w:val="005B5E45"/>
    <w:rsid w:val="005B721B"/>
    <w:rsid w:val="005C2FB7"/>
    <w:rsid w:val="005C3D34"/>
    <w:rsid w:val="005C5F2B"/>
    <w:rsid w:val="005E17F8"/>
    <w:rsid w:val="005E24CC"/>
    <w:rsid w:val="005E2EC7"/>
    <w:rsid w:val="005E33C1"/>
    <w:rsid w:val="005E3B10"/>
    <w:rsid w:val="005E48AF"/>
    <w:rsid w:val="005E5D4D"/>
    <w:rsid w:val="005E6207"/>
    <w:rsid w:val="005E6D5E"/>
    <w:rsid w:val="005F1A75"/>
    <w:rsid w:val="005F1DDD"/>
    <w:rsid w:val="005F56D4"/>
    <w:rsid w:val="005F68F8"/>
    <w:rsid w:val="00601CC4"/>
    <w:rsid w:val="006034C6"/>
    <w:rsid w:val="00604B5C"/>
    <w:rsid w:val="0060694E"/>
    <w:rsid w:val="00606AE9"/>
    <w:rsid w:val="00607BFC"/>
    <w:rsid w:val="00607D6B"/>
    <w:rsid w:val="006116CC"/>
    <w:rsid w:val="00611BC8"/>
    <w:rsid w:val="0061236C"/>
    <w:rsid w:val="006123CA"/>
    <w:rsid w:val="006132D0"/>
    <w:rsid w:val="00614F85"/>
    <w:rsid w:val="0061649D"/>
    <w:rsid w:val="0061700E"/>
    <w:rsid w:val="006172B8"/>
    <w:rsid w:val="0062086B"/>
    <w:rsid w:val="0062109E"/>
    <w:rsid w:val="0062117B"/>
    <w:rsid w:val="00621761"/>
    <w:rsid w:val="00622E3B"/>
    <w:rsid w:val="00623518"/>
    <w:rsid w:val="00623F48"/>
    <w:rsid w:val="006241E4"/>
    <w:rsid w:val="00624E06"/>
    <w:rsid w:val="00625229"/>
    <w:rsid w:val="00626B2B"/>
    <w:rsid w:val="00626DF6"/>
    <w:rsid w:val="006303C0"/>
    <w:rsid w:val="00630BEA"/>
    <w:rsid w:val="00633819"/>
    <w:rsid w:val="00633AE7"/>
    <w:rsid w:val="0063594B"/>
    <w:rsid w:val="00637B97"/>
    <w:rsid w:val="00637B9D"/>
    <w:rsid w:val="006423C0"/>
    <w:rsid w:val="006429DE"/>
    <w:rsid w:val="00643E8D"/>
    <w:rsid w:val="00643EE5"/>
    <w:rsid w:val="00644A1F"/>
    <w:rsid w:val="0064520D"/>
    <w:rsid w:val="00645B1A"/>
    <w:rsid w:val="006464EE"/>
    <w:rsid w:val="006469CF"/>
    <w:rsid w:val="00646FBD"/>
    <w:rsid w:val="00647A09"/>
    <w:rsid w:val="0065377B"/>
    <w:rsid w:val="00654142"/>
    <w:rsid w:val="00654E3E"/>
    <w:rsid w:val="00656029"/>
    <w:rsid w:val="00656E55"/>
    <w:rsid w:val="00657453"/>
    <w:rsid w:val="00660A39"/>
    <w:rsid w:val="006613F2"/>
    <w:rsid w:val="00661791"/>
    <w:rsid w:val="00661E97"/>
    <w:rsid w:val="0066203D"/>
    <w:rsid w:val="006626E1"/>
    <w:rsid w:val="00662A90"/>
    <w:rsid w:val="00662F88"/>
    <w:rsid w:val="006646EB"/>
    <w:rsid w:val="006647CA"/>
    <w:rsid w:val="006663D9"/>
    <w:rsid w:val="00666BA8"/>
    <w:rsid w:val="00667023"/>
    <w:rsid w:val="00667A6C"/>
    <w:rsid w:val="00667C2C"/>
    <w:rsid w:val="00667FED"/>
    <w:rsid w:val="00670AFC"/>
    <w:rsid w:val="00670F4D"/>
    <w:rsid w:val="00671661"/>
    <w:rsid w:val="00673353"/>
    <w:rsid w:val="00674940"/>
    <w:rsid w:val="00674EAE"/>
    <w:rsid w:val="0067637D"/>
    <w:rsid w:val="00676C1B"/>
    <w:rsid w:val="00682A41"/>
    <w:rsid w:val="00682A6D"/>
    <w:rsid w:val="00683DDF"/>
    <w:rsid w:val="006851D7"/>
    <w:rsid w:val="006868C4"/>
    <w:rsid w:val="00686BC9"/>
    <w:rsid w:val="00686BEB"/>
    <w:rsid w:val="00686D38"/>
    <w:rsid w:val="00693546"/>
    <w:rsid w:val="00693D95"/>
    <w:rsid w:val="00693DF9"/>
    <w:rsid w:val="006940A9"/>
    <w:rsid w:val="00695215"/>
    <w:rsid w:val="00696153"/>
    <w:rsid w:val="006975FD"/>
    <w:rsid w:val="00697760"/>
    <w:rsid w:val="00697AEB"/>
    <w:rsid w:val="006A05BF"/>
    <w:rsid w:val="006A330F"/>
    <w:rsid w:val="006A6031"/>
    <w:rsid w:val="006A6FBC"/>
    <w:rsid w:val="006A7F7A"/>
    <w:rsid w:val="006B19ED"/>
    <w:rsid w:val="006B1D22"/>
    <w:rsid w:val="006B4465"/>
    <w:rsid w:val="006B4D8C"/>
    <w:rsid w:val="006B54AD"/>
    <w:rsid w:val="006B5DFF"/>
    <w:rsid w:val="006B7FE8"/>
    <w:rsid w:val="006C074A"/>
    <w:rsid w:val="006C0756"/>
    <w:rsid w:val="006C080F"/>
    <w:rsid w:val="006C1A05"/>
    <w:rsid w:val="006C281C"/>
    <w:rsid w:val="006C33AD"/>
    <w:rsid w:val="006C4BE1"/>
    <w:rsid w:val="006C4D1E"/>
    <w:rsid w:val="006C7DF8"/>
    <w:rsid w:val="006D003C"/>
    <w:rsid w:val="006D0791"/>
    <w:rsid w:val="006D08E3"/>
    <w:rsid w:val="006D0FD7"/>
    <w:rsid w:val="006D1985"/>
    <w:rsid w:val="006D2A0E"/>
    <w:rsid w:val="006D2C3E"/>
    <w:rsid w:val="006D385C"/>
    <w:rsid w:val="006D3890"/>
    <w:rsid w:val="006D3A01"/>
    <w:rsid w:val="006D3A28"/>
    <w:rsid w:val="006D6668"/>
    <w:rsid w:val="006E06C8"/>
    <w:rsid w:val="006E07DF"/>
    <w:rsid w:val="006E28F1"/>
    <w:rsid w:val="006E2BDC"/>
    <w:rsid w:val="006E3720"/>
    <w:rsid w:val="006E6127"/>
    <w:rsid w:val="006E6992"/>
    <w:rsid w:val="006E7A8A"/>
    <w:rsid w:val="006F20D9"/>
    <w:rsid w:val="006F3195"/>
    <w:rsid w:val="006F37B5"/>
    <w:rsid w:val="006F731A"/>
    <w:rsid w:val="006F7482"/>
    <w:rsid w:val="006F7607"/>
    <w:rsid w:val="006F7F38"/>
    <w:rsid w:val="00700806"/>
    <w:rsid w:val="00701C88"/>
    <w:rsid w:val="00702680"/>
    <w:rsid w:val="00702ADB"/>
    <w:rsid w:val="00704D5B"/>
    <w:rsid w:val="00706177"/>
    <w:rsid w:val="00707903"/>
    <w:rsid w:val="00710FF1"/>
    <w:rsid w:val="00711126"/>
    <w:rsid w:val="00711327"/>
    <w:rsid w:val="00712DF8"/>
    <w:rsid w:val="007133EE"/>
    <w:rsid w:val="007148F6"/>
    <w:rsid w:val="00716A34"/>
    <w:rsid w:val="00717E83"/>
    <w:rsid w:val="00717F34"/>
    <w:rsid w:val="00720612"/>
    <w:rsid w:val="00721496"/>
    <w:rsid w:val="007219EE"/>
    <w:rsid w:val="00721A77"/>
    <w:rsid w:val="007231AD"/>
    <w:rsid w:val="00724E21"/>
    <w:rsid w:val="007263B9"/>
    <w:rsid w:val="007301AA"/>
    <w:rsid w:val="00730E8A"/>
    <w:rsid w:val="007319F2"/>
    <w:rsid w:val="00734506"/>
    <w:rsid w:val="00735E54"/>
    <w:rsid w:val="0073662A"/>
    <w:rsid w:val="00737C9D"/>
    <w:rsid w:val="0074001D"/>
    <w:rsid w:val="00740CF6"/>
    <w:rsid w:val="00744A80"/>
    <w:rsid w:val="007465CE"/>
    <w:rsid w:val="007465D3"/>
    <w:rsid w:val="00747DDC"/>
    <w:rsid w:val="007513DE"/>
    <w:rsid w:val="00754E72"/>
    <w:rsid w:val="00755491"/>
    <w:rsid w:val="007562C8"/>
    <w:rsid w:val="00756986"/>
    <w:rsid w:val="00760861"/>
    <w:rsid w:val="007616CB"/>
    <w:rsid w:val="00762745"/>
    <w:rsid w:val="007628C7"/>
    <w:rsid w:val="0076317F"/>
    <w:rsid w:val="00763468"/>
    <w:rsid w:val="0076374E"/>
    <w:rsid w:val="007654F2"/>
    <w:rsid w:val="00766CE6"/>
    <w:rsid w:val="00767C4D"/>
    <w:rsid w:val="0077101A"/>
    <w:rsid w:val="00771F7B"/>
    <w:rsid w:val="0077244B"/>
    <w:rsid w:val="00774089"/>
    <w:rsid w:val="0077449E"/>
    <w:rsid w:val="00776290"/>
    <w:rsid w:val="00776373"/>
    <w:rsid w:val="00776C95"/>
    <w:rsid w:val="007772F8"/>
    <w:rsid w:val="00781168"/>
    <w:rsid w:val="00781C1E"/>
    <w:rsid w:val="00782476"/>
    <w:rsid w:val="0078607B"/>
    <w:rsid w:val="00786970"/>
    <w:rsid w:val="00787811"/>
    <w:rsid w:val="00787E50"/>
    <w:rsid w:val="00791105"/>
    <w:rsid w:val="00791689"/>
    <w:rsid w:val="007927C5"/>
    <w:rsid w:val="00792C5C"/>
    <w:rsid w:val="00792F47"/>
    <w:rsid w:val="0079489E"/>
    <w:rsid w:val="007961BA"/>
    <w:rsid w:val="00796A68"/>
    <w:rsid w:val="007972DF"/>
    <w:rsid w:val="007973F6"/>
    <w:rsid w:val="00797493"/>
    <w:rsid w:val="00797783"/>
    <w:rsid w:val="00797FCE"/>
    <w:rsid w:val="007A06D8"/>
    <w:rsid w:val="007A07BA"/>
    <w:rsid w:val="007A3199"/>
    <w:rsid w:val="007A3BCE"/>
    <w:rsid w:val="007A564A"/>
    <w:rsid w:val="007A6F88"/>
    <w:rsid w:val="007A7638"/>
    <w:rsid w:val="007B09EE"/>
    <w:rsid w:val="007B0A25"/>
    <w:rsid w:val="007B152C"/>
    <w:rsid w:val="007B1E98"/>
    <w:rsid w:val="007B3508"/>
    <w:rsid w:val="007B4E72"/>
    <w:rsid w:val="007B61B1"/>
    <w:rsid w:val="007B7564"/>
    <w:rsid w:val="007B7912"/>
    <w:rsid w:val="007C0624"/>
    <w:rsid w:val="007C332A"/>
    <w:rsid w:val="007C3AD4"/>
    <w:rsid w:val="007C3FE1"/>
    <w:rsid w:val="007C5D90"/>
    <w:rsid w:val="007D0A64"/>
    <w:rsid w:val="007D100A"/>
    <w:rsid w:val="007D1F69"/>
    <w:rsid w:val="007D3B28"/>
    <w:rsid w:val="007D4083"/>
    <w:rsid w:val="007D5A08"/>
    <w:rsid w:val="007D5CBB"/>
    <w:rsid w:val="007D63AE"/>
    <w:rsid w:val="007E0490"/>
    <w:rsid w:val="007E0BCF"/>
    <w:rsid w:val="007E1EFE"/>
    <w:rsid w:val="007E1FCF"/>
    <w:rsid w:val="007E2C16"/>
    <w:rsid w:val="007E4193"/>
    <w:rsid w:val="007E4A7C"/>
    <w:rsid w:val="007E6424"/>
    <w:rsid w:val="007F02D4"/>
    <w:rsid w:val="007F0C0E"/>
    <w:rsid w:val="007F1355"/>
    <w:rsid w:val="007F17D6"/>
    <w:rsid w:val="007F1FDA"/>
    <w:rsid w:val="007F3305"/>
    <w:rsid w:val="007F3D08"/>
    <w:rsid w:val="007F50A9"/>
    <w:rsid w:val="007F5232"/>
    <w:rsid w:val="007F5C23"/>
    <w:rsid w:val="007F6620"/>
    <w:rsid w:val="007F67EA"/>
    <w:rsid w:val="008013FB"/>
    <w:rsid w:val="008015F2"/>
    <w:rsid w:val="008021F9"/>
    <w:rsid w:val="00803803"/>
    <w:rsid w:val="00804591"/>
    <w:rsid w:val="00806A89"/>
    <w:rsid w:val="008100BC"/>
    <w:rsid w:val="00810B5A"/>
    <w:rsid w:val="0081242A"/>
    <w:rsid w:val="0081312F"/>
    <w:rsid w:val="008138A1"/>
    <w:rsid w:val="008145FA"/>
    <w:rsid w:val="00815076"/>
    <w:rsid w:val="008159DD"/>
    <w:rsid w:val="00815B7E"/>
    <w:rsid w:val="00817829"/>
    <w:rsid w:val="0082011D"/>
    <w:rsid w:val="008205EC"/>
    <w:rsid w:val="0082208A"/>
    <w:rsid w:val="00822F35"/>
    <w:rsid w:val="00822FB3"/>
    <w:rsid w:val="00823004"/>
    <w:rsid w:val="008230C1"/>
    <w:rsid w:val="0082362D"/>
    <w:rsid w:val="0082461E"/>
    <w:rsid w:val="00824700"/>
    <w:rsid w:val="008255B5"/>
    <w:rsid w:val="008258B5"/>
    <w:rsid w:val="00826CBB"/>
    <w:rsid w:val="00827327"/>
    <w:rsid w:val="00827A96"/>
    <w:rsid w:val="0083042B"/>
    <w:rsid w:val="00830A8A"/>
    <w:rsid w:val="0083344C"/>
    <w:rsid w:val="008337F1"/>
    <w:rsid w:val="008338E8"/>
    <w:rsid w:val="00835B19"/>
    <w:rsid w:val="0083630C"/>
    <w:rsid w:val="00836583"/>
    <w:rsid w:val="00836B1B"/>
    <w:rsid w:val="00836BFC"/>
    <w:rsid w:val="0083706D"/>
    <w:rsid w:val="00837455"/>
    <w:rsid w:val="008405DA"/>
    <w:rsid w:val="00841BD3"/>
    <w:rsid w:val="00841C7E"/>
    <w:rsid w:val="0084367B"/>
    <w:rsid w:val="00845A28"/>
    <w:rsid w:val="0084673E"/>
    <w:rsid w:val="00846846"/>
    <w:rsid w:val="0085154A"/>
    <w:rsid w:val="00851B09"/>
    <w:rsid w:val="00851F0E"/>
    <w:rsid w:val="00852937"/>
    <w:rsid w:val="00853C59"/>
    <w:rsid w:val="008547E0"/>
    <w:rsid w:val="00855A64"/>
    <w:rsid w:val="00855AC6"/>
    <w:rsid w:val="00856C0B"/>
    <w:rsid w:val="00856C90"/>
    <w:rsid w:val="00857A40"/>
    <w:rsid w:val="00860432"/>
    <w:rsid w:val="00860C3A"/>
    <w:rsid w:val="008617D3"/>
    <w:rsid w:val="00861FD1"/>
    <w:rsid w:val="00862024"/>
    <w:rsid w:val="0086258F"/>
    <w:rsid w:val="008628DD"/>
    <w:rsid w:val="0086292F"/>
    <w:rsid w:val="00863D82"/>
    <w:rsid w:val="0086451E"/>
    <w:rsid w:val="00864731"/>
    <w:rsid w:val="00864BF9"/>
    <w:rsid w:val="008651C8"/>
    <w:rsid w:val="00865AC6"/>
    <w:rsid w:val="00874A86"/>
    <w:rsid w:val="00875481"/>
    <w:rsid w:val="00876DAF"/>
    <w:rsid w:val="00876F68"/>
    <w:rsid w:val="00877D87"/>
    <w:rsid w:val="0088009F"/>
    <w:rsid w:val="00880F40"/>
    <w:rsid w:val="00881AC2"/>
    <w:rsid w:val="00882839"/>
    <w:rsid w:val="0088350B"/>
    <w:rsid w:val="00883563"/>
    <w:rsid w:val="00883B50"/>
    <w:rsid w:val="0088485A"/>
    <w:rsid w:val="00884900"/>
    <w:rsid w:val="00884D0A"/>
    <w:rsid w:val="00885B33"/>
    <w:rsid w:val="00885B5E"/>
    <w:rsid w:val="00886947"/>
    <w:rsid w:val="00890070"/>
    <w:rsid w:val="008905BB"/>
    <w:rsid w:val="00890A99"/>
    <w:rsid w:val="00891BB0"/>
    <w:rsid w:val="008924E8"/>
    <w:rsid w:val="008929E7"/>
    <w:rsid w:val="00892A5A"/>
    <w:rsid w:val="00893F7A"/>
    <w:rsid w:val="00894D9E"/>
    <w:rsid w:val="00896FE8"/>
    <w:rsid w:val="0089705C"/>
    <w:rsid w:val="008A19E7"/>
    <w:rsid w:val="008A2734"/>
    <w:rsid w:val="008A2792"/>
    <w:rsid w:val="008A2B96"/>
    <w:rsid w:val="008A4DF6"/>
    <w:rsid w:val="008A582D"/>
    <w:rsid w:val="008A63E0"/>
    <w:rsid w:val="008A7CB1"/>
    <w:rsid w:val="008B07EA"/>
    <w:rsid w:val="008B4AC7"/>
    <w:rsid w:val="008B65E9"/>
    <w:rsid w:val="008C136C"/>
    <w:rsid w:val="008C2F55"/>
    <w:rsid w:val="008C385F"/>
    <w:rsid w:val="008C6615"/>
    <w:rsid w:val="008C7C25"/>
    <w:rsid w:val="008D05CF"/>
    <w:rsid w:val="008D1051"/>
    <w:rsid w:val="008D1F9D"/>
    <w:rsid w:val="008D2009"/>
    <w:rsid w:val="008D3584"/>
    <w:rsid w:val="008D3BC7"/>
    <w:rsid w:val="008D4110"/>
    <w:rsid w:val="008D4150"/>
    <w:rsid w:val="008D4FC5"/>
    <w:rsid w:val="008D7D5D"/>
    <w:rsid w:val="008E0A97"/>
    <w:rsid w:val="008E335B"/>
    <w:rsid w:val="008E3C1D"/>
    <w:rsid w:val="008E52CF"/>
    <w:rsid w:val="008F089A"/>
    <w:rsid w:val="008F253F"/>
    <w:rsid w:val="008F2760"/>
    <w:rsid w:val="008F35E9"/>
    <w:rsid w:val="008F4B17"/>
    <w:rsid w:val="008F4B41"/>
    <w:rsid w:val="008F53EC"/>
    <w:rsid w:val="008F5438"/>
    <w:rsid w:val="008F6265"/>
    <w:rsid w:val="008F6B17"/>
    <w:rsid w:val="008F6DF4"/>
    <w:rsid w:val="008F7909"/>
    <w:rsid w:val="008F7BE2"/>
    <w:rsid w:val="008F7DAD"/>
    <w:rsid w:val="009016F7"/>
    <w:rsid w:val="0090172E"/>
    <w:rsid w:val="0090369F"/>
    <w:rsid w:val="00903956"/>
    <w:rsid w:val="00904424"/>
    <w:rsid w:val="00904458"/>
    <w:rsid w:val="009052D3"/>
    <w:rsid w:val="00910992"/>
    <w:rsid w:val="009117B3"/>
    <w:rsid w:val="00915B40"/>
    <w:rsid w:val="00920AE7"/>
    <w:rsid w:val="00920D29"/>
    <w:rsid w:val="00922D16"/>
    <w:rsid w:val="00922D8B"/>
    <w:rsid w:val="009239F7"/>
    <w:rsid w:val="00923CA2"/>
    <w:rsid w:val="00923F54"/>
    <w:rsid w:val="00924751"/>
    <w:rsid w:val="00925531"/>
    <w:rsid w:val="009255E6"/>
    <w:rsid w:val="00925F65"/>
    <w:rsid w:val="009265AE"/>
    <w:rsid w:val="009270AC"/>
    <w:rsid w:val="00927CE7"/>
    <w:rsid w:val="0093127B"/>
    <w:rsid w:val="00931465"/>
    <w:rsid w:val="00931470"/>
    <w:rsid w:val="00932273"/>
    <w:rsid w:val="0093439C"/>
    <w:rsid w:val="00935934"/>
    <w:rsid w:val="009363B3"/>
    <w:rsid w:val="00940399"/>
    <w:rsid w:val="009404B7"/>
    <w:rsid w:val="00941079"/>
    <w:rsid w:val="009419BD"/>
    <w:rsid w:val="00942171"/>
    <w:rsid w:val="009422DB"/>
    <w:rsid w:val="00942C87"/>
    <w:rsid w:val="0094444C"/>
    <w:rsid w:val="0094454F"/>
    <w:rsid w:val="009459CC"/>
    <w:rsid w:val="00945D4F"/>
    <w:rsid w:val="00946815"/>
    <w:rsid w:val="00952F6D"/>
    <w:rsid w:val="00954159"/>
    <w:rsid w:val="0095518E"/>
    <w:rsid w:val="00956439"/>
    <w:rsid w:val="00957802"/>
    <w:rsid w:val="00960725"/>
    <w:rsid w:val="00960BD8"/>
    <w:rsid w:val="009645F9"/>
    <w:rsid w:val="00964DF7"/>
    <w:rsid w:val="00966B97"/>
    <w:rsid w:val="00966C4B"/>
    <w:rsid w:val="0096735D"/>
    <w:rsid w:val="00967D4A"/>
    <w:rsid w:val="00970578"/>
    <w:rsid w:val="00970BA6"/>
    <w:rsid w:val="0097123A"/>
    <w:rsid w:val="00971CF5"/>
    <w:rsid w:val="00971EB8"/>
    <w:rsid w:val="00972491"/>
    <w:rsid w:val="00972D6D"/>
    <w:rsid w:val="00973604"/>
    <w:rsid w:val="00973909"/>
    <w:rsid w:val="00973C6C"/>
    <w:rsid w:val="00974762"/>
    <w:rsid w:val="00974EAA"/>
    <w:rsid w:val="00974FB0"/>
    <w:rsid w:val="0097660A"/>
    <w:rsid w:val="00976619"/>
    <w:rsid w:val="00976EEA"/>
    <w:rsid w:val="00980C93"/>
    <w:rsid w:val="00984304"/>
    <w:rsid w:val="009846CB"/>
    <w:rsid w:val="009848FD"/>
    <w:rsid w:val="00984A63"/>
    <w:rsid w:val="00985022"/>
    <w:rsid w:val="00985F44"/>
    <w:rsid w:val="009876DC"/>
    <w:rsid w:val="00987F2C"/>
    <w:rsid w:val="009923A4"/>
    <w:rsid w:val="009943C6"/>
    <w:rsid w:val="00994862"/>
    <w:rsid w:val="00994B1B"/>
    <w:rsid w:val="009964BA"/>
    <w:rsid w:val="00996B48"/>
    <w:rsid w:val="00996BD5"/>
    <w:rsid w:val="00997626"/>
    <w:rsid w:val="00997A9C"/>
    <w:rsid w:val="009A350A"/>
    <w:rsid w:val="009A4205"/>
    <w:rsid w:val="009A42AC"/>
    <w:rsid w:val="009A5F53"/>
    <w:rsid w:val="009A6972"/>
    <w:rsid w:val="009A6E29"/>
    <w:rsid w:val="009B0345"/>
    <w:rsid w:val="009B0D74"/>
    <w:rsid w:val="009B12C4"/>
    <w:rsid w:val="009B283F"/>
    <w:rsid w:val="009B5433"/>
    <w:rsid w:val="009B63C5"/>
    <w:rsid w:val="009B662C"/>
    <w:rsid w:val="009B69CF"/>
    <w:rsid w:val="009B6FD0"/>
    <w:rsid w:val="009B7575"/>
    <w:rsid w:val="009B7AE3"/>
    <w:rsid w:val="009C0FD2"/>
    <w:rsid w:val="009C241D"/>
    <w:rsid w:val="009C28EB"/>
    <w:rsid w:val="009C3C41"/>
    <w:rsid w:val="009C41D7"/>
    <w:rsid w:val="009C5B1B"/>
    <w:rsid w:val="009C5C92"/>
    <w:rsid w:val="009C5E00"/>
    <w:rsid w:val="009C60C5"/>
    <w:rsid w:val="009C65D2"/>
    <w:rsid w:val="009D0B6F"/>
    <w:rsid w:val="009D1900"/>
    <w:rsid w:val="009D1CB5"/>
    <w:rsid w:val="009D1DB5"/>
    <w:rsid w:val="009D217B"/>
    <w:rsid w:val="009D2F3A"/>
    <w:rsid w:val="009D3AE2"/>
    <w:rsid w:val="009D5A06"/>
    <w:rsid w:val="009D76B4"/>
    <w:rsid w:val="009E275D"/>
    <w:rsid w:val="009E2973"/>
    <w:rsid w:val="009E4CFC"/>
    <w:rsid w:val="009E742A"/>
    <w:rsid w:val="009F17B0"/>
    <w:rsid w:val="009F1B08"/>
    <w:rsid w:val="009F1FBF"/>
    <w:rsid w:val="009F2DAC"/>
    <w:rsid w:val="009F3918"/>
    <w:rsid w:val="009F43AA"/>
    <w:rsid w:val="009F58D7"/>
    <w:rsid w:val="009F6F56"/>
    <w:rsid w:val="009F78BA"/>
    <w:rsid w:val="00A001A9"/>
    <w:rsid w:val="00A02D88"/>
    <w:rsid w:val="00A033B8"/>
    <w:rsid w:val="00A03B43"/>
    <w:rsid w:val="00A060BA"/>
    <w:rsid w:val="00A0673C"/>
    <w:rsid w:val="00A07A33"/>
    <w:rsid w:val="00A104D6"/>
    <w:rsid w:val="00A118EE"/>
    <w:rsid w:val="00A11D0C"/>
    <w:rsid w:val="00A11FEE"/>
    <w:rsid w:val="00A12A4F"/>
    <w:rsid w:val="00A12C5A"/>
    <w:rsid w:val="00A1329F"/>
    <w:rsid w:val="00A13876"/>
    <w:rsid w:val="00A13BF7"/>
    <w:rsid w:val="00A14054"/>
    <w:rsid w:val="00A1410D"/>
    <w:rsid w:val="00A1434A"/>
    <w:rsid w:val="00A1493E"/>
    <w:rsid w:val="00A1505B"/>
    <w:rsid w:val="00A15A18"/>
    <w:rsid w:val="00A160EA"/>
    <w:rsid w:val="00A173FC"/>
    <w:rsid w:val="00A20163"/>
    <w:rsid w:val="00A20B4F"/>
    <w:rsid w:val="00A224EA"/>
    <w:rsid w:val="00A22F9D"/>
    <w:rsid w:val="00A23B53"/>
    <w:rsid w:val="00A23E46"/>
    <w:rsid w:val="00A24C11"/>
    <w:rsid w:val="00A260CB"/>
    <w:rsid w:val="00A30A7C"/>
    <w:rsid w:val="00A30B2E"/>
    <w:rsid w:val="00A3166C"/>
    <w:rsid w:val="00A317FB"/>
    <w:rsid w:val="00A32890"/>
    <w:rsid w:val="00A353CE"/>
    <w:rsid w:val="00A35574"/>
    <w:rsid w:val="00A36707"/>
    <w:rsid w:val="00A36F2E"/>
    <w:rsid w:val="00A41B32"/>
    <w:rsid w:val="00A43BBE"/>
    <w:rsid w:val="00A43C51"/>
    <w:rsid w:val="00A44811"/>
    <w:rsid w:val="00A44BAF"/>
    <w:rsid w:val="00A503A9"/>
    <w:rsid w:val="00A54F24"/>
    <w:rsid w:val="00A5622C"/>
    <w:rsid w:val="00A56B1A"/>
    <w:rsid w:val="00A57CD2"/>
    <w:rsid w:val="00A6122D"/>
    <w:rsid w:val="00A613B0"/>
    <w:rsid w:val="00A625B1"/>
    <w:rsid w:val="00A63699"/>
    <w:rsid w:val="00A64F43"/>
    <w:rsid w:val="00A6658B"/>
    <w:rsid w:val="00A666DC"/>
    <w:rsid w:val="00A70B00"/>
    <w:rsid w:val="00A72454"/>
    <w:rsid w:val="00A7414E"/>
    <w:rsid w:val="00A74C58"/>
    <w:rsid w:val="00A7514C"/>
    <w:rsid w:val="00A7749F"/>
    <w:rsid w:val="00A80782"/>
    <w:rsid w:val="00A80978"/>
    <w:rsid w:val="00A80ADF"/>
    <w:rsid w:val="00A816EE"/>
    <w:rsid w:val="00A817A1"/>
    <w:rsid w:val="00A82172"/>
    <w:rsid w:val="00A84FA5"/>
    <w:rsid w:val="00A87A1D"/>
    <w:rsid w:val="00A9015E"/>
    <w:rsid w:val="00A90643"/>
    <w:rsid w:val="00A9114F"/>
    <w:rsid w:val="00A926F8"/>
    <w:rsid w:val="00A93100"/>
    <w:rsid w:val="00A93508"/>
    <w:rsid w:val="00A940A4"/>
    <w:rsid w:val="00A95D71"/>
    <w:rsid w:val="00A964A6"/>
    <w:rsid w:val="00A96C5A"/>
    <w:rsid w:val="00A97C1A"/>
    <w:rsid w:val="00AA0F67"/>
    <w:rsid w:val="00AA1760"/>
    <w:rsid w:val="00AA1B82"/>
    <w:rsid w:val="00AA2A48"/>
    <w:rsid w:val="00AA5F57"/>
    <w:rsid w:val="00AB2B5A"/>
    <w:rsid w:val="00AB544B"/>
    <w:rsid w:val="00AB66D6"/>
    <w:rsid w:val="00AB67DF"/>
    <w:rsid w:val="00AB73CC"/>
    <w:rsid w:val="00AC127A"/>
    <w:rsid w:val="00AC43EB"/>
    <w:rsid w:val="00AC4475"/>
    <w:rsid w:val="00AC4E0A"/>
    <w:rsid w:val="00AC52F8"/>
    <w:rsid w:val="00AC54A3"/>
    <w:rsid w:val="00AC652A"/>
    <w:rsid w:val="00AC719F"/>
    <w:rsid w:val="00AD238E"/>
    <w:rsid w:val="00AD23B1"/>
    <w:rsid w:val="00AD3168"/>
    <w:rsid w:val="00AD43E5"/>
    <w:rsid w:val="00AD4EC8"/>
    <w:rsid w:val="00AE1316"/>
    <w:rsid w:val="00AE4E18"/>
    <w:rsid w:val="00AE54FE"/>
    <w:rsid w:val="00AE57E6"/>
    <w:rsid w:val="00AE67FD"/>
    <w:rsid w:val="00AE69AA"/>
    <w:rsid w:val="00AE773F"/>
    <w:rsid w:val="00AF0250"/>
    <w:rsid w:val="00AF1A97"/>
    <w:rsid w:val="00AF1CFC"/>
    <w:rsid w:val="00AF23FE"/>
    <w:rsid w:val="00AF29DE"/>
    <w:rsid w:val="00AF413D"/>
    <w:rsid w:val="00AF42F6"/>
    <w:rsid w:val="00AF6916"/>
    <w:rsid w:val="00AF6B52"/>
    <w:rsid w:val="00AF6CD5"/>
    <w:rsid w:val="00AF7ACF"/>
    <w:rsid w:val="00B0252D"/>
    <w:rsid w:val="00B028B9"/>
    <w:rsid w:val="00B0298C"/>
    <w:rsid w:val="00B02B31"/>
    <w:rsid w:val="00B03535"/>
    <w:rsid w:val="00B04F00"/>
    <w:rsid w:val="00B05088"/>
    <w:rsid w:val="00B06348"/>
    <w:rsid w:val="00B11833"/>
    <w:rsid w:val="00B1185B"/>
    <w:rsid w:val="00B11B1B"/>
    <w:rsid w:val="00B12ABE"/>
    <w:rsid w:val="00B14478"/>
    <w:rsid w:val="00B14590"/>
    <w:rsid w:val="00B1539A"/>
    <w:rsid w:val="00B168DC"/>
    <w:rsid w:val="00B202CA"/>
    <w:rsid w:val="00B21B37"/>
    <w:rsid w:val="00B22422"/>
    <w:rsid w:val="00B23304"/>
    <w:rsid w:val="00B25661"/>
    <w:rsid w:val="00B25AD2"/>
    <w:rsid w:val="00B27BDD"/>
    <w:rsid w:val="00B30BD7"/>
    <w:rsid w:val="00B30F22"/>
    <w:rsid w:val="00B310A5"/>
    <w:rsid w:val="00B31EC7"/>
    <w:rsid w:val="00B3377A"/>
    <w:rsid w:val="00B34CED"/>
    <w:rsid w:val="00B36074"/>
    <w:rsid w:val="00B36198"/>
    <w:rsid w:val="00B37E5F"/>
    <w:rsid w:val="00B40475"/>
    <w:rsid w:val="00B40A01"/>
    <w:rsid w:val="00B41DA2"/>
    <w:rsid w:val="00B43FE5"/>
    <w:rsid w:val="00B44176"/>
    <w:rsid w:val="00B45197"/>
    <w:rsid w:val="00B4551E"/>
    <w:rsid w:val="00B46B70"/>
    <w:rsid w:val="00B46CD7"/>
    <w:rsid w:val="00B51804"/>
    <w:rsid w:val="00B52EFD"/>
    <w:rsid w:val="00B5479B"/>
    <w:rsid w:val="00B54B79"/>
    <w:rsid w:val="00B550A0"/>
    <w:rsid w:val="00B55F13"/>
    <w:rsid w:val="00B561C4"/>
    <w:rsid w:val="00B56364"/>
    <w:rsid w:val="00B5683C"/>
    <w:rsid w:val="00B574EA"/>
    <w:rsid w:val="00B57DCB"/>
    <w:rsid w:val="00B60312"/>
    <w:rsid w:val="00B611AE"/>
    <w:rsid w:val="00B61755"/>
    <w:rsid w:val="00B61B8E"/>
    <w:rsid w:val="00B62751"/>
    <w:rsid w:val="00B647D7"/>
    <w:rsid w:val="00B654DC"/>
    <w:rsid w:val="00B672C1"/>
    <w:rsid w:val="00B714A7"/>
    <w:rsid w:val="00B71924"/>
    <w:rsid w:val="00B742FB"/>
    <w:rsid w:val="00B749CC"/>
    <w:rsid w:val="00B77339"/>
    <w:rsid w:val="00B773FD"/>
    <w:rsid w:val="00B81DBF"/>
    <w:rsid w:val="00B82851"/>
    <w:rsid w:val="00B831A7"/>
    <w:rsid w:val="00B85EA1"/>
    <w:rsid w:val="00B8628B"/>
    <w:rsid w:val="00B86D4D"/>
    <w:rsid w:val="00B86E5D"/>
    <w:rsid w:val="00B8745C"/>
    <w:rsid w:val="00B90451"/>
    <w:rsid w:val="00B914D2"/>
    <w:rsid w:val="00B91E03"/>
    <w:rsid w:val="00B9226E"/>
    <w:rsid w:val="00B929EB"/>
    <w:rsid w:val="00B9403A"/>
    <w:rsid w:val="00BA0707"/>
    <w:rsid w:val="00BA08F0"/>
    <w:rsid w:val="00BA1384"/>
    <w:rsid w:val="00BA1D02"/>
    <w:rsid w:val="00BA2267"/>
    <w:rsid w:val="00BA2659"/>
    <w:rsid w:val="00BA27F2"/>
    <w:rsid w:val="00BA2EDB"/>
    <w:rsid w:val="00BA3656"/>
    <w:rsid w:val="00BA5E97"/>
    <w:rsid w:val="00BA5F4C"/>
    <w:rsid w:val="00BA6238"/>
    <w:rsid w:val="00BA6DF9"/>
    <w:rsid w:val="00BA7071"/>
    <w:rsid w:val="00BA747D"/>
    <w:rsid w:val="00BB0370"/>
    <w:rsid w:val="00BB1942"/>
    <w:rsid w:val="00BB2009"/>
    <w:rsid w:val="00BB3D21"/>
    <w:rsid w:val="00BB455E"/>
    <w:rsid w:val="00BB581E"/>
    <w:rsid w:val="00BB6563"/>
    <w:rsid w:val="00BB6702"/>
    <w:rsid w:val="00BB6D81"/>
    <w:rsid w:val="00BB6E17"/>
    <w:rsid w:val="00BC0A2C"/>
    <w:rsid w:val="00BC49E3"/>
    <w:rsid w:val="00BC583A"/>
    <w:rsid w:val="00BC6469"/>
    <w:rsid w:val="00BC69F1"/>
    <w:rsid w:val="00BC6A23"/>
    <w:rsid w:val="00BC7CD8"/>
    <w:rsid w:val="00BD029A"/>
    <w:rsid w:val="00BD05C6"/>
    <w:rsid w:val="00BD0DC9"/>
    <w:rsid w:val="00BD0F11"/>
    <w:rsid w:val="00BD165B"/>
    <w:rsid w:val="00BD1CF3"/>
    <w:rsid w:val="00BD232C"/>
    <w:rsid w:val="00BD34A3"/>
    <w:rsid w:val="00BE0673"/>
    <w:rsid w:val="00BE0F57"/>
    <w:rsid w:val="00BE3637"/>
    <w:rsid w:val="00BE407C"/>
    <w:rsid w:val="00BE44D9"/>
    <w:rsid w:val="00BE4934"/>
    <w:rsid w:val="00BE5AC4"/>
    <w:rsid w:val="00BE688F"/>
    <w:rsid w:val="00BE6C3E"/>
    <w:rsid w:val="00BF0F31"/>
    <w:rsid w:val="00BF126A"/>
    <w:rsid w:val="00BF17D4"/>
    <w:rsid w:val="00BF1F32"/>
    <w:rsid w:val="00BF365B"/>
    <w:rsid w:val="00BF39CB"/>
    <w:rsid w:val="00BF3FE4"/>
    <w:rsid w:val="00BF5A53"/>
    <w:rsid w:val="00BF5BCC"/>
    <w:rsid w:val="00BF61E4"/>
    <w:rsid w:val="00BF69C5"/>
    <w:rsid w:val="00BF6A1C"/>
    <w:rsid w:val="00BF76B3"/>
    <w:rsid w:val="00BF7C13"/>
    <w:rsid w:val="00C001F4"/>
    <w:rsid w:val="00C03B47"/>
    <w:rsid w:val="00C06B96"/>
    <w:rsid w:val="00C0744A"/>
    <w:rsid w:val="00C0762D"/>
    <w:rsid w:val="00C07E0E"/>
    <w:rsid w:val="00C10011"/>
    <w:rsid w:val="00C1198C"/>
    <w:rsid w:val="00C11D87"/>
    <w:rsid w:val="00C130FE"/>
    <w:rsid w:val="00C135D0"/>
    <w:rsid w:val="00C14547"/>
    <w:rsid w:val="00C14F3B"/>
    <w:rsid w:val="00C206A0"/>
    <w:rsid w:val="00C212D5"/>
    <w:rsid w:val="00C23730"/>
    <w:rsid w:val="00C2386E"/>
    <w:rsid w:val="00C325BF"/>
    <w:rsid w:val="00C32736"/>
    <w:rsid w:val="00C33CBA"/>
    <w:rsid w:val="00C3571C"/>
    <w:rsid w:val="00C3576F"/>
    <w:rsid w:val="00C36AAF"/>
    <w:rsid w:val="00C377FB"/>
    <w:rsid w:val="00C40138"/>
    <w:rsid w:val="00C42BF7"/>
    <w:rsid w:val="00C43C52"/>
    <w:rsid w:val="00C51B44"/>
    <w:rsid w:val="00C51BF0"/>
    <w:rsid w:val="00C52ED0"/>
    <w:rsid w:val="00C53A3C"/>
    <w:rsid w:val="00C53DA8"/>
    <w:rsid w:val="00C552B1"/>
    <w:rsid w:val="00C55A97"/>
    <w:rsid w:val="00C5634A"/>
    <w:rsid w:val="00C5725E"/>
    <w:rsid w:val="00C57346"/>
    <w:rsid w:val="00C60C7D"/>
    <w:rsid w:val="00C62254"/>
    <w:rsid w:val="00C6502E"/>
    <w:rsid w:val="00C65D4A"/>
    <w:rsid w:val="00C67245"/>
    <w:rsid w:val="00C701B0"/>
    <w:rsid w:val="00C70A15"/>
    <w:rsid w:val="00C70AC5"/>
    <w:rsid w:val="00C70D53"/>
    <w:rsid w:val="00C71C4C"/>
    <w:rsid w:val="00C73635"/>
    <w:rsid w:val="00C74030"/>
    <w:rsid w:val="00C759A7"/>
    <w:rsid w:val="00C75F70"/>
    <w:rsid w:val="00C76B3B"/>
    <w:rsid w:val="00C76DCA"/>
    <w:rsid w:val="00C7769C"/>
    <w:rsid w:val="00C80FFC"/>
    <w:rsid w:val="00C8103C"/>
    <w:rsid w:val="00C8249D"/>
    <w:rsid w:val="00C82867"/>
    <w:rsid w:val="00C83FFB"/>
    <w:rsid w:val="00C8425D"/>
    <w:rsid w:val="00C844EB"/>
    <w:rsid w:val="00C852F2"/>
    <w:rsid w:val="00C856D3"/>
    <w:rsid w:val="00C85BC5"/>
    <w:rsid w:val="00C85FF9"/>
    <w:rsid w:val="00C8696F"/>
    <w:rsid w:val="00C8786C"/>
    <w:rsid w:val="00C90177"/>
    <w:rsid w:val="00C9120E"/>
    <w:rsid w:val="00C92340"/>
    <w:rsid w:val="00C94260"/>
    <w:rsid w:val="00C94603"/>
    <w:rsid w:val="00C955A9"/>
    <w:rsid w:val="00C95A68"/>
    <w:rsid w:val="00C9615D"/>
    <w:rsid w:val="00C96512"/>
    <w:rsid w:val="00C9660E"/>
    <w:rsid w:val="00C96F11"/>
    <w:rsid w:val="00CA04CD"/>
    <w:rsid w:val="00CA1423"/>
    <w:rsid w:val="00CA1D84"/>
    <w:rsid w:val="00CA2A98"/>
    <w:rsid w:val="00CA3859"/>
    <w:rsid w:val="00CA3E46"/>
    <w:rsid w:val="00CA405B"/>
    <w:rsid w:val="00CA491E"/>
    <w:rsid w:val="00CA4B36"/>
    <w:rsid w:val="00CA4B90"/>
    <w:rsid w:val="00CA5075"/>
    <w:rsid w:val="00CB08A7"/>
    <w:rsid w:val="00CB0AF6"/>
    <w:rsid w:val="00CB1F59"/>
    <w:rsid w:val="00CB2955"/>
    <w:rsid w:val="00CB6091"/>
    <w:rsid w:val="00CB73DA"/>
    <w:rsid w:val="00CB76A2"/>
    <w:rsid w:val="00CC0645"/>
    <w:rsid w:val="00CC12F3"/>
    <w:rsid w:val="00CC13FF"/>
    <w:rsid w:val="00CC1B68"/>
    <w:rsid w:val="00CC1C1B"/>
    <w:rsid w:val="00CC2F64"/>
    <w:rsid w:val="00CC6912"/>
    <w:rsid w:val="00CC6B7A"/>
    <w:rsid w:val="00CD14FC"/>
    <w:rsid w:val="00CD17EA"/>
    <w:rsid w:val="00CD19CD"/>
    <w:rsid w:val="00CD237F"/>
    <w:rsid w:val="00CD39BD"/>
    <w:rsid w:val="00CD3EFB"/>
    <w:rsid w:val="00CD5058"/>
    <w:rsid w:val="00CD5552"/>
    <w:rsid w:val="00CD58DF"/>
    <w:rsid w:val="00CD5904"/>
    <w:rsid w:val="00CD6C96"/>
    <w:rsid w:val="00CD6D5D"/>
    <w:rsid w:val="00CD7152"/>
    <w:rsid w:val="00CD742D"/>
    <w:rsid w:val="00CE03E5"/>
    <w:rsid w:val="00CE0862"/>
    <w:rsid w:val="00CE0F42"/>
    <w:rsid w:val="00CE1D94"/>
    <w:rsid w:val="00CE3AC0"/>
    <w:rsid w:val="00CE650A"/>
    <w:rsid w:val="00CE6D02"/>
    <w:rsid w:val="00CE7056"/>
    <w:rsid w:val="00CE7582"/>
    <w:rsid w:val="00CF0180"/>
    <w:rsid w:val="00CF0624"/>
    <w:rsid w:val="00CF1804"/>
    <w:rsid w:val="00CF436F"/>
    <w:rsid w:val="00CF4994"/>
    <w:rsid w:val="00CF4CB0"/>
    <w:rsid w:val="00D0086C"/>
    <w:rsid w:val="00D01101"/>
    <w:rsid w:val="00D01DB2"/>
    <w:rsid w:val="00D03AB6"/>
    <w:rsid w:val="00D042E3"/>
    <w:rsid w:val="00D0467B"/>
    <w:rsid w:val="00D050FA"/>
    <w:rsid w:val="00D068E4"/>
    <w:rsid w:val="00D074CA"/>
    <w:rsid w:val="00D074EE"/>
    <w:rsid w:val="00D0779F"/>
    <w:rsid w:val="00D1251C"/>
    <w:rsid w:val="00D12603"/>
    <w:rsid w:val="00D12C4D"/>
    <w:rsid w:val="00D13656"/>
    <w:rsid w:val="00D14427"/>
    <w:rsid w:val="00D147CD"/>
    <w:rsid w:val="00D163AF"/>
    <w:rsid w:val="00D1653E"/>
    <w:rsid w:val="00D23DDF"/>
    <w:rsid w:val="00D2576B"/>
    <w:rsid w:val="00D25DB9"/>
    <w:rsid w:val="00D26740"/>
    <w:rsid w:val="00D313BC"/>
    <w:rsid w:val="00D324F2"/>
    <w:rsid w:val="00D338E4"/>
    <w:rsid w:val="00D33BA9"/>
    <w:rsid w:val="00D33ED1"/>
    <w:rsid w:val="00D33FC4"/>
    <w:rsid w:val="00D34088"/>
    <w:rsid w:val="00D34EAC"/>
    <w:rsid w:val="00D367B3"/>
    <w:rsid w:val="00D370E7"/>
    <w:rsid w:val="00D37C5C"/>
    <w:rsid w:val="00D401E8"/>
    <w:rsid w:val="00D40ABA"/>
    <w:rsid w:val="00D43FEF"/>
    <w:rsid w:val="00D45891"/>
    <w:rsid w:val="00D47227"/>
    <w:rsid w:val="00D5037B"/>
    <w:rsid w:val="00D5052A"/>
    <w:rsid w:val="00D50774"/>
    <w:rsid w:val="00D507CF"/>
    <w:rsid w:val="00D510CD"/>
    <w:rsid w:val="00D516AD"/>
    <w:rsid w:val="00D543D5"/>
    <w:rsid w:val="00D54E0F"/>
    <w:rsid w:val="00D54F24"/>
    <w:rsid w:val="00D5510A"/>
    <w:rsid w:val="00D5666E"/>
    <w:rsid w:val="00D56C2B"/>
    <w:rsid w:val="00D60FEA"/>
    <w:rsid w:val="00D62A27"/>
    <w:rsid w:val="00D638F1"/>
    <w:rsid w:val="00D63D34"/>
    <w:rsid w:val="00D63E85"/>
    <w:rsid w:val="00D6462E"/>
    <w:rsid w:val="00D65D3B"/>
    <w:rsid w:val="00D7024D"/>
    <w:rsid w:val="00D702ED"/>
    <w:rsid w:val="00D715E9"/>
    <w:rsid w:val="00D745F7"/>
    <w:rsid w:val="00D755CF"/>
    <w:rsid w:val="00D76181"/>
    <w:rsid w:val="00D76928"/>
    <w:rsid w:val="00D77E63"/>
    <w:rsid w:val="00D8328D"/>
    <w:rsid w:val="00D832EC"/>
    <w:rsid w:val="00D83F2A"/>
    <w:rsid w:val="00D8450A"/>
    <w:rsid w:val="00D85569"/>
    <w:rsid w:val="00D85951"/>
    <w:rsid w:val="00D85AE4"/>
    <w:rsid w:val="00D86BB8"/>
    <w:rsid w:val="00D912FA"/>
    <w:rsid w:val="00D9390F"/>
    <w:rsid w:val="00D9481E"/>
    <w:rsid w:val="00D95030"/>
    <w:rsid w:val="00D951BA"/>
    <w:rsid w:val="00D95D04"/>
    <w:rsid w:val="00D966E3"/>
    <w:rsid w:val="00D973EB"/>
    <w:rsid w:val="00D975F7"/>
    <w:rsid w:val="00D97978"/>
    <w:rsid w:val="00D97D9D"/>
    <w:rsid w:val="00D97DFE"/>
    <w:rsid w:val="00DA0210"/>
    <w:rsid w:val="00DA092F"/>
    <w:rsid w:val="00DA1318"/>
    <w:rsid w:val="00DA2392"/>
    <w:rsid w:val="00DA2709"/>
    <w:rsid w:val="00DA438C"/>
    <w:rsid w:val="00DA7F18"/>
    <w:rsid w:val="00DB042F"/>
    <w:rsid w:val="00DB1001"/>
    <w:rsid w:val="00DB16F8"/>
    <w:rsid w:val="00DB3215"/>
    <w:rsid w:val="00DB5444"/>
    <w:rsid w:val="00DB5A0E"/>
    <w:rsid w:val="00DB6374"/>
    <w:rsid w:val="00DC012D"/>
    <w:rsid w:val="00DC04CF"/>
    <w:rsid w:val="00DC08FF"/>
    <w:rsid w:val="00DC2FF3"/>
    <w:rsid w:val="00DC31E3"/>
    <w:rsid w:val="00DC72FB"/>
    <w:rsid w:val="00DC77B8"/>
    <w:rsid w:val="00DC7B72"/>
    <w:rsid w:val="00DD05A9"/>
    <w:rsid w:val="00DD08D5"/>
    <w:rsid w:val="00DD1C7C"/>
    <w:rsid w:val="00DD2ACF"/>
    <w:rsid w:val="00DD7261"/>
    <w:rsid w:val="00DD7D12"/>
    <w:rsid w:val="00DE2CA3"/>
    <w:rsid w:val="00DE2F0C"/>
    <w:rsid w:val="00DE3B8B"/>
    <w:rsid w:val="00DE3FBE"/>
    <w:rsid w:val="00DE45B9"/>
    <w:rsid w:val="00DE47A2"/>
    <w:rsid w:val="00DE4A8F"/>
    <w:rsid w:val="00DE5A0B"/>
    <w:rsid w:val="00DE676B"/>
    <w:rsid w:val="00DE6F2A"/>
    <w:rsid w:val="00DE742B"/>
    <w:rsid w:val="00DF01C1"/>
    <w:rsid w:val="00DF2388"/>
    <w:rsid w:val="00DF2640"/>
    <w:rsid w:val="00DF416C"/>
    <w:rsid w:val="00DF44C7"/>
    <w:rsid w:val="00DF6970"/>
    <w:rsid w:val="00DF7B9F"/>
    <w:rsid w:val="00DF7BB3"/>
    <w:rsid w:val="00E004F1"/>
    <w:rsid w:val="00E00AAA"/>
    <w:rsid w:val="00E01101"/>
    <w:rsid w:val="00E01541"/>
    <w:rsid w:val="00E02C74"/>
    <w:rsid w:val="00E03C82"/>
    <w:rsid w:val="00E067EA"/>
    <w:rsid w:val="00E06D07"/>
    <w:rsid w:val="00E07614"/>
    <w:rsid w:val="00E10A83"/>
    <w:rsid w:val="00E113C0"/>
    <w:rsid w:val="00E11EA6"/>
    <w:rsid w:val="00E1245A"/>
    <w:rsid w:val="00E12AAD"/>
    <w:rsid w:val="00E13549"/>
    <w:rsid w:val="00E13E32"/>
    <w:rsid w:val="00E140D2"/>
    <w:rsid w:val="00E15A4E"/>
    <w:rsid w:val="00E17958"/>
    <w:rsid w:val="00E20E97"/>
    <w:rsid w:val="00E22057"/>
    <w:rsid w:val="00E24B7D"/>
    <w:rsid w:val="00E25493"/>
    <w:rsid w:val="00E25676"/>
    <w:rsid w:val="00E27918"/>
    <w:rsid w:val="00E31D7C"/>
    <w:rsid w:val="00E31FDE"/>
    <w:rsid w:val="00E32330"/>
    <w:rsid w:val="00E32E0E"/>
    <w:rsid w:val="00E32E85"/>
    <w:rsid w:val="00E33960"/>
    <w:rsid w:val="00E34233"/>
    <w:rsid w:val="00E371B1"/>
    <w:rsid w:val="00E37B64"/>
    <w:rsid w:val="00E40D95"/>
    <w:rsid w:val="00E414C8"/>
    <w:rsid w:val="00E41ADF"/>
    <w:rsid w:val="00E42283"/>
    <w:rsid w:val="00E45B36"/>
    <w:rsid w:val="00E472D8"/>
    <w:rsid w:val="00E51F43"/>
    <w:rsid w:val="00E52047"/>
    <w:rsid w:val="00E576F2"/>
    <w:rsid w:val="00E57EB5"/>
    <w:rsid w:val="00E603FA"/>
    <w:rsid w:val="00E618FD"/>
    <w:rsid w:val="00E63B6F"/>
    <w:rsid w:val="00E64D5D"/>
    <w:rsid w:val="00E7021C"/>
    <w:rsid w:val="00E7045F"/>
    <w:rsid w:val="00E70F0D"/>
    <w:rsid w:val="00E710A0"/>
    <w:rsid w:val="00E7214F"/>
    <w:rsid w:val="00E726B8"/>
    <w:rsid w:val="00E7464B"/>
    <w:rsid w:val="00E74885"/>
    <w:rsid w:val="00E75460"/>
    <w:rsid w:val="00E77CBD"/>
    <w:rsid w:val="00E8134C"/>
    <w:rsid w:val="00E81ED0"/>
    <w:rsid w:val="00E8207C"/>
    <w:rsid w:val="00E8359B"/>
    <w:rsid w:val="00E8405C"/>
    <w:rsid w:val="00E85B81"/>
    <w:rsid w:val="00E86B93"/>
    <w:rsid w:val="00E9250A"/>
    <w:rsid w:val="00E926FF"/>
    <w:rsid w:val="00E92954"/>
    <w:rsid w:val="00E93E82"/>
    <w:rsid w:val="00E94813"/>
    <w:rsid w:val="00E95093"/>
    <w:rsid w:val="00E950CF"/>
    <w:rsid w:val="00E961C1"/>
    <w:rsid w:val="00EA0A63"/>
    <w:rsid w:val="00EA0BA9"/>
    <w:rsid w:val="00EA199B"/>
    <w:rsid w:val="00EA266C"/>
    <w:rsid w:val="00EA291A"/>
    <w:rsid w:val="00EA2A1C"/>
    <w:rsid w:val="00EA3620"/>
    <w:rsid w:val="00EA3E38"/>
    <w:rsid w:val="00EA4249"/>
    <w:rsid w:val="00EA4285"/>
    <w:rsid w:val="00EA4A15"/>
    <w:rsid w:val="00EA50FB"/>
    <w:rsid w:val="00EA556F"/>
    <w:rsid w:val="00EA5D53"/>
    <w:rsid w:val="00EA5FDA"/>
    <w:rsid w:val="00EA66A7"/>
    <w:rsid w:val="00EA6BCC"/>
    <w:rsid w:val="00EA6ED8"/>
    <w:rsid w:val="00EA7CFB"/>
    <w:rsid w:val="00EB0C2C"/>
    <w:rsid w:val="00EB1781"/>
    <w:rsid w:val="00EB213C"/>
    <w:rsid w:val="00EB2216"/>
    <w:rsid w:val="00EB3188"/>
    <w:rsid w:val="00EB34DF"/>
    <w:rsid w:val="00EB426C"/>
    <w:rsid w:val="00EB6EBD"/>
    <w:rsid w:val="00EC0681"/>
    <w:rsid w:val="00EC1404"/>
    <w:rsid w:val="00EC1A78"/>
    <w:rsid w:val="00EC1D8E"/>
    <w:rsid w:val="00EC47EE"/>
    <w:rsid w:val="00EC5215"/>
    <w:rsid w:val="00EC7207"/>
    <w:rsid w:val="00EC7918"/>
    <w:rsid w:val="00ED0BCC"/>
    <w:rsid w:val="00ED0BE4"/>
    <w:rsid w:val="00ED1A81"/>
    <w:rsid w:val="00ED1EC3"/>
    <w:rsid w:val="00ED27AB"/>
    <w:rsid w:val="00ED4437"/>
    <w:rsid w:val="00ED5370"/>
    <w:rsid w:val="00ED5436"/>
    <w:rsid w:val="00ED7C6D"/>
    <w:rsid w:val="00EE1ECF"/>
    <w:rsid w:val="00EE27E0"/>
    <w:rsid w:val="00EE2D4F"/>
    <w:rsid w:val="00EE55BF"/>
    <w:rsid w:val="00EE6EF1"/>
    <w:rsid w:val="00EE733F"/>
    <w:rsid w:val="00EE7F31"/>
    <w:rsid w:val="00EE7F85"/>
    <w:rsid w:val="00EF0058"/>
    <w:rsid w:val="00EF29F0"/>
    <w:rsid w:val="00EF2E0A"/>
    <w:rsid w:val="00EF5058"/>
    <w:rsid w:val="00F0029B"/>
    <w:rsid w:val="00F01B4F"/>
    <w:rsid w:val="00F02A37"/>
    <w:rsid w:val="00F02B94"/>
    <w:rsid w:val="00F02FF9"/>
    <w:rsid w:val="00F0313B"/>
    <w:rsid w:val="00F0408B"/>
    <w:rsid w:val="00F04352"/>
    <w:rsid w:val="00F04517"/>
    <w:rsid w:val="00F0483C"/>
    <w:rsid w:val="00F0682A"/>
    <w:rsid w:val="00F07DCC"/>
    <w:rsid w:val="00F1015F"/>
    <w:rsid w:val="00F14417"/>
    <w:rsid w:val="00F14E98"/>
    <w:rsid w:val="00F177BB"/>
    <w:rsid w:val="00F17D58"/>
    <w:rsid w:val="00F201A7"/>
    <w:rsid w:val="00F20D7C"/>
    <w:rsid w:val="00F21777"/>
    <w:rsid w:val="00F230AC"/>
    <w:rsid w:val="00F23BB9"/>
    <w:rsid w:val="00F2421E"/>
    <w:rsid w:val="00F244AB"/>
    <w:rsid w:val="00F25B58"/>
    <w:rsid w:val="00F26529"/>
    <w:rsid w:val="00F266F9"/>
    <w:rsid w:val="00F2720F"/>
    <w:rsid w:val="00F30107"/>
    <w:rsid w:val="00F33D01"/>
    <w:rsid w:val="00F346B0"/>
    <w:rsid w:val="00F34A41"/>
    <w:rsid w:val="00F35522"/>
    <w:rsid w:val="00F416E0"/>
    <w:rsid w:val="00F43AF6"/>
    <w:rsid w:val="00F443F3"/>
    <w:rsid w:val="00F44517"/>
    <w:rsid w:val="00F455DB"/>
    <w:rsid w:val="00F463B7"/>
    <w:rsid w:val="00F47628"/>
    <w:rsid w:val="00F50F5E"/>
    <w:rsid w:val="00F513AA"/>
    <w:rsid w:val="00F518D7"/>
    <w:rsid w:val="00F526B3"/>
    <w:rsid w:val="00F5274A"/>
    <w:rsid w:val="00F52EB8"/>
    <w:rsid w:val="00F55550"/>
    <w:rsid w:val="00F57EE1"/>
    <w:rsid w:val="00F6014D"/>
    <w:rsid w:val="00F61C42"/>
    <w:rsid w:val="00F626EA"/>
    <w:rsid w:val="00F63651"/>
    <w:rsid w:val="00F64738"/>
    <w:rsid w:val="00F65C55"/>
    <w:rsid w:val="00F67848"/>
    <w:rsid w:val="00F67B9C"/>
    <w:rsid w:val="00F70A74"/>
    <w:rsid w:val="00F70FB4"/>
    <w:rsid w:val="00F71604"/>
    <w:rsid w:val="00F716A1"/>
    <w:rsid w:val="00F71C41"/>
    <w:rsid w:val="00F72832"/>
    <w:rsid w:val="00F72C4D"/>
    <w:rsid w:val="00F735BC"/>
    <w:rsid w:val="00F73665"/>
    <w:rsid w:val="00F75797"/>
    <w:rsid w:val="00F75A21"/>
    <w:rsid w:val="00F75C94"/>
    <w:rsid w:val="00F760DB"/>
    <w:rsid w:val="00F769D1"/>
    <w:rsid w:val="00F76D97"/>
    <w:rsid w:val="00F775B5"/>
    <w:rsid w:val="00F801EF"/>
    <w:rsid w:val="00F8181F"/>
    <w:rsid w:val="00F81EE5"/>
    <w:rsid w:val="00F82BFF"/>
    <w:rsid w:val="00F86B7C"/>
    <w:rsid w:val="00F91B55"/>
    <w:rsid w:val="00F95004"/>
    <w:rsid w:val="00F95453"/>
    <w:rsid w:val="00F95997"/>
    <w:rsid w:val="00F95AC3"/>
    <w:rsid w:val="00F95E29"/>
    <w:rsid w:val="00F97D54"/>
    <w:rsid w:val="00FA042A"/>
    <w:rsid w:val="00FA0B3A"/>
    <w:rsid w:val="00FA0D1E"/>
    <w:rsid w:val="00FA40C3"/>
    <w:rsid w:val="00FA4506"/>
    <w:rsid w:val="00FA5B67"/>
    <w:rsid w:val="00FA6225"/>
    <w:rsid w:val="00FA78E7"/>
    <w:rsid w:val="00FB25FB"/>
    <w:rsid w:val="00FB4886"/>
    <w:rsid w:val="00FB4A19"/>
    <w:rsid w:val="00FB7243"/>
    <w:rsid w:val="00FC06A3"/>
    <w:rsid w:val="00FC082F"/>
    <w:rsid w:val="00FC08CC"/>
    <w:rsid w:val="00FC44C3"/>
    <w:rsid w:val="00FC6C30"/>
    <w:rsid w:val="00FD0CC3"/>
    <w:rsid w:val="00FD106D"/>
    <w:rsid w:val="00FD1BF5"/>
    <w:rsid w:val="00FD3A52"/>
    <w:rsid w:val="00FD3A53"/>
    <w:rsid w:val="00FD6BD9"/>
    <w:rsid w:val="00FD787A"/>
    <w:rsid w:val="00FD7F52"/>
    <w:rsid w:val="00FE233C"/>
    <w:rsid w:val="00FE2538"/>
    <w:rsid w:val="00FE2999"/>
    <w:rsid w:val="00FE30B9"/>
    <w:rsid w:val="00FE35D3"/>
    <w:rsid w:val="00FE4FD9"/>
    <w:rsid w:val="00FE593D"/>
    <w:rsid w:val="00FE69EE"/>
    <w:rsid w:val="00FE74D3"/>
    <w:rsid w:val="00FE78BA"/>
    <w:rsid w:val="00FE7F57"/>
    <w:rsid w:val="00FF0BCB"/>
    <w:rsid w:val="00FF1237"/>
    <w:rsid w:val="00FF3E2D"/>
    <w:rsid w:val="00FF4573"/>
    <w:rsid w:val="00FF4A73"/>
    <w:rsid w:val="00FF5B66"/>
    <w:rsid w:val="00FF612C"/>
    <w:rsid w:val="00FF71F8"/>
    <w:rsid w:val="2C723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3AB77F"/>
  <w15:docId w15:val="{EEA6D8E4-4CFF-4756-9A28-B44F91DA6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5882"/>
    <w:rPr>
      <w:rFonts w:ascii="Galliard BT" w:hAnsi="Galliard BT"/>
      <w:sz w:val="24"/>
      <w:szCs w:val="24"/>
    </w:rPr>
  </w:style>
  <w:style w:type="paragraph" w:styleId="Heading1">
    <w:name w:val="heading 1"/>
    <w:basedOn w:val="Normal"/>
    <w:next w:val="Normal"/>
    <w:link w:val="Heading1Char"/>
    <w:qFormat/>
    <w:rsid w:val="00572C57"/>
    <w:pPr>
      <w:shd w:val="clear" w:color="auto" w:fill="DAEEF3" w:themeFill="accent5" w:themeFillTint="33"/>
      <w:outlineLvl w:val="0"/>
    </w:pPr>
    <w:rPr>
      <w:rFonts w:asciiTheme="minorHAnsi" w:eastAsia="Calibri" w:hAnsiTheme="minorHAnsi"/>
      <w:b/>
      <w:color w:val="215868"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
    <w:name w:val="1AutoList2"/>
    <w:rsid w:val="00BD0F11"/>
    <w:pPr>
      <w:tabs>
        <w:tab w:val="left" w:pos="720"/>
      </w:tabs>
      <w:autoSpaceDE w:val="0"/>
      <w:autoSpaceDN w:val="0"/>
      <w:adjustRightInd w:val="0"/>
      <w:ind w:left="720" w:hanging="720"/>
    </w:pPr>
    <w:rPr>
      <w:rFonts w:ascii="Galliard BT" w:hAnsi="Galliard BT"/>
      <w:sz w:val="24"/>
      <w:szCs w:val="24"/>
    </w:rPr>
  </w:style>
  <w:style w:type="paragraph" w:styleId="Footer">
    <w:name w:val="footer"/>
    <w:basedOn w:val="Normal"/>
    <w:link w:val="FooterChar"/>
    <w:rsid w:val="00BD0F11"/>
    <w:pPr>
      <w:tabs>
        <w:tab w:val="center" w:pos="4320"/>
        <w:tab w:val="right" w:pos="8640"/>
      </w:tabs>
    </w:pPr>
  </w:style>
  <w:style w:type="character" w:customStyle="1" w:styleId="FooterChar">
    <w:name w:val="Footer Char"/>
    <w:basedOn w:val="DefaultParagraphFont"/>
    <w:link w:val="Footer"/>
    <w:semiHidden/>
    <w:locked/>
    <w:rsid w:val="00BD0F11"/>
    <w:rPr>
      <w:rFonts w:ascii="Galliard BT" w:hAnsi="Galliard BT"/>
      <w:sz w:val="24"/>
      <w:szCs w:val="24"/>
      <w:lang w:val="en-US" w:eastAsia="en-US" w:bidi="ar-SA"/>
    </w:rPr>
  </w:style>
  <w:style w:type="character" w:styleId="PageNumber">
    <w:name w:val="page number"/>
    <w:basedOn w:val="DefaultParagraphFont"/>
    <w:rsid w:val="00BD0F11"/>
    <w:rPr>
      <w:rFonts w:cs="Times New Roman"/>
    </w:rPr>
  </w:style>
  <w:style w:type="paragraph" w:customStyle="1" w:styleId="Default">
    <w:name w:val="Default"/>
    <w:rsid w:val="00017C93"/>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rsid w:val="00A317FB"/>
    <w:pPr>
      <w:tabs>
        <w:tab w:val="center" w:pos="4680"/>
        <w:tab w:val="right" w:pos="9360"/>
      </w:tabs>
    </w:pPr>
  </w:style>
  <w:style w:type="character" w:customStyle="1" w:styleId="HeaderChar">
    <w:name w:val="Header Char"/>
    <w:basedOn w:val="DefaultParagraphFont"/>
    <w:link w:val="Header"/>
    <w:uiPriority w:val="99"/>
    <w:rsid w:val="00A317FB"/>
    <w:rPr>
      <w:rFonts w:ascii="Galliard BT" w:hAnsi="Galliard BT"/>
      <w:sz w:val="24"/>
      <w:szCs w:val="24"/>
    </w:rPr>
  </w:style>
  <w:style w:type="character" w:customStyle="1" w:styleId="Heading1Char">
    <w:name w:val="Heading 1 Char"/>
    <w:basedOn w:val="DefaultParagraphFont"/>
    <w:link w:val="Heading1"/>
    <w:rsid w:val="00572C57"/>
    <w:rPr>
      <w:rFonts w:asciiTheme="minorHAnsi" w:eastAsia="Calibri" w:hAnsiTheme="minorHAnsi"/>
      <w:b/>
      <w:color w:val="215868" w:themeColor="accent5" w:themeShade="80"/>
      <w:sz w:val="24"/>
      <w:szCs w:val="24"/>
      <w:shd w:val="clear" w:color="auto" w:fill="DAEEF3" w:themeFill="accent5" w:themeFillTint="33"/>
    </w:rPr>
  </w:style>
  <w:style w:type="character" w:styleId="Emphasis">
    <w:name w:val="Emphasis"/>
    <w:basedOn w:val="DefaultParagraphFont"/>
    <w:qFormat/>
    <w:rsid w:val="00545A17"/>
    <w:rPr>
      <w:i/>
      <w:iCs/>
    </w:rPr>
  </w:style>
  <w:style w:type="character" w:styleId="Strong">
    <w:name w:val="Strong"/>
    <w:basedOn w:val="DefaultParagraphFont"/>
    <w:qFormat/>
    <w:rsid w:val="00545A17"/>
    <w:rPr>
      <w:b/>
      <w:bCs/>
    </w:rPr>
  </w:style>
  <w:style w:type="paragraph" w:styleId="BalloonText">
    <w:name w:val="Balloon Text"/>
    <w:basedOn w:val="Normal"/>
    <w:link w:val="BalloonTextChar"/>
    <w:rsid w:val="00130BA5"/>
    <w:rPr>
      <w:rFonts w:ascii="Tahoma" w:hAnsi="Tahoma" w:cs="Tahoma"/>
      <w:sz w:val="16"/>
      <w:szCs w:val="16"/>
    </w:rPr>
  </w:style>
  <w:style w:type="character" w:customStyle="1" w:styleId="BalloonTextChar">
    <w:name w:val="Balloon Text Char"/>
    <w:basedOn w:val="DefaultParagraphFont"/>
    <w:link w:val="BalloonText"/>
    <w:rsid w:val="00130BA5"/>
    <w:rPr>
      <w:rFonts w:ascii="Tahoma" w:hAnsi="Tahoma" w:cs="Tahoma"/>
      <w:sz w:val="16"/>
      <w:szCs w:val="16"/>
    </w:rPr>
  </w:style>
  <w:style w:type="paragraph" w:styleId="ListParagraph">
    <w:name w:val="List Paragraph"/>
    <w:basedOn w:val="Normal"/>
    <w:uiPriority w:val="34"/>
    <w:qFormat/>
    <w:rsid w:val="00856C0B"/>
    <w:pPr>
      <w:ind w:left="720"/>
    </w:pPr>
    <w:rPr>
      <w:rFonts w:ascii="Calibri" w:eastAsia="MS PGothic" w:hAnsi="Calibri" w:cs="MS PGothic"/>
      <w:sz w:val="22"/>
      <w:szCs w:val="22"/>
      <w:lang w:eastAsia="ja-JP"/>
    </w:rPr>
  </w:style>
  <w:style w:type="table" w:customStyle="1" w:styleId="TableGrid1">
    <w:name w:val="Table Grid1"/>
    <w:basedOn w:val="TableNormal"/>
    <w:next w:val="TableGrid"/>
    <w:uiPriority w:val="39"/>
    <w:rsid w:val="00846846"/>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468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468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F7F38"/>
    <w:rPr>
      <w:sz w:val="16"/>
      <w:szCs w:val="16"/>
    </w:rPr>
  </w:style>
  <w:style w:type="paragraph" w:styleId="CommentText">
    <w:name w:val="annotation text"/>
    <w:basedOn w:val="Normal"/>
    <w:link w:val="CommentTextChar"/>
    <w:semiHidden/>
    <w:unhideWhenUsed/>
    <w:rsid w:val="006F7F38"/>
    <w:rPr>
      <w:sz w:val="20"/>
      <w:szCs w:val="20"/>
    </w:rPr>
  </w:style>
  <w:style w:type="character" w:customStyle="1" w:styleId="CommentTextChar">
    <w:name w:val="Comment Text Char"/>
    <w:basedOn w:val="DefaultParagraphFont"/>
    <w:link w:val="CommentText"/>
    <w:semiHidden/>
    <w:rsid w:val="006F7F38"/>
    <w:rPr>
      <w:rFonts w:ascii="Galliard BT" w:hAnsi="Galliard BT"/>
    </w:rPr>
  </w:style>
  <w:style w:type="paragraph" w:styleId="CommentSubject">
    <w:name w:val="annotation subject"/>
    <w:basedOn w:val="CommentText"/>
    <w:next w:val="CommentText"/>
    <w:link w:val="CommentSubjectChar"/>
    <w:semiHidden/>
    <w:unhideWhenUsed/>
    <w:rsid w:val="006F7F38"/>
    <w:rPr>
      <w:b/>
      <w:bCs/>
    </w:rPr>
  </w:style>
  <w:style w:type="character" w:customStyle="1" w:styleId="CommentSubjectChar">
    <w:name w:val="Comment Subject Char"/>
    <w:basedOn w:val="CommentTextChar"/>
    <w:link w:val="CommentSubject"/>
    <w:semiHidden/>
    <w:rsid w:val="006F7F38"/>
    <w:rPr>
      <w:rFonts w:ascii="Galliard BT" w:hAnsi="Galliard BT"/>
      <w:b/>
      <w:bCs/>
    </w:rPr>
  </w:style>
  <w:style w:type="paragraph" w:styleId="NoSpacing">
    <w:name w:val="No Spacing"/>
    <w:uiPriority w:val="1"/>
    <w:qFormat/>
    <w:rsid w:val="005766D4"/>
    <w:rPr>
      <w:rFonts w:ascii="Galliard BT" w:hAnsi="Galliard BT"/>
      <w:sz w:val="24"/>
      <w:szCs w:val="24"/>
    </w:rPr>
  </w:style>
  <w:style w:type="paragraph" w:styleId="Revision">
    <w:name w:val="Revision"/>
    <w:hidden/>
    <w:uiPriority w:val="99"/>
    <w:semiHidden/>
    <w:rsid w:val="004E212E"/>
    <w:rPr>
      <w:rFonts w:ascii="Galliard BT" w:hAnsi="Galliard BT"/>
      <w:sz w:val="24"/>
      <w:szCs w:val="24"/>
    </w:rPr>
  </w:style>
  <w:style w:type="character" w:styleId="Hyperlink">
    <w:name w:val="Hyperlink"/>
    <w:basedOn w:val="DefaultParagraphFont"/>
    <w:unhideWhenUsed/>
    <w:rsid w:val="00EA50FB"/>
    <w:rPr>
      <w:color w:val="0000FF" w:themeColor="hyperlink"/>
      <w:u w:val="single"/>
    </w:rPr>
  </w:style>
  <w:style w:type="character" w:customStyle="1" w:styleId="UnresolvedMention1">
    <w:name w:val="Unresolved Mention1"/>
    <w:basedOn w:val="DefaultParagraphFont"/>
    <w:uiPriority w:val="99"/>
    <w:semiHidden/>
    <w:unhideWhenUsed/>
    <w:rsid w:val="00EA50FB"/>
    <w:rPr>
      <w:color w:val="808080"/>
      <w:shd w:val="clear" w:color="auto" w:fill="E6E6E6"/>
    </w:rPr>
  </w:style>
  <w:style w:type="character" w:styleId="FollowedHyperlink">
    <w:name w:val="FollowedHyperlink"/>
    <w:basedOn w:val="DefaultParagraphFont"/>
    <w:semiHidden/>
    <w:unhideWhenUsed/>
    <w:rsid w:val="002D65A2"/>
    <w:rPr>
      <w:color w:val="800080" w:themeColor="followedHyperlink"/>
      <w:u w:val="single"/>
    </w:rPr>
  </w:style>
  <w:style w:type="table" w:styleId="GridTable2-Accent2">
    <w:name w:val="Grid Table 2 Accent 2"/>
    <w:basedOn w:val="TableNormal"/>
    <w:uiPriority w:val="47"/>
    <w:rsid w:val="003E462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2">
    <w:name w:val="Grid Table 4 Accent 2"/>
    <w:basedOn w:val="TableNormal"/>
    <w:uiPriority w:val="49"/>
    <w:rsid w:val="00112704"/>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4D79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887611">
      <w:bodyDiv w:val="1"/>
      <w:marLeft w:val="0"/>
      <w:marRight w:val="0"/>
      <w:marTop w:val="0"/>
      <w:marBottom w:val="0"/>
      <w:divBdr>
        <w:top w:val="none" w:sz="0" w:space="0" w:color="auto"/>
        <w:left w:val="none" w:sz="0" w:space="0" w:color="auto"/>
        <w:bottom w:val="none" w:sz="0" w:space="0" w:color="auto"/>
        <w:right w:val="none" w:sz="0" w:space="0" w:color="auto"/>
      </w:divBdr>
    </w:div>
    <w:div w:id="1100950970">
      <w:bodyDiv w:val="1"/>
      <w:marLeft w:val="0"/>
      <w:marRight w:val="0"/>
      <w:marTop w:val="0"/>
      <w:marBottom w:val="0"/>
      <w:divBdr>
        <w:top w:val="none" w:sz="0" w:space="0" w:color="auto"/>
        <w:left w:val="none" w:sz="0" w:space="0" w:color="auto"/>
        <w:bottom w:val="none" w:sz="0" w:space="0" w:color="auto"/>
        <w:right w:val="none" w:sz="0" w:space="0" w:color="auto"/>
      </w:divBdr>
    </w:div>
    <w:div w:id="1192957842">
      <w:bodyDiv w:val="1"/>
      <w:marLeft w:val="0"/>
      <w:marRight w:val="0"/>
      <w:marTop w:val="0"/>
      <w:marBottom w:val="0"/>
      <w:divBdr>
        <w:top w:val="none" w:sz="0" w:space="0" w:color="auto"/>
        <w:left w:val="none" w:sz="0" w:space="0" w:color="auto"/>
        <w:bottom w:val="none" w:sz="0" w:space="0" w:color="auto"/>
        <w:right w:val="none" w:sz="0" w:space="0" w:color="auto"/>
      </w:divBdr>
    </w:div>
    <w:div w:id="193096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uralcenter.org/ship/allowable-investments/search-too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uralcenter.org/ship/allowable-investment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shpole@icahn.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666B388B00461380C60AFE2C045581"/>
        <w:category>
          <w:name w:val="General"/>
          <w:gallery w:val="placeholder"/>
        </w:category>
        <w:types>
          <w:type w:val="bbPlcHdr"/>
        </w:types>
        <w:behaviors>
          <w:behavior w:val="content"/>
        </w:behaviors>
        <w:guid w:val="{C032B7DE-AAD0-491F-A844-AA790600999F}"/>
      </w:docPartPr>
      <w:docPartBody>
        <w:p w:rsidR="00203649" w:rsidRDefault="00203649" w:rsidP="00203649">
          <w:pPr>
            <w:pStyle w:val="57666B388B00461380C60AFE2C045581"/>
          </w:pPr>
          <w:r w:rsidRPr="00F0416E">
            <w:rPr>
              <w:rStyle w:val="PlaceholderText"/>
              <w:i/>
              <w:color w:val="auto"/>
              <w:highlight w:val="lightGray"/>
            </w:rPr>
            <w:t>Click here to enter text.</w:t>
          </w:r>
        </w:p>
      </w:docPartBody>
    </w:docPart>
    <w:docPart>
      <w:docPartPr>
        <w:name w:val="525218226FAD4D1DA0E64DB42BA634EA"/>
        <w:category>
          <w:name w:val="General"/>
          <w:gallery w:val="placeholder"/>
        </w:category>
        <w:types>
          <w:type w:val="bbPlcHdr"/>
        </w:types>
        <w:behaviors>
          <w:behavior w:val="content"/>
        </w:behaviors>
        <w:guid w:val="{80926CA8-F301-4F1C-B54C-BE86ECD4F38C}"/>
      </w:docPartPr>
      <w:docPartBody>
        <w:p w:rsidR="00203649" w:rsidRDefault="00203649" w:rsidP="00203649">
          <w:pPr>
            <w:pStyle w:val="525218226FAD4D1DA0E64DB42BA634EA"/>
          </w:pPr>
          <w:r w:rsidRPr="00F0416E">
            <w:rPr>
              <w:rStyle w:val="PlaceholderText"/>
              <w:i/>
              <w:color w:val="auto"/>
              <w:highlight w:val="lightGray"/>
            </w:rPr>
            <w:t>Click here to enter text.</w:t>
          </w:r>
        </w:p>
      </w:docPartBody>
    </w:docPart>
    <w:docPart>
      <w:docPartPr>
        <w:name w:val="42075AB252584DD1AEA2B0204BA3E73E"/>
        <w:category>
          <w:name w:val="General"/>
          <w:gallery w:val="placeholder"/>
        </w:category>
        <w:types>
          <w:type w:val="bbPlcHdr"/>
        </w:types>
        <w:behaviors>
          <w:behavior w:val="content"/>
        </w:behaviors>
        <w:guid w:val="{217D26D6-DBC4-4ADE-A7EF-2ED6C982D734}"/>
      </w:docPartPr>
      <w:docPartBody>
        <w:p w:rsidR="001A579C" w:rsidRDefault="00AA2830" w:rsidP="00AA2830">
          <w:pPr>
            <w:pStyle w:val="42075AB252584DD1AEA2B0204BA3E73E"/>
          </w:pPr>
          <w:r w:rsidRPr="00F0416E">
            <w:rPr>
              <w:rStyle w:val="PlaceholderText"/>
              <w:i/>
              <w:color w:val="auto"/>
              <w:highlight w:val="lightGray"/>
            </w:rPr>
            <w:t>Click here to enter text.</w:t>
          </w:r>
        </w:p>
      </w:docPartBody>
    </w:docPart>
    <w:docPart>
      <w:docPartPr>
        <w:name w:val="59CA9E6F31CE40948FC0FADB233621F9"/>
        <w:category>
          <w:name w:val="General"/>
          <w:gallery w:val="placeholder"/>
        </w:category>
        <w:types>
          <w:type w:val="bbPlcHdr"/>
        </w:types>
        <w:behaviors>
          <w:behavior w:val="content"/>
        </w:behaviors>
        <w:guid w:val="{EFAC22F5-7FA0-4A16-8DC2-0240792A3239}"/>
      </w:docPartPr>
      <w:docPartBody>
        <w:p w:rsidR="001A579C" w:rsidRDefault="00AA2830" w:rsidP="00AA2830">
          <w:pPr>
            <w:pStyle w:val="59CA9E6F31CE40948FC0FADB233621F9"/>
          </w:pPr>
          <w:r w:rsidRPr="00F0416E">
            <w:rPr>
              <w:rStyle w:val="PlaceholderText"/>
              <w:i/>
              <w:color w:val="auto"/>
              <w:highlight w:val="lightGray"/>
            </w:rPr>
            <w:t>Click here to enter text.</w:t>
          </w:r>
        </w:p>
      </w:docPartBody>
    </w:docPart>
    <w:docPart>
      <w:docPartPr>
        <w:name w:val="34423184AEF3449C8F61DFB8BEC56205"/>
        <w:category>
          <w:name w:val="General"/>
          <w:gallery w:val="placeholder"/>
        </w:category>
        <w:types>
          <w:type w:val="bbPlcHdr"/>
        </w:types>
        <w:behaviors>
          <w:behavior w:val="content"/>
        </w:behaviors>
        <w:guid w:val="{E24981E0-D3A7-4140-BB8B-D69B40B06679}"/>
      </w:docPartPr>
      <w:docPartBody>
        <w:p w:rsidR="00DA7FA8" w:rsidRDefault="00E91309" w:rsidP="00E91309">
          <w:pPr>
            <w:pStyle w:val="34423184AEF3449C8F61DFB8BEC56205"/>
          </w:pPr>
          <w:r w:rsidRPr="00F0416E">
            <w:rPr>
              <w:rStyle w:val="PlaceholderText"/>
              <w:i/>
              <w:color w:val="auto"/>
              <w:highlight w:val="lightGray"/>
            </w:rPr>
            <w:t>Click here to enter text.</w:t>
          </w:r>
        </w:p>
      </w:docPartBody>
    </w:docPart>
    <w:docPart>
      <w:docPartPr>
        <w:name w:val="BAC113C006104E06A35A4C53F4EAA61B"/>
        <w:category>
          <w:name w:val="General"/>
          <w:gallery w:val="placeholder"/>
        </w:category>
        <w:types>
          <w:type w:val="bbPlcHdr"/>
        </w:types>
        <w:behaviors>
          <w:behavior w:val="content"/>
        </w:behaviors>
        <w:guid w:val="{1E45CCB1-147B-42C3-918F-6DADC3D17DBD}"/>
      </w:docPartPr>
      <w:docPartBody>
        <w:p w:rsidR="00A56FE8" w:rsidRDefault="00657C9E" w:rsidP="00657C9E">
          <w:pPr>
            <w:pStyle w:val="BAC113C006104E06A35A4C53F4EAA61B"/>
          </w:pPr>
          <w:r w:rsidRPr="00F0416E">
            <w:rPr>
              <w:rStyle w:val="PlaceholderText"/>
              <w:i/>
              <w:color w:val="auto"/>
              <w:highlight w:val="lightGray"/>
            </w:rPr>
            <w:t>Click here to enter text.</w:t>
          </w:r>
        </w:p>
      </w:docPartBody>
    </w:docPart>
    <w:docPart>
      <w:docPartPr>
        <w:name w:val="0D4A0BD5A6614266BC5F7EFF7CB954A1"/>
        <w:category>
          <w:name w:val="General"/>
          <w:gallery w:val="placeholder"/>
        </w:category>
        <w:types>
          <w:type w:val="bbPlcHdr"/>
        </w:types>
        <w:behaviors>
          <w:behavior w:val="content"/>
        </w:behaviors>
        <w:guid w:val="{10444E38-CA74-4C3F-B482-666D2E32434C}"/>
      </w:docPartPr>
      <w:docPartBody>
        <w:p w:rsidR="00A56FE8" w:rsidRDefault="00657C9E" w:rsidP="00657C9E">
          <w:pPr>
            <w:pStyle w:val="0D4A0BD5A6614266BC5F7EFF7CB954A1"/>
          </w:pPr>
          <w:r w:rsidRPr="00F0416E">
            <w:rPr>
              <w:rStyle w:val="PlaceholderText"/>
              <w:i/>
              <w:color w:val="auto"/>
              <w:highlight w:val="lightGray"/>
            </w:rPr>
            <w:t>Click here to enter text.</w:t>
          </w:r>
        </w:p>
      </w:docPartBody>
    </w:docPart>
    <w:docPart>
      <w:docPartPr>
        <w:name w:val="1ECD3FEA49054F2D98389E9C174C6671"/>
        <w:category>
          <w:name w:val="General"/>
          <w:gallery w:val="placeholder"/>
        </w:category>
        <w:types>
          <w:type w:val="bbPlcHdr"/>
        </w:types>
        <w:behaviors>
          <w:behavior w:val="content"/>
        </w:behaviors>
        <w:guid w:val="{419FF8D8-481D-4CE9-BDF2-616F8B681B23}"/>
      </w:docPartPr>
      <w:docPartBody>
        <w:p w:rsidR="00A56FE8" w:rsidRDefault="00657C9E" w:rsidP="00657C9E">
          <w:pPr>
            <w:pStyle w:val="1ECD3FEA49054F2D98389E9C174C6671"/>
          </w:pPr>
          <w:r w:rsidRPr="00F0416E">
            <w:rPr>
              <w:rStyle w:val="PlaceholderText"/>
              <w:i/>
              <w:color w:val="auto"/>
              <w:highlight w:val="lightGray"/>
            </w:rPr>
            <w:t>Click here to enter text.</w:t>
          </w:r>
        </w:p>
      </w:docPartBody>
    </w:docPart>
    <w:docPart>
      <w:docPartPr>
        <w:name w:val="5E9337C7B20345B8AB620FE0F7B67698"/>
        <w:category>
          <w:name w:val="General"/>
          <w:gallery w:val="placeholder"/>
        </w:category>
        <w:types>
          <w:type w:val="bbPlcHdr"/>
        </w:types>
        <w:behaviors>
          <w:behavior w:val="content"/>
        </w:behaviors>
        <w:guid w:val="{DD9FC135-A68A-4651-8ADA-12AA5D404E91}"/>
      </w:docPartPr>
      <w:docPartBody>
        <w:p w:rsidR="00A56FE8" w:rsidRDefault="00657C9E" w:rsidP="00657C9E">
          <w:pPr>
            <w:pStyle w:val="5E9337C7B20345B8AB620FE0F7B67698"/>
          </w:pPr>
          <w:r w:rsidRPr="00F0416E">
            <w:rPr>
              <w:rStyle w:val="PlaceholderText"/>
              <w:i/>
              <w:color w:val="auto"/>
              <w:highlight w:val="lightGray"/>
            </w:rPr>
            <w:t>Click here to enter text.</w:t>
          </w:r>
        </w:p>
      </w:docPartBody>
    </w:docPart>
    <w:docPart>
      <w:docPartPr>
        <w:name w:val="D3DBB591B0164C50977DCAB6E04CDA5E"/>
        <w:category>
          <w:name w:val="General"/>
          <w:gallery w:val="placeholder"/>
        </w:category>
        <w:types>
          <w:type w:val="bbPlcHdr"/>
        </w:types>
        <w:behaviors>
          <w:behavior w:val="content"/>
        </w:behaviors>
        <w:guid w:val="{B8DD2A4B-C326-4CE1-A31A-633783495EDF}"/>
      </w:docPartPr>
      <w:docPartBody>
        <w:p w:rsidR="00DB2D25" w:rsidRDefault="002E69B3" w:rsidP="002E69B3">
          <w:pPr>
            <w:pStyle w:val="D3DBB591B0164C50977DCAB6E04CDA5E"/>
          </w:pPr>
          <w:r w:rsidRPr="00F0416E">
            <w:rPr>
              <w:rStyle w:val="PlaceholderText"/>
              <w:i/>
              <w:color w:val="auto"/>
              <w:highlight w:val="lightGray"/>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3649"/>
    <w:rsid w:val="000550C6"/>
    <w:rsid w:val="000748E9"/>
    <w:rsid w:val="000B2690"/>
    <w:rsid w:val="0010151C"/>
    <w:rsid w:val="001A579C"/>
    <w:rsid w:val="002010FA"/>
    <w:rsid w:val="00203649"/>
    <w:rsid w:val="00272E92"/>
    <w:rsid w:val="002839B1"/>
    <w:rsid w:val="002C0FB2"/>
    <w:rsid w:val="002E69B3"/>
    <w:rsid w:val="00315972"/>
    <w:rsid w:val="00375AF2"/>
    <w:rsid w:val="003815A5"/>
    <w:rsid w:val="0039328D"/>
    <w:rsid w:val="00475012"/>
    <w:rsid w:val="004E4147"/>
    <w:rsid w:val="005458D5"/>
    <w:rsid w:val="00634FCE"/>
    <w:rsid w:val="00657C9E"/>
    <w:rsid w:val="00830814"/>
    <w:rsid w:val="008466FD"/>
    <w:rsid w:val="00861E08"/>
    <w:rsid w:val="00917A80"/>
    <w:rsid w:val="0097416B"/>
    <w:rsid w:val="00A01137"/>
    <w:rsid w:val="00A56FE8"/>
    <w:rsid w:val="00AA2830"/>
    <w:rsid w:val="00B46D39"/>
    <w:rsid w:val="00BE31C9"/>
    <w:rsid w:val="00BF0084"/>
    <w:rsid w:val="00C106D6"/>
    <w:rsid w:val="00D3273F"/>
    <w:rsid w:val="00DA7FA8"/>
    <w:rsid w:val="00DB2D25"/>
    <w:rsid w:val="00DB4FB9"/>
    <w:rsid w:val="00DE161E"/>
    <w:rsid w:val="00E91309"/>
    <w:rsid w:val="00EF37F5"/>
    <w:rsid w:val="00EF4045"/>
    <w:rsid w:val="00F54DDF"/>
    <w:rsid w:val="00F63FC3"/>
    <w:rsid w:val="00F86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69B3"/>
    <w:rPr>
      <w:color w:val="808080"/>
    </w:rPr>
  </w:style>
  <w:style w:type="paragraph" w:customStyle="1" w:styleId="57666B388B00461380C60AFE2C045581">
    <w:name w:val="57666B388B00461380C60AFE2C045581"/>
    <w:rsid w:val="00203649"/>
  </w:style>
  <w:style w:type="paragraph" w:customStyle="1" w:styleId="525218226FAD4D1DA0E64DB42BA634EA">
    <w:name w:val="525218226FAD4D1DA0E64DB42BA634EA"/>
    <w:rsid w:val="00203649"/>
  </w:style>
  <w:style w:type="paragraph" w:customStyle="1" w:styleId="42075AB252584DD1AEA2B0204BA3E73E">
    <w:name w:val="42075AB252584DD1AEA2B0204BA3E73E"/>
    <w:rsid w:val="00AA2830"/>
  </w:style>
  <w:style w:type="paragraph" w:customStyle="1" w:styleId="59CA9E6F31CE40948FC0FADB233621F9">
    <w:name w:val="59CA9E6F31CE40948FC0FADB233621F9"/>
    <w:rsid w:val="00AA2830"/>
  </w:style>
  <w:style w:type="paragraph" w:customStyle="1" w:styleId="34423184AEF3449C8F61DFB8BEC56205">
    <w:name w:val="34423184AEF3449C8F61DFB8BEC56205"/>
    <w:rsid w:val="00E91309"/>
  </w:style>
  <w:style w:type="paragraph" w:customStyle="1" w:styleId="BAC113C006104E06A35A4C53F4EAA61B">
    <w:name w:val="BAC113C006104E06A35A4C53F4EAA61B"/>
    <w:rsid w:val="00657C9E"/>
  </w:style>
  <w:style w:type="paragraph" w:customStyle="1" w:styleId="0D4A0BD5A6614266BC5F7EFF7CB954A1">
    <w:name w:val="0D4A0BD5A6614266BC5F7EFF7CB954A1"/>
    <w:rsid w:val="00657C9E"/>
  </w:style>
  <w:style w:type="paragraph" w:customStyle="1" w:styleId="1ECD3FEA49054F2D98389E9C174C6671">
    <w:name w:val="1ECD3FEA49054F2D98389E9C174C6671"/>
    <w:rsid w:val="00657C9E"/>
  </w:style>
  <w:style w:type="paragraph" w:customStyle="1" w:styleId="5E9337C7B20345B8AB620FE0F7B67698">
    <w:name w:val="5E9337C7B20345B8AB620FE0F7B67698"/>
    <w:rsid w:val="00657C9E"/>
  </w:style>
  <w:style w:type="paragraph" w:customStyle="1" w:styleId="D3DBB591B0164C50977DCAB6E04CDA5E">
    <w:name w:val="D3DBB591B0164C50977DCAB6E04CDA5E"/>
    <w:rsid w:val="002E69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f02618a-c2c7-4c24-93cf-965308a2daea">
      <Value>8</Value>
    </TaxCatchAll>
    <Notes0 xmlns="6dd44519-f1d2-4e34-a110-e2e420685e7e">Draft from FORHP 2021  $11,855  </Notes0>
    <Modified_x0020_on xmlns="6dd44519-f1d2-4e34-a110-e2e420685e7e">2017-10-27T14:11:00+00:00</Modified_x0020_on>
    <de41ccc7d4784b11bfed8e20bf75ca01 xmlns="4f02618a-c2c7-4c24-93cf-965308a2daea" xsi:nil="true"/>
    <i7c492e22f6d4edeb2075ae5873ec95b xmlns="4f02618a-c2c7-4c24-93cf-965308a2daea">
      <Terms xmlns="http://schemas.microsoft.com/office/infopath/2007/PartnerControls">
        <TermInfo xmlns="http://schemas.microsoft.com/office/infopath/2007/PartnerControls">
          <TermName xmlns="http://schemas.microsoft.com/office/infopath/2007/PartnerControls">SHIP</TermName>
          <TermId xmlns="http://schemas.microsoft.com/office/infopath/2007/PartnerControls">0f570d9a-832d-4f52-9c01-4a2d125ca3d2</TermId>
        </TermInfo>
      </Terms>
    </i7c492e22f6d4edeb2075ae5873ec95b>
    <o10fb58b6f1b4237af11b5fc8dde9845 xmlns="4f02618a-c2c7-4c24-93cf-965308a2dae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88F1920C012E468A8420B13EB58A42" ma:contentTypeVersion="14" ma:contentTypeDescription="Create a new document." ma:contentTypeScope="" ma:versionID="eba7eda86092fc42880fb5430ad71921">
  <xsd:schema xmlns:xsd="http://www.w3.org/2001/XMLSchema" xmlns:xs="http://www.w3.org/2001/XMLSchema" xmlns:p="http://schemas.microsoft.com/office/2006/metadata/properties" xmlns:ns2="6dd44519-f1d2-4e34-a110-e2e420685e7e" xmlns:ns3="4f02618a-c2c7-4c24-93cf-965308a2daea" targetNamespace="http://schemas.microsoft.com/office/2006/metadata/properties" ma:root="true" ma:fieldsID="9d5e6f0b9d994f987b4ed4f27c4a8aca" ns2:_="" ns3:_="">
    <xsd:import namespace="6dd44519-f1d2-4e34-a110-e2e420685e7e"/>
    <xsd:import namespace="4f02618a-c2c7-4c24-93cf-965308a2daea"/>
    <xsd:element name="properties">
      <xsd:complexType>
        <xsd:sequence>
          <xsd:element name="documentManagement">
            <xsd:complexType>
              <xsd:all>
                <xsd:element ref="ns2:Modified_x0020_on" minOccurs="0"/>
                <xsd:element ref="ns2:Notes0" minOccurs="0"/>
                <xsd:element ref="ns3:o10fb58b6f1b4237af11b5fc8dde9845" minOccurs="0"/>
                <xsd:element ref="ns3:TaxCatchAll" minOccurs="0"/>
                <xsd:element ref="ns3:TaxCatchAllLabel" minOccurs="0"/>
                <xsd:element ref="ns3:de41ccc7d4784b11bfed8e20bf75ca01" minOccurs="0"/>
                <xsd:element ref="ns3:i7c492e22f6d4edeb2075ae5873ec95b" minOccurs="0"/>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44519-f1d2-4e34-a110-e2e420685e7e" elementFormDefault="qualified">
    <xsd:import namespace="http://schemas.microsoft.com/office/2006/documentManagement/types"/>
    <xsd:import namespace="http://schemas.microsoft.com/office/infopath/2007/PartnerControls"/>
    <xsd:element name="Modified_x0020_on" ma:index="2" nillable="true" ma:displayName="Modified on" ma:default="[today]" ma:format="DateTime" ma:internalName="Modified_x0020_on" ma:readOnly="false">
      <xsd:simpleType>
        <xsd:restriction base="dms:DateTime"/>
      </xsd:simpleType>
    </xsd:element>
    <xsd:element name="Notes0" ma:index="6" nillable="true" ma:displayName="Notes" ma:internalName="Notes0" ma:readOnly="false">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02618a-c2c7-4c24-93cf-965308a2daea" elementFormDefault="qualified">
    <xsd:import namespace="http://schemas.microsoft.com/office/2006/documentManagement/types"/>
    <xsd:import namespace="http://schemas.microsoft.com/office/infopath/2007/PartnerControls"/>
    <xsd:element name="o10fb58b6f1b4237af11b5fc8dde9845" ma:index="13" nillable="true" ma:displayName="Center Keywords_0" ma:hidden="true" ma:internalName="o10fb58b6f1b4237af11b5fc8dde9845" ma:readOnly="false">
      <xsd:simpleType>
        <xsd:restriction base="dms:Note"/>
      </xsd:simpleType>
    </xsd:element>
    <xsd:element name="TaxCatchAll" ma:index="14" nillable="true" ma:displayName="Taxonomy Catch All Column" ma:description="" ma:hidden="true" ma:list="{c6013e5a-3fd6-48d3-b325-288950b0ad04}" ma:internalName="TaxCatchAll" ma:readOnly="false" ma:showField="CatchAllData"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c6013e5a-3fd6-48d3-b325-288950b0ad04}" ma:internalName="TaxCatchAllLabel" ma:readOnly="true" ma:showField="CatchAllDataLabel"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6" nillable="true" ma:displayName="Focus Areas_0" ma:hidden="true" ma:internalName="de41ccc7d4784b11bfed8e20bf75ca01" ma:readOnly="false">
      <xsd:simpleType>
        <xsd:restriction base="dms:Note"/>
      </xsd:simpleType>
    </xsd:element>
    <xsd:element name="i7c492e22f6d4edeb2075ae5873ec95b" ma:index="17" nillable="true" ma:taxonomy="true" ma:internalName="i7c492e22f6d4edeb2075ae5873ec95b" ma:taxonomyFieldName="Programs" ma:displayName="Programs" ma:readOnly="false" ma:default="" ma:fieldId="{27c492e2-2f6d-4ede-b207-5ae5873ec95b}" ma:taxonomyMulti="true" ma:sspId="efe722d5-4220-4abe-b3a2-0beee315a9f8" ma:termSetId="f23c33e0-98b5-48db-932d-8d954eda2d27" ma:anchorId="00000000-0000-0000-0000-000000000000" ma:open="false" ma:isKeyword="false">
      <xsd:complexType>
        <xsd:sequence>
          <xsd:element ref="pc:Terms" minOccurs="0" maxOccurs="1"/>
        </xsd:sequence>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4BC0CF-669C-49C9-8AED-C3604704DCD0}">
  <ds:schemaRefs>
    <ds:schemaRef ds:uri="http://schemas.microsoft.com/office/2006/metadata/properties"/>
    <ds:schemaRef ds:uri="http://schemas.microsoft.com/office/infopath/2007/PartnerControls"/>
    <ds:schemaRef ds:uri="4f02618a-c2c7-4c24-93cf-965308a2daea"/>
    <ds:schemaRef ds:uri="6dd44519-f1d2-4e34-a110-e2e420685e7e"/>
  </ds:schemaRefs>
</ds:datastoreItem>
</file>

<file path=customXml/itemProps2.xml><?xml version="1.0" encoding="utf-8"?>
<ds:datastoreItem xmlns:ds="http://schemas.openxmlformats.org/officeDocument/2006/customXml" ds:itemID="{6BA09C01-5833-43D5-8139-0779A37A76EA}">
  <ds:schemaRefs>
    <ds:schemaRef ds:uri="http://schemas.openxmlformats.org/officeDocument/2006/bibliography"/>
  </ds:schemaRefs>
</ds:datastoreItem>
</file>

<file path=customXml/itemProps3.xml><?xml version="1.0" encoding="utf-8"?>
<ds:datastoreItem xmlns:ds="http://schemas.openxmlformats.org/officeDocument/2006/customXml" ds:itemID="{34FEAA88-72AF-4BA5-B880-7908B701157E}">
  <ds:schemaRefs>
    <ds:schemaRef ds:uri="http://schemas.microsoft.com/sharepoint/v3/contenttype/forms"/>
  </ds:schemaRefs>
</ds:datastoreItem>
</file>

<file path=customXml/itemProps4.xml><?xml version="1.0" encoding="utf-8"?>
<ds:datastoreItem xmlns:ds="http://schemas.openxmlformats.org/officeDocument/2006/customXml" ds:itemID="{3CB54C47-82D6-4994-B241-8579BD843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44519-f1d2-4e34-a110-e2e420685e7e"/>
    <ds:schemaRef ds:uri="4f02618a-c2c7-4c24-93cf-965308a2d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1445</Words>
  <Characters>9069</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SA</dc:creator>
  <cp:keywords/>
  <dc:description/>
  <cp:lastModifiedBy>Brian Ashpole</cp:lastModifiedBy>
  <cp:revision>3</cp:revision>
  <cp:lastPrinted>2017-10-05T17:51:00Z</cp:lastPrinted>
  <dcterms:created xsi:type="dcterms:W3CDTF">2021-01-04T23:07:00Z</dcterms:created>
  <dcterms:modified xsi:type="dcterms:W3CDTF">2021-01-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8F1920C012E468A8420B13EB58A42</vt:lpwstr>
  </property>
  <property fmtid="{D5CDD505-2E9C-101B-9397-08002B2CF9AE}" pid="3" name="Center Keywords">
    <vt:lpwstr/>
  </property>
  <property fmtid="{D5CDD505-2E9C-101B-9397-08002B2CF9AE}" pid="4" name="Programs">
    <vt:lpwstr>8;#SHIP|0f570d9a-832d-4f52-9c01-4a2d125ca3d2</vt:lpwstr>
  </property>
  <property fmtid="{D5CDD505-2E9C-101B-9397-08002B2CF9AE}" pid="5" name="Focus Areas">
    <vt:lpwstr/>
  </property>
  <property fmtid="{D5CDD505-2E9C-101B-9397-08002B2CF9AE}" pid="6" name="Order">
    <vt:r8>192500</vt:r8>
  </property>
</Properties>
</file>